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BDEC2" w14:textId="633EDFBA" w:rsidR="00CB610F" w:rsidRPr="001B2F62" w:rsidRDefault="002A1867" w:rsidP="00CB610F">
      <w:pPr>
        <w:pStyle w:val="NoSpacing"/>
        <w:jc w:val="center"/>
        <w:rPr>
          <w:rStyle w:val="fontstyle01"/>
          <w:sz w:val="18"/>
          <w:szCs w:val="18"/>
        </w:rPr>
      </w:pPr>
      <w:r w:rsidRPr="001B2F62">
        <w:rPr>
          <w:rFonts w:ascii="TimesNewRomanPS-BoldMT" w:hAnsi="TimesNewRomanPS-BoldMT"/>
          <w:b/>
          <w:bCs/>
          <w:noProof/>
          <w:color w:val="000000"/>
          <w:sz w:val="18"/>
          <w:szCs w:val="18"/>
        </w:rPr>
        <w:drawing>
          <wp:anchor distT="0" distB="0" distL="114300" distR="114300" simplePos="0" relativeHeight="251659264" behindDoc="0" locked="0" layoutInCell="1" allowOverlap="1" wp14:anchorId="5A875E3C" wp14:editId="6BA200C4">
            <wp:simplePos x="0" y="0"/>
            <wp:positionH relativeFrom="column">
              <wp:posOffset>315316</wp:posOffset>
            </wp:positionH>
            <wp:positionV relativeFrom="paragraph">
              <wp:posOffset>7493</wp:posOffset>
            </wp:positionV>
            <wp:extent cx="1380285" cy="730973"/>
            <wp:effectExtent l="0" t="0" r="0" b="0"/>
            <wp:wrapNone/>
            <wp:docPr id="1570913912" name="Picture 2" descr="A logo with blue and green colo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913912" name="Picture 2" descr="A logo with blue and green colors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0285" cy="7309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5377">
        <w:rPr>
          <w:rFonts w:ascii="Segoe UI Historic" w:hAnsi="Segoe UI Historic" w:cs="Segoe UI Historic"/>
        </w:rPr>
        <w:tab/>
      </w:r>
      <w:r w:rsidR="00235377">
        <w:rPr>
          <w:rFonts w:ascii="Segoe UI Historic" w:hAnsi="Segoe UI Historic" w:cs="Segoe UI Historic"/>
        </w:rPr>
        <w:tab/>
      </w:r>
      <w:r w:rsidR="00235377">
        <w:rPr>
          <w:rFonts w:ascii="Segoe UI Historic" w:hAnsi="Segoe UI Historic" w:cs="Segoe UI Historic"/>
        </w:rPr>
        <w:tab/>
      </w:r>
      <w:r w:rsidR="00235377">
        <w:rPr>
          <w:rFonts w:ascii="Segoe UI Historic" w:hAnsi="Segoe UI Historic" w:cs="Segoe UI Historic"/>
        </w:rPr>
        <w:tab/>
      </w:r>
      <w:r w:rsidR="00235377">
        <w:rPr>
          <w:rFonts w:ascii="Segoe UI Historic" w:hAnsi="Segoe UI Historic" w:cs="Segoe UI Historic"/>
        </w:rPr>
        <w:tab/>
      </w:r>
      <w:r w:rsidR="00235377">
        <w:rPr>
          <w:rFonts w:ascii="Segoe UI Historic" w:hAnsi="Segoe UI Historic" w:cs="Segoe UI Historic"/>
        </w:rPr>
        <w:tab/>
      </w:r>
      <w:r w:rsidR="00235377">
        <w:rPr>
          <w:rFonts w:ascii="Segoe UI Historic" w:hAnsi="Segoe UI Historic" w:cs="Segoe UI Historic"/>
        </w:rPr>
        <w:tab/>
      </w:r>
      <w:r w:rsidR="00235377">
        <w:rPr>
          <w:rFonts w:ascii="Segoe UI Historic" w:hAnsi="Segoe UI Historic" w:cs="Segoe UI Historic"/>
        </w:rPr>
        <w:tab/>
      </w:r>
      <w:r w:rsidR="00235377">
        <w:rPr>
          <w:rFonts w:ascii="Segoe UI Historic" w:hAnsi="Segoe UI Historic" w:cs="Segoe UI Historic"/>
        </w:rPr>
        <w:tab/>
      </w:r>
      <w:r w:rsidR="00235377">
        <w:rPr>
          <w:rFonts w:ascii="Segoe UI Historic" w:hAnsi="Segoe UI Historic" w:cs="Segoe UI Historic"/>
        </w:rPr>
        <w:tab/>
      </w:r>
      <w:r w:rsidR="00235377" w:rsidRPr="00B8189E">
        <w:rPr>
          <w:rFonts w:ascii="Segoe UI Historic" w:hAnsi="Segoe UI Historic" w:cs="Segoe UI Historic"/>
        </w:rPr>
        <w:fldChar w:fldCharType="begin"/>
      </w:r>
      <w:r w:rsidR="00235377" w:rsidRPr="00B8189E">
        <w:rPr>
          <w:rFonts w:ascii="Segoe UI Historic" w:hAnsi="Segoe UI Historic" w:cs="Segoe UI Historic"/>
        </w:rPr>
        <w:instrText xml:space="preserve"> INCLUDEPICTURE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</w:rPr>
        <w:fldChar w:fldCharType="separate"/>
      </w:r>
      <w:r w:rsidR="00235377" w:rsidRPr="00B8189E">
        <w:rPr>
          <w:rFonts w:ascii="Segoe UI Historic" w:hAnsi="Segoe UI Historic" w:cs="Segoe UI Historic"/>
        </w:rPr>
        <w:fldChar w:fldCharType="begin"/>
      </w:r>
      <w:r w:rsidR="00235377" w:rsidRPr="00B8189E">
        <w:rPr>
          <w:rFonts w:ascii="Segoe UI Historic" w:hAnsi="Segoe UI Historic" w:cs="Segoe UI Historic"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</w:rPr>
        <w:fldChar w:fldCharType="separate"/>
      </w:r>
      <w:r w:rsidR="00235377" w:rsidRPr="00B8189E">
        <w:rPr>
          <w:rFonts w:ascii="Segoe UI Historic" w:hAnsi="Segoe UI Historic" w:cs="Segoe UI Historic"/>
        </w:rPr>
        <w:fldChar w:fldCharType="begin"/>
      </w:r>
      <w:r w:rsidR="00235377" w:rsidRPr="00B8189E">
        <w:rPr>
          <w:rFonts w:ascii="Segoe UI Historic" w:hAnsi="Segoe UI Historic" w:cs="Segoe UI Historic"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</w:rPr>
        <w:fldChar w:fldCharType="separate"/>
      </w:r>
      <w:r w:rsidR="00235377" w:rsidRPr="00B8189E">
        <w:rPr>
          <w:rFonts w:ascii="Segoe UI Historic" w:hAnsi="Segoe UI Historic" w:cs="Segoe UI Historic"/>
        </w:rPr>
        <w:fldChar w:fldCharType="begin"/>
      </w:r>
      <w:r w:rsidR="00235377" w:rsidRPr="00B8189E">
        <w:rPr>
          <w:rFonts w:ascii="Segoe UI Historic" w:hAnsi="Segoe UI Historic" w:cs="Segoe UI Historic"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</w:rPr>
        <w:fldChar w:fldCharType="separate"/>
      </w:r>
      <w:r w:rsidR="00235377" w:rsidRPr="00B8189E">
        <w:rPr>
          <w:rFonts w:ascii="Segoe UI Historic" w:hAnsi="Segoe UI Historic" w:cs="Segoe UI Historic"/>
        </w:rPr>
        <w:fldChar w:fldCharType="begin"/>
      </w:r>
      <w:r w:rsidR="00235377" w:rsidRPr="00B8189E">
        <w:rPr>
          <w:rFonts w:ascii="Segoe UI Historic" w:hAnsi="Segoe UI Historic" w:cs="Segoe UI Historic"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</w:rPr>
        <w:fldChar w:fldCharType="separate"/>
      </w:r>
      <w:r w:rsidR="00235377" w:rsidRPr="00B8189E">
        <w:rPr>
          <w:rFonts w:ascii="Segoe UI Historic" w:hAnsi="Segoe UI Historic" w:cs="Segoe UI Historic"/>
        </w:rPr>
        <w:fldChar w:fldCharType="begin"/>
      </w:r>
      <w:r w:rsidR="00235377" w:rsidRPr="00B8189E">
        <w:rPr>
          <w:rFonts w:ascii="Segoe UI Historic" w:hAnsi="Segoe UI Historic" w:cs="Segoe UI Historic"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</w:rPr>
        <w:fldChar w:fldCharType="separate"/>
      </w:r>
      <w:r w:rsidR="00235377" w:rsidRPr="00B8189E">
        <w:rPr>
          <w:rFonts w:ascii="Segoe UI Historic" w:hAnsi="Segoe UI Historic" w:cs="Segoe UI Historic"/>
        </w:rPr>
        <w:fldChar w:fldCharType="begin"/>
      </w:r>
      <w:r w:rsidR="00235377" w:rsidRPr="00B8189E">
        <w:rPr>
          <w:rFonts w:ascii="Segoe UI Historic" w:hAnsi="Segoe UI Historic" w:cs="Segoe UI Historic"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</w:rPr>
        <w:fldChar w:fldCharType="separate"/>
      </w:r>
      <w:r w:rsidR="00235377" w:rsidRPr="00B8189E">
        <w:rPr>
          <w:rFonts w:ascii="Segoe UI Historic" w:hAnsi="Segoe UI Historic" w:cs="Segoe UI Historic"/>
        </w:rPr>
        <w:fldChar w:fldCharType="begin"/>
      </w:r>
      <w:r w:rsidR="00235377" w:rsidRPr="00B8189E">
        <w:rPr>
          <w:rFonts w:ascii="Segoe UI Historic" w:hAnsi="Segoe UI Historic" w:cs="Segoe UI Historic"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</w:rPr>
        <w:fldChar w:fldCharType="separate"/>
      </w:r>
      <w:r w:rsidR="00235377" w:rsidRPr="00B8189E">
        <w:rPr>
          <w:rFonts w:ascii="Segoe UI Historic" w:hAnsi="Segoe UI Historic" w:cs="Segoe UI Historic"/>
        </w:rPr>
        <w:fldChar w:fldCharType="begin"/>
      </w:r>
      <w:r w:rsidR="00235377" w:rsidRPr="00B8189E">
        <w:rPr>
          <w:rFonts w:ascii="Segoe UI Historic" w:hAnsi="Segoe UI Historic" w:cs="Segoe UI Historic"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 w:rsidRPr="00B8189E">
        <w:rPr>
          <w:rFonts w:ascii="Segoe UI Historic" w:hAnsi="Segoe UI Historic" w:cs="Segoe UI Historic"/>
          <w:noProof/>
        </w:rPr>
        <w:fldChar w:fldCharType="begin"/>
      </w:r>
      <w:r w:rsidR="00235377" w:rsidRPr="00B8189E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 w:rsidRPr="00B8189E">
        <w:rPr>
          <w:rFonts w:ascii="Segoe UI Historic" w:hAnsi="Segoe UI Historic" w:cs="Segoe UI Historic"/>
          <w:noProof/>
        </w:rPr>
        <w:fldChar w:fldCharType="separate"/>
      </w:r>
      <w:r w:rsidR="00235377">
        <w:rPr>
          <w:rFonts w:ascii="Segoe UI Historic" w:hAnsi="Segoe UI Historic" w:cs="Segoe UI Historic"/>
          <w:noProof/>
        </w:rPr>
        <w:fldChar w:fldCharType="begin"/>
      </w:r>
      <w:r w:rsidR="00235377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>
        <w:rPr>
          <w:rFonts w:ascii="Segoe UI Historic" w:hAnsi="Segoe UI Historic" w:cs="Segoe UI Historic"/>
          <w:noProof/>
        </w:rPr>
        <w:fldChar w:fldCharType="separate"/>
      </w:r>
      <w:r w:rsidR="00235377">
        <w:rPr>
          <w:rFonts w:ascii="Segoe UI Historic" w:hAnsi="Segoe UI Historic" w:cs="Segoe UI Historic"/>
          <w:noProof/>
        </w:rPr>
        <w:fldChar w:fldCharType="begin"/>
      </w:r>
      <w:r w:rsidR="00235377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>
        <w:rPr>
          <w:rFonts w:ascii="Segoe UI Historic" w:hAnsi="Segoe UI Historic" w:cs="Segoe UI Historic"/>
          <w:noProof/>
        </w:rPr>
        <w:fldChar w:fldCharType="separate"/>
      </w:r>
      <w:r w:rsidR="00235377">
        <w:rPr>
          <w:rFonts w:ascii="Segoe UI Historic" w:hAnsi="Segoe UI Historic" w:cs="Segoe UI Historic"/>
          <w:noProof/>
        </w:rPr>
        <w:fldChar w:fldCharType="begin"/>
      </w:r>
      <w:r w:rsidR="00235377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235377">
        <w:rPr>
          <w:rFonts w:ascii="Segoe UI Historic" w:hAnsi="Segoe UI Historic" w:cs="Segoe UI Historic"/>
          <w:noProof/>
        </w:rPr>
        <w:fldChar w:fldCharType="separate"/>
      </w:r>
      <w:r w:rsidR="006951D0">
        <w:rPr>
          <w:rFonts w:ascii="Segoe UI Historic" w:hAnsi="Segoe UI Historic" w:cs="Segoe UI Historic"/>
          <w:noProof/>
        </w:rPr>
        <w:fldChar w:fldCharType="begin"/>
      </w:r>
      <w:r w:rsidR="006951D0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6951D0">
        <w:rPr>
          <w:rFonts w:ascii="Segoe UI Historic" w:hAnsi="Segoe UI Historic" w:cs="Segoe UI Historic"/>
          <w:noProof/>
        </w:rPr>
        <w:fldChar w:fldCharType="separate"/>
      </w:r>
      <w:r>
        <w:rPr>
          <w:rFonts w:ascii="Segoe UI Historic" w:hAnsi="Segoe UI Historic" w:cs="Segoe UI Historic"/>
          <w:noProof/>
        </w:rPr>
        <w:fldChar w:fldCharType="begin"/>
      </w:r>
      <w:r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>
        <w:rPr>
          <w:rFonts w:ascii="Segoe UI Historic" w:hAnsi="Segoe UI Historic" w:cs="Segoe UI Historic"/>
          <w:noProof/>
        </w:rPr>
        <w:fldChar w:fldCharType="separate"/>
      </w:r>
      <w:r w:rsidR="00C352C7">
        <w:rPr>
          <w:rFonts w:ascii="Segoe UI Historic" w:hAnsi="Segoe UI Historic" w:cs="Segoe UI Historic"/>
          <w:noProof/>
        </w:rPr>
        <w:fldChar w:fldCharType="begin"/>
      </w:r>
      <w:r w:rsidR="00C352C7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C352C7">
        <w:rPr>
          <w:rFonts w:ascii="Segoe UI Historic" w:hAnsi="Segoe UI Historic" w:cs="Segoe UI Historic"/>
          <w:noProof/>
        </w:rPr>
        <w:fldChar w:fldCharType="separate"/>
      </w:r>
      <w:r w:rsidR="00C352C7">
        <w:rPr>
          <w:rFonts w:ascii="Segoe UI Historic" w:hAnsi="Segoe UI Historic" w:cs="Segoe UI Historic"/>
          <w:noProof/>
        </w:rPr>
        <w:fldChar w:fldCharType="begin"/>
      </w:r>
      <w:r w:rsidR="00C352C7"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 w:rsidR="00C352C7">
        <w:rPr>
          <w:rFonts w:ascii="Segoe UI Historic" w:hAnsi="Segoe UI Historic" w:cs="Segoe UI Historic"/>
          <w:noProof/>
        </w:rPr>
        <w:fldChar w:fldCharType="separate"/>
      </w:r>
      <w:r>
        <w:rPr>
          <w:rFonts w:ascii="Segoe UI Historic" w:hAnsi="Segoe UI Historic" w:cs="Segoe UI Historic"/>
          <w:noProof/>
        </w:rPr>
        <w:fldChar w:fldCharType="begin"/>
      </w:r>
      <w:r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>
        <w:rPr>
          <w:rFonts w:ascii="Segoe UI Historic" w:hAnsi="Segoe UI Historic" w:cs="Segoe UI Historic"/>
          <w:noProof/>
        </w:rPr>
        <w:fldChar w:fldCharType="separate"/>
      </w:r>
      <w:r>
        <w:rPr>
          <w:rFonts w:ascii="Segoe UI Historic" w:hAnsi="Segoe UI Historic" w:cs="Segoe UI Historic"/>
          <w:noProof/>
        </w:rPr>
        <w:fldChar w:fldCharType="begin"/>
      </w:r>
      <w:r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>
        <w:rPr>
          <w:rFonts w:ascii="Segoe UI Historic" w:hAnsi="Segoe UI Historic" w:cs="Segoe UI Historic"/>
          <w:noProof/>
        </w:rPr>
        <w:fldChar w:fldCharType="separate"/>
      </w:r>
      <w:r>
        <w:rPr>
          <w:rFonts w:ascii="Segoe UI Historic" w:hAnsi="Segoe UI Historic" w:cs="Segoe UI Historic"/>
          <w:noProof/>
        </w:rPr>
        <w:fldChar w:fldCharType="begin"/>
      </w:r>
      <w:r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>
        <w:rPr>
          <w:rFonts w:ascii="Segoe UI Historic" w:hAnsi="Segoe UI Historic" w:cs="Segoe UI Historic"/>
          <w:noProof/>
        </w:rPr>
        <w:fldChar w:fldCharType="separate"/>
      </w:r>
      <w:r>
        <w:rPr>
          <w:rFonts w:ascii="Segoe UI Historic" w:hAnsi="Segoe UI Historic" w:cs="Segoe UI Historic"/>
          <w:noProof/>
        </w:rPr>
        <w:fldChar w:fldCharType="begin"/>
      </w:r>
      <w:r>
        <w:rPr>
          <w:rFonts w:ascii="Segoe UI Historic" w:hAnsi="Segoe UI Historic" w:cs="Segoe UI Historic"/>
          <w:noProof/>
        </w:rPr>
        <w:instrText xml:space="preserve"> INCLUDEPICTURE  "https://www.eshre.eu/-/media/Images/Accreditation/Subspecialist/ebcog.gif" \* MERGEFORMATINET </w:instrText>
      </w:r>
      <w:r>
        <w:rPr>
          <w:rFonts w:ascii="Segoe UI Historic" w:hAnsi="Segoe UI Historic" w:cs="Segoe UI Historic"/>
          <w:noProof/>
        </w:rPr>
        <w:fldChar w:fldCharType="separate"/>
      </w:r>
      <w:r w:rsidR="00A43B92">
        <w:rPr>
          <w:rFonts w:ascii="Segoe UI Historic" w:hAnsi="Segoe UI Historic" w:cs="Segoe UI Historic"/>
          <w:noProof/>
        </w:rPr>
        <w:fldChar w:fldCharType="begin"/>
      </w:r>
      <w:r w:rsidR="00A43B92">
        <w:rPr>
          <w:rFonts w:ascii="Segoe UI Historic" w:hAnsi="Segoe UI Historic" w:cs="Segoe UI Historic"/>
          <w:noProof/>
        </w:rPr>
        <w:instrText xml:space="preserve"> </w:instrText>
      </w:r>
      <w:r w:rsidR="00A43B92">
        <w:rPr>
          <w:rFonts w:ascii="Segoe UI Historic" w:hAnsi="Segoe UI Historic" w:cs="Segoe UI Historic"/>
          <w:noProof/>
        </w:rPr>
        <w:instrText>INCLUDEPICTURE  "https://www.eshre.eu/-/media/Images/Accreditation/Subspecialist/ebcog.gif" \* MERGEFORMATINET</w:instrText>
      </w:r>
      <w:r w:rsidR="00A43B92">
        <w:rPr>
          <w:rFonts w:ascii="Segoe UI Historic" w:hAnsi="Segoe UI Historic" w:cs="Segoe UI Historic"/>
          <w:noProof/>
        </w:rPr>
        <w:instrText xml:space="preserve"> </w:instrText>
      </w:r>
      <w:r w:rsidR="00A43B92">
        <w:rPr>
          <w:rFonts w:ascii="Segoe UI Historic" w:hAnsi="Segoe UI Historic" w:cs="Segoe UI Historic"/>
          <w:noProof/>
        </w:rPr>
        <w:fldChar w:fldCharType="separate"/>
      </w:r>
      <w:r w:rsidR="006408D0">
        <w:rPr>
          <w:rFonts w:ascii="Segoe UI Historic" w:hAnsi="Segoe UI Historic" w:cs="Segoe UI Historic"/>
          <w:noProof/>
        </w:rPr>
        <w:pict w14:anchorId="05FB955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67.5pt;height:67.5pt;mso-width-percent:0;mso-height-percent:0;mso-width-percent:0;mso-height-percent:0">
            <v:imagedata r:id="rId12" r:href="rId13"/>
          </v:shape>
        </w:pict>
      </w:r>
      <w:r w:rsidR="00A43B92">
        <w:rPr>
          <w:rFonts w:ascii="Segoe UI Historic" w:hAnsi="Segoe UI Historic" w:cs="Segoe UI Historic"/>
          <w:noProof/>
        </w:rPr>
        <w:fldChar w:fldCharType="end"/>
      </w:r>
      <w:r>
        <w:rPr>
          <w:rFonts w:ascii="Segoe UI Historic" w:hAnsi="Segoe UI Historic" w:cs="Segoe UI Historic"/>
          <w:noProof/>
        </w:rPr>
        <w:fldChar w:fldCharType="end"/>
      </w:r>
      <w:r>
        <w:rPr>
          <w:rFonts w:ascii="Segoe UI Historic" w:hAnsi="Segoe UI Historic" w:cs="Segoe UI Historic"/>
          <w:noProof/>
        </w:rPr>
        <w:fldChar w:fldCharType="end"/>
      </w:r>
      <w:r>
        <w:rPr>
          <w:rFonts w:ascii="Segoe UI Historic" w:hAnsi="Segoe UI Historic" w:cs="Segoe UI Historic"/>
          <w:noProof/>
        </w:rPr>
        <w:fldChar w:fldCharType="end"/>
      </w:r>
      <w:r>
        <w:rPr>
          <w:rFonts w:ascii="Segoe UI Historic" w:hAnsi="Segoe UI Historic" w:cs="Segoe UI Historic"/>
          <w:noProof/>
        </w:rPr>
        <w:fldChar w:fldCharType="end"/>
      </w:r>
      <w:r w:rsidR="00C352C7">
        <w:rPr>
          <w:rFonts w:ascii="Segoe UI Historic" w:hAnsi="Segoe UI Historic" w:cs="Segoe UI Historic"/>
          <w:noProof/>
        </w:rPr>
        <w:fldChar w:fldCharType="end"/>
      </w:r>
      <w:r w:rsidR="00C352C7">
        <w:rPr>
          <w:rFonts w:ascii="Segoe UI Historic" w:hAnsi="Segoe UI Historic" w:cs="Segoe UI Historic"/>
          <w:noProof/>
        </w:rPr>
        <w:fldChar w:fldCharType="end"/>
      </w:r>
      <w:r>
        <w:rPr>
          <w:rFonts w:ascii="Segoe UI Historic" w:hAnsi="Segoe UI Historic" w:cs="Segoe UI Historic"/>
          <w:noProof/>
        </w:rPr>
        <w:fldChar w:fldCharType="end"/>
      </w:r>
      <w:r w:rsidR="006951D0">
        <w:rPr>
          <w:rFonts w:ascii="Segoe UI Historic" w:hAnsi="Segoe UI Historic" w:cs="Segoe UI Historic"/>
          <w:noProof/>
        </w:rPr>
        <w:fldChar w:fldCharType="end"/>
      </w:r>
      <w:r w:rsidR="00235377">
        <w:rPr>
          <w:rFonts w:ascii="Segoe UI Historic" w:hAnsi="Segoe UI Historic" w:cs="Segoe UI Historic"/>
          <w:noProof/>
        </w:rPr>
        <w:fldChar w:fldCharType="end"/>
      </w:r>
      <w:r w:rsidR="00235377">
        <w:rPr>
          <w:rFonts w:ascii="Segoe UI Historic" w:hAnsi="Segoe UI Historic" w:cs="Segoe UI Historic"/>
          <w:noProof/>
        </w:rPr>
        <w:fldChar w:fldCharType="end"/>
      </w:r>
      <w:r w:rsidR="00235377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  <w:noProof/>
        </w:rPr>
        <w:fldChar w:fldCharType="end"/>
      </w:r>
      <w:r w:rsidR="00235377" w:rsidRPr="00B8189E">
        <w:rPr>
          <w:rFonts w:ascii="Segoe UI Historic" w:hAnsi="Segoe UI Historic" w:cs="Segoe UI Historic"/>
        </w:rPr>
        <w:fldChar w:fldCharType="end"/>
      </w:r>
      <w:r w:rsidR="00235377" w:rsidRPr="00B8189E">
        <w:rPr>
          <w:rFonts w:ascii="Segoe UI Historic" w:hAnsi="Segoe UI Historic" w:cs="Segoe UI Historic"/>
        </w:rPr>
        <w:fldChar w:fldCharType="end"/>
      </w:r>
      <w:r w:rsidR="00235377" w:rsidRPr="00B8189E">
        <w:rPr>
          <w:rFonts w:ascii="Segoe UI Historic" w:hAnsi="Segoe UI Historic" w:cs="Segoe UI Historic"/>
        </w:rPr>
        <w:fldChar w:fldCharType="end"/>
      </w:r>
      <w:r w:rsidR="00235377" w:rsidRPr="00B8189E">
        <w:rPr>
          <w:rFonts w:ascii="Segoe UI Historic" w:hAnsi="Segoe UI Historic" w:cs="Segoe UI Historic"/>
        </w:rPr>
        <w:fldChar w:fldCharType="end"/>
      </w:r>
      <w:r w:rsidR="00235377" w:rsidRPr="00B8189E">
        <w:rPr>
          <w:rFonts w:ascii="Segoe UI Historic" w:hAnsi="Segoe UI Historic" w:cs="Segoe UI Historic"/>
        </w:rPr>
        <w:fldChar w:fldCharType="end"/>
      </w:r>
      <w:r w:rsidR="00235377" w:rsidRPr="00B8189E">
        <w:rPr>
          <w:rFonts w:ascii="Segoe UI Historic" w:hAnsi="Segoe UI Historic" w:cs="Segoe UI Historic"/>
        </w:rPr>
        <w:fldChar w:fldCharType="end"/>
      </w:r>
      <w:r w:rsidR="00235377" w:rsidRPr="00B8189E">
        <w:rPr>
          <w:rFonts w:ascii="Segoe UI Historic" w:hAnsi="Segoe UI Historic" w:cs="Segoe UI Historic"/>
        </w:rPr>
        <w:fldChar w:fldCharType="end"/>
      </w:r>
      <w:r w:rsidR="00235377" w:rsidRPr="00B8189E">
        <w:rPr>
          <w:rFonts w:ascii="Segoe UI Historic" w:hAnsi="Segoe UI Historic" w:cs="Segoe UI Historic"/>
        </w:rPr>
        <w:fldChar w:fldCharType="end"/>
      </w:r>
      <w:r w:rsidR="00235377" w:rsidRPr="00B8189E">
        <w:rPr>
          <w:rFonts w:ascii="Segoe UI Historic" w:hAnsi="Segoe UI Historic" w:cs="Segoe UI Historic"/>
        </w:rPr>
        <w:fldChar w:fldCharType="end"/>
      </w:r>
    </w:p>
    <w:p w14:paraId="2F933CF1" w14:textId="77777777" w:rsidR="00D738DB" w:rsidRDefault="00D738DB" w:rsidP="000F283D">
      <w:pPr>
        <w:spacing w:after="0" w:line="240" w:lineRule="auto"/>
        <w:jc w:val="center"/>
        <w:rPr>
          <w:rStyle w:val="fontstyle01"/>
          <w:rFonts w:ascii="Segoe UI" w:hAnsi="Segoe UI" w:cs="Segoe UI"/>
          <w:sz w:val="36"/>
          <w:szCs w:val="36"/>
        </w:rPr>
      </w:pPr>
    </w:p>
    <w:p w14:paraId="76A86EF5" w14:textId="699D5B31" w:rsidR="00D738DB" w:rsidRDefault="00887C9F" w:rsidP="000F283D">
      <w:pPr>
        <w:spacing w:after="0" w:line="240" w:lineRule="auto"/>
        <w:jc w:val="center"/>
        <w:rPr>
          <w:rStyle w:val="fontstyle21"/>
          <w:rFonts w:ascii="Segoe UI" w:hAnsi="Segoe UI" w:cs="Segoe UI"/>
          <w:sz w:val="56"/>
          <w:szCs w:val="56"/>
        </w:rPr>
      </w:pPr>
      <w:r>
        <w:rPr>
          <w:rStyle w:val="fontstyle01"/>
          <w:rFonts w:ascii="Segoe UI" w:hAnsi="Segoe UI" w:cs="Segoe UI"/>
          <w:sz w:val="36"/>
          <w:szCs w:val="36"/>
        </w:rPr>
        <w:t>Advanced</w:t>
      </w:r>
      <w:r w:rsidR="00CB610F" w:rsidRPr="00157A84">
        <w:rPr>
          <w:rStyle w:val="fontstyle01"/>
          <w:rFonts w:ascii="Segoe UI" w:hAnsi="Segoe UI" w:cs="Segoe UI"/>
          <w:sz w:val="36"/>
          <w:szCs w:val="36"/>
        </w:rPr>
        <w:t xml:space="preserve"> Training in Clinical Embryology</w:t>
      </w:r>
      <w:r w:rsidR="00CB610F" w:rsidRPr="007816EE">
        <w:rPr>
          <w:rFonts w:ascii="Segoe UI" w:hAnsi="Segoe UI" w:cs="Segoe UI"/>
          <w:b/>
          <w:bCs/>
          <w:color w:val="000000"/>
          <w:sz w:val="32"/>
          <w:szCs w:val="32"/>
        </w:rPr>
        <w:t xml:space="preserve"> </w:t>
      </w:r>
      <w:r w:rsidR="00CB610F" w:rsidRPr="007816EE">
        <w:rPr>
          <w:rFonts w:ascii="Segoe UI" w:hAnsi="Segoe UI" w:cs="Segoe UI"/>
          <w:b/>
          <w:bCs/>
          <w:color w:val="000000"/>
          <w:sz w:val="32"/>
          <w:szCs w:val="32"/>
        </w:rPr>
        <w:br/>
      </w:r>
      <w:r w:rsidR="00CB610F" w:rsidRPr="002A0967">
        <w:rPr>
          <w:rStyle w:val="fontstyle21"/>
          <w:rFonts w:ascii="Segoe UI" w:hAnsi="Segoe UI" w:cs="Segoe UI"/>
          <w:sz w:val="56"/>
          <w:szCs w:val="56"/>
        </w:rPr>
        <w:t>LOGBOOK</w:t>
      </w:r>
    </w:p>
    <w:p w14:paraId="5FFA62A8" w14:textId="6D371EE0" w:rsidR="00345E69" w:rsidRPr="000F1FA5" w:rsidRDefault="00CB610F" w:rsidP="000F283D">
      <w:pPr>
        <w:spacing w:after="0" w:line="240" w:lineRule="auto"/>
        <w:jc w:val="center"/>
        <w:rPr>
          <w:rStyle w:val="fontstyle31"/>
          <w:rFonts w:ascii="Segoe UI" w:hAnsi="Segoe UI"/>
        </w:rPr>
      </w:pPr>
      <w:r w:rsidRPr="002A0967">
        <w:rPr>
          <w:rFonts w:ascii="Segoe UI" w:hAnsi="Segoe UI" w:cs="Segoe UI"/>
          <w:color w:val="000000"/>
          <w:sz w:val="56"/>
          <w:szCs w:val="56"/>
        </w:rPr>
        <w:br/>
      </w:r>
      <w:r w:rsidRPr="007816EE">
        <w:rPr>
          <w:rStyle w:val="fontstyle31"/>
          <w:rFonts w:ascii="Segoe UI" w:hAnsi="Segoe UI" w:cs="Segoe UI"/>
        </w:rPr>
        <w:t>Approved by</w:t>
      </w:r>
      <w:r w:rsidRPr="007816EE">
        <w:rPr>
          <w:rFonts w:ascii="Segoe UI" w:hAnsi="Segoe UI" w:cs="Segoe UI"/>
          <w:i/>
          <w:iCs/>
          <w:color w:val="000000"/>
        </w:rPr>
        <w:br/>
      </w:r>
      <w:r w:rsidRPr="008F1EF2">
        <w:rPr>
          <w:rStyle w:val="fontstyle31"/>
          <w:rFonts w:ascii="Segoe UI" w:hAnsi="Segoe UI" w:cs="Segoe UI"/>
        </w:rPr>
        <w:t>The European Society of Human Reproduction and Embryology (ESHRE)</w:t>
      </w:r>
      <w:r w:rsidR="00345E69" w:rsidRPr="000F1FA5">
        <w:rPr>
          <w:rStyle w:val="fontstyle31"/>
          <w:rFonts w:ascii="Segoe UI" w:hAnsi="Segoe UI"/>
        </w:rPr>
        <w:t xml:space="preserve"> </w:t>
      </w:r>
    </w:p>
    <w:p w14:paraId="019DAE53" w14:textId="799ABAEE" w:rsidR="00EB776B" w:rsidRDefault="00E9371A" w:rsidP="000F283D">
      <w:pPr>
        <w:spacing w:after="0" w:line="240" w:lineRule="auto"/>
        <w:jc w:val="center"/>
        <w:rPr>
          <w:rStyle w:val="fontstyle31"/>
          <w:rFonts w:ascii="Segoe UI" w:hAnsi="Segoe UI" w:cs="Segoe UI"/>
        </w:rPr>
      </w:pPr>
      <w:r w:rsidRPr="000F1FA5">
        <w:rPr>
          <w:rStyle w:val="fontstyle31"/>
          <w:rFonts w:ascii="Segoe UI" w:hAnsi="Segoe UI" w:cs="Segoe UI"/>
        </w:rPr>
        <w:t>a</w:t>
      </w:r>
      <w:r w:rsidR="00A1334B" w:rsidRPr="000F1FA5">
        <w:rPr>
          <w:rStyle w:val="fontstyle31"/>
          <w:rFonts w:ascii="Segoe UI" w:hAnsi="Segoe UI" w:cs="Segoe UI"/>
        </w:rPr>
        <w:t xml:space="preserve">nd The European Board </w:t>
      </w:r>
      <w:r w:rsidR="000F283D" w:rsidRPr="000F1FA5">
        <w:rPr>
          <w:rStyle w:val="fontstyle31"/>
          <w:rFonts w:ascii="Segoe UI" w:hAnsi="Segoe UI" w:cs="Segoe UI"/>
        </w:rPr>
        <w:t>and College of Obstetrics &amp; Gynaecology (EBCOG)</w:t>
      </w:r>
    </w:p>
    <w:p w14:paraId="722D22B9" w14:textId="77777777" w:rsidR="00D738DB" w:rsidRPr="000F1FA5" w:rsidRDefault="00D738DB" w:rsidP="000F283D">
      <w:pPr>
        <w:spacing w:after="0" w:line="240" w:lineRule="auto"/>
        <w:jc w:val="center"/>
        <w:rPr>
          <w:rStyle w:val="fontstyle31"/>
          <w:rFonts w:ascii="Segoe UI" w:hAnsi="Segoe UI" w:cs="Segoe UI"/>
        </w:rPr>
      </w:pPr>
    </w:p>
    <w:p w14:paraId="330876FD" w14:textId="77777777" w:rsidR="000F283D" w:rsidRPr="00E9371A" w:rsidRDefault="000F283D" w:rsidP="000F283D">
      <w:pPr>
        <w:spacing w:after="0" w:line="240" w:lineRule="auto"/>
        <w:jc w:val="center"/>
        <w:rPr>
          <w:rStyle w:val="fontstyle31"/>
          <w:rFonts w:ascii="Segoe UI" w:hAnsi="Segoe UI"/>
        </w:rPr>
      </w:pPr>
    </w:p>
    <w:p w14:paraId="5340BA0B" w14:textId="7D296B7D" w:rsidR="0012078C" w:rsidRPr="0088014F" w:rsidRDefault="00345E69" w:rsidP="00242A91">
      <w:pPr>
        <w:pStyle w:val="NoSpacing"/>
        <w:pBdr>
          <w:bottom w:val="single" w:sz="12" w:space="1" w:color="auto"/>
        </w:pBdr>
        <w:jc w:val="center"/>
        <w:rPr>
          <w:rStyle w:val="fontstyle41"/>
          <w:rFonts w:ascii="Segoe UI" w:hAnsi="Segoe UI" w:cs="Segoe UI"/>
          <w:b/>
          <w:bCs/>
          <w:sz w:val="24"/>
          <w:szCs w:val="24"/>
        </w:rPr>
      </w:pPr>
      <w:r w:rsidRPr="006408D0">
        <w:rPr>
          <w:rStyle w:val="fontstyle41"/>
          <w:rFonts w:ascii="Segoe UI" w:hAnsi="Segoe UI" w:cs="Segoe UI"/>
          <w:b/>
          <w:bCs/>
          <w:sz w:val="24"/>
          <w:szCs w:val="24"/>
        </w:rPr>
        <w:t xml:space="preserve">TO BE COMPLETED </w:t>
      </w:r>
      <w:r w:rsidRPr="0088014F">
        <w:rPr>
          <w:rStyle w:val="fontstyle41"/>
          <w:rFonts w:ascii="Segoe UI" w:hAnsi="Segoe UI" w:cs="Segoe UI"/>
          <w:b/>
          <w:bCs/>
          <w:sz w:val="24"/>
          <w:szCs w:val="24"/>
        </w:rPr>
        <w:t>E</w:t>
      </w:r>
      <w:r w:rsidR="00FB05AD" w:rsidRPr="0088014F">
        <w:rPr>
          <w:rStyle w:val="fontstyle41"/>
          <w:rFonts w:ascii="Segoe UI" w:hAnsi="Segoe UI" w:cs="Segoe UI"/>
          <w:b/>
          <w:bCs/>
          <w:sz w:val="24"/>
          <w:szCs w:val="24"/>
        </w:rPr>
        <w:t xml:space="preserve">VERY </w:t>
      </w:r>
      <w:r w:rsidR="001A5444" w:rsidRPr="0088014F">
        <w:rPr>
          <w:rStyle w:val="fontstyle41"/>
          <w:rFonts w:ascii="Segoe UI" w:hAnsi="Segoe UI" w:cs="Segoe UI"/>
          <w:b/>
          <w:bCs/>
          <w:sz w:val="24"/>
          <w:szCs w:val="24"/>
        </w:rPr>
        <w:t xml:space="preserve">YEAR </w:t>
      </w:r>
      <w:r w:rsidRPr="0088014F">
        <w:rPr>
          <w:rStyle w:val="fontstyle41"/>
          <w:rFonts w:ascii="Segoe UI" w:hAnsi="Segoe UI" w:cs="Segoe UI"/>
          <w:b/>
          <w:bCs/>
          <w:sz w:val="24"/>
          <w:szCs w:val="24"/>
        </w:rPr>
        <w:t>OF TRAINING</w:t>
      </w:r>
    </w:p>
    <w:p w14:paraId="21E3684E" w14:textId="6A2B4309" w:rsidR="00376842" w:rsidRPr="0088014F" w:rsidRDefault="00345E69" w:rsidP="00242A91">
      <w:pPr>
        <w:pStyle w:val="NoSpacing"/>
        <w:pBdr>
          <w:bottom w:val="single" w:sz="12" w:space="1" w:color="auto"/>
        </w:pBdr>
        <w:jc w:val="center"/>
        <w:rPr>
          <w:rStyle w:val="fontstyle41"/>
          <w:rFonts w:ascii="Segoe UI" w:hAnsi="Segoe UI" w:cs="Segoe UI"/>
          <w:b/>
          <w:bCs/>
          <w:sz w:val="24"/>
          <w:szCs w:val="24"/>
        </w:rPr>
      </w:pPr>
      <w:r w:rsidRPr="006408D0">
        <w:rPr>
          <w:rStyle w:val="fontstyle41"/>
          <w:rFonts w:ascii="Segoe UI" w:hAnsi="Segoe UI" w:cs="Segoe UI"/>
          <w:b/>
          <w:bCs/>
          <w:sz w:val="24"/>
          <w:szCs w:val="24"/>
        </w:rPr>
        <w:t>AND</w:t>
      </w:r>
      <w:r w:rsidR="0012078C" w:rsidRPr="006408D0">
        <w:rPr>
          <w:rStyle w:val="fontstyle41"/>
          <w:rFonts w:ascii="Segoe UI" w:hAnsi="Segoe UI" w:cs="Segoe UI"/>
          <w:b/>
          <w:bCs/>
          <w:sz w:val="24"/>
          <w:szCs w:val="24"/>
        </w:rPr>
        <w:t xml:space="preserve"> </w:t>
      </w:r>
      <w:r w:rsidR="00151F42" w:rsidRPr="0088014F">
        <w:rPr>
          <w:rStyle w:val="fontstyle41"/>
          <w:rFonts w:ascii="Segoe UI" w:hAnsi="Segoe UI" w:cs="Segoe UI"/>
          <w:b/>
          <w:bCs/>
          <w:sz w:val="24"/>
          <w:szCs w:val="24"/>
        </w:rPr>
        <w:t>BE AVAILABLE</w:t>
      </w:r>
      <w:r w:rsidR="00887E63" w:rsidRPr="0088014F">
        <w:rPr>
          <w:rStyle w:val="fontstyle41"/>
          <w:rFonts w:ascii="Segoe UI" w:hAnsi="Segoe UI" w:cs="Segoe UI"/>
          <w:b/>
          <w:bCs/>
          <w:sz w:val="24"/>
          <w:szCs w:val="24"/>
        </w:rPr>
        <w:t xml:space="preserve"> </w:t>
      </w:r>
      <w:r w:rsidR="00BC2ECE" w:rsidRPr="0088014F">
        <w:rPr>
          <w:rStyle w:val="fontstyle41"/>
          <w:rFonts w:ascii="Segoe UI" w:hAnsi="Segoe UI" w:cs="Segoe UI"/>
          <w:b/>
          <w:bCs/>
          <w:sz w:val="24"/>
          <w:szCs w:val="24"/>
        </w:rPr>
        <w:t>THROUGHOUT</w:t>
      </w:r>
      <w:r w:rsidR="00887E63" w:rsidRPr="0088014F">
        <w:rPr>
          <w:rStyle w:val="fontstyle41"/>
          <w:rFonts w:ascii="Segoe UI" w:hAnsi="Segoe UI" w:cs="Segoe UI"/>
          <w:b/>
          <w:bCs/>
          <w:sz w:val="24"/>
          <w:szCs w:val="24"/>
        </w:rPr>
        <w:t xml:space="preserve"> </w:t>
      </w:r>
      <w:r w:rsidRPr="0088014F">
        <w:rPr>
          <w:rStyle w:val="fontstyle41"/>
          <w:rFonts w:ascii="Segoe UI" w:hAnsi="Segoe UI" w:cs="Segoe UI"/>
          <w:b/>
          <w:bCs/>
          <w:sz w:val="24"/>
          <w:szCs w:val="24"/>
        </w:rPr>
        <w:t>THE ASSESSMENT</w:t>
      </w:r>
    </w:p>
    <w:p w14:paraId="1DB60003" w14:textId="77777777" w:rsidR="003B65EB" w:rsidRPr="006408D0" w:rsidRDefault="003B65EB" w:rsidP="00242A91">
      <w:pPr>
        <w:pStyle w:val="NoSpacing"/>
        <w:pBdr>
          <w:bottom w:val="single" w:sz="12" w:space="1" w:color="auto"/>
        </w:pBdr>
        <w:jc w:val="center"/>
        <w:rPr>
          <w:rStyle w:val="fontstyle41"/>
          <w:rFonts w:ascii="Segoe UI" w:hAnsi="Segoe UI" w:cs="Segoe UI"/>
          <w:b/>
          <w:bCs/>
          <w:sz w:val="24"/>
          <w:szCs w:val="24"/>
        </w:rPr>
      </w:pPr>
    </w:p>
    <w:p w14:paraId="25A5DD9C" w14:textId="39BCDEA4" w:rsidR="003B65EB" w:rsidRPr="006408D0" w:rsidRDefault="00161987" w:rsidP="00242A91">
      <w:pPr>
        <w:pStyle w:val="NoSpacing"/>
        <w:pBdr>
          <w:bottom w:val="single" w:sz="12" w:space="1" w:color="auto"/>
        </w:pBdr>
        <w:jc w:val="center"/>
        <w:rPr>
          <w:rStyle w:val="fontstyle41"/>
          <w:rFonts w:ascii="Segoe UI" w:hAnsi="Segoe UI" w:cs="Segoe UI"/>
          <w:b/>
          <w:bCs/>
          <w:sz w:val="24"/>
          <w:szCs w:val="24"/>
        </w:rPr>
      </w:pPr>
      <w:r w:rsidRPr="0088014F">
        <w:rPr>
          <w:rStyle w:val="fontstyle41"/>
          <w:rFonts w:ascii="Segoe UI" w:hAnsi="Segoe UI" w:cs="Segoe UI"/>
          <w:b/>
          <w:bCs/>
          <w:sz w:val="24"/>
          <w:szCs w:val="24"/>
        </w:rPr>
        <w:t>AT THE END OF TRAINING</w:t>
      </w:r>
      <w:r w:rsidRPr="006408D0">
        <w:rPr>
          <w:rStyle w:val="fontstyle41"/>
          <w:rFonts w:ascii="Segoe UI" w:hAnsi="Segoe UI" w:cs="Segoe UI"/>
          <w:b/>
          <w:bCs/>
          <w:sz w:val="24"/>
          <w:szCs w:val="24"/>
        </w:rPr>
        <w:t xml:space="preserve"> THE </w:t>
      </w:r>
      <w:r w:rsidR="003B63A7" w:rsidRPr="006408D0">
        <w:rPr>
          <w:rStyle w:val="fontstyle41"/>
          <w:rFonts w:ascii="Segoe UI" w:hAnsi="Segoe UI" w:cs="Segoe UI"/>
          <w:b/>
          <w:bCs/>
          <w:sz w:val="24"/>
          <w:szCs w:val="24"/>
        </w:rPr>
        <w:t xml:space="preserve">COMPLETED </w:t>
      </w:r>
      <w:r w:rsidRPr="006408D0">
        <w:rPr>
          <w:rStyle w:val="fontstyle41"/>
          <w:rFonts w:ascii="Segoe UI" w:hAnsi="Segoe UI" w:cs="Segoe UI"/>
          <w:b/>
          <w:bCs/>
          <w:sz w:val="24"/>
          <w:szCs w:val="24"/>
        </w:rPr>
        <w:t xml:space="preserve">LOGBOOK </w:t>
      </w:r>
      <w:r w:rsidR="003B63A7" w:rsidRPr="006408D0">
        <w:rPr>
          <w:rStyle w:val="fontstyle41"/>
          <w:rFonts w:ascii="Segoe UI" w:hAnsi="Segoe UI" w:cs="Segoe UI"/>
          <w:b/>
          <w:bCs/>
          <w:sz w:val="24"/>
          <w:szCs w:val="24"/>
        </w:rPr>
        <w:t>SHOULD BE</w:t>
      </w:r>
    </w:p>
    <w:p w14:paraId="754DBD58" w14:textId="6733652A" w:rsidR="00376842" w:rsidRPr="003B65EB" w:rsidRDefault="003B63A7" w:rsidP="00242A91">
      <w:pPr>
        <w:pStyle w:val="NoSpacing"/>
        <w:pBdr>
          <w:bottom w:val="single" w:sz="12" w:space="1" w:color="auto"/>
        </w:pBdr>
        <w:jc w:val="center"/>
        <w:rPr>
          <w:rStyle w:val="fontstyle41"/>
          <w:rFonts w:ascii="Segoe UI" w:hAnsi="Segoe UI" w:cs="Segoe UI"/>
          <w:b/>
          <w:bCs/>
          <w:sz w:val="24"/>
          <w:szCs w:val="24"/>
        </w:rPr>
      </w:pPr>
      <w:r w:rsidRPr="0088014F">
        <w:rPr>
          <w:rStyle w:val="fontstyle41"/>
          <w:rFonts w:ascii="Segoe UI" w:hAnsi="Segoe UI" w:cs="Segoe UI"/>
          <w:b/>
          <w:bCs/>
          <w:sz w:val="24"/>
          <w:szCs w:val="24"/>
        </w:rPr>
        <w:t xml:space="preserve">SENT TO </w:t>
      </w:r>
      <w:r w:rsidR="009B2EC6" w:rsidRPr="0088014F">
        <w:rPr>
          <w:rStyle w:val="fontstyle41"/>
          <w:rFonts w:ascii="Segoe UI" w:hAnsi="Segoe UI" w:cs="Segoe UI"/>
          <w:b/>
          <w:bCs/>
          <w:sz w:val="24"/>
          <w:szCs w:val="24"/>
        </w:rPr>
        <w:t>ATCE CERTIFICATION COMMITTEE</w:t>
      </w:r>
    </w:p>
    <w:p w14:paraId="3133527A" w14:textId="6E788DC3" w:rsidR="006C06E0" w:rsidRDefault="00345E69" w:rsidP="00242A91">
      <w:pPr>
        <w:pStyle w:val="NoSpacing"/>
        <w:pBdr>
          <w:bottom w:val="single" w:sz="12" w:space="1" w:color="auto"/>
        </w:pBdr>
        <w:jc w:val="center"/>
        <w:rPr>
          <w:rStyle w:val="fontstyle41"/>
          <w:sz w:val="24"/>
          <w:szCs w:val="24"/>
        </w:rPr>
      </w:pPr>
      <w:r w:rsidRPr="008F1EF2">
        <w:rPr>
          <w:rStyle w:val="fontstyle41"/>
          <w:rFonts w:ascii="Segoe UI" w:hAnsi="Segoe UI" w:cs="Segoe UI"/>
          <w:sz w:val="24"/>
          <w:szCs w:val="24"/>
        </w:rPr>
        <w:t xml:space="preserve"> </w:t>
      </w:r>
    </w:p>
    <w:p w14:paraId="0B9B6CAC" w14:textId="77777777" w:rsidR="00B25B16" w:rsidRPr="001B2F62" w:rsidRDefault="00B25B16" w:rsidP="0062000F">
      <w:pPr>
        <w:pStyle w:val="NoSpacing"/>
        <w:jc w:val="center"/>
        <w:rPr>
          <w:rStyle w:val="fontstyle41"/>
          <w:sz w:val="16"/>
          <w:szCs w:val="16"/>
        </w:rPr>
      </w:pPr>
    </w:p>
    <w:p w14:paraId="281E8209" w14:textId="25AAEA48" w:rsidR="007B0792" w:rsidRPr="00CE0931" w:rsidRDefault="006C06E0" w:rsidP="006C06E0">
      <w:pPr>
        <w:pStyle w:val="NoSpacing"/>
        <w:rPr>
          <w:rStyle w:val="fontstyle41"/>
          <w:rFonts w:ascii="Segoe UI" w:hAnsi="Segoe UI" w:cs="Segoe UI"/>
          <w:sz w:val="16"/>
          <w:szCs w:val="16"/>
        </w:rPr>
      </w:pPr>
      <w:r w:rsidRPr="00CE0931">
        <w:rPr>
          <w:rStyle w:val="fontstyle41"/>
          <w:rFonts w:ascii="Segoe UI" w:hAnsi="Segoe UI" w:cs="Segoe UI"/>
          <w:sz w:val="16"/>
          <w:szCs w:val="16"/>
        </w:rPr>
        <w:t>!!!</w:t>
      </w:r>
      <w:r w:rsidR="003175E9" w:rsidRPr="00CE0931">
        <w:rPr>
          <w:rStyle w:val="fontstyle41"/>
          <w:rFonts w:ascii="Segoe UI" w:hAnsi="Segoe UI" w:cs="Segoe UI"/>
          <w:sz w:val="16"/>
          <w:szCs w:val="16"/>
        </w:rPr>
        <w:t xml:space="preserve"> Other logbooks are also allowed:</w:t>
      </w:r>
    </w:p>
    <w:p w14:paraId="48518E76" w14:textId="72AAF606" w:rsidR="003175E9" w:rsidRPr="00CE0931" w:rsidRDefault="003175E9" w:rsidP="003175E9">
      <w:pPr>
        <w:pStyle w:val="NoSpacing"/>
        <w:numPr>
          <w:ilvl w:val="0"/>
          <w:numId w:val="13"/>
        </w:numPr>
        <w:rPr>
          <w:rStyle w:val="fontstyle41"/>
          <w:rFonts w:ascii="Segoe UI" w:hAnsi="Segoe UI" w:cs="Segoe UI"/>
          <w:sz w:val="16"/>
          <w:szCs w:val="16"/>
        </w:rPr>
      </w:pPr>
      <w:r w:rsidRPr="00CE0931">
        <w:rPr>
          <w:rStyle w:val="fontstyle41"/>
          <w:rFonts w:ascii="Segoe UI" w:hAnsi="Segoe UI" w:cs="Segoe UI"/>
          <w:sz w:val="16"/>
          <w:szCs w:val="16"/>
        </w:rPr>
        <w:t xml:space="preserve">If training was started between </w:t>
      </w:r>
      <w:r w:rsidR="000F283D" w:rsidRPr="00E1656C">
        <w:rPr>
          <w:rStyle w:val="fontstyle41"/>
          <w:rFonts w:ascii="Segoe UI" w:hAnsi="Segoe UI" w:cs="Segoe UI"/>
          <w:sz w:val="16"/>
          <w:szCs w:val="16"/>
          <w:u w:val="single"/>
        </w:rPr>
        <w:t xml:space="preserve">January </w:t>
      </w:r>
      <w:r w:rsidRPr="00E1656C">
        <w:rPr>
          <w:rStyle w:val="fontstyle41"/>
          <w:rFonts w:ascii="Segoe UI" w:hAnsi="Segoe UI" w:cs="Segoe UI"/>
          <w:sz w:val="16"/>
          <w:szCs w:val="16"/>
          <w:u w:val="single"/>
        </w:rPr>
        <w:t>202</w:t>
      </w:r>
      <w:r w:rsidR="000F283D" w:rsidRPr="00E1656C">
        <w:rPr>
          <w:rStyle w:val="fontstyle41"/>
          <w:rFonts w:ascii="Segoe UI" w:hAnsi="Segoe UI" w:cs="Segoe UI"/>
          <w:sz w:val="16"/>
          <w:szCs w:val="16"/>
          <w:u w:val="single"/>
        </w:rPr>
        <w:t>2</w:t>
      </w:r>
      <w:r w:rsidRPr="00E1656C">
        <w:rPr>
          <w:rStyle w:val="fontstyle41"/>
          <w:rFonts w:ascii="Segoe UI" w:hAnsi="Segoe UI" w:cs="Segoe UI"/>
          <w:sz w:val="16"/>
          <w:szCs w:val="16"/>
          <w:u w:val="single"/>
        </w:rPr>
        <w:t xml:space="preserve"> and </w:t>
      </w:r>
      <w:r w:rsidR="000F1FA5" w:rsidRPr="00E1656C">
        <w:rPr>
          <w:rStyle w:val="fontstyle41"/>
          <w:rFonts w:ascii="Segoe UI" w:hAnsi="Segoe UI" w:cs="Segoe UI"/>
          <w:sz w:val="16"/>
          <w:szCs w:val="16"/>
          <w:u w:val="single"/>
        </w:rPr>
        <w:t xml:space="preserve">July </w:t>
      </w:r>
      <w:r w:rsidRPr="00E1656C">
        <w:rPr>
          <w:rStyle w:val="fontstyle41"/>
          <w:rFonts w:ascii="Segoe UI" w:hAnsi="Segoe UI" w:cs="Segoe UI"/>
          <w:sz w:val="16"/>
          <w:szCs w:val="16"/>
          <w:u w:val="single"/>
        </w:rPr>
        <w:t>2024</w:t>
      </w:r>
      <w:r w:rsidR="00876975" w:rsidRPr="00E1656C">
        <w:rPr>
          <w:rStyle w:val="fontstyle41"/>
          <w:rFonts w:ascii="Segoe UI" w:hAnsi="Segoe UI" w:cs="Segoe UI"/>
          <w:sz w:val="16"/>
          <w:szCs w:val="16"/>
          <w:u w:val="single"/>
        </w:rPr>
        <w:t>.</w:t>
      </w:r>
    </w:p>
    <w:p w14:paraId="6FEFA736" w14:textId="0A7E8F73" w:rsidR="00876975" w:rsidRPr="00CE0931" w:rsidRDefault="00876975" w:rsidP="003175E9">
      <w:pPr>
        <w:pStyle w:val="NoSpacing"/>
        <w:numPr>
          <w:ilvl w:val="0"/>
          <w:numId w:val="13"/>
        </w:numPr>
        <w:rPr>
          <w:rStyle w:val="fontstyle41"/>
          <w:rFonts w:ascii="Segoe UI" w:hAnsi="Segoe UI" w:cs="Segoe UI"/>
          <w:sz w:val="16"/>
          <w:szCs w:val="16"/>
        </w:rPr>
      </w:pPr>
      <w:r w:rsidRPr="00CE0931">
        <w:rPr>
          <w:rStyle w:val="fontstyle41"/>
          <w:rFonts w:ascii="Segoe UI" w:hAnsi="Segoe UI" w:cs="Segoe UI"/>
          <w:sz w:val="16"/>
          <w:szCs w:val="16"/>
        </w:rPr>
        <w:t>If a national logbook is in use covering most of the ESHRE modules.</w:t>
      </w:r>
    </w:p>
    <w:p w14:paraId="43423638" w14:textId="77777777" w:rsidR="00876975" w:rsidRPr="001B2F62" w:rsidRDefault="00876975" w:rsidP="00242A91">
      <w:pPr>
        <w:pStyle w:val="NoSpacing"/>
        <w:pBdr>
          <w:bottom w:val="single" w:sz="12" w:space="1" w:color="auto"/>
        </w:pBdr>
        <w:rPr>
          <w:rStyle w:val="fontstyle41"/>
          <w:sz w:val="16"/>
          <w:szCs w:val="16"/>
        </w:rPr>
      </w:pPr>
    </w:p>
    <w:p w14:paraId="1DC75D2B" w14:textId="77777777" w:rsidR="00242A91" w:rsidRPr="00F05120" w:rsidRDefault="00242A91" w:rsidP="00B25B16">
      <w:pPr>
        <w:pStyle w:val="NoSpacing"/>
        <w:ind w:left="851"/>
        <w:rPr>
          <w:rStyle w:val="fontstyle01"/>
          <w:rFonts w:ascii="Segoe UI" w:hAnsi="Segoe UI" w:cs="Segoe UI"/>
          <w:b w:val="0"/>
          <w:bCs w:val="0"/>
          <w:sz w:val="24"/>
          <w:szCs w:val="24"/>
        </w:rPr>
      </w:pPr>
    </w:p>
    <w:p w14:paraId="221977E5" w14:textId="3AE7B377" w:rsidR="00B25B16" w:rsidRDefault="00CE0931" w:rsidP="00F05120">
      <w:pPr>
        <w:pStyle w:val="NoSpacing"/>
        <w:ind w:left="851"/>
        <w:rPr>
          <w:rStyle w:val="fontstyle41"/>
          <w:rFonts w:ascii="Segoe UI" w:hAnsi="Segoe UI" w:cs="Segoe UI"/>
          <w:sz w:val="24"/>
          <w:szCs w:val="24"/>
        </w:rPr>
      </w:pPr>
      <w:r>
        <w:rPr>
          <w:rStyle w:val="fontstyle01"/>
          <w:rFonts w:ascii="Segoe UI" w:hAnsi="Segoe UI" w:cs="Segoe UI"/>
          <w:sz w:val="24"/>
          <w:szCs w:val="24"/>
        </w:rPr>
        <w:t>Trainee's n</w:t>
      </w:r>
      <w:r w:rsidR="00B25B16" w:rsidRPr="00176197">
        <w:rPr>
          <w:rStyle w:val="fontstyle01"/>
          <w:rFonts w:ascii="Segoe UI" w:hAnsi="Segoe UI" w:cs="Segoe UI"/>
          <w:sz w:val="24"/>
          <w:szCs w:val="24"/>
        </w:rPr>
        <w:t>ame and surname (capital letters)</w:t>
      </w:r>
      <w:r w:rsidR="00B25B16" w:rsidRPr="00176197">
        <w:rPr>
          <w:rStyle w:val="fontstyle41"/>
          <w:rFonts w:ascii="Segoe UI" w:hAnsi="Segoe UI" w:cs="Segoe UI"/>
          <w:sz w:val="24"/>
          <w:szCs w:val="24"/>
        </w:rPr>
        <w:t>:</w:t>
      </w:r>
    </w:p>
    <w:sdt>
      <w:sdtPr>
        <w:rPr>
          <w:rStyle w:val="fontstyle41"/>
          <w:rFonts w:ascii="Segoe UI" w:hAnsi="Segoe UI" w:cs="Segoe UI"/>
          <w:sz w:val="24"/>
          <w:szCs w:val="24"/>
        </w:rPr>
        <w:id w:val="1568913357"/>
        <w:placeholder>
          <w:docPart w:val="DefaultPlaceholder_-1854013440"/>
        </w:placeholder>
        <w:showingPlcHdr/>
      </w:sdtPr>
      <w:sdtEndPr>
        <w:rPr>
          <w:rStyle w:val="fontstyle41"/>
        </w:rPr>
      </w:sdtEndPr>
      <w:sdtContent>
        <w:p w14:paraId="33AED257" w14:textId="47DFA293" w:rsidR="00B25B16" w:rsidRDefault="00B25B16" w:rsidP="00F05120">
          <w:pPr>
            <w:pStyle w:val="NoSpacing"/>
            <w:ind w:left="851"/>
            <w:rPr>
              <w:rStyle w:val="fontstyle41"/>
              <w:rFonts w:ascii="Segoe UI" w:hAnsi="Segoe UI" w:cs="Segoe UI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40F6EE9D" w14:textId="77777777" w:rsidR="00B25B16" w:rsidRPr="00F05120" w:rsidRDefault="00B25B16" w:rsidP="00F05120">
      <w:pPr>
        <w:spacing w:after="0" w:line="240" w:lineRule="auto"/>
        <w:rPr>
          <w:rFonts w:ascii="Segoe UI" w:hAnsi="Segoe UI" w:cs="Segoe UI"/>
          <w:color w:val="000000"/>
          <w:sz w:val="16"/>
          <w:szCs w:val="16"/>
          <w:u w:val="single"/>
        </w:rPr>
      </w:pPr>
    </w:p>
    <w:p w14:paraId="7F59EBFA" w14:textId="6B29C5C2" w:rsidR="00172162" w:rsidRDefault="00CE0931" w:rsidP="00172162">
      <w:pPr>
        <w:pStyle w:val="NoSpacing"/>
        <w:ind w:left="851"/>
        <w:rPr>
          <w:rStyle w:val="fontstyle41"/>
          <w:rFonts w:ascii="Segoe UI" w:hAnsi="Segoe UI" w:cs="Segoe UI"/>
          <w:sz w:val="24"/>
          <w:szCs w:val="24"/>
        </w:rPr>
      </w:pPr>
      <w:r>
        <w:rPr>
          <w:rStyle w:val="fontstyle01"/>
          <w:rFonts w:ascii="Segoe UI" w:hAnsi="Segoe UI" w:cs="Segoe UI"/>
          <w:sz w:val="24"/>
          <w:szCs w:val="24"/>
        </w:rPr>
        <w:t>Tutor's n</w:t>
      </w:r>
      <w:r w:rsidR="00172162" w:rsidRPr="00176197">
        <w:rPr>
          <w:rStyle w:val="fontstyle01"/>
          <w:rFonts w:ascii="Segoe UI" w:hAnsi="Segoe UI" w:cs="Segoe UI"/>
          <w:sz w:val="24"/>
          <w:szCs w:val="24"/>
        </w:rPr>
        <w:t>ame and surname (capital letters)</w:t>
      </w:r>
      <w:r w:rsidR="00172162" w:rsidRPr="00176197">
        <w:rPr>
          <w:rStyle w:val="fontstyle41"/>
          <w:rFonts w:ascii="Segoe UI" w:hAnsi="Segoe UI" w:cs="Segoe UI"/>
          <w:sz w:val="24"/>
          <w:szCs w:val="24"/>
        </w:rPr>
        <w:t>:</w:t>
      </w:r>
    </w:p>
    <w:sdt>
      <w:sdtPr>
        <w:rPr>
          <w:rStyle w:val="fontstyle41"/>
          <w:rFonts w:ascii="Segoe UI" w:hAnsi="Segoe UI" w:cs="Segoe UI"/>
          <w:sz w:val="24"/>
          <w:szCs w:val="24"/>
        </w:rPr>
        <w:id w:val="43800227"/>
        <w:placeholder>
          <w:docPart w:val="DefaultPlaceholder_-1854013440"/>
        </w:placeholder>
        <w:showingPlcHdr/>
      </w:sdtPr>
      <w:sdtEndPr>
        <w:rPr>
          <w:rStyle w:val="fontstyle41"/>
        </w:rPr>
      </w:sdtEndPr>
      <w:sdtContent>
        <w:p w14:paraId="36C7A62A" w14:textId="067CC576" w:rsidR="001407BB" w:rsidRDefault="001407BB" w:rsidP="00172162">
          <w:pPr>
            <w:pStyle w:val="NoSpacing"/>
            <w:ind w:left="851"/>
            <w:rPr>
              <w:rStyle w:val="fontstyle41"/>
              <w:rFonts w:ascii="Segoe UI" w:hAnsi="Segoe UI" w:cs="Segoe UI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6DC8DC0D" w14:textId="77777777" w:rsidR="0006445D" w:rsidRPr="00F05120" w:rsidRDefault="001407BB" w:rsidP="0006445D">
      <w:pPr>
        <w:spacing w:after="0"/>
        <w:rPr>
          <w:rStyle w:val="fontstyle41"/>
          <w:rFonts w:ascii="Segoe UI" w:hAnsi="Segoe UI" w:cs="Segoe UI"/>
          <w:sz w:val="16"/>
          <w:szCs w:val="16"/>
        </w:rPr>
      </w:pPr>
      <w:r>
        <w:rPr>
          <w:rStyle w:val="fontstyle41"/>
          <w:rFonts w:ascii="Segoe UI" w:hAnsi="Segoe UI" w:cs="Segoe UI"/>
          <w:sz w:val="24"/>
          <w:szCs w:val="24"/>
        </w:rPr>
        <w:tab/>
      </w:r>
    </w:p>
    <w:p w14:paraId="76ECD71B" w14:textId="0562F6B1" w:rsidR="00B25B16" w:rsidRPr="00176197" w:rsidRDefault="0006445D" w:rsidP="00893C79">
      <w:pPr>
        <w:tabs>
          <w:tab w:val="left" w:pos="851"/>
        </w:tabs>
        <w:spacing w:after="0"/>
        <w:rPr>
          <w:rStyle w:val="fontstyle41"/>
          <w:rFonts w:ascii="Segoe UI" w:hAnsi="Segoe UI" w:cs="Segoe UI"/>
          <w:sz w:val="24"/>
          <w:szCs w:val="24"/>
        </w:rPr>
      </w:pPr>
      <w:r>
        <w:rPr>
          <w:rStyle w:val="fontstyle41"/>
          <w:rFonts w:ascii="Segoe UI" w:hAnsi="Segoe UI" w:cs="Segoe UI"/>
          <w:sz w:val="24"/>
          <w:szCs w:val="24"/>
        </w:rPr>
        <w:tab/>
      </w:r>
      <w:r w:rsidR="00B25B16" w:rsidRPr="0006445D">
        <w:rPr>
          <w:rStyle w:val="fontstyle41"/>
          <w:rFonts w:ascii="Segoe UI" w:hAnsi="Segoe UI" w:cs="Segoe UI"/>
          <w:b/>
          <w:bCs/>
          <w:sz w:val="24"/>
          <w:szCs w:val="24"/>
        </w:rPr>
        <w:t>Dates of beginning and provisional end of the training</w:t>
      </w:r>
      <w:r w:rsidR="00B25B16" w:rsidRPr="00176197">
        <w:rPr>
          <w:rStyle w:val="fontstyle41"/>
          <w:rFonts w:ascii="Segoe UI" w:hAnsi="Segoe UI" w:cs="Segoe UI"/>
          <w:sz w:val="24"/>
          <w:szCs w:val="24"/>
        </w:rPr>
        <w:t xml:space="preserve">: </w:t>
      </w:r>
    </w:p>
    <w:p w14:paraId="268F6C70" w14:textId="7E201AF9" w:rsidR="00CF406D" w:rsidRPr="00176197" w:rsidRDefault="00E93BA2" w:rsidP="00CF406D">
      <w:pPr>
        <w:pStyle w:val="NoSpacing"/>
        <w:ind w:left="851"/>
        <w:rPr>
          <w:rFonts w:ascii="Segoe UI" w:hAnsi="Segoe UI" w:cs="Segoe UI"/>
        </w:rPr>
      </w:pPr>
      <w:r>
        <w:rPr>
          <w:rStyle w:val="fontstyle41"/>
          <w:rFonts w:ascii="Segoe UI" w:hAnsi="Segoe UI" w:cs="Segoe UI"/>
          <w:sz w:val="24"/>
          <w:szCs w:val="24"/>
        </w:rPr>
        <w:t>From</w:t>
      </w:r>
      <w:r w:rsidR="00E86D53">
        <w:rPr>
          <w:rStyle w:val="fontstyle41"/>
          <w:rFonts w:ascii="Segoe UI" w:hAnsi="Segoe UI" w:cs="Segoe UI"/>
          <w:sz w:val="24"/>
          <w:szCs w:val="24"/>
        </w:rPr>
        <w:t xml:space="preserve"> </w:t>
      </w:r>
      <w:r w:rsidR="00135B64">
        <w:rPr>
          <w:rStyle w:val="fontstyle41"/>
          <w:rFonts w:ascii="Segoe UI" w:hAnsi="Segoe UI" w:cs="Segoe UI"/>
          <w:sz w:val="24"/>
          <w:szCs w:val="24"/>
        </w:rPr>
        <w:t xml:space="preserve"> </w:t>
      </w:r>
      <w:sdt>
        <w:sdtPr>
          <w:rPr>
            <w:rStyle w:val="fontstyle41"/>
            <w:rFonts w:ascii="Segoe UI" w:hAnsi="Segoe UI" w:cs="Segoe UI"/>
            <w:sz w:val="24"/>
            <w:szCs w:val="24"/>
          </w:rPr>
          <w:id w:val="1983574909"/>
          <w:placeholder>
            <w:docPart w:val="DefaultPlaceholder_-1854013437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EndPr>
          <w:rPr>
            <w:rStyle w:val="fontstyle41"/>
          </w:rPr>
        </w:sdtEndPr>
        <w:sdtContent>
          <w:r w:rsidR="00135B64" w:rsidRPr="00D0648D">
            <w:rPr>
              <w:rStyle w:val="PlaceholderText"/>
            </w:rPr>
            <w:t>Click or tap to enter a date.</w:t>
          </w:r>
        </w:sdtContent>
      </w:sdt>
      <w:r w:rsidR="00CF406D" w:rsidRPr="00176197">
        <w:rPr>
          <w:rStyle w:val="fontstyle41"/>
          <w:rFonts w:ascii="Segoe UI" w:hAnsi="Segoe UI" w:cs="Segoe UI"/>
          <w:sz w:val="24"/>
          <w:szCs w:val="24"/>
        </w:rPr>
        <w:t xml:space="preserve"> </w:t>
      </w:r>
      <w:r w:rsidR="00E86D53">
        <w:rPr>
          <w:rStyle w:val="fontstyle41"/>
          <w:rFonts w:ascii="Segoe UI" w:hAnsi="Segoe UI" w:cs="Segoe UI"/>
          <w:sz w:val="24"/>
          <w:szCs w:val="24"/>
        </w:rPr>
        <w:t>u</w:t>
      </w:r>
      <w:r w:rsidR="00135B64">
        <w:rPr>
          <w:rStyle w:val="fontstyle41"/>
          <w:rFonts w:ascii="Segoe UI" w:hAnsi="Segoe UI" w:cs="Segoe UI"/>
          <w:sz w:val="24"/>
          <w:szCs w:val="24"/>
        </w:rPr>
        <w:t>ntil</w:t>
      </w:r>
      <w:r w:rsidR="00E86D53">
        <w:rPr>
          <w:rStyle w:val="fontstyle41"/>
          <w:rFonts w:ascii="Segoe UI" w:hAnsi="Segoe UI" w:cs="Segoe UI"/>
          <w:sz w:val="24"/>
          <w:szCs w:val="24"/>
        </w:rPr>
        <w:t xml:space="preserve"> </w:t>
      </w:r>
      <w:r w:rsidR="00135B64">
        <w:rPr>
          <w:rStyle w:val="fontstyle41"/>
          <w:rFonts w:ascii="Segoe UI" w:hAnsi="Segoe UI" w:cs="Segoe UI"/>
          <w:sz w:val="24"/>
          <w:szCs w:val="24"/>
        </w:rPr>
        <w:t xml:space="preserve"> </w:t>
      </w:r>
      <w:sdt>
        <w:sdtPr>
          <w:rPr>
            <w:rStyle w:val="fontstyle41"/>
            <w:rFonts w:ascii="Segoe UI" w:hAnsi="Segoe UI" w:cs="Segoe UI"/>
            <w:sz w:val="24"/>
            <w:szCs w:val="24"/>
          </w:rPr>
          <w:id w:val="752946988"/>
          <w:placeholder>
            <w:docPart w:val="105213D583A446D59BF68BF07F13D4B1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EndPr>
          <w:rPr>
            <w:rStyle w:val="fontstyle41"/>
          </w:rPr>
        </w:sdtEndPr>
        <w:sdtContent>
          <w:r w:rsidR="00135B64" w:rsidRPr="00D0648D">
            <w:rPr>
              <w:rStyle w:val="PlaceholderText"/>
            </w:rPr>
            <w:t>Click or tap to enter a date.</w:t>
          </w:r>
        </w:sdtContent>
      </w:sdt>
      <w:r w:rsidR="00CF406D" w:rsidRPr="00176197">
        <w:rPr>
          <w:rStyle w:val="fontstyle41"/>
          <w:rFonts w:ascii="Segoe UI" w:hAnsi="Segoe UI" w:cs="Segoe UI"/>
          <w:sz w:val="24"/>
          <w:szCs w:val="24"/>
        </w:rPr>
        <w:t xml:space="preserve"> </w:t>
      </w:r>
      <w:r w:rsidR="00CF406D" w:rsidRPr="00176197">
        <w:rPr>
          <w:rFonts w:ascii="Segoe UI" w:hAnsi="Segoe UI" w:cs="Segoe UI"/>
        </w:rPr>
        <w:br/>
      </w:r>
    </w:p>
    <w:tbl>
      <w:tblPr>
        <w:tblStyle w:val="TableGrid"/>
        <w:tblW w:w="9497" w:type="dxa"/>
        <w:tblInd w:w="846" w:type="dxa"/>
        <w:tblLayout w:type="fixed"/>
        <w:tblLook w:val="04A0" w:firstRow="1" w:lastRow="0" w:firstColumn="1" w:lastColumn="0" w:noHBand="0" w:noVBand="1"/>
      </w:tblPr>
      <w:tblGrid>
        <w:gridCol w:w="1417"/>
        <w:gridCol w:w="1975"/>
        <w:gridCol w:w="2160"/>
        <w:gridCol w:w="1620"/>
        <w:gridCol w:w="2325"/>
      </w:tblGrid>
      <w:tr w:rsidR="00135B64" w:rsidRPr="00D3454B" w14:paraId="294C31F9" w14:textId="77777777" w:rsidTr="00F05120">
        <w:trPr>
          <w:trHeight w:val="808"/>
        </w:trPr>
        <w:tc>
          <w:tcPr>
            <w:tcW w:w="1417" w:type="dxa"/>
          </w:tcPr>
          <w:p w14:paraId="43FE319A" w14:textId="77777777" w:rsidR="00135B64" w:rsidRPr="00F05120" w:rsidRDefault="00135B64" w:rsidP="00FE3168">
            <w:pPr>
              <w:pStyle w:val="NoSpacing"/>
              <w:rPr>
                <w:rFonts w:ascii="Segoe UI" w:hAnsi="Segoe UI" w:cs="Segoe UI"/>
                <w:b/>
                <w:bCs/>
              </w:rPr>
            </w:pPr>
            <w:r w:rsidRPr="00F05120">
              <w:rPr>
                <w:rFonts w:ascii="Segoe UI" w:hAnsi="Segoe UI" w:cs="Segoe UI"/>
                <w:b/>
                <w:bCs/>
              </w:rPr>
              <w:t xml:space="preserve">Year </w:t>
            </w:r>
          </w:p>
        </w:tc>
        <w:tc>
          <w:tcPr>
            <w:tcW w:w="1975" w:type="dxa"/>
          </w:tcPr>
          <w:p w14:paraId="6894BDC6" w14:textId="18C7DD52" w:rsidR="00135B64" w:rsidRPr="00F05120" w:rsidRDefault="00135B64" w:rsidP="00F1587E">
            <w:pPr>
              <w:pStyle w:val="NoSpacing"/>
              <w:rPr>
                <w:rFonts w:ascii="Segoe UI" w:hAnsi="Segoe UI" w:cs="Segoe UI"/>
                <w:b/>
                <w:bCs/>
              </w:rPr>
            </w:pPr>
            <w:r w:rsidRPr="00F05120">
              <w:rPr>
                <w:rFonts w:ascii="Segoe UI" w:hAnsi="Segoe UI" w:cs="Segoe UI"/>
                <w:b/>
                <w:bCs/>
              </w:rPr>
              <w:t>Beginning of training</w:t>
            </w:r>
          </w:p>
        </w:tc>
        <w:tc>
          <w:tcPr>
            <w:tcW w:w="2160" w:type="dxa"/>
          </w:tcPr>
          <w:p w14:paraId="2D415189" w14:textId="77777777" w:rsidR="00135B64" w:rsidRPr="00F05120" w:rsidRDefault="00135B64" w:rsidP="00FE3168">
            <w:pPr>
              <w:pStyle w:val="NoSpacing"/>
              <w:rPr>
                <w:rFonts w:ascii="Segoe UI" w:hAnsi="Segoe UI" w:cs="Segoe UI"/>
                <w:b/>
                <w:bCs/>
              </w:rPr>
            </w:pPr>
            <w:r w:rsidRPr="00F05120">
              <w:rPr>
                <w:rFonts w:ascii="Segoe UI" w:hAnsi="Segoe UI" w:cs="Segoe UI"/>
                <w:b/>
                <w:bCs/>
              </w:rPr>
              <w:t xml:space="preserve">End of </w:t>
            </w:r>
          </w:p>
          <w:p w14:paraId="1B24A3D2" w14:textId="029E14EC" w:rsidR="00135B64" w:rsidRPr="00F05120" w:rsidRDefault="00135B64" w:rsidP="00F1587E">
            <w:pPr>
              <w:pStyle w:val="NoSpacing"/>
              <w:rPr>
                <w:rFonts w:ascii="Segoe UI" w:hAnsi="Segoe UI" w:cs="Segoe UI"/>
                <w:b/>
                <w:bCs/>
              </w:rPr>
            </w:pPr>
            <w:r w:rsidRPr="00F05120">
              <w:rPr>
                <w:rFonts w:ascii="Segoe UI" w:hAnsi="Segoe UI" w:cs="Segoe UI"/>
                <w:b/>
                <w:bCs/>
              </w:rPr>
              <w:t>training</w:t>
            </w:r>
          </w:p>
        </w:tc>
        <w:tc>
          <w:tcPr>
            <w:tcW w:w="1620" w:type="dxa"/>
          </w:tcPr>
          <w:p w14:paraId="67AD6B88" w14:textId="6B5BB278" w:rsidR="00135B64" w:rsidRPr="00F05120" w:rsidRDefault="00135B64" w:rsidP="00FE3168">
            <w:pPr>
              <w:pStyle w:val="NoSpacing"/>
              <w:rPr>
                <w:rFonts w:ascii="Segoe UI" w:hAnsi="Segoe UI" w:cs="Segoe UI"/>
                <w:b/>
                <w:bCs/>
              </w:rPr>
            </w:pPr>
            <w:r w:rsidRPr="00F05120">
              <w:rPr>
                <w:rFonts w:ascii="Segoe UI" w:hAnsi="Segoe UI" w:cs="Segoe UI"/>
                <w:b/>
                <w:bCs/>
              </w:rPr>
              <w:t>Date of signature</w:t>
            </w:r>
          </w:p>
        </w:tc>
        <w:tc>
          <w:tcPr>
            <w:tcW w:w="2325" w:type="dxa"/>
          </w:tcPr>
          <w:p w14:paraId="03031BBF" w14:textId="77777777" w:rsidR="00135B64" w:rsidRPr="00F05120" w:rsidRDefault="00135B64" w:rsidP="00FE3168">
            <w:pPr>
              <w:pStyle w:val="NoSpacing"/>
              <w:rPr>
                <w:rFonts w:ascii="Segoe UI" w:hAnsi="Segoe UI" w:cs="Segoe UI"/>
                <w:b/>
                <w:bCs/>
              </w:rPr>
            </w:pPr>
            <w:r w:rsidRPr="00F05120">
              <w:rPr>
                <w:rFonts w:ascii="Segoe UI" w:hAnsi="Segoe UI" w:cs="Segoe UI"/>
                <w:b/>
                <w:bCs/>
              </w:rPr>
              <w:t>Tutor's signature</w:t>
            </w:r>
          </w:p>
        </w:tc>
      </w:tr>
      <w:tr w:rsidR="00E86D53" w:rsidRPr="00D3454B" w14:paraId="381EEF7F" w14:textId="77777777" w:rsidTr="00F05120">
        <w:trPr>
          <w:trHeight w:val="544"/>
        </w:trPr>
        <w:tc>
          <w:tcPr>
            <w:tcW w:w="1417" w:type="dxa"/>
            <w:vAlign w:val="center"/>
          </w:tcPr>
          <w:p w14:paraId="29A151E4" w14:textId="4D567194" w:rsidR="00E86D53" w:rsidRPr="00D3454B" w:rsidRDefault="00E86D53" w:rsidP="00E86D53">
            <w:pPr>
              <w:pStyle w:val="NoSpacing"/>
              <w:rPr>
                <w:rFonts w:ascii="Segoe UI" w:hAnsi="Segoe UI" w:cs="Segoe UI"/>
              </w:rPr>
            </w:pPr>
            <w:r w:rsidRPr="00D3454B">
              <w:rPr>
                <w:rFonts w:ascii="Segoe UI" w:hAnsi="Segoe UI" w:cs="Segoe UI"/>
              </w:rPr>
              <w:t>F</w:t>
            </w:r>
            <w:r w:rsidR="00887C9F">
              <w:rPr>
                <w:rFonts w:ascii="Segoe UI" w:hAnsi="Segoe UI" w:cs="Segoe UI"/>
              </w:rPr>
              <w:t>ourth</w:t>
            </w:r>
            <w:r>
              <w:rPr>
                <w:rFonts w:ascii="Segoe UI" w:hAnsi="Segoe UI" w:cs="Segoe UI"/>
              </w:rPr>
              <w:t xml:space="preserve"> (</w:t>
            </w:r>
            <w:r w:rsidR="00887C9F">
              <w:rPr>
                <w:rFonts w:ascii="Segoe UI" w:hAnsi="Segoe UI" w:cs="Segoe UI"/>
              </w:rPr>
              <w:t>4</w:t>
            </w:r>
            <w:r>
              <w:rPr>
                <w:rFonts w:ascii="Segoe UI" w:hAnsi="Segoe UI" w:cs="Segoe UI"/>
              </w:rPr>
              <w:t>)</w:t>
            </w:r>
          </w:p>
        </w:tc>
        <w:sdt>
          <w:sdtPr>
            <w:rPr>
              <w:rFonts w:ascii="Segoe UI" w:hAnsi="Segoe UI" w:cs="Segoe UI"/>
            </w:rPr>
            <w:id w:val="-1254893004"/>
            <w:placeholder>
              <w:docPart w:val="8F2A84637A284B86B8CDF403B998B726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975" w:type="dxa"/>
                <w:vAlign w:val="center"/>
              </w:tcPr>
              <w:p w14:paraId="2AC49BC3" w14:textId="2C626754" w:rsidR="00E86D53" w:rsidRPr="00D3454B" w:rsidRDefault="00E86D53" w:rsidP="00E86D53">
                <w:pPr>
                  <w:pStyle w:val="NoSpacing"/>
                  <w:rPr>
                    <w:rFonts w:ascii="Segoe UI" w:hAnsi="Segoe UI" w:cs="Segoe UI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="Segoe UI" w:hAnsi="Segoe UI" w:cs="Segoe UI"/>
            </w:rPr>
            <w:id w:val="320320944"/>
            <w:placeholder>
              <w:docPart w:val="F998C4EC3C214C29BA69D00B8BD6A71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160" w:type="dxa"/>
                <w:vAlign w:val="center"/>
              </w:tcPr>
              <w:p w14:paraId="1832DE86" w14:textId="44A2D327" w:rsidR="00E86D53" w:rsidRPr="00D3454B" w:rsidRDefault="00E86D53" w:rsidP="00E86D53">
                <w:pPr>
                  <w:pStyle w:val="NoSpacing"/>
                  <w:rPr>
                    <w:rFonts w:ascii="Segoe UI" w:hAnsi="Segoe UI" w:cs="Segoe UI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="Segoe UI" w:hAnsi="Segoe UI" w:cs="Segoe UI"/>
            </w:rPr>
            <w:id w:val="1679235783"/>
            <w:placeholder>
              <w:docPart w:val="FB4611CDBEF04D2A9D230B03D16FE00C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  <w:vAlign w:val="center"/>
              </w:tcPr>
              <w:p w14:paraId="728F75A5" w14:textId="32A1C8DB" w:rsidR="00E86D53" w:rsidRPr="00D3454B" w:rsidRDefault="00E86D53" w:rsidP="00E86D53">
                <w:pPr>
                  <w:pStyle w:val="NoSpacing"/>
                  <w:rPr>
                    <w:rFonts w:ascii="Segoe UI" w:hAnsi="Segoe UI" w:cs="Segoe UI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325" w:type="dxa"/>
          </w:tcPr>
          <w:p w14:paraId="04A13946" w14:textId="0FC030A0" w:rsidR="00E86D53" w:rsidRPr="00D3454B" w:rsidRDefault="00E86D53" w:rsidP="00E86D53">
            <w:pPr>
              <w:pStyle w:val="NoSpacing"/>
              <w:rPr>
                <w:rFonts w:ascii="Segoe UI" w:hAnsi="Segoe UI" w:cs="Segoe UI"/>
              </w:rPr>
            </w:pPr>
          </w:p>
        </w:tc>
      </w:tr>
      <w:tr w:rsidR="00E86D53" w:rsidRPr="00D3454B" w14:paraId="529493CF" w14:textId="77777777" w:rsidTr="00F05120">
        <w:trPr>
          <w:trHeight w:val="544"/>
        </w:trPr>
        <w:tc>
          <w:tcPr>
            <w:tcW w:w="1417" w:type="dxa"/>
            <w:vAlign w:val="center"/>
          </w:tcPr>
          <w:p w14:paraId="69204A08" w14:textId="720A3379" w:rsidR="00E86D53" w:rsidRPr="00D3454B" w:rsidRDefault="00887C9F" w:rsidP="00E86D53">
            <w:pPr>
              <w:pStyle w:val="NoSpacing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Fifth</w:t>
            </w:r>
            <w:r w:rsidR="00E86D53">
              <w:rPr>
                <w:rFonts w:ascii="Segoe UI" w:hAnsi="Segoe UI" w:cs="Segoe UI"/>
              </w:rPr>
              <w:t xml:space="preserve"> (</w:t>
            </w:r>
            <w:r w:rsidR="00847FC0">
              <w:rPr>
                <w:rFonts w:ascii="Segoe UI" w:hAnsi="Segoe UI" w:cs="Segoe UI"/>
              </w:rPr>
              <w:t>5</w:t>
            </w:r>
            <w:r w:rsidR="00E86D53">
              <w:rPr>
                <w:rFonts w:ascii="Segoe UI" w:hAnsi="Segoe UI" w:cs="Segoe UI"/>
              </w:rPr>
              <w:t>)</w:t>
            </w:r>
          </w:p>
        </w:tc>
        <w:sdt>
          <w:sdtPr>
            <w:rPr>
              <w:rFonts w:ascii="Segoe UI" w:hAnsi="Segoe UI" w:cs="Segoe UI"/>
            </w:rPr>
            <w:id w:val="304752895"/>
            <w:placeholder>
              <w:docPart w:val="12B837EBD8F7433E9B7EBA146775BBC3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975" w:type="dxa"/>
                <w:vAlign w:val="center"/>
              </w:tcPr>
              <w:p w14:paraId="217A0856" w14:textId="07C75247" w:rsidR="00E86D53" w:rsidRPr="00D3454B" w:rsidRDefault="00E86D53" w:rsidP="00E86D53">
                <w:pPr>
                  <w:pStyle w:val="NoSpacing"/>
                  <w:rPr>
                    <w:rFonts w:ascii="Segoe UI" w:hAnsi="Segoe UI" w:cs="Segoe UI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="Segoe UI" w:hAnsi="Segoe UI" w:cs="Segoe UI"/>
            </w:rPr>
            <w:id w:val="1296023948"/>
            <w:placeholder>
              <w:docPart w:val="857FCDC9DF2B4AA78CE7DE6D36A16D7C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160" w:type="dxa"/>
                <w:vAlign w:val="center"/>
              </w:tcPr>
              <w:p w14:paraId="1D8C0FAD" w14:textId="442DB950" w:rsidR="00E86D53" w:rsidRPr="00D3454B" w:rsidRDefault="00E86D53" w:rsidP="00E86D53">
                <w:pPr>
                  <w:pStyle w:val="NoSpacing"/>
                  <w:rPr>
                    <w:rFonts w:ascii="Segoe UI" w:hAnsi="Segoe UI" w:cs="Segoe UI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="Segoe UI" w:hAnsi="Segoe UI" w:cs="Segoe UI"/>
            </w:rPr>
            <w:id w:val="2144764597"/>
            <w:placeholder>
              <w:docPart w:val="F7DB4E89F802433D9F7CDD6E11DBA9C2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  <w:vAlign w:val="center"/>
              </w:tcPr>
              <w:p w14:paraId="21421799" w14:textId="5C0DEB48" w:rsidR="00E86D53" w:rsidRPr="00D3454B" w:rsidRDefault="00E86D53" w:rsidP="00E86D53">
                <w:pPr>
                  <w:pStyle w:val="NoSpacing"/>
                  <w:rPr>
                    <w:rFonts w:ascii="Segoe UI" w:hAnsi="Segoe UI" w:cs="Segoe UI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325" w:type="dxa"/>
          </w:tcPr>
          <w:p w14:paraId="7F900173" w14:textId="7F0C2459" w:rsidR="00E86D53" w:rsidRPr="00D3454B" w:rsidRDefault="00E86D53" w:rsidP="00E86D53">
            <w:pPr>
              <w:pStyle w:val="NoSpacing"/>
              <w:rPr>
                <w:rFonts w:ascii="Segoe UI" w:hAnsi="Segoe UI" w:cs="Segoe UI"/>
              </w:rPr>
            </w:pPr>
          </w:p>
        </w:tc>
      </w:tr>
      <w:tr w:rsidR="00E86D53" w:rsidRPr="00D3454B" w14:paraId="7406BE06" w14:textId="77777777" w:rsidTr="00F05120">
        <w:trPr>
          <w:trHeight w:val="544"/>
        </w:trPr>
        <w:tc>
          <w:tcPr>
            <w:tcW w:w="1417" w:type="dxa"/>
            <w:vAlign w:val="center"/>
          </w:tcPr>
          <w:p w14:paraId="32C22E3C" w14:textId="6DE84967" w:rsidR="00E86D53" w:rsidRPr="00D3454B" w:rsidRDefault="006A6DEF" w:rsidP="00E86D53">
            <w:pPr>
              <w:pStyle w:val="NoSpacing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Sixth</w:t>
            </w:r>
            <w:r w:rsidR="00E86D53">
              <w:rPr>
                <w:rFonts w:ascii="Segoe UI" w:hAnsi="Segoe UI" w:cs="Segoe UI"/>
              </w:rPr>
              <w:t xml:space="preserve"> (</w:t>
            </w:r>
            <w:r>
              <w:rPr>
                <w:rFonts w:ascii="Segoe UI" w:hAnsi="Segoe UI" w:cs="Segoe UI"/>
              </w:rPr>
              <w:t>6</w:t>
            </w:r>
            <w:r w:rsidR="00E86D53">
              <w:rPr>
                <w:rFonts w:ascii="Segoe UI" w:hAnsi="Segoe UI" w:cs="Segoe UI"/>
              </w:rPr>
              <w:t>)</w:t>
            </w:r>
          </w:p>
        </w:tc>
        <w:sdt>
          <w:sdtPr>
            <w:rPr>
              <w:rFonts w:ascii="Segoe UI" w:hAnsi="Segoe UI" w:cs="Segoe UI"/>
            </w:rPr>
            <w:id w:val="653959291"/>
            <w:placeholder>
              <w:docPart w:val="528ABD2BA02044EB8AB82C74D890F622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975" w:type="dxa"/>
                <w:vAlign w:val="center"/>
              </w:tcPr>
              <w:p w14:paraId="3750C490" w14:textId="7DDA07AF" w:rsidR="00E86D53" w:rsidRPr="00D3454B" w:rsidRDefault="00E86D53" w:rsidP="00E86D53">
                <w:pPr>
                  <w:pStyle w:val="NoSpacing"/>
                  <w:rPr>
                    <w:rFonts w:ascii="Segoe UI" w:hAnsi="Segoe UI" w:cs="Segoe UI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="Segoe UI" w:hAnsi="Segoe UI" w:cs="Segoe UI"/>
            </w:rPr>
            <w:id w:val="-2081198514"/>
            <w:placeholder>
              <w:docPart w:val="BE8F289B17B140CABD8D234B484703EA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160" w:type="dxa"/>
                <w:vAlign w:val="center"/>
              </w:tcPr>
              <w:p w14:paraId="5B3DA3E9" w14:textId="7AE7EE99" w:rsidR="00E86D53" w:rsidRPr="00D3454B" w:rsidRDefault="00E86D53" w:rsidP="00E86D53">
                <w:pPr>
                  <w:pStyle w:val="NoSpacing"/>
                  <w:rPr>
                    <w:rFonts w:ascii="Segoe UI" w:hAnsi="Segoe UI" w:cs="Segoe UI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="Segoe UI" w:hAnsi="Segoe UI" w:cs="Segoe UI"/>
            </w:rPr>
            <w:id w:val="-178131834"/>
            <w:placeholder>
              <w:docPart w:val="5F08D322FCF54100860CE0408FF341A8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  <w:vAlign w:val="center"/>
              </w:tcPr>
              <w:p w14:paraId="66C6139C" w14:textId="0284A09D" w:rsidR="00E86D53" w:rsidRPr="00D3454B" w:rsidRDefault="00E86D53" w:rsidP="00E86D53">
                <w:pPr>
                  <w:pStyle w:val="NoSpacing"/>
                  <w:rPr>
                    <w:rFonts w:ascii="Segoe UI" w:hAnsi="Segoe UI" w:cs="Segoe UI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325" w:type="dxa"/>
          </w:tcPr>
          <w:p w14:paraId="57EB2C13" w14:textId="33BF744F" w:rsidR="00E86D53" w:rsidRPr="00D3454B" w:rsidRDefault="00E86D53" w:rsidP="00E86D53">
            <w:pPr>
              <w:pStyle w:val="NoSpacing"/>
              <w:rPr>
                <w:rFonts w:ascii="Segoe UI" w:hAnsi="Segoe UI" w:cs="Segoe UI"/>
              </w:rPr>
            </w:pPr>
          </w:p>
        </w:tc>
      </w:tr>
      <w:tr w:rsidR="00E86D53" w:rsidRPr="00D3454B" w14:paraId="43592C2C" w14:textId="77777777" w:rsidTr="00F05120">
        <w:trPr>
          <w:trHeight w:val="544"/>
        </w:trPr>
        <w:tc>
          <w:tcPr>
            <w:tcW w:w="1417" w:type="dxa"/>
            <w:vAlign w:val="center"/>
          </w:tcPr>
          <w:p w14:paraId="53F467E6" w14:textId="77777777" w:rsidR="00E86D53" w:rsidRPr="00D3454B" w:rsidRDefault="00E86D53" w:rsidP="00E86D53">
            <w:pPr>
              <w:pStyle w:val="NoSpacing"/>
              <w:rPr>
                <w:rFonts w:ascii="Segoe UI" w:hAnsi="Segoe UI" w:cs="Segoe UI"/>
              </w:rPr>
            </w:pPr>
            <w:r w:rsidRPr="00D3454B">
              <w:rPr>
                <w:rFonts w:ascii="Segoe UI" w:hAnsi="Segoe UI" w:cs="Segoe UI"/>
              </w:rPr>
              <w:t>Optional</w:t>
            </w:r>
          </w:p>
        </w:tc>
        <w:sdt>
          <w:sdtPr>
            <w:rPr>
              <w:rFonts w:ascii="Segoe UI" w:hAnsi="Segoe UI" w:cs="Segoe UI"/>
            </w:rPr>
            <w:id w:val="-219522813"/>
            <w:placeholder>
              <w:docPart w:val="75AD56A0E0C24541868A9A98A8C9AE05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975" w:type="dxa"/>
                <w:vAlign w:val="center"/>
              </w:tcPr>
              <w:p w14:paraId="358FDCDF" w14:textId="0ACCD0C8" w:rsidR="00E86D53" w:rsidRPr="00D3454B" w:rsidRDefault="00E86D53" w:rsidP="00E86D53">
                <w:pPr>
                  <w:pStyle w:val="NoSpacing"/>
                  <w:rPr>
                    <w:rFonts w:ascii="Segoe UI" w:hAnsi="Segoe UI" w:cs="Segoe UI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="Segoe UI" w:hAnsi="Segoe UI" w:cs="Segoe UI"/>
            </w:rPr>
            <w:id w:val="677317343"/>
            <w:placeholder>
              <w:docPart w:val="05857C98790E4CF8875C987625BAD3AE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160" w:type="dxa"/>
                <w:vAlign w:val="center"/>
              </w:tcPr>
              <w:p w14:paraId="40F5470C" w14:textId="2C4E5542" w:rsidR="00E86D53" w:rsidRPr="00D3454B" w:rsidRDefault="00E86D53" w:rsidP="00E86D53">
                <w:pPr>
                  <w:pStyle w:val="NoSpacing"/>
                  <w:rPr>
                    <w:rFonts w:ascii="Segoe UI" w:hAnsi="Segoe UI" w:cs="Segoe UI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="Segoe UI" w:hAnsi="Segoe UI" w:cs="Segoe UI"/>
            </w:rPr>
            <w:id w:val="-1564948374"/>
            <w:placeholder>
              <w:docPart w:val="99A4C74E332A4C42B92D4EAF497D1B79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620" w:type="dxa"/>
                <w:vAlign w:val="center"/>
              </w:tcPr>
              <w:p w14:paraId="1CB37732" w14:textId="1D5DEB2B" w:rsidR="00E86D53" w:rsidRPr="00D3454B" w:rsidRDefault="00E86D53" w:rsidP="00E86D53">
                <w:pPr>
                  <w:pStyle w:val="NoSpacing"/>
                  <w:rPr>
                    <w:rFonts w:ascii="Segoe UI" w:hAnsi="Segoe UI" w:cs="Segoe UI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325" w:type="dxa"/>
          </w:tcPr>
          <w:p w14:paraId="2BF078DB" w14:textId="0FDB607F" w:rsidR="00E86D53" w:rsidRPr="00D3454B" w:rsidRDefault="00E86D53" w:rsidP="00E86D53">
            <w:pPr>
              <w:pStyle w:val="NoSpacing"/>
              <w:rPr>
                <w:rFonts w:ascii="Segoe UI" w:hAnsi="Segoe UI" w:cs="Segoe UI"/>
              </w:rPr>
            </w:pPr>
          </w:p>
        </w:tc>
      </w:tr>
    </w:tbl>
    <w:p w14:paraId="5BD6D596" w14:textId="77777777" w:rsidR="00D3454B" w:rsidRPr="00893C79" w:rsidRDefault="00D3454B" w:rsidP="00D3454B">
      <w:pPr>
        <w:pStyle w:val="NoSpacing"/>
        <w:ind w:left="851"/>
        <w:rPr>
          <w:rFonts w:ascii="Segoe UI" w:hAnsi="Segoe UI" w:cs="Segoe UI"/>
          <w:sz w:val="16"/>
          <w:szCs w:val="16"/>
        </w:rPr>
      </w:pPr>
    </w:p>
    <w:p w14:paraId="3FB0570D" w14:textId="24794849" w:rsidR="00D3454B" w:rsidRDefault="00D3454B" w:rsidP="00D3454B">
      <w:pPr>
        <w:pStyle w:val="NoSpacing"/>
        <w:ind w:left="851"/>
        <w:rPr>
          <w:rFonts w:ascii="Segoe UI" w:hAnsi="Segoe UI" w:cs="Segoe UI"/>
          <w:b/>
          <w:bCs/>
          <w:sz w:val="24"/>
          <w:szCs w:val="24"/>
        </w:rPr>
      </w:pPr>
      <w:r w:rsidRPr="004745F3">
        <w:rPr>
          <w:rFonts w:ascii="Segoe UI" w:hAnsi="Segoe UI" w:cs="Segoe UI"/>
          <w:b/>
          <w:bCs/>
          <w:sz w:val="24"/>
          <w:szCs w:val="24"/>
        </w:rPr>
        <w:lastRenderedPageBreak/>
        <w:t>Name and address of training departments / laboratories:</w:t>
      </w:r>
    </w:p>
    <w:p w14:paraId="327C67EC" w14:textId="77777777" w:rsidR="00FF616D" w:rsidRPr="004745F3" w:rsidRDefault="00FF616D" w:rsidP="00D3454B">
      <w:pPr>
        <w:pStyle w:val="NoSpacing"/>
        <w:ind w:left="851"/>
        <w:rPr>
          <w:rFonts w:ascii="Segoe UI" w:hAnsi="Segoe UI" w:cs="Segoe UI"/>
          <w:b/>
          <w:bCs/>
          <w:sz w:val="24"/>
          <w:szCs w:val="24"/>
        </w:rPr>
      </w:pPr>
    </w:p>
    <w:tbl>
      <w:tblPr>
        <w:tblStyle w:val="TableGrid"/>
        <w:tblW w:w="9497" w:type="dxa"/>
        <w:tblInd w:w="846" w:type="dxa"/>
        <w:tblLayout w:type="fixed"/>
        <w:tblLook w:val="04A0" w:firstRow="1" w:lastRow="0" w:firstColumn="1" w:lastColumn="0" w:noHBand="0" w:noVBand="1"/>
      </w:tblPr>
      <w:tblGrid>
        <w:gridCol w:w="3827"/>
        <w:gridCol w:w="2977"/>
        <w:gridCol w:w="2693"/>
      </w:tblGrid>
      <w:tr w:rsidR="00D3454B" w:rsidRPr="00353F89" w14:paraId="48320A80" w14:textId="77777777" w:rsidTr="00641E14">
        <w:trPr>
          <w:trHeight w:val="493"/>
        </w:trPr>
        <w:tc>
          <w:tcPr>
            <w:tcW w:w="3827" w:type="dxa"/>
          </w:tcPr>
          <w:p w14:paraId="6A9B0A39" w14:textId="77777777" w:rsidR="00D3454B" w:rsidRPr="00F05120" w:rsidRDefault="00D3454B" w:rsidP="001059B4">
            <w:pPr>
              <w:pStyle w:val="NoSpacing"/>
              <w:rPr>
                <w:rFonts w:ascii="Segoe UI" w:hAnsi="Segoe UI" w:cs="Segoe UI"/>
                <w:b/>
                <w:bCs/>
              </w:rPr>
            </w:pPr>
            <w:r w:rsidRPr="00F05120">
              <w:rPr>
                <w:rFonts w:ascii="Segoe UI" w:hAnsi="Segoe UI" w:cs="Segoe UI"/>
                <w:b/>
                <w:bCs/>
              </w:rPr>
              <w:t>Department / Laboratory</w:t>
            </w:r>
          </w:p>
        </w:tc>
        <w:tc>
          <w:tcPr>
            <w:tcW w:w="2977" w:type="dxa"/>
          </w:tcPr>
          <w:p w14:paraId="629CF325" w14:textId="3B877EB6" w:rsidR="00D3454B" w:rsidRPr="00F05120" w:rsidRDefault="00D3454B" w:rsidP="001059B4">
            <w:pPr>
              <w:pStyle w:val="NoSpacing"/>
              <w:jc w:val="center"/>
              <w:rPr>
                <w:rFonts w:ascii="Segoe UI" w:hAnsi="Segoe UI" w:cs="Segoe UI"/>
                <w:b/>
                <w:bCs/>
              </w:rPr>
            </w:pPr>
            <w:r w:rsidRPr="00F05120">
              <w:rPr>
                <w:rFonts w:ascii="Segoe UI" w:hAnsi="Segoe UI" w:cs="Segoe UI"/>
                <w:b/>
                <w:bCs/>
              </w:rPr>
              <w:t>Beginning of training</w:t>
            </w:r>
          </w:p>
        </w:tc>
        <w:tc>
          <w:tcPr>
            <w:tcW w:w="2693" w:type="dxa"/>
          </w:tcPr>
          <w:p w14:paraId="1B849418" w14:textId="29AB0CBF" w:rsidR="00D3454B" w:rsidRPr="00F05120" w:rsidRDefault="00D3454B" w:rsidP="001059B4">
            <w:pPr>
              <w:pStyle w:val="NoSpacing"/>
              <w:jc w:val="center"/>
              <w:rPr>
                <w:rFonts w:ascii="Segoe UI" w:hAnsi="Segoe UI" w:cs="Segoe UI"/>
                <w:b/>
                <w:bCs/>
              </w:rPr>
            </w:pPr>
            <w:r w:rsidRPr="00F05120">
              <w:rPr>
                <w:rFonts w:ascii="Segoe UI" w:hAnsi="Segoe UI" w:cs="Segoe UI"/>
                <w:b/>
                <w:bCs/>
              </w:rPr>
              <w:t>End of training</w:t>
            </w:r>
          </w:p>
        </w:tc>
      </w:tr>
      <w:tr w:rsidR="00267874" w14:paraId="1DB03164" w14:textId="77777777" w:rsidTr="00641E14">
        <w:trPr>
          <w:trHeight w:val="544"/>
        </w:trPr>
        <w:sdt>
          <w:sdtPr>
            <w:rPr>
              <w:sz w:val="24"/>
              <w:szCs w:val="24"/>
            </w:rPr>
            <w:id w:val="-1338535867"/>
            <w:placeholder>
              <w:docPart w:val="3750F63CF2CD408F9ECA4A4B863DFA8D"/>
            </w:placeholder>
            <w:showingPlcHdr/>
          </w:sdtPr>
          <w:sdtEndPr/>
          <w:sdtContent>
            <w:tc>
              <w:tcPr>
                <w:tcW w:w="3827" w:type="dxa"/>
                <w:vAlign w:val="center"/>
              </w:tcPr>
              <w:p w14:paraId="42C9A9AA" w14:textId="77777777" w:rsidR="00267874" w:rsidRPr="005C0B79" w:rsidRDefault="00267874" w:rsidP="00267874">
                <w:pPr>
                  <w:pStyle w:val="NoSpacing"/>
                  <w:rPr>
                    <w:sz w:val="24"/>
                    <w:szCs w:val="24"/>
                  </w:rPr>
                </w:pPr>
                <w:r w:rsidRPr="00D0648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Segoe UI" w:hAnsi="Segoe UI" w:cs="Segoe UI"/>
            </w:rPr>
            <w:id w:val="-554232711"/>
            <w:placeholder>
              <w:docPart w:val="AB125FB105734F26908EB33955C17C54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977" w:type="dxa"/>
                <w:vAlign w:val="center"/>
              </w:tcPr>
              <w:p w14:paraId="125CCD2B" w14:textId="44F73C85" w:rsidR="00267874" w:rsidRPr="005C0B79" w:rsidRDefault="00267874" w:rsidP="00267874">
                <w:pPr>
                  <w:pStyle w:val="NoSpacing"/>
                  <w:jc w:val="center"/>
                  <w:rPr>
                    <w:sz w:val="24"/>
                    <w:szCs w:val="24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="Segoe UI" w:hAnsi="Segoe UI" w:cs="Segoe UI"/>
            </w:rPr>
            <w:id w:val="-1215425390"/>
            <w:placeholder>
              <w:docPart w:val="D07251CD43F846258180715DFC1F1338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693" w:type="dxa"/>
                <w:vAlign w:val="center"/>
              </w:tcPr>
              <w:p w14:paraId="2D39CE68" w14:textId="11BBBDAA" w:rsidR="00267874" w:rsidRPr="005C0B79" w:rsidRDefault="00267874" w:rsidP="00267874">
                <w:pPr>
                  <w:pStyle w:val="NoSpacing"/>
                  <w:jc w:val="center"/>
                  <w:rPr>
                    <w:sz w:val="24"/>
                    <w:szCs w:val="24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267874" w14:paraId="5A563AF0" w14:textId="77777777" w:rsidTr="00641E14">
        <w:trPr>
          <w:trHeight w:val="544"/>
        </w:trPr>
        <w:sdt>
          <w:sdtPr>
            <w:rPr>
              <w:rFonts w:ascii="Times New Roman" w:hAnsi="Times New Roman"/>
              <w:sz w:val="24"/>
              <w:szCs w:val="24"/>
            </w:rPr>
            <w:id w:val="1392768815"/>
            <w:placeholder>
              <w:docPart w:val="2C900F10AD5C45239BB6727BF5182026"/>
            </w:placeholder>
            <w:showingPlcHdr/>
          </w:sdtPr>
          <w:sdtEndPr/>
          <w:sdtContent>
            <w:tc>
              <w:tcPr>
                <w:tcW w:w="3827" w:type="dxa"/>
                <w:vAlign w:val="center"/>
              </w:tcPr>
              <w:p w14:paraId="0B63995B" w14:textId="77777777" w:rsidR="00267874" w:rsidRPr="005C0B79" w:rsidRDefault="00267874" w:rsidP="00267874">
                <w:pPr>
                  <w:pStyle w:val="NoSpacing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D0648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Segoe UI" w:hAnsi="Segoe UI" w:cs="Segoe UI"/>
            </w:rPr>
            <w:id w:val="-2031941510"/>
            <w:placeholder>
              <w:docPart w:val="BADB152DC014436FA6E679A631759A5D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977" w:type="dxa"/>
                <w:vAlign w:val="center"/>
              </w:tcPr>
              <w:p w14:paraId="7C9338F5" w14:textId="3FE1F706" w:rsidR="00267874" w:rsidRPr="005C0B79" w:rsidRDefault="00267874" w:rsidP="00267874">
                <w:pPr>
                  <w:pStyle w:val="NoSpacing"/>
                  <w:jc w:val="center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="Segoe UI" w:hAnsi="Segoe UI" w:cs="Segoe UI"/>
            </w:rPr>
            <w:id w:val="-1355568152"/>
            <w:placeholder>
              <w:docPart w:val="AE5DF08211CF4AACAE6FA8B50EBE150E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693" w:type="dxa"/>
                <w:vAlign w:val="center"/>
              </w:tcPr>
              <w:p w14:paraId="21E49C8B" w14:textId="255C3B3C" w:rsidR="00267874" w:rsidRPr="005C0B79" w:rsidRDefault="00267874" w:rsidP="00267874">
                <w:pPr>
                  <w:pStyle w:val="NoSpacing"/>
                  <w:jc w:val="center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267874" w14:paraId="2B5F39EE" w14:textId="77777777" w:rsidTr="00641E14">
        <w:trPr>
          <w:trHeight w:val="544"/>
        </w:trPr>
        <w:sdt>
          <w:sdtPr>
            <w:rPr>
              <w:rFonts w:ascii="Times New Roman" w:hAnsi="Times New Roman"/>
              <w:sz w:val="24"/>
              <w:szCs w:val="24"/>
            </w:rPr>
            <w:id w:val="-1488553394"/>
            <w:placeholder>
              <w:docPart w:val="2C900F10AD5C45239BB6727BF5182026"/>
            </w:placeholder>
            <w:showingPlcHdr/>
          </w:sdtPr>
          <w:sdtEndPr/>
          <w:sdtContent>
            <w:tc>
              <w:tcPr>
                <w:tcW w:w="3827" w:type="dxa"/>
                <w:vAlign w:val="center"/>
              </w:tcPr>
              <w:p w14:paraId="391FFD1A" w14:textId="77777777" w:rsidR="00267874" w:rsidRPr="005C0B79" w:rsidRDefault="00267874" w:rsidP="00267874">
                <w:pPr>
                  <w:pStyle w:val="NoSpacing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D0648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Segoe UI" w:hAnsi="Segoe UI" w:cs="Segoe UI"/>
            </w:rPr>
            <w:id w:val="549731098"/>
            <w:placeholder>
              <w:docPart w:val="E5C019BD390E4B5E9CDCAE57DC97707C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977" w:type="dxa"/>
                <w:vAlign w:val="center"/>
              </w:tcPr>
              <w:p w14:paraId="276AEA53" w14:textId="4DC68AB8" w:rsidR="00267874" w:rsidRPr="005C0B79" w:rsidRDefault="00267874" w:rsidP="00267874">
                <w:pPr>
                  <w:pStyle w:val="NoSpacing"/>
                  <w:jc w:val="center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="Segoe UI" w:hAnsi="Segoe UI" w:cs="Segoe UI"/>
            </w:rPr>
            <w:id w:val="2032760720"/>
            <w:placeholder>
              <w:docPart w:val="5F31F72A72BE4F84A558D22250AF8FAE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693" w:type="dxa"/>
                <w:vAlign w:val="center"/>
              </w:tcPr>
              <w:p w14:paraId="26B93CD3" w14:textId="1B1BD638" w:rsidR="00267874" w:rsidRPr="005C0B79" w:rsidRDefault="00267874" w:rsidP="00267874">
                <w:pPr>
                  <w:pStyle w:val="NoSpacing"/>
                  <w:jc w:val="center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267874" w14:paraId="02CF42C7" w14:textId="77777777" w:rsidTr="00641E14">
        <w:trPr>
          <w:trHeight w:val="544"/>
        </w:trPr>
        <w:sdt>
          <w:sdtPr>
            <w:rPr>
              <w:rFonts w:ascii="Times New Roman" w:hAnsi="Times New Roman"/>
              <w:sz w:val="24"/>
              <w:szCs w:val="24"/>
            </w:rPr>
            <w:id w:val="-1250578339"/>
            <w:placeholder>
              <w:docPart w:val="77E715A89583456EB71FD64E8F337EBE"/>
            </w:placeholder>
            <w:showingPlcHdr/>
          </w:sdtPr>
          <w:sdtEndPr/>
          <w:sdtContent>
            <w:tc>
              <w:tcPr>
                <w:tcW w:w="3827" w:type="dxa"/>
                <w:vAlign w:val="center"/>
              </w:tcPr>
              <w:p w14:paraId="7F3E19AD" w14:textId="1AEDF3CC" w:rsidR="00267874" w:rsidRDefault="00267874" w:rsidP="00267874">
                <w:pPr>
                  <w:pStyle w:val="NoSpacing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D0648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Segoe UI" w:hAnsi="Segoe UI" w:cs="Segoe UI"/>
            </w:rPr>
            <w:id w:val="-1960331904"/>
            <w:placeholder>
              <w:docPart w:val="EFBEDC1C357040E5BEC66E012B22522B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977" w:type="dxa"/>
                <w:vAlign w:val="center"/>
              </w:tcPr>
              <w:p w14:paraId="275DD579" w14:textId="2B4ABF87" w:rsidR="00267874" w:rsidRDefault="00267874" w:rsidP="00267874">
                <w:pPr>
                  <w:pStyle w:val="NoSpacing"/>
                  <w:jc w:val="center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ascii="Segoe UI" w:hAnsi="Segoe UI" w:cs="Segoe UI"/>
            </w:rPr>
            <w:id w:val="-1494329797"/>
            <w:placeholder>
              <w:docPart w:val="0C0A71150F574C79AA3569C51CE0521E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693" w:type="dxa"/>
                <w:vAlign w:val="center"/>
              </w:tcPr>
              <w:p w14:paraId="262C0BD9" w14:textId="35C5C6D0" w:rsidR="00267874" w:rsidRDefault="00267874" w:rsidP="00267874">
                <w:pPr>
                  <w:pStyle w:val="NoSpacing"/>
                  <w:jc w:val="center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D3454B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45622F89" w14:textId="1D3F0F17" w:rsidR="00D738DB" w:rsidRDefault="00D738DB" w:rsidP="00C176F8">
      <w:pPr>
        <w:jc w:val="center"/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</w:pPr>
    </w:p>
    <w:p w14:paraId="173299E2" w14:textId="77777777" w:rsidR="00D738DB" w:rsidRDefault="00D738DB">
      <w:pPr>
        <w:spacing w:after="0" w:line="240" w:lineRule="auto"/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</w:pPr>
      <w:r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br w:type="page"/>
      </w:r>
    </w:p>
    <w:p w14:paraId="108A1B1E" w14:textId="77777777" w:rsidR="00267874" w:rsidRDefault="00267874" w:rsidP="00C176F8">
      <w:pPr>
        <w:jc w:val="center"/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</w:pPr>
    </w:p>
    <w:p w14:paraId="4D64B272" w14:textId="79A14F5B" w:rsidR="00CB610F" w:rsidRPr="00B069B6" w:rsidRDefault="00CB610F" w:rsidP="00C176F8">
      <w:pPr>
        <w:jc w:val="center"/>
        <w:rPr>
          <w:rStyle w:val="fontstyle01"/>
          <w:rFonts w:ascii="Segoe UI" w:hAnsi="Segoe UI" w:cs="Segoe UI"/>
          <w:sz w:val="36"/>
          <w:szCs w:val="36"/>
        </w:rPr>
      </w:pPr>
      <w:r w:rsidRPr="00B069B6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TARGETS FOR THE </w:t>
      </w:r>
      <w:r w:rsidR="00267874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F</w:t>
      </w:r>
      <w:r w:rsidR="0069319B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OURTH</w:t>
      </w:r>
      <w:r w:rsidR="00C00314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 </w:t>
      </w:r>
      <w:r w:rsidR="00267874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(</w:t>
      </w:r>
      <w:r w:rsidR="0069319B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4</w:t>
      </w:r>
      <w:r w:rsidR="00267874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)</w:t>
      </w:r>
      <w:r w:rsidR="00583594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 Y</w:t>
      </w:r>
      <w:r w:rsidRPr="00B069B6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EAR OF</w:t>
      </w:r>
      <w:r w:rsidR="00583594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 </w:t>
      </w:r>
      <w:r w:rsidRPr="00B069B6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TRAINING</w:t>
      </w:r>
    </w:p>
    <w:p w14:paraId="0BE69213" w14:textId="77777777" w:rsidR="00267874" w:rsidRDefault="00267874" w:rsidP="00737E69">
      <w:pPr>
        <w:tabs>
          <w:tab w:val="left" w:pos="7740"/>
        </w:tabs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449709A1" w14:textId="3F005C6D" w:rsidR="00737E69" w:rsidRPr="003251A2" w:rsidRDefault="005D2DEF" w:rsidP="00737E69">
      <w:pPr>
        <w:tabs>
          <w:tab w:val="left" w:pos="7740"/>
        </w:tabs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>
        <w:rPr>
          <w:rFonts w:ascii="Segoe UI" w:hAnsi="Segoe UI" w:cs="Segoe UI"/>
          <w:color w:val="000000"/>
          <w:sz w:val="24"/>
          <w:szCs w:val="24"/>
        </w:rPr>
        <w:t>D</w:t>
      </w:r>
      <w:r w:rsidR="00CB610F" w:rsidRPr="007816EE">
        <w:rPr>
          <w:rFonts w:ascii="Segoe UI" w:hAnsi="Segoe UI" w:cs="Segoe UI"/>
          <w:color w:val="000000"/>
          <w:sz w:val="24"/>
          <w:szCs w:val="24"/>
        </w:rPr>
        <w:t xml:space="preserve">escription by </w:t>
      </w:r>
      <w:r w:rsidR="00FD387B">
        <w:rPr>
          <w:rFonts w:ascii="Segoe UI" w:hAnsi="Segoe UI" w:cs="Segoe UI"/>
          <w:color w:val="000000"/>
          <w:sz w:val="24"/>
          <w:szCs w:val="24"/>
        </w:rPr>
        <w:t>Tutor</w:t>
      </w:r>
      <w:r w:rsidR="00CB610F" w:rsidRPr="007816EE">
        <w:rPr>
          <w:rFonts w:ascii="Segoe UI" w:hAnsi="Segoe UI" w:cs="Segoe UI"/>
          <w:color w:val="000000"/>
          <w:sz w:val="24"/>
          <w:szCs w:val="24"/>
        </w:rPr>
        <w:t xml:space="preserve"> of what is expected in terms of knowledge, technical skills</w:t>
      </w:r>
      <w:r w:rsidR="00C66C9F">
        <w:rPr>
          <w:rFonts w:ascii="Segoe UI" w:hAnsi="Segoe UI" w:cs="Segoe UI"/>
          <w:color w:val="000000"/>
          <w:sz w:val="24"/>
          <w:szCs w:val="24"/>
        </w:rPr>
        <w:t xml:space="preserve"> </w:t>
      </w:r>
      <w:r w:rsidR="00CB610F" w:rsidRPr="007816EE">
        <w:rPr>
          <w:rFonts w:ascii="Segoe UI" w:hAnsi="Segoe UI" w:cs="Segoe UI"/>
          <w:color w:val="000000"/>
          <w:sz w:val="24"/>
          <w:szCs w:val="24"/>
        </w:rPr>
        <w:t>and fulfilment of tasks at the end of this year of training.</w:t>
      </w:r>
      <w:r w:rsidR="00CB610F" w:rsidRPr="007816EE">
        <w:rPr>
          <w:rFonts w:ascii="Segoe UI" w:hAnsi="Segoe UI" w:cs="Segoe UI"/>
          <w:color w:val="000000"/>
          <w:sz w:val="24"/>
          <w:szCs w:val="24"/>
        </w:rPr>
        <w:br/>
      </w:r>
      <w:r w:rsidR="00E45BE0">
        <w:rPr>
          <w:rFonts w:ascii="Segoe UI" w:hAnsi="Segoe UI" w:cs="Segoe UI"/>
          <w:color w:val="000000"/>
          <w:sz w:val="24"/>
          <w:szCs w:val="24"/>
        </w:rPr>
        <w:t>Tutor can appoint several Trainers to train</w:t>
      </w:r>
      <w:r w:rsidR="00E76353">
        <w:rPr>
          <w:rFonts w:ascii="Segoe UI" w:hAnsi="Segoe UI" w:cs="Segoe UI"/>
          <w:color w:val="000000"/>
          <w:sz w:val="24"/>
          <w:szCs w:val="24"/>
        </w:rPr>
        <w:t xml:space="preserve"> the Trainee in specific modules.</w:t>
      </w:r>
    </w:p>
    <w:p w14:paraId="5C48C0D5" w14:textId="645B1388" w:rsidR="00FF1483" w:rsidRPr="003251A2" w:rsidRDefault="00FF1483" w:rsidP="00FF1483">
      <w:pPr>
        <w:tabs>
          <w:tab w:val="left" w:pos="851"/>
          <w:tab w:val="left" w:pos="7740"/>
        </w:tabs>
        <w:spacing w:after="0" w:line="240" w:lineRule="auto"/>
        <w:rPr>
          <w:rFonts w:ascii="Segoe UI" w:hAnsi="Segoe UI" w:cs="Segoe UI"/>
          <w:color w:val="000000"/>
          <w:sz w:val="16"/>
          <w:szCs w:val="16"/>
        </w:rPr>
      </w:pPr>
    </w:p>
    <w:p w14:paraId="045B2D5B" w14:textId="2F6158C3" w:rsidR="00E915B0" w:rsidRPr="005F5B90" w:rsidRDefault="00CB610F" w:rsidP="00737E69">
      <w:pPr>
        <w:tabs>
          <w:tab w:val="left" w:pos="7740"/>
        </w:tabs>
        <w:spacing w:after="0" w:line="24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5F5B90">
        <w:rPr>
          <w:rFonts w:ascii="Segoe UI" w:hAnsi="Segoe UI" w:cs="Segoe UI"/>
          <w:b/>
          <w:bCs/>
          <w:color w:val="000000"/>
          <w:sz w:val="24"/>
          <w:szCs w:val="24"/>
          <w:u w:val="single"/>
        </w:rPr>
        <w:t>To be completed at the beginning of the year of training.</w:t>
      </w:r>
      <w:r w:rsidRPr="005F5B90">
        <w:rPr>
          <w:rFonts w:ascii="Segoe UI" w:hAnsi="Segoe UI" w:cs="Segoe UI"/>
          <w:b/>
          <w:bCs/>
          <w:color w:val="000000"/>
          <w:sz w:val="24"/>
          <w:szCs w:val="24"/>
        </w:rPr>
        <w:br/>
      </w:r>
    </w:p>
    <w:p w14:paraId="52F45C4C" w14:textId="1186A12B" w:rsidR="00E915B0" w:rsidRDefault="005F5B90" w:rsidP="00737E69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>
        <w:rPr>
          <w:rFonts w:ascii="Segoe UI" w:hAnsi="Segoe UI" w:cs="Segoe UI"/>
          <w:color w:val="000000"/>
          <w:sz w:val="24"/>
          <w:szCs w:val="24"/>
        </w:rPr>
        <w:t>Date</w:t>
      </w:r>
      <w:r w:rsidR="00CB610F" w:rsidRPr="007816EE">
        <w:rPr>
          <w:rFonts w:ascii="Segoe UI" w:hAnsi="Segoe UI" w:cs="Segoe UI"/>
          <w:color w:val="000000"/>
          <w:sz w:val="24"/>
          <w:szCs w:val="24"/>
        </w:rPr>
        <w:t>:</w:t>
      </w:r>
      <w:r w:rsidR="00E93BA2">
        <w:rPr>
          <w:rFonts w:ascii="Segoe UI" w:hAnsi="Segoe UI" w:cs="Segoe UI"/>
          <w:color w:val="000000"/>
          <w:sz w:val="24"/>
          <w:szCs w:val="24"/>
        </w:rPr>
        <w:t xml:space="preserve">   </w:t>
      </w:r>
      <w:r w:rsidR="00B673CC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721109444"/>
          <w:placeholder>
            <w:docPart w:val="DefaultPlaceholder_-1854013437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B673CC" w:rsidRPr="00D0648D">
            <w:rPr>
              <w:rStyle w:val="PlaceholderText"/>
            </w:rPr>
            <w:t>Click or tap to enter a date.</w:t>
          </w:r>
        </w:sdtContent>
      </w:sdt>
    </w:p>
    <w:p w14:paraId="3891C029" w14:textId="3AD08689" w:rsidR="00E915B0" w:rsidRDefault="00E915B0" w:rsidP="007816EE">
      <w:pPr>
        <w:spacing w:after="0" w:line="360" w:lineRule="auto"/>
        <w:rPr>
          <w:rFonts w:ascii="Segoe UI" w:hAnsi="Segoe UI" w:cs="Segoe UI"/>
          <w:color w:val="000000"/>
          <w:sz w:val="24"/>
          <w:szCs w:val="24"/>
        </w:rPr>
      </w:pPr>
    </w:p>
    <w:p w14:paraId="0410A5F0" w14:textId="6EE57095" w:rsidR="005C0B79" w:rsidRDefault="00CB610F" w:rsidP="001631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KNOWLEDGE :</w:t>
      </w:r>
      <w:r w:rsidRPr="007816EE">
        <w:rPr>
          <w:rFonts w:ascii="Segoe UI" w:hAnsi="Segoe UI" w:cs="Segoe UI"/>
          <w:b/>
          <w:bCs/>
          <w:color w:val="000000"/>
        </w:rPr>
        <w:br/>
      </w:r>
      <w:sdt>
        <w:sdtPr>
          <w:rPr>
            <w:rFonts w:ascii="Segoe UI" w:hAnsi="Segoe UI" w:cs="Segoe UI"/>
            <w:b/>
            <w:bCs/>
            <w:color w:val="000000"/>
            <w:sz w:val="24"/>
            <w:szCs w:val="24"/>
          </w:rPr>
          <w:id w:val="-1869365768"/>
          <w:placeholder>
            <w:docPart w:val="DefaultPlaceholder_-1854013440"/>
          </w:placeholder>
          <w:showingPlcHdr/>
        </w:sdtPr>
        <w:sdtEndPr/>
        <w:sdtContent>
          <w:r w:rsidR="00710BB2" w:rsidRPr="00D0648D">
            <w:rPr>
              <w:rStyle w:val="PlaceholderText"/>
            </w:rPr>
            <w:t>Click or tap here to enter text.</w:t>
          </w:r>
        </w:sdtContent>
      </w:sdt>
    </w:p>
    <w:p w14:paraId="233C64E1" w14:textId="77777777" w:rsidR="00851EDE" w:rsidRDefault="00851EDE" w:rsidP="007816EE">
      <w:pP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</w:p>
    <w:p w14:paraId="4E14A15B" w14:textId="68DFE13A" w:rsidR="00B55D45" w:rsidRDefault="00CB610F" w:rsidP="001631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TECHNICAL SKILLS :</w:t>
      </w:r>
      <w:r w:rsidRPr="007816EE">
        <w:rPr>
          <w:rFonts w:ascii="Segoe UI" w:hAnsi="Segoe UI" w:cs="Segoe UI"/>
          <w:b/>
          <w:bCs/>
          <w:color w:val="000000"/>
        </w:rPr>
        <w:br/>
      </w:r>
      <w:sdt>
        <w:sdtPr>
          <w:rPr>
            <w:rFonts w:ascii="Segoe UI" w:hAnsi="Segoe UI" w:cs="Segoe UI"/>
            <w:b/>
            <w:bCs/>
            <w:color w:val="000000"/>
            <w:sz w:val="24"/>
            <w:szCs w:val="24"/>
          </w:rPr>
          <w:id w:val="1465229508"/>
          <w:placeholder>
            <w:docPart w:val="DefaultPlaceholder_-1854013440"/>
          </w:placeholder>
          <w:showingPlcHdr/>
        </w:sdtPr>
        <w:sdtEndPr/>
        <w:sdtContent>
          <w:r w:rsidR="00710BB2" w:rsidRPr="00D0648D">
            <w:rPr>
              <w:rStyle w:val="PlaceholderText"/>
            </w:rPr>
            <w:t>Click or tap here to enter text.</w:t>
          </w:r>
        </w:sdtContent>
      </w:sdt>
    </w:p>
    <w:p w14:paraId="2807CFB5" w14:textId="77777777" w:rsidR="008C13C9" w:rsidRDefault="008C13C9" w:rsidP="007816EE">
      <w:pP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</w:p>
    <w:p w14:paraId="658A47FF" w14:textId="1320DAA7" w:rsidR="00621BBD" w:rsidRPr="007816EE" w:rsidRDefault="00CB610F" w:rsidP="008C13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TASKS :</w:t>
      </w:r>
      <w:r w:rsidRPr="007816EE">
        <w:rPr>
          <w:rFonts w:ascii="Segoe UI" w:hAnsi="Segoe UI" w:cs="Segoe UI"/>
          <w:b/>
          <w:bCs/>
          <w:color w:val="000000"/>
        </w:rPr>
        <w:br/>
      </w:r>
      <w:bookmarkStart w:id="0" w:name="_Hlk65051652"/>
      <w:sdt>
        <w:sdtPr>
          <w:rPr>
            <w:rFonts w:ascii="Segoe UI" w:hAnsi="Segoe UI" w:cs="Segoe UI"/>
            <w:b/>
            <w:bCs/>
            <w:color w:val="000000"/>
            <w:sz w:val="24"/>
            <w:szCs w:val="24"/>
          </w:rPr>
          <w:id w:val="318159214"/>
          <w:placeholder>
            <w:docPart w:val="DefaultPlaceholder_-1854013440"/>
          </w:placeholder>
          <w:showingPlcHdr/>
        </w:sdtPr>
        <w:sdtEndPr/>
        <w:sdtContent>
          <w:r w:rsidR="00710BB2" w:rsidRPr="00D0648D">
            <w:rPr>
              <w:rStyle w:val="PlaceholderText"/>
            </w:rPr>
            <w:t>Click or tap here to enter text.</w:t>
          </w:r>
        </w:sdtContent>
      </w:sdt>
    </w:p>
    <w:bookmarkEnd w:id="0"/>
    <w:p w14:paraId="6BA7AC3A" w14:textId="77777777" w:rsidR="00710BB2" w:rsidRDefault="00710BB2">
      <w:pPr>
        <w:spacing w:after="0" w:line="24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</w:p>
    <w:p w14:paraId="621AEA6B" w14:textId="02DCCCC1" w:rsidR="00267874" w:rsidRDefault="00267874">
      <w:pPr>
        <w:spacing w:after="0" w:line="24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  <w:r>
        <w:rPr>
          <w:rFonts w:ascii="Segoe UI" w:hAnsi="Segoe UI" w:cs="Segoe UI"/>
          <w:b/>
          <w:bCs/>
          <w:color w:val="000000"/>
          <w:sz w:val="24"/>
          <w:szCs w:val="24"/>
        </w:rPr>
        <w:br w:type="page"/>
      </w:r>
    </w:p>
    <w:p w14:paraId="03351009" w14:textId="77777777" w:rsidR="00267874" w:rsidRDefault="00267874" w:rsidP="004978B1">
      <w:pPr>
        <w:spacing w:after="120"/>
        <w:jc w:val="center"/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</w:pPr>
    </w:p>
    <w:p w14:paraId="5EBF1FE5" w14:textId="223533A5" w:rsidR="00CB610F" w:rsidRPr="00B069B6" w:rsidRDefault="00CB610F" w:rsidP="004978B1">
      <w:pPr>
        <w:spacing w:after="120"/>
        <w:jc w:val="center"/>
        <w:rPr>
          <w:rStyle w:val="fontstyle01"/>
          <w:rFonts w:ascii="Segoe UI" w:hAnsi="Segoe UI" w:cs="Segoe UI"/>
          <w:sz w:val="36"/>
          <w:szCs w:val="36"/>
        </w:rPr>
      </w:pPr>
      <w:r w:rsidRPr="00B069B6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TARGETS FOR THE </w:t>
      </w:r>
      <w:r w:rsidR="0069319B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FIFTH </w:t>
      </w:r>
      <w:r w:rsidR="00267874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(</w:t>
      </w:r>
      <w:r w:rsidR="0069319B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5</w:t>
      </w:r>
      <w:r w:rsidR="00267874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) </w:t>
      </w:r>
      <w:r w:rsidRPr="00B069B6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YEAR OF</w:t>
      </w:r>
      <w:r w:rsidR="00267874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 </w:t>
      </w:r>
      <w:r w:rsidRPr="00B069B6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TRAINING</w:t>
      </w:r>
    </w:p>
    <w:p w14:paraId="78317089" w14:textId="77777777" w:rsidR="00267874" w:rsidRDefault="00267874" w:rsidP="00267874">
      <w:pPr>
        <w:tabs>
          <w:tab w:val="left" w:pos="7740"/>
        </w:tabs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03A509ED" w14:textId="099A1C04" w:rsidR="00267874" w:rsidRPr="003251A2" w:rsidRDefault="00267874" w:rsidP="00267874">
      <w:pPr>
        <w:tabs>
          <w:tab w:val="left" w:pos="7740"/>
        </w:tabs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>
        <w:rPr>
          <w:rFonts w:ascii="Segoe UI" w:hAnsi="Segoe UI" w:cs="Segoe UI"/>
          <w:color w:val="000000"/>
          <w:sz w:val="24"/>
          <w:szCs w:val="24"/>
        </w:rPr>
        <w:t>D</w:t>
      </w:r>
      <w:r w:rsidRPr="007816EE">
        <w:rPr>
          <w:rFonts w:ascii="Segoe UI" w:hAnsi="Segoe UI" w:cs="Segoe UI"/>
          <w:color w:val="000000"/>
          <w:sz w:val="24"/>
          <w:szCs w:val="24"/>
        </w:rPr>
        <w:t xml:space="preserve">escription by </w:t>
      </w:r>
      <w:r>
        <w:rPr>
          <w:rFonts w:ascii="Segoe UI" w:hAnsi="Segoe UI" w:cs="Segoe UI"/>
          <w:color w:val="000000"/>
          <w:sz w:val="24"/>
          <w:szCs w:val="24"/>
        </w:rPr>
        <w:t>Tutor</w:t>
      </w:r>
      <w:r w:rsidRPr="007816EE">
        <w:rPr>
          <w:rFonts w:ascii="Segoe UI" w:hAnsi="Segoe UI" w:cs="Segoe UI"/>
          <w:color w:val="000000"/>
          <w:sz w:val="24"/>
          <w:szCs w:val="24"/>
        </w:rPr>
        <w:t xml:space="preserve"> of what is expected in terms of knowledge, technical skills</w:t>
      </w:r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r w:rsidRPr="007816EE">
        <w:rPr>
          <w:rFonts w:ascii="Segoe UI" w:hAnsi="Segoe UI" w:cs="Segoe UI"/>
          <w:color w:val="000000"/>
          <w:sz w:val="24"/>
          <w:szCs w:val="24"/>
        </w:rPr>
        <w:t>and fulfilment of tasks at the end of this year of training.</w:t>
      </w:r>
      <w:r w:rsidRPr="007816EE">
        <w:rPr>
          <w:rFonts w:ascii="Segoe UI" w:hAnsi="Segoe UI" w:cs="Segoe UI"/>
          <w:color w:val="000000"/>
          <w:sz w:val="24"/>
          <w:szCs w:val="24"/>
        </w:rPr>
        <w:br/>
      </w:r>
      <w:r>
        <w:rPr>
          <w:rFonts w:ascii="Segoe UI" w:hAnsi="Segoe UI" w:cs="Segoe UI"/>
          <w:color w:val="000000"/>
          <w:sz w:val="24"/>
          <w:szCs w:val="24"/>
        </w:rPr>
        <w:t>Tutor can appoint several Trainers to train the Trainee in specific modules.</w:t>
      </w:r>
    </w:p>
    <w:p w14:paraId="147B95BE" w14:textId="77777777" w:rsidR="00872422" w:rsidRDefault="00872422" w:rsidP="00737E69">
      <w:pPr>
        <w:spacing w:after="0" w:line="240" w:lineRule="auto"/>
        <w:rPr>
          <w:rFonts w:ascii="Segoe UI" w:hAnsi="Segoe UI" w:cs="Segoe UI"/>
          <w:color w:val="000000"/>
          <w:sz w:val="24"/>
          <w:szCs w:val="24"/>
          <w:u w:val="single"/>
        </w:rPr>
      </w:pPr>
    </w:p>
    <w:p w14:paraId="3146E83C" w14:textId="715948B1" w:rsidR="00E915B0" w:rsidRPr="00267874" w:rsidRDefault="00CB610F" w:rsidP="00737E69">
      <w:pPr>
        <w:spacing w:after="0" w:line="24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267874">
        <w:rPr>
          <w:rFonts w:ascii="Segoe UI" w:hAnsi="Segoe UI" w:cs="Segoe UI"/>
          <w:b/>
          <w:bCs/>
          <w:color w:val="000000"/>
          <w:sz w:val="24"/>
          <w:szCs w:val="24"/>
          <w:u w:val="single"/>
        </w:rPr>
        <w:t>To be completed at the beginning of the year of training.</w:t>
      </w:r>
      <w:r w:rsidRPr="00267874">
        <w:rPr>
          <w:rFonts w:ascii="Segoe UI" w:hAnsi="Segoe UI" w:cs="Segoe UI"/>
          <w:b/>
          <w:bCs/>
          <w:color w:val="000000"/>
          <w:sz w:val="24"/>
          <w:szCs w:val="24"/>
        </w:rPr>
        <w:br/>
      </w:r>
    </w:p>
    <w:p w14:paraId="487BAD3C" w14:textId="77777777" w:rsidR="00267874" w:rsidRDefault="00267874" w:rsidP="00267874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>
        <w:rPr>
          <w:rFonts w:ascii="Segoe UI" w:hAnsi="Segoe UI" w:cs="Segoe UI"/>
          <w:color w:val="000000"/>
          <w:sz w:val="24"/>
          <w:szCs w:val="24"/>
        </w:rPr>
        <w:t>Date</w:t>
      </w:r>
      <w:r w:rsidRPr="007816EE">
        <w:rPr>
          <w:rFonts w:ascii="Segoe UI" w:hAnsi="Segoe UI" w:cs="Segoe UI"/>
          <w:color w:val="000000"/>
          <w:sz w:val="24"/>
          <w:szCs w:val="24"/>
        </w:rPr>
        <w:t>:</w:t>
      </w:r>
      <w:r>
        <w:rPr>
          <w:rFonts w:ascii="Segoe UI" w:hAnsi="Segoe UI" w:cs="Segoe UI"/>
          <w:color w:val="000000"/>
          <w:sz w:val="24"/>
          <w:szCs w:val="24"/>
        </w:rPr>
        <w:t xml:space="preserve">   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536935601"/>
          <w:placeholder>
            <w:docPart w:val="09C35F0D34DD41E0ADC18046302CDF8A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Pr="00D0648D">
            <w:rPr>
              <w:rStyle w:val="PlaceholderText"/>
            </w:rPr>
            <w:t>Click or tap to enter a date.</w:t>
          </w:r>
        </w:sdtContent>
      </w:sdt>
    </w:p>
    <w:p w14:paraId="111C9157" w14:textId="77777777" w:rsidR="00267874" w:rsidRDefault="00267874" w:rsidP="00737E69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6E3D861A" w14:textId="77777777" w:rsidR="00710BB2" w:rsidRDefault="00710BB2" w:rsidP="00710B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KNOWLEDGE :</w:t>
      </w:r>
      <w:r w:rsidRPr="007816EE">
        <w:rPr>
          <w:rFonts w:ascii="Segoe UI" w:hAnsi="Segoe UI" w:cs="Segoe UI"/>
          <w:b/>
          <w:bCs/>
          <w:color w:val="000000"/>
        </w:rPr>
        <w:br/>
      </w:r>
      <w:sdt>
        <w:sdtPr>
          <w:rPr>
            <w:rFonts w:ascii="Segoe UI" w:hAnsi="Segoe UI" w:cs="Segoe UI"/>
            <w:b/>
            <w:bCs/>
            <w:color w:val="000000"/>
            <w:sz w:val="24"/>
            <w:szCs w:val="24"/>
          </w:rPr>
          <w:id w:val="553746531"/>
          <w:placeholder>
            <w:docPart w:val="B3FCAB9AA4C542CF98EB26867CEFDD68"/>
          </w:placeholder>
          <w:showingPlcHdr/>
        </w:sdtPr>
        <w:sdtEndPr/>
        <w:sdtContent>
          <w:r w:rsidRPr="00D0648D">
            <w:rPr>
              <w:rStyle w:val="PlaceholderText"/>
            </w:rPr>
            <w:t>Click or tap here to enter text.</w:t>
          </w:r>
        </w:sdtContent>
      </w:sdt>
    </w:p>
    <w:p w14:paraId="494E7B25" w14:textId="77777777" w:rsidR="00710BB2" w:rsidRDefault="00710BB2" w:rsidP="00710BB2">
      <w:pP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</w:p>
    <w:p w14:paraId="62D72344" w14:textId="77777777" w:rsidR="00710BB2" w:rsidRDefault="00710BB2" w:rsidP="00710B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TECHNICAL SKILLS :</w:t>
      </w:r>
      <w:r w:rsidRPr="007816EE">
        <w:rPr>
          <w:rFonts w:ascii="Segoe UI" w:hAnsi="Segoe UI" w:cs="Segoe UI"/>
          <w:b/>
          <w:bCs/>
          <w:color w:val="000000"/>
        </w:rPr>
        <w:br/>
      </w:r>
      <w:sdt>
        <w:sdtPr>
          <w:rPr>
            <w:rFonts w:ascii="Segoe UI" w:hAnsi="Segoe UI" w:cs="Segoe UI"/>
            <w:b/>
            <w:bCs/>
            <w:color w:val="000000"/>
            <w:sz w:val="24"/>
            <w:szCs w:val="24"/>
          </w:rPr>
          <w:id w:val="-1214652446"/>
          <w:placeholder>
            <w:docPart w:val="B3FCAB9AA4C542CF98EB26867CEFDD68"/>
          </w:placeholder>
          <w:showingPlcHdr/>
        </w:sdtPr>
        <w:sdtEndPr/>
        <w:sdtContent>
          <w:r w:rsidRPr="00D0648D">
            <w:rPr>
              <w:rStyle w:val="PlaceholderText"/>
            </w:rPr>
            <w:t>Click or tap here to enter text.</w:t>
          </w:r>
        </w:sdtContent>
      </w:sdt>
    </w:p>
    <w:p w14:paraId="7270C5F6" w14:textId="77777777" w:rsidR="00710BB2" w:rsidRDefault="00710BB2" w:rsidP="00710BB2">
      <w:pP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</w:p>
    <w:p w14:paraId="6B675B89" w14:textId="77777777" w:rsidR="00710BB2" w:rsidRPr="007816EE" w:rsidRDefault="00710BB2" w:rsidP="00710B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TASKS :</w:t>
      </w:r>
      <w:r w:rsidRPr="007816EE">
        <w:rPr>
          <w:rFonts w:ascii="Segoe UI" w:hAnsi="Segoe UI" w:cs="Segoe UI"/>
          <w:b/>
          <w:bCs/>
          <w:color w:val="000000"/>
        </w:rPr>
        <w:br/>
      </w:r>
      <w:sdt>
        <w:sdtPr>
          <w:rPr>
            <w:rFonts w:ascii="Segoe UI" w:hAnsi="Segoe UI" w:cs="Segoe UI"/>
            <w:b/>
            <w:bCs/>
            <w:color w:val="000000"/>
            <w:sz w:val="24"/>
            <w:szCs w:val="24"/>
          </w:rPr>
          <w:id w:val="1226191606"/>
          <w:placeholder>
            <w:docPart w:val="B3FCAB9AA4C542CF98EB26867CEFDD68"/>
          </w:placeholder>
          <w:showingPlcHdr/>
        </w:sdtPr>
        <w:sdtEndPr/>
        <w:sdtContent>
          <w:r w:rsidRPr="00D0648D">
            <w:rPr>
              <w:rStyle w:val="PlaceholderText"/>
            </w:rPr>
            <w:t>Click or tap here to enter text.</w:t>
          </w:r>
        </w:sdtContent>
      </w:sdt>
    </w:p>
    <w:p w14:paraId="772F89A2" w14:textId="77777777" w:rsidR="00710BB2" w:rsidRDefault="00710BB2" w:rsidP="00710BB2">
      <w:pPr>
        <w:spacing w:after="0" w:line="24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</w:p>
    <w:p w14:paraId="4941805B" w14:textId="77777777" w:rsidR="00267874" w:rsidRDefault="00267874">
      <w:pPr>
        <w:spacing w:after="0" w:line="24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  <w:r>
        <w:rPr>
          <w:rFonts w:ascii="Segoe UI" w:hAnsi="Segoe UI" w:cs="Segoe UI"/>
          <w:b/>
          <w:bCs/>
          <w:color w:val="000000"/>
          <w:sz w:val="24"/>
          <w:szCs w:val="24"/>
        </w:rPr>
        <w:br w:type="page"/>
      </w:r>
    </w:p>
    <w:p w14:paraId="71970C39" w14:textId="77777777" w:rsidR="00D81FF8" w:rsidRPr="007816EE" w:rsidRDefault="00D81FF8" w:rsidP="00267874">
      <w:pP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</w:p>
    <w:p w14:paraId="6D242448" w14:textId="4167C074" w:rsidR="00CB610F" w:rsidRPr="00B069B6" w:rsidRDefault="00CB610F" w:rsidP="00C176F8">
      <w:pPr>
        <w:jc w:val="center"/>
        <w:rPr>
          <w:rStyle w:val="fontstyle01"/>
          <w:rFonts w:ascii="Segoe UI" w:hAnsi="Segoe UI" w:cs="Segoe UI"/>
          <w:sz w:val="36"/>
          <w:szCs w:val="36"/>
        </w:rPr>
      </w:pPr>
      <w:r w:rsidRPr="00B069B6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TARGETS FOR THE </w:t>
      </w:r>
      <w:r w:rsidR="0069319B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SIXTH</w:t>
      </w:r>
      <w:r w:rsidRPr="00B069B6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 </w:t>
      </w:r>
      <w:r w:rsidR="00267874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(</w:t>
      </w:r>
      <w:r w:rsidR="0069319B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6</w:t>
      </w:r>
      <w:r w:rsidR="00267874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) </w:t>
      </w:r>
      <w:r w:rsidRPr="00B069B6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YEAR OF</w:t>
      </w:r>
      <w:r w:rsidR="00267874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 </w:t>
      </w:r>
      <w:r w:rsidRPr="00B069B6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TRAINING</w:t>
      </w:r>
    </w:p>
    <w:p w14:paraId="213FDAF3" w14:textId="77777777" w:rsidR="00267874" w:rsidRDefault="00267874" w:rsidP="00267874">
      <w:pPr>
        <w:tabs>
          <w:tab w:val="left" w:pos="7740"/>
        </w:tabs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231E2F01" w14:textId="03063C31" w:rsidR="00267874" w:rsidRPr="003251A2" w:rsidRDefault="00267874" w:rsidP="00267874">
      <w:pPr>
        <w:tabs>
          <w:tab w:val="left" w:pos="7740"/>
        </w:tabs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>
        <w:rPr>
          <w:rFonts w:ascii="Segoe UI" w:hAnsi="Segoe UI" w:cs="Segoe UI"/>
          <w:color w:val="000000"/>
          <w:sz w:val="24"/>
          <w:szCs w:val="24"/>
        </w:rPr>
        <w:t>D</w:t>
      </w:r>
      <w:r w:rsidRPr="007816EE">
        <w:rPr>
          <w:rFonts w:ascii="Segoe UI" w:hAnsi="Segoe UI" w:cs="Segoe UI"/>
          <w:color w:val="000000"/>
          <w:sz w:val="24"/>
          <w:szCs w:val="24"/>
        </w:rPr>
        <w:t xml:space="preserve">escription by </w:t>
      </w:r>
      <w:r>
        <w:rPr>
          <w:rFonts w:ascii="Segoe UI" w:hAnsi="Segoe UI" w:cs="Segoe UI"/>
          <w:color w:val="000000"/>
          <w:sz w:val="24"/>
          <w:szCs w:val="24"/>
        </w:rPr>
        <w:t>Tutor</w:t>
      </w:r>
      <w:r w:rsidRPr="007816EE">
        <w:rPr>
          <w:rFonts w:ascii="Segoe UI" w:hAnsi="Segoe UI" w:cs="Segoe UI"/>
          <w:color w:val="000000"/>
          <w:sz w:val="24"/>
          <w:szCs w:val="24"/>
        </w:rPr>
        <w:t xml:space="preserve"> of what is expected in terms of knowledge, technical skills</w:t>
      </w:r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r w:rsidRPr="007816EE">
        <w:rPr>
          <w:rFonts w:ascii="Segoe UI" w:hAnsi="Segoe UI" w:cs="Segoe UI"/>
          <w:color w:val="000000"/>
          <w:sz w:val="24"/>
          <w:szCs w:val="24"/>
        </w:rPr>
        <w:t>and fulfilment of tasks at the end of this year of training.</w:t>
      </w:r>
      <w:r w:rsidRPr="007816EE">
        <w:rPr>
          <w:rFonts w:ascii="Segoe UI" w:hAnsi="Segoe UI" w:cs="Segoe UI"/>
          <w:color w:val="000000"/>
          <w:sz w:val="24"/>
          <w:szCs w:val="24"/>
        </w:rPr>
        <w:br/>
      </w:r>
      <w:r>
        <w:rPr>
          <w:rFonts w:ascii="Segoe UI" w:hAnsi="Segoe UI" w:cs="Segoe UI"/>
          <w:color w:val="000000"/>
          <w:sz w:val="24"/>
          <w:szCs w:val="24"/>
        </w:rPr>
        <w:t>Tutor can appoint several Trainers to train the Trainee in specific modules.</w:t>
      </w:r>
    </w:p>
    <w:p w14:paraId="5A92B1DF" w14:textId="77777777" w:rsidR="00872422" w:rsidRDefault="00872422" w:rsidP="00737E69">
      <w:pPr>
        <w:spacing w:after="0" w:line="240" w:lineRule="auto"/>
        <w:rPr>
          <w:rFonts w:ascii="Segoe UI" w:hAnsi="Segoe UI" w:cs="Segoe UI"/>
          <w:color w:val="000000"/>
          <w:sz w:val="24"/>
          <w:szCs w:val="24"/>
          <w:u w:val="single"/>
        </w:rPr>
      </w:pPr>
    </w:p>
    <w:p w14:paraId="1444FF23" w14:textId="74B5FE3B" w:rsidR="00282638" w:rsidRPr="00267874" w:rsidRDefault="00CB610F" w:rsidP="00737E69">
      <w:pPr>
        <w:spacing w:after="0" w:line="24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267874">
        <w:rPr>
          <w:rFonts w:ascii="Segoe UI" w:hAnsi="Segoe UI" w:cs="Segoe UI"/>
          <w:b/>
          <w:bCs/>
          <w:color w:val="000000"/>
          <w:sz w:val="24"/>
          <w:szCs w:val="24"/>
          <w:u w:val="single"/>
        </w:rPr>
        <w:t>To be completed at the beginning of the year of training.</w:t>
      </w:r>
      <w:r w:rsidRPr="00267874">
        <w:rPr>
          <w:rFonts w:ascii="Segoe UI" w:hAnsi="Segoe UI" w:cs="Segoe UI"/>
          <w:b/>
          <w:bCs/>
          <w:color w:val="000000"/>
          <w:sz w:val="24"/>
          <w:szCs w:val="24"/>
        </w:rPr>
        <w:br/>
      </w:r>
    </w:p>
    <w:p w14:paraId="0FA95E84" w14:textId="77777777" w:rsidR="00267874" w:rsidRDefault="00267874" w:rsidP="00267874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>
        <w:rPr>
          <w:rFonts w:ascii="Segoe UI" w:hAnsi="Segoe UI" w:cs="Segoe UI"/>
          <w:color w:val="000000"/>
          <w:sz w:val="24"/>
          <w:szCs w:val="24"/>
        </w:rPr>
        <w:t>Date</w:t>
      </w:r>
      <w:r w:rsidRPr="007816EE">
        <w:rPr>
          <w:rFonts w:ascii="Segoe UI" w:hAnsi="Segoe UI" w:cs="Segoe UI"/>
          <w:color w:val="000000"/>
          <w:sz w:val="24"/>
          <w:szCs w:val="24"/>
        </w:rPr>
        <w:t>:</w:t>
      </w:r>
      <w:r>
        <w:rPr>
          <w:rFonts w:ascii="Segoe UI" w:hAnsi="Segoe UI" w:cs="Segoe UI"/>
          <w:color w:val="000000"/>
          <w:sz w:val="24"/>
          <w:szCs w:val="24"/>
        </w:rPr>
        <w:t xml:space="preserve">   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-1382784658"/>
          <w:placeholder>
            <w:docPart w:val="6B47667732994518AC3082540419593C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Pr="00D0648D">
            <w:rPr>
              <w:rStyle w:val="PlaceholderText"/>
            </w:rPr>
            <w:t>Click or tap to enter a date.</w:t>
          </w:r>
        </w:sdtContent>
      </w:sdt>
    </w:p>
    <w:p w14:paraId="6EE89C32" w14:textId="77777777" w:rsidR="00267874" w:rsidRDefault="00267874" w:rsidP="00282638">
      <w:pP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</w:p>
    <w:p w14:paraId="60202C2E" w14:textId="77777777" w:rsidR="00710BB2" w:rsidRDefault="00710BB2" w:rsidP="00710B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KNOWLEDGE :</w:t>
      </w:r>
      <w:r w:rsidRPr="007816EE">
        <w:rPr>
          <w:rFonts w:ascii="Segoe UI" w:hAnsi="Segoe UI" w:cs="Segoe UI"/>
          <w:b/>
          <w:bCs/>
          <w:color w:val="000000"/>
        </w:rPr>
        <w:br/>
      </w:r>
      <w:sdt>
        <w:sdtPr>
          <w:rPr>
            <w:rFonts w:ascii="Segoe UI" w:hAnsi="Segoe UI" w:cs="Segoe UI"/>
            <w:b/>
            <w:bCs/>
            <w:color w:val="000000"/>
            <w:sz w:val="24"/>
            <w:szCs w:val="24"/>
          </w:rPr>
          <w:id w:val="896016854"/>
          <w:placeholder>
            <w:docPart w:val="B80F0DF5D4004C2E9175A623475F524E"/>
          </w:placeholder>
          <w:showingPlcHdr/>
        </w:sdtPr>
        <w:sdtEndPr/>
        <w:sdtContent>
          <w:r w:rsidRPr="00D0648D">
            <w:rPr>
              <w:rStyle w:val="PlaceholderText"/>
            </w:rPr>
            <w:t>Click or tap here to enter text.</w:t>
          </w:r>
        </w:sdtContent>
      </w:sdt>
    </w:p>
    <w:p w14:paraId="4D4BBE12" w14:textId="77777777" w:rsidR="00710BB2" w:rsidRDefault="00710BB2" w:rsidP="00710BB2">
      <w:pP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</w:p>
    <w:p w14:paraId="6DC79ED0" w14:textId="77777777" w:rsidR="00710BB2" w:rsidRDefault="00710BB2" w:rsidP="00710B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TECHNICAL SKILLS :</w:t>
      </w:r>
      <w:r w:rsidRPr="007816EE">
        <w:rPr>
          <w:rFonts w:ascii="Segoe UI" w:hAnsi="Segoe UI" w:cs="Segoe UI"/>
          <w:b/>
          <w:bCs/>
          <w:color w:val="000000"/>
        </w:rPr>
        <w:br/>
      </w:r>
      <w:sdt>
        <w:sdtPr>
          <w:rPr>
            <w:rFonts w:ascii="Segoe UI" w:hAnsi="Segoe UI" w:cs="Segoe UI"/>
            <w:b/>
            <w:bCs/>
            <w:color w:val="000000"/>
            <w:sz w:val="24"/>
            <w:szCs w:val="24"/>
          </w:rPr>
          <w:id w:val="1802106794"/>
          <w:placeholder>
            <w:docPart w:val="B80F0DF5D4004C2E9175A623475F524E"/>
          </w:placeholder>
          <w:showingPlcHdr/>
        </w:sdtPr>
        <w:sdtEndPr/>
        <w:sdtContent>
          <w:r w:rsidRPr="00D0648D">
            <w:rPr>
              <w:rStyle w:val="PlaceholderText"/>
            </w:rPr>
            <w:t>Click or tap here to enter text.</w:t>
          </w:r>
        </w:sdtContent>
      </w:sdt>
    </w:p>
    <w:p w14:paraId="1E248F72" w14:textId="77777777" w:rsidR="00710BB2" w:rsidRDefault="00710BB2" w:rsidP="00710BB2">
      <w:pP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</w:p>
    <w:p w14:paraId="7B9FC1E1" w14:textId="77777777" w:rsidR="00710BB2" w:rsidRPr="007816EE" w:rsidRDefault="00710BB2" w:rsidP="00710B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TASKS :</w:t>
      </w:r>
      <w:r w:rsidRPr="007816EE">
        <w:rPr>
          <w:rFonts w:ascii="Segoe UI" w:hAnsi="Segoe UI" w:cs="Segoe UI"/>
          <w:b/>
          <w:bCs/>
          <w:color w:val="000000"/>
        </w:rPr>
        <w:br/>
      </w:r>
      <w:sdt>
        <w:sdtPr>
          <w:rPr>
            <w:rFonts w:ascii="Segoe UI" w:hAnsi="Segoe UI" w:cs="Segoe UI"/>
            <w:b/>
            <w:bCs/>
            <w:color w:val="000000"/>
            <w:sz w:val="24"/>
            <w:szCs w:val="24"/>
          </w:rPr>
          <w:id w:val="-1378925017"/>
          <w:placeholder>
            <w:docPart w:val="B80F0DF5D4004C2E9175A623475F524E"/>
          </w:placeholder>
          <w:showingPlcHdr/>
        </w:sdtPr>
        <w:sdtEndPr/>
        <w:sdtContent>
          <w:r w:rsidRPr="00D0648D">
            <w:rPr>
              <w:rStyle w:val="PlaceholderText"/>
            </w:rPr>
            <w:t>Click or tap here to enter text.</w:t>
          </w:r>
        </w:sdtContent>
      </w:sdt>
    </w:p>
    <w:p w14:paraId="3ADDE128" w14:textId="77777777" w:rsidR="00710BB2" w:rsidRDefault="00710BB2" w:rsidP="00710BB2">
      <w:pPr>
        <w:spacing w:after="0" w:line="24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</w:p>
    <w:p w14:paraId="47709ABD" w14:textId="24FB1E35" w:rsidR="00267874" w:rsidRDefault="00267874" w:rsidP="00267874">
      <w:pPr>
        <w:spacing w:after="0" w:line="36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</w:p>
    <w:p w14:paraId="33666504" w14:textId="77777777" w:rsidR="00267874" w:rsidRDefault="00267874">
      <w:pPr>
        <w:spacing w:after="0" w:line="24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  <w:r>
        <w:rPr>
          <w:rFonts w:ascii="Segoe UI" w:hAnsi="Segoe UI" w:cs="Segoe UI"/>
          <w:b/>
          <w:bCs/>
          <w:color w:val="000000"/>
          <w:sz w:val="24"/>
          <w:szCs w:val="24"/>
        </w:rPr>
        <w:br w:type="page"/>
      </w:r>
    </w:p>
    <w:p w14:paraId="316E81B9" w14:textId="77777777" w:rsidR="00706610" w:rsidRDefault="00706610" w:rsidP="007B6F1E">
      <w:pPr>
        <w:spacing w:line="240" w:lineRule="auto"/>
        <w:jc w:val="center"/>
        <w:rPr>
          <w:rFonts w:ascii="Segoe UI" w:hAnsi="Segoe UI" w:cs="Segoe UI"/>
          <w:b/>
          <w:bCs/>
          <w:color w:val="000000"/>
          <w:sz w:val="32"/>
          <w:szCs w:val="32"/>
          <w:u w:val="single"/>
        </w:rPr>
      </w:pPr>
    </w:p>
    <w:p w14:paraId="40E96B8C" w14:textId="1E334F1B" w:rsidR="00CB610F" w:rsidRPr="006408D0" w:rsidRDefault="00CB610F" w:rsidP="007B6F1E">
      <w:pPr>
        <w:spacing w:line="240" w:lineRule="auto"/>
        <w:jc w:val="center"/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</w:pPr>
      <w:r w:rsidRPr="006408D0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EVALUATION OF LABORATORY AND</w:t>
      </w:r>
      <w:r w:rsidR="00267874" w:rsidRPr="006408D0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 </w:t>
      </w:r>
      <w:r w:rsidRPr="006408D0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TECHNICAL SKILLS</w:t>
      </w:r>
    </w:p>
    <w:p w14:paraId="08F0D062" w14:textId="77777777" w:rsidR="00267874" w:rsidRDefault="00267874" w:rsidP="007B6F1E">
      <w:pPr>
        <w:spacing w:after="0" w:line="240" w:lineRule="auto"/>
        <w:rPr>
          <w:rFonts w:ascii="Segoe UI" w:hAnsi="Segoe UI" w:cs="Segoe UI"/>
          <w:color w:val="000000"/>
        </w:rPr>
      </w:pPr>
    </w:p>
    <w:p w14:paraId="1B8F92D1" w14:textId="69FC23A8" w:rsidR="00CB610F" w:rsidRPr="000D2188" w:rsidRDefault="00CB610F" w:rsidP="007B6F1E">
      <w:pPr>
        <w:spacing w:after="0" w:line="240" w:lineRule="auto"/>
        <w:rPr>
          <w:rFonts w:ascii="Segoe UI" w:hAnsi="Segoe UI" w:cs="Segoe UI"/>
          <w:b/>
          <w:bCs/>
          <w:i/>
          <w:iCs/>
          <w:color w:val="000000"/>
        </w:rPr>
      </w:pPr>
      <w:r w:rsidRPr="000D2188">
        <w:rPr>
          <w:rFonts w:ascii="Segoe UI" w:hAnsi="Segoe UI" w:cs="Segoe UI"/>
          <w:color w:val="000000"/>
        </w:rPr>
        <w:t>Every target defined in the ESHRE recommendation on training and</w:t>
      </w:r>
      <w:r w:rsidR="00390578" w:rsidRPr="000D2188">
        <w:rPr>
          <w:rFonts w:ascii="Segoe UI" w:hAnsi="Segoe UI" w:cs="Segoe UI"/>
          <w:color w:val="000000"/>
        </w:rPr>
        <w:t xml:space="preserve"> </w:t>
      </w:r>
      <w:r w:rsidRPr="000D2188">
        <w:rPr>
          <w:rFonts w:ascii="Segoe UI" w:hAnsi="Segoe UI" w:cs="Segoe UI"/>
          <w:color w:val="000000"/>
        </w:rPr>
        <w:t>assessment has an expected competence level that must be achieved. The level of</w:t>
      </w:r>
      <w:r w:rsidR="00390578" w:rsidRPr="000D2188">
        <w:rPr>
          <w:rFonts w:ascii="Segoe UI" w:hAnsi="Segoe UI" w:cs="Segoe UI"/>
          <w:color w:val="000000"/>
        </w:rPr>
        <w:t xml:space="preserve"> </w:t>
      </w:r>
      <w:r w:rsidRPr="000D2188">
        <w:rPr>
          <w:rFonts w:ascii="Segoe UI" w:hAnsi="Segoe UI" w:cs="Segoe UI"/>
          <w:color w:val="000000"/>
        </w:rPr>
        <w:t xml:space="preserve">competence </w:t>
      </w:r>
      <w:r w:rsidR="00390578" w:rsidRPr="000D2188">
        <w:rPr>
          <w:rFonts w:ascii="Segoe UI" w:hAnsi="Segoe UI" w:cs="Segoe UI"/>
          <w:color w:val="000000"/>
        </w:rPr>
        <w:t>r</w:t>
      </w:r>
      <w:r w:rsidRPr="000D2188">
        <w:rPr>
          <w:rFonts w:ascii="Segoe UI" w:hAnsi="Segoe UI" w:cs="Segoe UI"/>
          <w:color w:val="000000"/>
        </w:rPr>
        <w:t>anges from observation (level 1) to independent practice (level 4 or 5).</w:t>
      </w:r>
      <w:r w:rsidRPr="000D2188">
        <w:rPr>
          <w:rFonts w:ascii="Segoe UI" w:hAnsi="Segoe UI" w:cs="Segoe UI"/>
          <w:color w:val="000000"/>
        </w:rPr>
        <w:br/>
      </w:r>
    </w:p>
    <w:p w14:paraId="6E000B6E" w14:textId="461575A5" w:rsidR="00CB610F" w:rsidRPr="000D2188" w:rsidRDefault="00CB610F" w:rsidP="007B6F1E">
      <w:pPr>
        <w:spacing w:after="0" w:line="240" w:lineRule="auto"/>
        <w:jc w:val="both"/>
        <w:rPr>
          <w:rFonts w:ascii="Segoe UI" w:hAnsi="Segoe UI" w:cs="Segoe UI"/>
          <w:b/>
          <w:bCs/>
          <w:i/>
          <w:iCs/>
          <w:color w:val="000000"/>
        </w:rPr>
      </w:pPr>
      <w:r w:rsidRPr="000D2188">
        <w:rPr>
          <w:rFonts w:ascii="Segoe UI" w:hAnsi="Segoe UI" w:cs="Segoe UI"/>
          <w:b/>
          <w:bCs/>
          <w:i/>
          <w:iCs/>
          <w:color w:val="000000"/>
        </w:rPr>
        <w:t>Many of the targets do not require an assessment of every competence level and shaded boxes indicate</w:t>
      </w:r>
      <w:r w:rsidR="009E671C" w:rsidRPr="000D2188">
        <w:rPr>
          <w:rFonts w:ascii="Segoe UI" w:hAnsi="Segoe UI" w:cs="Segoe UI"/>
          <w:b/>
          <w:bCs/>
          <w:i/>
          <w:iCs/>
          <w:color w:val="000000"/>
        </w:rPr>
        <w:t xml:space="preserve"> </w:t>
      </w:r>
      <w:r w:rsidRPr="000D2188">
        <w:rPr>
          <w:rFonts w:ascii="Segoe UI" w:hAnsi="Segoe UI" w:cs="Segoe UI"/>
          <w:b/>
          <w:bCs/>
          <w:i/>
          <w:iCs/>
          <w:color w:val="000000"/>
        </w:rPr>
        <w:t>these.</w:t>
      </w:r>
    </w:p>
    <w:p w14:paraId="12C35AF2" w14:textId="11097669" w:rsidR="00CB610F" w:rsidRPr="000D2188" w:rsidRDefault="00CB610F" w:rsidP="007B6F1E">
      <w:pPr>
        <w:spacing w:after="0" w:line="240" w:lineRule="auto"/>
        <w:jc w:val="both"/>
        <w:rPr>
          <w:rFonts w:ascii="Segoe UI" w:hAnsi="Segoe UI" w:cs="Segoe UI"/>
          <w:b/>
          <w:bCs/>
          <w:i/>
          <w:iCs/>
          <w:color w:val="000000"/>
        </w:rPr>
      </w:pPr>
      <w:r w:rsidRPr="000D2188">
        <w:rPr>
          <w:rFonts w:ascii="Segoe UI" w:hAnsi="Segoe UI" w:cs="Segoe UI"/>
          <w:b/>
          <w:bCs/>
          <w:i/>
          <w:iCs/>
          <w:color w:val="000000"/>
        </w:rPr>
        <w:t xml:space="preserve">Certain targets do not require the </w:t>
      </w:r>
      <w:r w:rsidR="00A415C5" w:rsidRPr="000D2188">
        <w:rPr>
          <w:rFonts w:ascii="Segoe UI" w:hAnsi="Segoe UI" w:cs="Segoe UI"/>
          <w:b/>
          <w:bCs/>
          <w:i/>
          <w:iCs/>
          <w:color w:val="000000"/>
        </w:rPr>
        <w:t>T</w:t>
      </w:r>
      <w:r w:rsidRPr="000D2188">
        <w:rPr>
          <w:rFonts w:ascii="Segoe UI" w:hAnsi="Segoe UI" w:cs="Segoe UI"/>
          <w:b/>
          <w:bCs/>
          <w:i/>
          <w:iCs/>
          <w:color w:val="000000"/>
        </w:rPr>
        <w:t>rainee to be level 5 (Independent). These are identified by a</w:t>
      </w:r>
      <w:r w:rsidR="00B3797F">
        <w:rPr>
          <w:rFonts w:ascii="Segoe UI" w:hAnsi="Segoe UI" w:cs="Segoe UI"/>
          <w:b/>
          <w:bCs/>
          <w:i/>
          <w:iCs/>
          <w:color w:val="000000"/>
        </w:rPr>
        <w:t xml:space="preserve"> grey</w:t>
      </w:r>
      <w:r w:rsidRPr="000D2188">
        <w:rPr>
          <w:rFonts w:ascii="Segoe UI" w:hAnsi="Segoe UI" w:cs="Segoe UI"/>
          <w:b/>
          <w:bCs/>
          <w:i/>
          <w:iCs/>
          <w:color w:val="000000"/>
        </w:rPr>
        <w:t xml:space="preserve"> box.</w:t>
      </w:r>
      <w:r w:rsidR="009E671C" w:rsidRPr="000D2188">
        <w:rPr>
          <w:rFonts w:ascii="Segoe UI" w:hAnsi="Segoe UI" w:cs="Segoe UI"/>
          <w:b/>
          <w:bCs/>
          <w:i/>
          <w:iCs/>
          <w:color w:val="000000"/>
        </w:rPr>
        <w:t xml:space="preserve"> </w:t>
      </w:r>
      <w:r w:rsidRPr="000D2188">
        <w:rPr>
          <w:rFonts w:ascii="Segoe UI" w:hAnsi="Segoe UI" w:cs="Segoe UI"/>
          <w:b/>
          <w:bCs/>
          <w:i/>
          <w:iCs/>
          <w:color w:val="000000"/>
        </w:rPr>
        <w:t xml:space="preserve">The open targets require your </w:t>
      </w:r>
      <w:r w:rsidR="00A415C5" w:rsidRPr="000D2188">
        <w:rPr>
          <w:rFonts w:ascii="Segoe UI" w:hAnsi="Segoe UI" w:cs="Segoe UI"/>
          <w:b/>
          <w:bCs/>
          <w:i/>
          <w:iCs/>
          <w:color w:val="000000"/>
        </w:rPr>
        <w:t>T</w:t>
      </w:r>
      <w:r w:rsidRPr="000D2188">
        <w:rPr>
          <w:rFonts w:ascii="Segoe UI" w:hAnsi="Segoe UI" w:cs="Segoe UI"/>
          <w:b/>
          <w:bCs/>
          <w:i/>
          <w:iCs/>
          <w:color w:val="000000"/>
        </w:rPr>
        <w:t xml:space="preserve">utor to check your competence and sign you off. </w:t>
      </w:r>
    </w:p>
    <w:p w14:paraId="458AA10F" w14:textId="77777777" w:rsidR="005D2DEF" w:rsidRPr="00DE6ECD" w:rsidRDefault="005D2DEF" w:rsidP="007B6F1E">
      <w:pPr>
        <w:spacing w:after="0" w:line="240" w:lineRule="auto"/>
        <w:rPr>
          <w:rFonts w:ascii="Segoe UI" w:hAnsi="Segoe UI" w:cs="Segoe UI"/>
          <w:b/>
          <w:bCs/>
          <w:i/>
          <w:iCs/>
          <w:color w:val="000000"/>
        </w:rPr>
      </w:pPr>
    </w:p>
    <w:p w14:paraId="5F5145BC" w14:textId="77777777" w:rsidR="00CB610F" w:rsidRPr="00E923E5" w:rsidRDefault="00CB610F" w:rsidP="007B6F1E">
      <w:pPr>
        <w:spacing w:after="0" w:line="240" w:lineRule="auto"/>
        <w:rPr>
          <w:rFonts w:ascii="Segoe UI" w:hAnsi="Segoe UI" w:cs="Segoe UI"/>
          <w:color w:val="000000"/>
          <w:u w:val="single"/>
        </w:rPr>
      </w:pPr>
      <w:r w:rsidRPr="00E923E5">
        <w:rPr>
          <w:rFonts w:ascii="Segoe UI" w:hAnsi="Segoe UI" w:cs="Segoe UI"/>
          <w:color w:val="000000"/>
          <w:u w:val="single"/>
        </w:rPr>
        <w:t xml:space="preserve">SCORING SYSTEM: </w:t>
      </w:r>
    </w:p>
    <w:p w14:paraId="4BED261F" w14:textId="4D420809" w:rsidR="00CB610F" w:rsidRPr="000D2188" w:rsidRDefault="00CB610F" w:rsidP="009625C3">
      <w:pPr>
        <w:spacing w:after="0" w:line="240" w:lineRule="auto"/>
        <w:ind w:left="720"/>
        <w:rPr>
          <w:rFonts w:ascii="Segoe UI" w:hAnsi="Segoe UI" w:cs="Segoe UI"/>
          <w:color w:val="000000"/>
        </w:rPr>
      </w:pPr>
      <w:r w:rsidRPr="000D2188">
        <w:rPr>
          <w:rFonts w:ascii="Segoe UI" w:hAnsi="Segoe UI" w:cs="Segoe UI"/>
          <w:color w:val="000000"/>
        </w:rPr>
        <w:t>1: Passive attendance, assistance</w:t>
      </w:r>
      <w:r w:rsidRPr="000D2188">
        <w:rPr>
          <w:rFonts w:ascii="Segoe UI" w:hAnsi="Segoe UI" w:cs="Segoe UI"/>
          <w:color w:val="000000"/>
        </w:rPr>
        <w:br/>
        <w:t>2: Needs close supervision</w:t>
      </w:r>
      <w:r w:rsidRPr="000D2188">
        <w:rPr>
          <w:rFonts w:ascii="Segoe UI" w:hAnsi="Segoe UI" w:cs="Segoe UI"/>
          <w:color w:val="000000"/>
        </w:rPr>
        <w:br/>
        <w:t>3: Able to carry out procedure under some supervision</w:t>
      </w:r>
      <w:r w:rsidRPr="000D2188">
        <w:rPr>
          <w:rFonts w:ascii="Segoe UI" w:hAnsi="Segoe UI" w:cs="Segoe UI"/>
          <w:color w:val="000000"/>
        </w:rPr>
        <w:br/>
        <w:t>4: Able to carry out procedure without supervision</w:t>
      </w:r>
      <w:r w:rsidRPr="000D2188">
        <w:rPr>
          <w:rFonts w:ascii="Segoe UI" w:hAnsi="Segoe UI" w:cs="Segoe UI"/>
          <w:color w:val="000000"/>
        </w:rPr>
        <w:br/>
        <w:t>5: Able to supervise and teach the procedure</w:t>
      </w:r>
    </w:p>
    <w:p w14:paraId="773A0673" w14:textId="77777777" w:rsidR="00E3424A" w:rsidRDefault="00E3424A" w:rsidP="007B6F1E">
      <w:pPr>
        <w:spacing w:after="0" w:line="240" w:lineRule="auto"/>
        <w:rPr>
          <w:rFonts w:ascii="Segoe UI" w:hAnsi="Segoe UI" w:cs="Segoe UI"/>
          <w:color w:val="000000"/>
        </w:rPr>
      </w:pPr>
    </w:p>
    <w:p w14:paraId="63DC5185" w14:textId="521B2A7E" w:rsidR="00CB610F" w:rsidRPr="000D2188" w:rsidRDefault="00CB610F" w:rsidP="007B6F1E">
      <w:pPr>
        <w:spacing w:after="0" w:line="240" w:lineRule="auto"/>
        <w:rPr>
          <w:rFonts w:ascii="Segoe UI" w:hAnsi="Segoe UI" w:cs="Segoe UI"/>
          <w:color w:val="000000"/>
        </w:rPr>
      </w:pPr>
      <w:r w:rsidRPr="000D2188">
        <w:rPr>
          <w:rFonts w:ascii="Segoe UI" w:hAnsi="Segoe UI" w:cs="Segoe UI"/>
          <w:color w:val="000000"/>
        </w:rPr>
        <w:t>The general aim is to get at least mark 4.</w:t>
      </w:r>
    </w:p>
    <w:p w14:paraId="658DCF4C" w14:textId="77777777" w:rsidR="00916F02" w:rsidRDefault="00916F02" w:rsidP="007B6F1E">
      <w:pPr>
        <w:spacing w:after="0" w:line="240" w:lineRule="auto"/>
        <w:rPr>
          <w:rFonts w:ascii="Segoe UI" w:hAnsi="Segoe UI" w:cs="Segoe UI"/>
          <w:color w:val="000000"/>
          <w:sz w:val="20"/>
          <w:szCs w:val="20"/>
        </w:rPr>
      </w:pPr>
    </w:p>
    <w:p w14:paraId="7FD9AA0B" w14:textId="0A0506B0" w:rsidR="004A7E25" w:rsidRDefault="004A7E25">
      <w:pPr>
        <w:spacing w:after="0" w:line="240" w:lineRule="auto"/>
        <w:rPr>
          <w:rFonts w:ascii="Segoe UI" w:hAnsi="Segoe UI" w:cs="Segoe UI"/>
          <w:color w:val="000000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br w:type="page"/>
      </w:r>
    </w:p>
    <w:p w14:paraId="5559AFD6" w14:textId="5E4011A0" w:rsidR="00CB610F" w:rsidRPr="006408D0" w:rsidRDefault="002468E1" w:rsidP="00D9741B">
      <w:pPr>
        <w:numPr>
          <w:ilvl w:val="0"/>
          <w:numId w:val="1"/>
        </w:numPr>
        <w:spacing w:line="240" w:lineRule="auto"/>
        <w:rPr>
          <w:rFonts w:ascii="Segoe UI" w:hAnsi="Segoe UI" w:cs="Segoe UI"/>
          <w:color w:val="000000"/>
          <w:sz w:val="36"/>
          <w:szCs w:val="36"/>
        </w:rPr>
      </w:pPr>
      <w:r w:rsidRPr="006408D0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lastRenderedPageBreak/>
        <w:t>CELLS, TISSUE AND EMBRYO CRYOBANKING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8"/>
        <w:gridCol w:w="644"/>
        <w:gridCol w:w="558"/>
        <w:gridCol w:w="690"/>
        <w:gridCol w:w="691"/>
        <w:gridCol w:w="691"/>
        <w:gridCol w:w="2448"/>
        <w:gridCol w:w="1773"/>
      </w:tblGrid>
      <w:tr w:rsidR="00DF7662" w:rsidRPr="007D315D" w14:paraId="66FA14A7" w14:textId="77777777" w:rsidTr="00DF7662">
        <w:tc>
          <w:tcPr>
            <w:tcW w:w="2548" w:type="dxa"/>
            <w:shd w:val="clear" w:color="auto" w:fill="auto"/>
          </w:tcPr>
          <w:p w14:paraId="6CBB8912" w14:textId="77777777" w:rsidR="001E6985" w:rsidRPr="00AF1D43" w:rsidRDefault="001E6985" w:rsidP="007B6F1E">
            <w:pPr>
              <w:pStyle w:val="NoSpacing"/>
              <w:rPr>
                <w:rStyle w:val="fontstyle01"/>
                <w:rFonts w:ascii="Segoe UI" w:hAnsi="Segoe UI" w:cs="Segoe UI"/>
                <w:sz w:val="22"/>
                <w:szCs w:val="22"/>
              </w:rPr>
            </w:pPr>
            <w:bookmarkStart w:id="1" w:name="_Hlk161665938"/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Target</w:t>
            </w:r>
          </w:p>
        </w:tc>
        <w:tc>
          <w:tcPr>
            <w:tcW w:w="3274" w:type="dxa"/>
            <w:gridSpan w:val="5"/>
            <w:shd w:val="clear" w:color="auto" w:fill="auto"/>
          </w:tcPr>
          <w:p w14:paraId="4A2BD9B4" w14:textId="423A2DF2" w:rsidR="001E6985" w:rsidRPr="00AF1D43" w:rsidRDefault="008D750E" w:rsidP="00926E99">
            <w:pPr>
              <w:pStyle w:val="NoSpacing"/>
              <w:rPr>
                <w:rStyle w:val="fontstyle01"/>
                <w:rFonts w:ascii="Segoe UI" w:hAnsi="Segoe UI" w:cs="Segoe UI"/>
                <w:sz w:val="22"/>
                <w:szCs w:val="22"/>
              </w:rPr>
            </w:pP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Traine</w:t>
            </w:r>
            <w:r w:rsidR="0016361A">
              <w:rPr>
                <w:rStyle w:val="fontstyle01"/>
                <w:rFonts w:ascii="Segoe UI" w:hAnsi="Segoe UI" w:cs="Segoe UI"/>
                <w:sz w:val="22"/>
                <w:szCs w:val="22"/>
              </w:rPr>
              <w:t>e</w:t>
            </w:r>
            <w:r w:rsidR="0097241B"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 </w:t>
            </w:r>
            <w:r w:rsidR="006C61F4"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marks</w:t>
            </w:r>
            <w:r w:rsidR="00570925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 (agreed with Tutor) </w:t>
            </w:r>
            <w:r w:rsidR="006C61F4"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ach</w:t>
            </w:r>
            <w:r w:rsidR="00926E99"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ie</w:t>
            </w:r>
            <w:r w:rsidR="006C61F4"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ved level of competence after</w:t>
            </w:r>
            <w:r w:rsidR="00926E99"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 </w:t>
            </w:r>
            <w:r w:rsidR="0088014F">
              <w:rPr>
                <w:rStyle w:val="fontstyle01"/>
                <w:rFonts w:ascii="Segoe UI" w:hAnsi="Segoe UI" w:cs="Segoe UI"/>
                <w:sz w:val="22"/>
                <w:szCs w:val="22"/>
              </w:rPr>
              <w:t>each year</w:t>
            </w:r>
            <w:r w:rsidR="00605B40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 </w:t>
            </w:r>
            <w:r w:rsidR="00926E99"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of training</w:t>
            </w:r>
            <w:r w:rsidR="006C61F4"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.</w:t>
            </w:r>
          </w:p>
        </w:tc>
        <w:tc>
          <w:tcPr>
            <w:tcW w:w="4221" w:type="dxa"/>
            <w:gridSpan w:val="2"/>
            <w:shd w:val="clear" w:color="auto" w:fill="auto"/>
          </w:tcPr>
          <w:p w14:paraId="0F4BB8B8" w14:textId="1794FBF4" w:rsidR="001E6985" w:rsidRPr="00AF1D43" w:rsidRDefault="009E6F1E" w:rsidP="007B6F1E">
            <w:pPr>
              <w:pStyle w:val="NoSpacing"/>
              <w:rPr>
                <w:rStyle w:val="fontstyle01"/>
                <w:rFonts w:ascii="Segoe UI" w:hAnsi="Segoe UI" w:cs="Segoe UI"/>
                <w:sz w:val="22"/>
                <w:szCs w:val="22"/>
              </w:rPr>
            </w:pP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>Tutor</w:t>
            </w:r>
            <w:r w:rsidR="008D750E"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>/</w:t>
            </w:r>
            <w:r w:rsidR="008D750E" w:rsidRPr="00AF1D43"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Trainer</w:t>
            </w:r>
            <w:r w:rsidR="00AF1D43"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’s</w:t>
            </w: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 xml:space="preserve"> </w:t>
            </w:r>
            <w:r w:rsidR="00312B5C"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>s</w:t>
            </w:r>
            <w:r w:rsidR="00312B5C" w:rsidRPr="00AF1D43"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ignature after each year of training (k</w:t>
            </w: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>nowledge acquired and verified</w:t>
            </w:r>
            <w:r w:rsidR="005361C5"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>)</w:t>
            </w:r>
            <w:r w:rsidR="004C319D"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>.</w:t>
            </w:r>
          </w:p>
        </w:tc>
      </w:tr>
      <w:bookmarkEnd w:id="1"/>
      <w:tr w:rsidR="006C7263" w:rsidRPr="007D315D" w14:paraId="2C25503C" w14:textId="77777777" w:rsidTr="00DF7662">
        <w:tc>
          <w:tcPr>
            <w:tcW w:w="2548" w:type="dxa"/>
            <w:shd w:val="clear" w:color="auto" w:fill="auto"/>
          </w:tcPr>
          <w:p w14:paraId="22F73225" w14:textId="77777777" w:rsidR="00CB610F" w:rsidRPr="007D315D" w:rsidRDefault="00CB610F" w:rsidP="007B6F1E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44" w:type="dxa"/>
            <w:shd w:val="clear" w:color="auto" w:fill="auto"/>
          </w:tcPr>
          <w:p w14:paraId="004B895E" w14:textId="77777777" w:rsidR="00CB610F" w:rsidRPr="007D315D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7D315D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558" w:type="dxa"/>
            <w:shd w:val="clear" w:color="auto" w:fill="auto"/>
          </w:tcPr>
          <w:p w14:paraId="6CE1790B" w14:textId="77777777" w:rsidR="00CB610F" w:rsidRPr="007D315D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7D315D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690" w:type="dxa"/>
            <w:shd w:val="clear" w:color="auto" w:fill="auto"/>
          </w:tcPr>
          <w:p w14:paraId="20ED870C" w14:textId="77777777" w:rsidR="00CB610F" w:rsidRPr="007D315D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7D315D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691" w:type="dxa"/>
            <w:shd w:val="clear" w:color="auto" w:fill="auto"/>
          </w:tcPr>
          <w:p w14:paraId="53629660" w14:textId="77777777" w:rsidR="00CB610F" w:rsidRPr="007D315D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7D315D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691" w:type="dxa"/>
            <w:shd w:val="clear" w:color="auto" w:fill="auto"/>
          </w:tcPr>
          <w:p w14:paraId="082FB180" w14:textId="77777777" w:rsidR="00CB610F" w:rsidRPr="007D315D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7D315D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2448" w:type="dxa"/>
            <w:shd w:val="clear" w:color="auto" w:fill="auto"/>
          </w:tcPr>
          <w:p w14:paraId="28B94010" w14:textId="6E35AF1D" w:rsidR="00CB610F" w:rsidRPr="007D315D" w:rsidRDefault="000304BB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7D315D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 xml:space="preserve">Name / </w:t>
            </w:r>
            <w:r w:rsidR="00CB610F" w:rsidRPr="007D315D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Sign</w:t>
            </w:r>
          </w:p>
        </w:tc>
        <w:tc>
          <w:tcPr>
            <w:tcW w:w="1773" w:type="dxa"/>
            <w:shd w:val="clear" w:color="auto" w:fill="auto"/>
          </w:tcPr>
          <w:p w14:paraId="65DB6101" w14:textId="77777777" w:rsidR="00CB610F" w:rsidRPr="005361C5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5361C5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Date</w:t>
            </w:r>
          </w:p>
        </w:tc>
      </w:tr>
      <w:tr w:rsidR="006C7263" w:rsidRPr="007D315D" w14:paraId="0F95CF31" w14:textId="77777777" w:rsidTr="00DF7662">
        <w:tc>
          <w:tcPr>
            <w:tcW w:w="2548" w:type="dxa"/>
            <w:shd w:val="clear" w:color="auto" w:fill="auto"/>
            <w:vAlign w:val="center"/>
          </w:tcPr>
          <w:p w14:paraId="2E83E4B7" w14:textId="5BB92370" w:rsidR="000D2188" w:rsidRPr="007D315D" w:rsidRDefault="002468E1" w:rsidP="000D2188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T</w:t>
            </w:r>
            <w:r w:rsidRPr="006C726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esticular</w:t>
            </w:r>
            <w:r w:rsidR="006C726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 xml:space="preserve"> </w:t>
            </w:r>
            <w:r w:rsidR="006C7263" w:rsidRPr="006C726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tissue cryopreservation and thawing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3267198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644" w:type="dxa"/>
                <w:shd w:val="clear" w:color="auto" w:fill="auto"/>
                <w:vAlign w:val="center"/>
              </w:tcPr>
              <w:p w14:paraId="14EA0EEF" w14:textId="3B2160AF" w:rsidR="000D2188" w:rsidRPr="007D315D" w:rsidRDefault="00E53403" w:rsidP="000D2188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7485047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558" w:type="dxa"/>
                <w:shd w:val="clear" w:color="auto" w:fill="auto"/>
                <w:vAlign w:val="center"/>
              </w:tcPr>
              <w:p w14:paraId="724BA11E" w14:textId="5C3C18C0" w:rsidR="000D2188" w:rsidRPr="007D315D" w:rsidRDefault="000D2188" w:rsidP="000D2188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7D315D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8232668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690" w:type="dxa"/>
                <w:shd w:val="clear" w:color="auto" w:fill="auto"/>
                <w:vAlign w:val="center"/>
              </w:tcPr>
              <w:p w14:paraId="5A70E1E0" w14:textId="782CAE24" w:rsidR="000D2188" w:rsidRPr="007D315D" w:rsidRDefault="000D2188" w:rsidP="000D2188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7D315D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5752112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691" w:type="dxa"/>
                <w:shd w:val="clear" w:color="auto" w:fill="auto"/>
                <w:vAlign w:val="center"/>
              </w:tcPr>
              <w:p w14:paraId="37963075" w14:textId="2543D834" w:rsidR="000D2188" w:rsidRPr="007D315D" w:rsidRDefault="000D2188" w:rsidP="000D2188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7D315D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000925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691" w:type="dxa"/>
                <w:shd w:val="clear" w:color="auto" w:fill="auto"/>
                <w:vAlign w:val="center"/>
              </w:tcPr>
              <w:p w14:paraId="17CDC96E" w14:textId="376768C5" w:rsidR="000D2188" w:rsidRPr="007D315D" w:rsidRDefault="000D2188" w:rsidP="000D2188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7D315D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2448" w:type="dxa"/>
            <w:shd w:val="clear" w:color="auto" w:fill="auto"/>
            <w:vAlign w:val="center"/>
          </w:tcPr>
          <w:p w14:paraId="4CB53B08" w14:textId="12B7DC99" w:rsidR="000D2188" w:rsidRPr="007D315D" w:rsidRDefault="000D2188" w:rsidP="000D2188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959466015"/>
            <w:placeholder>
              <w:docPart w:val="ACBC913A38B54B738847099619380F80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773" w:type="dxa"/>
                <w:shd w:val="clear" w:color="auto" w:fill="auto"/>
                <w:vAlign w:val="center"/>
              </w:tcPr>
              <w:p w14:paraId="5FA672FA" w14:textId="6FBCBDA2" w:rsidR="000D2188" w:rsidRPr="007D315D" w:rsidRDefault="000D2188" w:rsidP="000D2188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7D315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C37322" w:rsidRPr="007D315D" w14:paraId="09B256E3" w14:textId="77777777" w:rsidTr="00C37322">
        <w:tc>
          <w:tcPr>
            <w:tcW w:w="2548" w:type="dxa"/>
            <w:shd w:val="clear" w:color="auto" w:fill="auto"/>
            <w:vAlign w:val="center"/>
          </w:tcPr>
          <w:p w14:paraId="013A53A3" w14:textId="40F27FA6" w:rsidR="000D2188" w:rsidRPr="007D315D" w:rsidRDefault="001A49C1" w:rsidP="000D2188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224164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Ovarian tissue cryopreservation and thawing *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6356053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644" w:type="dxa"/>
                <w:shd w:val="clear" w:color="auto" w:fill="auto"/>
                <w:vAlign w:val="center"/>
              </w:tcPr>
              <w:p w14:paraId="35A7369C" w14:textId="500D380A" w:rsidR="000D2188" w:rsidRPr="007D315D" w:rsidRDefault="000D2188" w:rsidP="000D2188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7D315D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558" w:type="dxa"/>
            <w:shd w:val="clear" w:color="auto" w:fill="D9D9D9" w:themeFill="background1" w:themeFillShade="D9"/>
            <w:vAlign w:val="center"/>
          </w:tcPr>
          <w:p w14:paraId="6AE6C075" w14:textId="72E04244" w:rsidR="000D2188" w:rsidRPr="001A49C1" w:rsidRDefault="000D2188" w:rsidP="000D2188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highlight w:val="darkGray"/>
              </w:rPr>
            </w:pPr>
          </w:p>
        </w:tc>
        <w:tc>
          <w:tcPr>
            <w:tcW w:w="690" w:type="dxa"/>
            <w:shd w:val="clear" w:color="auto" w:fill="D9D9D9" w:themeFill="background1" w:themeFillShade="D9"/>
            <w:vAlign w:val="center"/>
          </w:tcPr>
          <w:p w14:paraId="3172403E" w14:textId="2A03E7CC" w:rsidR="000D2188" w:rsidRPr="001A49C1" w:rsidRDefault="000D2188" w:rsidP="000D2188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highlight w:val="darkGray"/>
              </w:rPr>
            </w:pPr>
          </w:p>
        </w:tc>
        <w:tc>
          <w:tcPr>
            <w:tcW w:w="691" w:type="dxa"/>
            <w:shd w:val="clear" w:color="auto" w:fill="D9D9D9" w:themeFill="background1" w:themeFillShade="D9"/>
            <w:vAlign w:val="center"/>
          </w:tcPr>
          <w:p w14:paraId="07174831" w14:textId="7420F7F5" w:rsidR="000D2188" w:rsidRPr="001A49C1" w:rsidRDefault="000D2188" w:rsidP="00DD56F7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highlight w:val="darkGray"/>
              </w:rPr>
            </w:pPr>
          </w:p>
        </w:tc>
        <w:tc>
          <w:tcPr>
            <w:tcW w:w="691" w:type="dxa"/>
            <w:shd w:val="clear" w:color="auto" w:fill="D9D9D9" w:themeFill="background1" w:themeFillShade="D9"/>
            <w:vAlign w:val="center"/>
          </w:tcPr>
          <w:p w14:paraId="23394616" w14:textId="5963FCA6" w:rsidR="000D2188" w:rsidRPr="001A49C1" w:rsidRDefault="000D2188" w:rsidP="000D2188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highlight w:val="darkGray"/>
              </w:rPr>
            </w:pPr>
          </w:p>
        </w:tc>
        <w:tc>
          <w:tcPr>
            <w:tcW w:w="2448" w:type="dxa"/>
            <w:shd w:val="clear" w:color="auto" w:fill="auto"/>
            <w:vAlign w:val="center"/>
          </w:tcPr>
          <w:p w14:paraId="67427C00" w14:textId="329699A6" w:rsidR="000D2188" w:rsidRPr="007D315D" w:rsidRDefault="000D2188" w:rsidP="000D2188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85191824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773" w:type="dxa"/>
                <w:shd w:val="clear" w:color="auto" w:fill="auto"/>
                <w:vAlign w:val="center"/>
              </w:tcPr>
              <w:p w14:paraId="7C9C0D2C" w14:textId="600C6721" w:rsidR="000D2188" w:rsidRPr="007D315D" w:rsidRDefault="000D2188" w:rsidP="000D2188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7D315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DF7662" w:rsidRPr="007D315D" w14:paraId="3EF0FA89" w14:textId="77777777" w:rsidTr="00DF7662">
        <w:tc>
          <w:tcPr>
            <w:tcW w:w="2548" w:type="dxa"/>
            <w:shd w:val="clear" w:color="auto" w:fill="auto"/>
            <w:vAlign w:val="center"/>
          </w:tcPr>
          <w:p w14:paraId="36FACFA2" w14:textId="151F3F5A" w:rsidR="00DF7662" w:rsidRPr="007D315D" w:rsidRDefault="00DF7662" w:rsidP="00DF7662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DF766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Activities in cryobank (safety, organisation of samples, documentation, quarantine, material transportation, removal of unused material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9316315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644" w:type="dxa"/>
                <w:shd w:val="clear" w:color="auto" w:fill="auto"/>
                <w:vAlign w:val="center"/>
              </w:tcPr>
              <w:p w14:paraId="4EFC4288" w14:textId="2111A120" w:rsidR="00DF7662" w:rsidRDefault="00DF7662" w:rsidP="00DF7662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5622860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558" w:type="dxa"/>
                <w:shd w:val="clear" w:color="auto" w:fill="auto"/>
                <w:vAlign w:val="center"/>
              </w:tcPr>
              <w:p w14:paraId="3E913C97" w14:textId="7B2EABCC" w:rsidR="00DF7662" w:rsidRDefault="00DF7662" w:rsidP="00DF7662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20825868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690" w:type="dxa"/>
                <w:shd w:val="clear" w:color="auto" w:fill="auto"/>
                <w:vAlign w:val="center"/>
              </w:tcPr>
              <w:p w14:paraId="64CE36E2" w14:textId="2027F739" w:rsidR="00DF7662" w:rsidRDefault="00DF7662" w:rsidP="00DF7662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8879141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691" w:type="dxa"/>
                <w:shd w:val="clear" w:color="auto" w:fill="auto"/>
                <w:vAlign w:val="center"/>
              </w:tcPr>
              <w:p w14:paraId="561C679F" w14:textId="2E5DBD04" w:rsidR="00DF7662" w:rsidRDefault="00DF7662" w:rsidP="00DF7662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9276171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691" w:type="dxa"/>
                <w:shd w:val="clear" w:color="auto" w:fill="auto"/>
                <w:vAlign w:val="center"/>
              </w:tcPr>
              <w:p w14:paraId="1AC031B4" w14:textId="4BC97080" w:rsidR="00DF7662" w:rsidRPr="007D315D" w:rsidRDefault="00DF7662" w:rsidP="00DF7662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2448" w:type="dxa"/>
            <w:shd w:val="clear" w:color="auto" w:fill="auto"/>
            <w:vAlign w:val="center"/>
          </w:tcPr>
          <w:p w14:paraId="5A3F924B" w14:textId="77777777" w:rsidR="00DF7662" w:rsidRPr="007D315D" w:rsidRDefault="00DF7662" w:rsidP="00DF7662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773" w:type="dxa"/>
            <w:shd w:val="clear" w:color="auto" w:fill="auto"/>
            <w:vAlign w:val="center"/>
          </w:tcPr>
          <w:p w14:paraId="53DC2129" w14:textId="77777777" w:rsidR="00DF7662" w:rsidRDefault="00DF7662" w:rsidP="00DF7662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</w:tr>
      <w:tr w:rsidR="00EB40DD" w:rsidRPr="007D315D" w14:paraId="57830F7A" w14:textId="77777777" w:rsidTr="00EB40DD">
        <w:tc>
          <w:tcPr>
            <w:tcW w:w="2548" w:type="dxa"/>
            <w:shd w:val="clear" w:color="auto" w:fill="auto"/>
            <w:vAlign w:val="center"/>
          </w:tcPr>
          <w:p w14:paraId="0CDF70F0" w14:textId="77777777" w:rsidR="00EB40DD" w:rsidRPr="00EB40DD" w:rsidRDefault="00EB40DD" w:rsidP="00EB40DD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7D315D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 xml:space="preserve">Troubleshooting </w:t>
            </w:r>
            <w:r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t</w:t>
            </w:r>
            <w:r w:rsidRPr="00EB40DD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he cryobank</w:t>
            </w:r>
          </w:p>
          <w:p w14:paraId="19BBE65C" w14:textId="0461A64E" w:rsidR="00EB40DD" w:rsidRPr="007D315D" w:rsidRDefault="00EB40DD" w:rsidP="00EB40DD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EB40DD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e.g. what to do if a cryovessel fails, samples are damaged, the wrong embryo is discarded, etc</w:t>
            </w:r>
            <w:r w:rsidRPr="00627940">
              <w:rPr>
                <w:rStyle w:val="fontstyle01"/>
                <w:rFonts w:ascii="Times New Roman" w:hAnsi="Times New Roman"/>
                <w:b w:val="0"/>
                <w:bCs w:val="0"/>
                <w:sz w:val="22"/>
                <w:szCs w:val="22"/>
              </w:rPr>
              <w:t>.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5787859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644" w:type="dxa"/>
                <w:shd w:val="clear" w:color="auto" w:fill="auto"/>
                <w:vAlign w:val="center"/>
              </w:tcPr>
              <w:p w14:paraId="58810B1F" w14:textId="5CACEE6A" w:rsidR="00EB40DD" w:rsidRPr="007D315D" w:rsidRDefault="00EB40DD" w:rsidP="00EB40D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7D315D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2035942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558" w:type="dxa"/>
                <w:shd w:val="clear" w:color="auto" w:fill="auto"/>
                <w:vAlign w:val="center"/>
              </w:tcPr>
              <w:p w14:paraId="69948AD6" w14:textId="71434108" w:rsidR="00EB40DD" w:rsidRPr="007D315D" w:rsidRDefault="00EB40DD" w:rsidP="00EB40D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7D315D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043102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690" w:type="dxa"/>
                <w:shd w:val="clear" w:color="auto" w:fill="auto"/>
                <w:vAlign w:val="center"/>
              </w:tcPr>
              <w:p w14:paraId="029F2723" w14:textId="018AFE83" w:rsidR="00EB40DD" w:rsidRPr="007D315D" w:rsidRDefault="00EB40DD" w:rsidP="00EB40D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7D315D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8705306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691" w:type="dxa"/>
                <w:shd w:val="clear" w:color="auto" w:fill="auto"/>
                <w:vAlign w:val="center"/>
              </w:tcPr>
              <w:p w14:paraId="2EAD12B4" w14:textId="7519F483" w:rsidR="00EB40DD" w:rsidRPr="007D315D" w:rsidRDefault="00EB40DD" w:rsidP="00EB40D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7D315D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2850423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691" w:type="dxa"/>
                <w:shd w:val="clear" w:color="auto" w:fill="FFFFFF" w:themeFill="background1"/>
                <w:vAlign w:val="center"/>
              </w:tcPr>
              <w:p w14:paraId="40B34495" w14:textId="77F31215" w:rsidR="00EB40DD" w:rsidRPr="007D315D" w:rsidRDefault="00EB40DD" w:rsidP="00EB40D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2448" w:type="dxa"/>
            <w:shd w:val="clear" w:color="auto" w:fill="auto"/>
            <w:vAlign w:val="center"/>
          </w:tcPr>
          <w:p w14:paraId="385AD3A8" w14:textId="56913465" w:rsidR="00EB40DD" w:rsidRPr="007D315D" w:rsidRDefault="00EB40DD" w:rsidP="00EB40D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827397524"/>
            <w:placeholder>
              <w:docPart w:val="6714A09A8960463B9129702D8936E21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773" w:type="dxa"/>
                <w:shd w:val="clear" w:color="auto" w:fill="auto"/>
                <w:vAlign w:val="center"/>
              </w:tcPr>
              <w:p w14:paraId="0F76B178" w14:textId="56210BDF" w:rsidR="00EB40DD" w:rsidRPr="007D315D" w:rsidRDefault="00EB40DD" w:rsidP="00EB40D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7D315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59F58EB7" w14:textId="77777777" w:rsidR="00CB610F" w:rsidRDefault="00CB610F" w:rsidP="007B6F1E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  <w:bookmarkStart w:id="2" w:name="_Hlk167361628"/>
    </w:p>
    <w:p w14:paraId="6857B3B0" w14:textId="77777777" w:rsidR="003B491E" w:rsidRDefault="003B491E" w:rsidP="007B6F1E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43"/>
      </w:tblGrid>
      <w:tr w:rsidR="001C356F" w14:paraId="383B36F8" w14:textId="77777777" w:rsidTr="001C356F">
        <w:tc>
          <w:tcPr>
            <w:tcW w:w="10327" w:type="dxa"/>
          </w:tcPr>
          <w:p w14:paraId="31D5F90A" w14:textId="77777777" w:rsidR="001C356F" w:rsidRPr="00236848" w:rsidRDefault="001C356F" w:rsidP="007B6F1E">
            <w:pPr>
              <w:spacing w:after="0" w:line="240" w:lineRule="auto"/>
              <w:rPr>
                <w:rStyle w:val="fontstyle01"/>
                <w:rFonts w:ascii="Segoe UI" w:hAnsi="Segoe UI" w:cs="Segoe UI"/>
                <w:sz w:val="24"/>
                <w:szCs w:val="24"/>
              </w:rPr>
            </w:pPr>
            <w:r w:rsidRPr="00236848">
              <w:rPr>
                <w:rStyle w:val="fontstyle01"/>
                <w:rFonts w:ascii="Segoe UI" w:hAnsi="Segoe UI" w:cs="Segoe UI"/>
                <w:sz w:val="22"/>
                <w:szCs w:val="22"/>
              </w:rPr>
              <w:t>Comments</w:t>
            </w:r>
            <w:r w:rsidRPr="00236848">
              <w:rPr>
                <w:rStyle w:val="fontstyle01"/>
                <w:rFonts w:ascii="Segoe UI" w:hAnsi="Segoe UI" w:cs="Segoe UI"/>
                <w:sz w:val="24"/>
                <w:szCs w:val="24"/>
              </w:rPr>
              <w:t>:</w:t>
            </w:r>
          </w:p>
          <w:sdt>
            <w:sdtPr>
              <w:rPr>
                <w:rStyle w:val="fontstyle01"/>
                <w:rFonts w:ascii="Segoe UI" w:hAnsi="Segoe UI" w:cs="Segoe UI"/>
                <w:sz w:val="24"/>
                <w:szCs w:val="24"/>
                <w:u w:val="single"/>
              </w:rPr>
              <w:id w:val="-743261749"/>
              <w:placeholder>
                <w:docPart w:val="DefaultPlaceholder_-1854013440"/>
              </w:placeholder>
              <w:showingPlcHdr/>
            </w:sdtPr>
            <w:sdtEndPr>
              <w:rPr>
                <w:rStyle w:val="fontstyle01"/>
              </w:rPr>
            </w:sdtEndPr>
            <w:sdtContent>
              <w:p w14:paraId="708EF311" w14:textId="0BE59882" w:rsidR="001C356F" w:rsidRPr="00236848" w:rsidRDefault="001B6527" w:rsidP="007B6F1E">
                <w:pPr>
                  <w:spacing w:after="0" w:line="240" w:lineRule="auto"/>
                  <w:rPr>
                    <w:rStyle w:val="fontstyle01"/>
                    <w:rFonts w:ascii="Segoe UI" w:hAnsi="Segoe UI" w:cs="Segoe UI"/>
                    <w:sz w:val="24"/>
                    <w:szCs w:val="24"/>
                    <w:u w:val="single"/>
                  </w:rPr>
                </w:pPr>
                <w:r w:rsidRPr="00D0648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2C2DA3C" w14:textId="783645DA" w:rsidR="001C356F" w:rsidRPr="001C356F" w:rsidRDefault="001C356F" w:rsidP="007B6F1E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4"/>
                <w:szCs w:val="24"/>
                <w:u w:val="single"/>
              </w:rPr>
            </w:pPr>
          </w:p>
        </w:tc>
      </w:tr>
    </w:tbl>
    <w:p w14:paraId="03F98654" w14:textId="77777777" w:rsidR="00C42101" w:rsidRPr="00DD4F64" w:rsidRDefault="00C42101" w:rsidP="007B6F1E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bookmarkEnd w:id="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43"/>
      </w:tblGrid>
      <w:tr w:rsidR="00CB610F" w:rsidRPr="00CD45C3" w14:paraId="51B55C78" w14:textId="77777777" w:rsidTr="00916F02">
        <w:tc>
          <w:tcPr>
            <w:tcW w:w="10343" w:type="dxa"/>
            <w:shd w:val="clear" w:color="auto" w:fill="auto"/>
          </w:tcPr>
          <w:p w14:paraId="537471E1" w14:textId="77777777" w:rsidR="006D1EA7" w:rsidRDefault="006D1EA7" w:rsidP="007B6F1E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</w:p>
          <w:p w14:paraId="7800507B" w14:textId="77777777" w:rsidR="00784AE9" w:rsidRDefault="006D1EA7" w:rsidP="00784AE9">
            <w:pPr>
              <w:spacing w:line="240" w:lineRule="auto"/>
              <w:rPr>
                <w:rFonts w:ascii="Segoe UI" w:hAnsi="Segoe UI" w:cs="Segoe UI"/>
                <w:b/>
                <w:bCs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>Clinic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 xml:space="preserve">:  </w:t>
            </w:r>
            <w:sdt>
              <w:sdtPr>
                <w:rPr>
                  <w:rFonts w:ascii="Segoe UI" w:hAnsi="Segoe UI" w:cs="Segoe UI"/>
                  <w:b/>
                  <w:bCs/>
                  <w:color w:val="000000"/>
                </w:rPr>
                <w:id w:val="1731809625"/>
                <w:placeholder>
                  <w:docPart w:val="FCE3FBAE5D894A1389BA705CA77EA312"/>
                </w:placeholder>
                <w:showingPlcHdr/>
              </w:sdtPr>
              <w:sdtEndPr/>
              <w:sdtContent>
                <w:r w:rsidRPr="00CD45C3">
                  <w:rPr>
                    <w:rStyle w:val="PlaceholderText"/>
                  </w:rPr>
                  <w:t>Click or tap here to enter text.</w:t>
                </w:r>
              </w:sdtContent>
            </w:sdt>
            <w:r w:rsidRPr="00CD45C3">
              <w:rPr>
                <w:rFonts w:ascii="Segoe UI" w:hAnsi="Segoe UI" w:cs="Segoe UI"/>
                <w:b/>
                <w:bCs/>
              </w:rPr>
              <w:t xml:space="preserve"> </w:t>
            </w:r>
          </w:p>
          <w:p w14:paraId="53C9A093" w14:textId="034B3A18" w:rsidR="006D1EA7" w:rsidRDefault="006D1EA7" w:rsidP="007B6F1E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</w:rPr>
              <w:t>Date:</w:t>
            </w:r>
            <w:sdt>
              <w:sdtPr>
                <w:rPr>
                  <w:rFonts w:ascii="Segoe UI" w:hAnsi="Segoe UI" w:cs="Segoe UI"/>
                  <w:b/>
                  <w:bCs/>
                  <w:color w:val="000000"/>
                </w:rPr>
                <w:id w:val="2058121361"/>
                <w:placeholder>
                  <w:docPart w:val="96ADEE18DB6049159F82415F53CDD662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CD45C3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356417C9" w14:textId="77777777" w:rsidR="006D1EA7" w:rsidRDefault="006D1EA7" w:rsidP="007B6F1E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</w:p>
          <w:p w14:paraId="1B8D44DA" w14:textId="172CCE1D" w:rsidR="006D1EA7" w:rsidRDefault="00CB610F" w:rsidP="006D1EA7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>Trainee</w:t>
            </w:r>
            <w:r w:rsidR="006B47F5">
              <w:rPr>
                <w:rFonts w:ascii="Segoe UI" w:hAnsi="Segoe UI" w:cs="Segoe UI"/>
                <w:b/>
                <w:bCs/>
                <w:color w:val="000000"/>
                <w:lang w:val="en-GB"/>
              </w:rPr>
              <w:t>’s</w:t>
            </w: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 xml:space="preserve"> s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>ignature</w:t>
            </w:r>
            <w:r w:rsidR="006D1EA7">
              <w:rPr>
                <w:rFonts w:ascii="Segoe UI" w:hAnsi="Segoe UI" w:cs="Segoe UI"/>
                <w:b/>
                <w:bCs/>
                <w:color w:val="000000"/>
              </w:rPr>
              <w:t>:</w:t>
            </w:r>
            <w:r w:rsidR="006D1EA7">
              <w:rPr>
                <w:rFonts w:ascii="Segoe UI" w:hAnsi="Segoe UI" w:cs="Segoe UI"/>
                <w:b/>
                <w:bCs/>
                <w:color w:val="000000"/>
              </w:rPr>
              <w:tab/>
            </w:r>
            <w:r w:rsidR="006D1EA7">
              <w:rPr>
                <w:rFonts w:ascii="Segoe UI" w:hAnsi="Segoe UI" w:cs="Segoe UI"/>
                <w:b/>
                <w:bCs/>
                <w:color w:val="000000"/>
              </w:rPr>
              <w:tab/>
            </w:r>
            <w:r w:rsidR="006D1EA7">
              <w:rPr>
                <w:rFonts w:ascii="Segoe UI" w:hAnsi="Segoe UI" w:cs="Segoe UI"/>
                <w:b/>
                <w:bCs/>
                <w:color w:val="000000"/>
              </w:rPr>
              <w:tab/>
            </w:r>
            <w:r w:rsidR="006D1EA7">
              <w:rPr>
                <w:rFonts w:ascii="Segoe UI" w:hAnsi="Segoe UI" w:cs="Segoe UI"/>
                <w:b/>
                <w:bCs/>
                <w:color w:val="000000"/>
              </w:rPr>
              <w:tab/>
            </w:r>
            <w:r w:rsidR="006D1EA7">
              <w:rPr>
                <w:rFonts w:ascii="Segoe UI" w:hAnsi="Segoe UI" w:cs="Segoe UI"/>
                <w:b/>
                <w:bCs/>
                <w:color w:val="000000"/>
              </w:rPr>
              <w:tab/>
            </w:r>
            <w:r w:rsidR="006D1EA7">
              <w:rPr>
                <w:rFonts w:ascii="Segoe UI" w:hAnsi="Segoe UI" w:cs="Segoe UI"/>
                <w:b/>
                <w:bCs/>
                <w:color w:val="000000"/>
              </w:rPr>
              <w:tab/>
              <w:t>Tutor'</w:t>
            </w:r>
            <w:r w:rsidR="00E30AAA">
              <w:rPr>
                <w:rFonts w:ascii="Segoe UI" w:hAnsi="Segoe UI" w:cs="Segoe UI"/>
                <w:b/>
                <w:bCs/>
                <w:color w:val="000000"/>
              </w:rPr>
              <w:t xml:space="preserve">s </w:t>
            </w:r>
            <w:r w:rsidR="006D1EA7">
              <w:rPr>
                <w:rFonts w:ascii="Segoe UI" w:hAnsi="Segoe UI" w:cs="Segoe UI"/>
                <w:b/>
                <w:bCs/>
                <w:color w:val="000000"/>
              </w:rPr>
              <w:t>s</w:t>
            </w:r>
            <w:r w:rsidR="006D1EA7" w:rsidRPr="00CD45C3">
              <w:rPr>
                <w:rFonts w:ascii="Segoe UI" w:hAnsi="Segoe UI" w:cs="Segoe UI"/>
                <w:b/>
                <w:bCs/>
              </w:rPr>
              <w:t>ignature</w:t>
            </w:r>
            <w:r w:rsidR="006D1EA7" w:rsidRPr="00CD45C3">
              <w:rPr>
                <w:rFonts w:ascii="Segoe UI" w:hAnsi="Segoe UI" w:cs="Segoe UI"/>
                <w:b/>
                <w:bCs/>
                <w:color w:val="000000"/>
              </w:rPr>
              <w:t xml:space="preserve">: </w:t>
            </w:r>
          </w:p>
          <w:p w14:paraId="15972841" w14:textId="77777777" w:rsidR="006D1EA7" w:rsidRDefault="006D1EA7" w:rsidP="006D1EA7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57619D7D" w14:textId="62EFFCE9" w:rsidR="00FA271C" w:rsidRDefault="00FA271C" w:rsidP="007B6F1E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5E74C2D0" w14:textId="1BE1D35F" w:rsidR="00FA271C" w:rsidRDefault="00FA271C" w:rsidP="007B6F1E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3C70E2B0" w14:textId="37697893" w:rsidR="00CB610F" w:rsidRPr="00CD45C3" w:rsidRDefault="00CB610F" w:rsidP="007B6F1E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color w:val="auto"/>
                <w:sz w:val="22"/>
                <w:szCs w:val="22"/>
              </w:rPr>
            </w:pPr>
          </w:p>
        </w:tc>
      </w:tr>
    </w:tbl>
    <w:p w14:paraId="472E1527" w14:textId="5321EDA2" w:rsidR="003B491E" w:rsidRDefault="003B491E" w:rsidP="00916F02">
      <w:pPr>
        <w:spacing w:line="240" w:lineRule="auto"/>
        <w:jc w:val="center"/>
        <w:rPr>
          <w:rFonts w:ascii="Segoe UI" w:hAnsi="Segoe UI" w:cs="Segoe UI"/>
          <w:color w:val="000000"/>
          <w:sz w:val="32"/>
          <w:szCs w:val="32"/>
        </w:rPr>
      </w:pPr>
    </w:p>
    <w:p w14:paraId="75B0D43B" w14:textId="77777777" w:rsidR="00C71689" w:rsidRPr="00B60FCD" w:rsidRDefault="00C71689" w:rsidP="00C71689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__________________________________________________________________________________</w:t>
      </w:r>
    </w:p>
    <w:p w14:paraId="57A63EDC" w14:textId="566C4897" w:rsidR="003B491E" w:rsidRDefault="00C71689" w:rsidP="00284523">
      <w:pPr>
        <w:spacing w:line="276" w:lineRule="auto"/>
        <w:rPr>
          <w:rFonts w:ascii="Segoe UI" w:hAnsi="Segoe UI" w:cs="Segoe UI"/>
          <w:color w:val="000000"/>
          <w:sz w:val="32"/>
          <w:szCs w:val="32"/>
        </w:rPr>
      </w:pPr>
      <w:r w:rsidRPr="005200B6">
        <w:rPr>
          <w:rStyle w:val="fontstyle01"/>
          <w:rFonts w:ascii="Times New Roman" w:hAnsi="Times New Roman"/>
          <w:b w:val="0"/>
          <w:bCs w:val="0"/>
          <w:sz w:val="24"/>
          <w:szCs w:val="24"/>
        </w:rPr>
        <w:t xml:space="preserve">*this module is expected for trainees trained in MAR centres where </w:t>
      </w:r>
      <w:r>
        <w:rPr>
          <w:rStyle w:val="fontstyle01"/>
          <w:rFonts w:ascii="Times New Roman" w:hAnsi="Times New Roman"/>
          <w:b w:val="0"/>
          <w:bCs w:val="0"/>
          <w:sz w:val="24"/>
          <w:szCs w:val="24"/>
        </w:rPr>
        <w:t>ovarian tissue cryopreservation</w:t>
      </w:r>
      <w:r w:rsidRPr="005200B6">
        <w:rPr>
          <w:rStyle w:val="fontstyle01"/>
          <w:rFonts w:ascii="Times New Roman" w:hAnsi="Times New Roman"/>
          <w:b w:val="0"/>
          <w:bCs w:val="0"/>
          <w:sz w:val="24"/>
          <w:szCs w:val="24"/>
        </w:rPr>
        <w:t xml:space="preserve"> is practiced </w:t>
      </w:r>
      <w:r w:rsidR="003B491E">
        <w:rPr>
          <w:rFonts w:ascii="Segoe UI" w:hAnsi="Segoe UI" w:cs="Segoe UI"/>
          <w:color w:val="000000"/>
          <w:sz w:val="32"/>
          <w:szCs w:val="32"/>
        </w:rPr>
        <w:br w:type="page"/>
      </w:r>
    </w:p>
    <w:p w14:paraId="07D6B672" w14:textId="77777777" w:rsidR="00916F02" w:rsidRPr="00916F02" w:rsidRDefault="00916F02" w:rsidP="00916F02">
      <w:pPr>
        <w:spacing w:line="240" w:lineRule="auto"/>
        <w:jc w:val="center"/>
        <w:rPr>
          <w:rFonts w:ascii="Segoe UI" w:hAnsi="Segoe UI" w:cs="Segoe UI"/>
          <w:color w:val="000000"/>
          <w:sz w:val="32"/>
          <w:szCs w:val="32"/>
        </w:rPr>
      </w:pPr>
    </w:p>
    <w:p w14:paraId="35A93BF7" w14:textId="52C17C28" w:rsidR="00CB610F" w:rsidRPr="006408D0" w:rsidRDefault="00B55E99" w:rsidP="007B6F1E">
      <w:pPr>
        <w:numPr>
          <w:ilvl w:val="0"/>
          <w:numId w:val="1"/>
        </w:numPr>
        <w:spacing w:line="240" w:lineRule="auto"/>
        <w:jc w:val="center"/>
        <w:rPr>
          <w:rFonts w:ascii="Segoe UI" w:hAnsi="Segoe UI" w:cs="Segoe UI"/>
          <w:color w:val="000000"/>
          <w:sz w:val="36"/>
          <w:szCs w:val="36"/>
        </w:rPr>
      </w:pPr>
      <w:r w:rsidRPr="006408D0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REPRODUCTIVE CELLS AND TISSUE MATURATION</w:t>
      </w:r>
      <w:r w:rsidR="00C157E9" w:rsidRPr="006408D0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 </w:t>
      </w:r>
      <w:r w:rsidR="00C157E9" w:rsidRPr="006408D0">
        <w:rPr>
          <w:rFonts w:ascii="Segoe UI" w:hAnsi="Segoe UI" w:cs="Segoe UI"/>
          <w:b/>
          <w:bCs/>
          <w:i/>
          <w:iCs/>
          <w:color w:val="000000"/>
          <w:sz w:val="36"/>
          <w:szCs w:val="36"/>
          <w:u w:val="single"/>
        </w:rPr>
        <w:t>IN VITRO</w:t>
      </w:r>
      <w:r w:rsidR="00C157E9" w:rsidRPr="006408D0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 (IVM) </w:t>
      </w:r>
      <w:r w:rsidR="006408D0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–</w:t>
      </w:r>
      <w:r w:rsidR="00C157E9" w:rsidRPr="006408D0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 optional</w:t>
      </w:r>
      <w:r w:rsidR="006408D0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*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0"/>
        <w:gridCol w:w="579"/>
        <w:gridCol w:w="690"/>
        <w:gridCol w:w="691"/>
        <w:gridCol w:w="691"/>
        <w:gridCol w:w="691"/>
        <w:gridCol w:w="1917"/>
        <w:gridCol w:w="1644"/>
      </w:tblGrid>
      <w:tr w:rsidR="00032AD0" w:rsidRPr="00CD45C3" w14:paraId="6A814795" w14:textId="77777777" w:rsidTr="00CB0495">
        <w:tc>
          <w:tcPr>
            <w:tcW w:w="3140" w:type="dxa"/>
            <w:shd w:val="clear" w:color="auto" w:fill="auto"/>
          </w:tcPr>
          <w:p w14:paraId="0A2B9B3A" w14:textId="77777777" w:rsidR="00032AD0" w:rsidRPr="00254072" w:rsidRDefault="00032AD0" w:rsidP="00032AD0">
            <w:pPr>
              <w:pStyle w:val="NoSpacing"/>
              <w:rPr>
                <w:rStyle w:val="fontstyle01"/>
                <w:rFonts w:ascii="Segoe UI" w:hAnsi="Segoe UI" w:cs="Segoe UI"/>
                <w:sz w:val="22"/>
                <w:szCs w:val="22"/>
              </w:rPr>
            </w:pPr>
            <w:r w:rsidRPr="00254072">
              <w:rPr>
                <w:rStyle w:val="fontstyle01"/>
                <w:rFonts w:ascii="Segoe UI" w:hAnsi="Segoe UI" w:cs="Segoe UI"/>
                <w:sz w:val="22"/>
                <w:szCs w:val="22"/>
              </w:rPr>
              <w:t>Target</w:t>
            </w:r>
          </w:p>
        </w:tc>
        <w:tc>
          <w:tcPr>
            <w:tcW w:w="3342" w:type="dxa"/>
            <w:gridSpan w:val="5"/>
            <w:shd w:val="clear" w:color="auto" w:fill="auto"/>
          </w:tcPr>
          <w:p w14:paraId="73C0B8A1" w14:textId="024EF3B7" w:rsidR="00032AD0" w:rsidRPr="00CD45C3" w:rsidRDefault="00811BCF" w:rsidP="00032AD0">
            <w:pPr>
              <w:pStyle w:val="NoSpacing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Traine</w:t>
            </w:r>
            <w:r>
              <w:rPr>
                <w:rStyle w:val="fontstyle01"/>
                <w:rFonts w:ascii="Segoe UI" w:hAnsi="Segoe UI" w:cs="Segoe UI"/>
                <w:sz w:val="22"/>
                <w:szCs w:val="22"/>
              </w:rPr>
              <w:t>e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 marks</w:t>
            </w:r>
            <w:r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 (agreed with Tutor) 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achieved level of competence after </w:t>
            </w:r>
            <w:r w:rsidR="0088014F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each year 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of training.</w:t>
            </w:r>
          </w:p>
        </w:tc>
        <w:tc>
          <w:tcPr>
            <w:tcW w:w="3561" w:type="dxa"/>
            <w:gridSpan w:val="2"/>
            <w:shd w:val="clear" w:color="auto" w:fill="auto"/>
          </w:tcPr>
          <w:p w14:paraId="4377EB0E" w14:textId="7C04A5F5" w:rsidR="00032AD0" w:rsidRPr="00CD45C3" w:rsidRDefault="00032AD0" w:rsidP="00032AD0">
            <w:pPr>
              <w:pStyle w:val="NoSpacing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>Tutor/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Trainer</w:t>
            </w:r>
            <w:r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’s</w:t>
            </w: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 xml:space="preserve"> s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ignature after each year of training (k</w:t>
            </w: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>nowledge acquired and verified).</w:t>
            </w:r>
          </w:p>
        </w:tc>
      </w:tr>
      <w:tr w:rsidR="00CB610F" w:rsidRPr="00CD45C3" w14:paraId="07948160" w14:textId="77777777" w:rsidTr="00CB0495">
        <w:tc>
          <w:tcPr>
            <w:tcW w:w="3140" w:type="dxa"/>
            <w:shd w:val="clear" w:color="auto" w:fill="auto"/>
          </w:tcPr>
          <w:p w14:paraId="368B3ADA" w14:textId="77777777" w:rsidR="00CB610F" w:rsidRPr="00CD45C3" w:rsidRDefault="00CB610F" w:rsidP="007B6F1E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79" w:type="dxa"/>
            <w:shd w:val="clear" w:color="auto" w:fill="auto"/>
          </w:tcPr>
          <w:p w14:paraId="165D8D12" w14:textId="77777777" w:rsidR="00CB610F" w:rsidRPr="00CD45C3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CD45C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690" w:type="dxa"/>
            <w:shd w:val="clear" w:color="auto" w:fill="auto"/>
          </w:tcPr>
          <w:p w14:paraId="1DF9B725" w14:textId="77777777" w:rsidR="00CB610F" w:rsidRPr="00CD45C3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CD45C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691" w:type="dxa"/>
            <w:shd w:val="clear" w:color="auto" w:fill="auto"/>
          </w:tcPr>
          <w:p w14:paraId="0FF3C47C" w14:textId="77777777" w:rsidR="00CB610F" w:rsidRPr="00CD45C3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CD45C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691" w:type="dxa"/>
            <w:shd w:val="clear" w:color="auto" w:fill="auto"/>
          </w:tcPr>
          <w:p w14:paraId="15C58BD0" w14:textId="77777777" w:rsidR="00CB610F" w:rsidRPr="00CD45C3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CD45C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691" w:type="dxa"/>
            <w:shd w:val="clear" w:color="auto" w:fill="auto"/>
          </w:tcPr>
          <w:p w14:paraId="569157F8" w14:textId="77777777" w:rsidR="00CB610F" w:rsidRPr="00CD45C3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CD45C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1917" w:type="dxa"/>
            <w:shd w:val="clear" w:color="auto" w:fill="auto"/>
          </w:tcPr>
          <w:p w14:paraId="20E8A1C8" w14:textId="1435B7C8" w:rsidR="00CB610F" w:rsidRPr="00CD45C3" w:rsidRDefault="000304BB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CD45C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Name / Sign</w:t>
            </w:r>
          </w:p>
        </w:tc>
        <w:tc>
          <w:tcPr>
            <w:tcW w:w="1644" w:type="dxa"/>
            <w:shd w:val="clear" w:color="auto" w:fill="auto"/>
          </w:tcPr>
          <w:p w14:paraId="17934396" w14:textId="77777777" w:rsidR="00CB610F" w:rsidRPr="00CD45C3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CD45C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Date</w:t>
            </w:r>
          </w:p>
        </w:tc>
      </w:tr>
      <w:tr w:rsidR="00C27A01" w:rsidRPr="00CD45C3" w14:paraId="00082B07" w14:textId="77777777" w:rsidTr="00C37322">
        <w:tc>
          <w:tcPr>
            <w:tcW w:w="3140" w:type="dxa"/>
            <w:shd w:val="clear" w:color="auto" w:fill="auto"/>
          </w:tcPr>
          <w:p w14:paraId="6733F5F9" w14:textId="2DD759E0" w:rsidR="00C27A01" w:rsidRPr="00CD45C3" w:rsidRDefault="00AD431A" w:rsidP="00C27A01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CB0495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IVM cycles - oocytes before trigger*</w:t>
            </w:r>
          </w:p>
        </w:tc>
        <w:tc>
          <w:tcPr>
            <w:tcW w:w="579" w:type="dxa"/>
            <w:shd w:val="clear" w:color="auto" w:fill="auto"/>
            <w:vAlign w:val="center"/>
          </w:tcPr>
          <w:p w14:paraId="4F7030D7" w14:textId="2A112230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CD45C3">
              <w:rPr>
                <w:rStyle w:val="fontstyle01"/>
                <w:rFonts w:ascii="MS Gothic" w:eastAsia="MS Gothic" w:hAnsi="MS Gothic" w:cs="Segoe UI" w:hint="eastAsia"/>
                <w:b w:val="0"/>
                <w:bCs w:val="0"/>
                <w:sz w:val="22"/>
                <w:szCs w:val="22"/>
              </w:rPr>
              <w:t>☐</w:t>
            </w:r>
          </w:p>
        </w:tc>
        <w:tc>
          <w:tcPr>
            <w:tcW w:w="690" w:type="dxa"/>
            <w:shd w:val="clear" w:color="auto" w:fill="D9D9D9" w:themeFill="background1" w:themeFillShade="D9"/>
            <w:vAlign w:val="center"/>
          </w:tcPr>
          <w:p w14:paraId="1E0E8AB7" w14:textId="3A3AD649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1" w:type="dxa"/>
            <w:shd w:val="clear" w:color="auto" w:fill="D9D9D9" w:themeFill="background1" w:themeFillShade="D9"/>
            <w:vAlign w:val="center"/>
          </w:tcPr>
          <w:p w14:paraId="2EEC4375" w14:textId="5BB49812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1" w:type="dxa"/>
            <w:shd w:val="clear" w:color="auto" w:fill="D9D9D9" w:themeFill="background1" w:themeFillShade="D9"/>
            <w:vAlign w:val="center"/>
          </w:tcPr>
          <w:p w14:paraId="38E4A317" w14:textId="4FA08253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1" w:type="dxa"/>
            <w:shd w:val="clear" w:color="auto" w:fill="D9D9D9" w:themeFill="background1" w:themeFillShade="D9"/>
            <w:vAlign w:val="center"/>
          </w:tcPr>
          <w:p w14:paraId="36517D0D" w14:textId="5B831A9B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917" w:type="dxa"/>
            <w:shd w:val="clear" w:color="auto" w:fill="auto"/>
            <w:vAlign w:val="center"/>
          </w:tcPr>
          <w:p w14:paraId="6F373170" w14:textId="2B6D22FD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725719872"/>
            <w:placeholder>
              <w:docPart w:val="AC8319310E3346B6A44DDCD54CECCC6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644" w:type="dxa"/>
                <w:shd w:val="clear" w:color="auto" w:fill="auto"/>
                <w:vAlign w:val="center"/>
              </w:tcPr>
              <w:p w14:paraId="33708E19" w14:textId="2BCD60FC" w:rsidR="00C27A01" w:rsidRPr="00CD45C3" w:rsidRDefault="00C27A01" w:rsidP="00C27A01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7D315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C27A01" w:rsidRPr="00CD45C3" w14:paraId="0738714E" w14:textId="77777777" w:rsidTr="00CB0495">
        <w:tc>
          <w:tcPr>
            <w:tcW w:w="3140" w:type="dxa"/>
            <w:shd w:val="clear" w:color="auto" w:fill="auto"/>
          </w:tcPr>
          <w:p w14:paraId="54676C21" w14:textId="1FC03D2E" w:rsidR="00C27A01" w:rsidRPr="00CD45C3" w:rsidRDefault="00263CB1" w:rsidP="00C27A01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CB0495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IVM cycles - oocytes after trigger</w:t>
            </w:r>
          </w:p>
        </w:tc>
        <w:tc>
          <w:tcPr>
            <w:tcW w:w="579" w:type="dxa"/>
            <w:shd w:val="clear" w:color="auto" w:fill="auto"/>
            <w:vAlign w:val="center"/>
          </w:tcPr>
          <w:p w14:paraId="1EAC1DDC" w14:textId="430FA80F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CD45C3">
              <w:rPr>
                <w:rStyle w:val="fontstyle01"/>
                <w:rFonts w:ascii="MS Gothic" w:eastAsia="MS Gothic" w:hAnsi="MS Gothic" w:cs="Segoe UI" w:hint="eastAsia"/>
                <w:b w:val="0"/>
                <w:bCs w:val="0"/>
                <w:sz w:val="22"/>
                <w:szCs w:val="22"/>
              </w:rPr>
              <w:t>☐</w:t>
            </w:r>
          </w:p>
        </w:tc>
        <w:tc>
          <w:tcPr>
            <w:tcW w:w="690" w:type="dxa"/>
            <w:shd w:val="clear" w:color="auto" w:fill="auto"/>
            <w:vAlign w:val="center"/>
          </w:tcPr>
          <w:p w14:paraId="4C02494D" w14:textId="4721816A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CD45C3">
              <w:rPr>
                <w:rStyle w:val="fontstyle01"/>
                <w:rFonts w:ascii="MS Gothic" w:eastAsia="MS Gothic" w:hAnsi="MS Gothic" w:cs="Segoe UI" w:hint="eastAsia"/>
                <w:b w:val="0"/>
                <w:bCs w:val="0"/>
                <w:sz w:val="22"/>
                <w:szCs w:val="22"/>
              </w:rPr>
              <w:t>☐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0EC2FAA6" w14:textId="04DA50D9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CD45C3">
              <w:rPr>
                <w:rStyle w:val="fontstyle01"/>
                <w:rFonts w:ascii="MS Gothic" w:eastAsia="MS Gothic" w:hAnsi="MS Gothic" w:cs="Segoe UI" w:hint="eastAsia"/>
                <w:b w:val="0"/>
                <w:bCs w:val="0"/>
                <w:sz w:val="22"/>
                <w:szCs w:val="22"/>
              </w:rPr>
              <w:t>☐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69166674" w14:textId="21969906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CD45C3">
              <w:rPr>
                <w:rStyle w:val="fontstyle01"/>
                <w:rFonts w:ascii="MS Gothic" w:eastAsia="MS Gothic" w:hAnsi="MS Gothic" w:cs="Segoe UI" w:hint="eastAsia"/>
                <w:b w:val="0"/>
                <w:bCs w:val="0"/>
                <w:sz w:val="22"/>
                <w:szCs w:val="22"/>
              </w:rPr>
              <w:t>☐</w:t>
            </w:r>
          </w:p>
        </w:tc>
        <w:tc>
          <w:tcPr>
            <w:tcW w:w="691" w:type="dxa"/>
            <w:shd w:val="clear" w:color="auto" w:fill="auto"/>
            <w:vAlign w:val="center"/>
          </w:tcPr>
          <w:p w14:paraId="1B655A2B" w14:textId="5FFBFEAE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CD45C3">
              <w:rPr>
                <w:rStyle w:val="fontstyle01"/>
                <w:rFonts w:ascii="MS Gothic" w:eastAsia="MS Gothic" w:hAnsi="MS Gothic" w:cs="Segoe UI" w:hint="eastAsia"/>
                <w:b w:val="0"/>
                <w:bCs w:val="0"/>
                <w:sz w:val="22"/>
                <w:szCs w:val="22"/>
              </w:rPr>
              <w:t>☐</w:t>
            </w:r>
          </w:p>
        </w:tc>
        <w:tc>
          <w:tcPr>
            <w:tcW w:w="1917" w:type="dxa"/>
            <w:shd w:val="clear" w:color="auto" w:fill="auto"/>
            <w:vAlign w:val="center"/>
          </w:tcPr>
          <w:p w14:paraId="1A40D7EC" w14:textId="25BB5884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418400664"/>
            <w:placeholder>
              <w:docPart w:val="E500B595BAEB417A9B18E8E366825729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644" w:type="dxa"/>
                <w:shd w:val="clear" w:color="auto" w:fill="auto"/>
                <w:vAlign w:val="center"/>
              </w:tcPr>
              <w:p w14:paraId="44A84A55" w14:textId="5F65FABE" w:rsidR="00C27A01" w:rsidRPr="00CD45C3" w:rsidRDefault="00C27A01" w:rsidP="00C27A01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7D315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C27A01" w:rsidRPr="00CD45C3" w14:paraId="10467EF5" w14:textId="77777777" w:rsidTr="00C37322">
        <w:tc>
          <w:tcPr>
            <w:tcW w:w="3140" w:type="dxa"/>
            <w:shd w:val="clear" w:color="auto" w:fill="auto"/>
          </w:tcPr>
          <w:p w14:paraId="1B5F6952" w14:textId="6D082DE3" w:rsidR="00C27A01" w:rsidRPr="00CD45C3" w:rsidRDefault="00435ED6" w:rsidP="00C27A01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CB0495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IVM of testicular sperm</w:t>
            </w:r>
          </w:p>
        </w:tc>
        <w:tc>
          <w:tcPr>
            <w:tcW w:w="579" w:type="dxa"/>
            <w:shd w:val="clear" w:color="auto" w:fill="auto"/>
            <w:vAlign w:val="center"/>
          </w:tcPr>
          <w:p w14:paraId="36583A2B" w14:textId="550866E1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CD45C3">
              <w:rPr>
                <w:rStyle w:val="fontstyle01"/>
                <w:rFonts w:ascii="MS Gothic" w:eastAsia="MS Gothic" w:hAnsi="MS Gothic" w:cs="Segoe UI" w:hint="eastAsia"/>
                <w:b w:val="0"/>
                <w:bCs w:val="0"/>
                <w:sz w:val="22"/>
                <w:szCs w:val="22"/>
              </w:rPr>
              <w:t>☐</w:t>
            </w:r>
          </w:p>
        </w:tc>
        <w:tc>
          <w:tcPr>
            <w:tcW w:w="690" w:type="dxa"/>
            <w:shd w:val="clear" w:color="auto" w:fill="D9D9D9" w:themeFill="background1" w:themeFillShade="D9"/>
            <w:vAlign w:val="center"/>
          </w:tcPr>
          <w:p w14:paraId="71BC531E" w14:textId="0E0FD879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1" w:type="dxa"/>
            <w:shd w:val="clear" w:color="auto" w:fill="D9D9D9" w:themeFill="background1" w:themeFillShade="D9"/>
            <w:vAlign w:val="center"/>
          </w:tcPr>
          <w:p w14:paraId="60CD9B62" w14:textId="5B560522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1" w:type="dxa"/>
            <w:shd w:val="clear" w:color="auto" w:fill="D9D9D9" w:themeFill="background1" w:themeFillShade="D9"/>
            <w:vAlign w:val="center"/>
          </w:tcPr>
          <w:p w14:paraId="4ACEF79C" w14:textId="09B40CA6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1" w:type="dxa"/>
            <w:shd w:val="clear" w:color="auto" w:fill="D9D9D9" w:themeFill="background1" w:themeFillShade="D9"/>
            <w:vAlign w:val="center"/>
          </w:tcPr>
          <w:p w14:paraId="00FE02ED" w14:textId="4C7A44F3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917" w:type="dxa"/>
            <w:shd w:val="clear" w:color="auto" w:fill="auto"/>
            <w:vAlign w:val="center"/>
          </w:tcPr>
          <w:p w14:paraId="2BC2FD1D" w14:textId="319257FE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767267966"/>
            <w:placeholder>
              <w:docPart w:val="A41520450D75426BA08D0FA2A0ED6D8B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644" w:type="dxa"/>
                <w:shd w:val="clear" w:color="auto" w:fill="auto"/>
                <w:vAlign w:val="center"/>
              </w:tcPr>
              <w:p w14:paraId="72751228" w14:textId="39005835" w:rsidR="00C27A01" w:rsidRPr="00CD45C3" w:rsidRDefault="00C27A01" w:rsidP="00C27A01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7D315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C27A01" w:rsidRPr="00CD45C3" w14:paraId="6B3D842C" w14:textId="77777777" w:rsidTr="00C37322">
        <w:tc>
          <w:tcPr>
            <w:tcW w:w="3140" w:type="dxa"/>
            <w:shd w:val="clear" w:color="auto" w:fill="auto"/>
          </w:tcPr>
          <w:p w14:paraId="7B8146F4" w14:textId="02E7C8DE" w:rsidR="00C27A01" w:rsidRPr="00CD45C3" w:rsidRDefault="00CB0495" w:rsidP="00C27A01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CB0495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Troubleshooting IVM</w:t>
            </w:r>
          </w:p>
        </w:tc>
        <w:tc>
          <w:tcPr>
            <w:tcW w:w="579" w:type="dxa"/>
            <w:shd w:val="clear" w:color="auto" w:fill="auto"/>
            <w:vAlign w:val="center"/>
          </w:tcPr>
          <w:p w14:paraId="298C098F" w14:textId="5985CE3E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CD45C3">
              <w:rPr>
                <w:rStyle w:val="fontstyle01"/>
                <w:rFonts w:ascii="MS Gothic" w:eastAsia="MS Gothic" w:hAnsi="MS Gothic" w:cs="Segoe UI" w:hint="eastAsia"/>
                <w:b w:val="0"/>
                <w:bCs w:val="0"/>
                <w:sz w:val="22"/>
                <w:szCs w:val="22"/>
              </w:rPr>
              <w:t>☐</w:t>
            </w:r>
          </w:p>
        </w:tc>
        <w:tc>
          <w:tcPr>
            <w:tcW w:w="690" w:type="dxa"/>
            <w:shd w:val="clear" w:color="auto" w:fill="D9D9D9" w:themeFill="background1" w:themeFillShade="D9"/>
            <w:vAlign w:val="center"/>
          </w:tcPr>
          <w:p w14:paraId="7C5783CB" w14:textId="596F13E5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1" w:type="dxa"/>
            <w:shd w:val="clear" w:color="auto" w:fill="D9D9D9" w:themeFill="background1" w:themeFillShade="D9"/>
            <w:vAlign w:val="center"/>
          </w:tcPr>
          <w:p w14:paraId="44680293" w14:textId="630BDECC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1" w:type="dxa"/>
            <w:shd w:val="clear" w:color="auto" w:fill="D9D9D9" w:themeFill="background1" w:themeFillShade="D9"/>
            <w:vAlign w:val="center"/>
          </w:tcPr>
          <w:p w14:paraId="653796BE" w14:textId="63CA4D7F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1" w:type="dxa"/>
            <w:shd w:val="clear" w:color="auto" w:fill="D9D9D9" w:themeFill="background1" w:themeFillShade="D9"/>
            <w:vAlign w:val="center"/>
          </w:tcPr>
          <w:p w14:paraId="209EF2F5" w14:textId="43064D25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917" w:type="dxa"/>
            <w:shd w:val="clear" w:color="auto" w:fill="auto"/>
            <w:vAlign w:val="center"/>
          </w:tcPr>
          <w:p w14:paraId="0CDB651E" w14:textId="7AD09628" w:rsidR="00C27A01" w:rsidRPr="00CD45C3" w:rsidRDefault="00C27A01" w:rsidP="00C27A01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580253227"/>
            <w:placeholder>
              <w:docPart w:val="33633D21A0594E4E9472F2EB8F4C3111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644" w:type="dxa"/>
                <w:shd w:val="clear" w:color="auto" w:fill="auto"/>
                <w:vAlign w:val="center"/>
              </w:tcPr>
              <w:p w14:paraId="57C2E7A5" w14:textId="555E4AF2" w:rsidR="00C27A01" w:rsidRPr="00CD45C3" w:rsidRDefault="00C27A01" w:rsidP="00C27A01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7D315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3B4ECA55" w14:textId="77777777" w:rsidR="001C356F" w:rsidRDefault="001C356F" w:rsidP="001C356F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43"/>
      </w:tblGrid>
      <w:tr w:rsidR="001B6527" w14:paraId="6C900CCD" w14:textId="77777777" w:rsidTr="001B6527">
        <w:tc>
          <w:tcPr>
            <w:tcW w:w="10043" w:type="dxa"/>
          </w:tcPr>
          <w:p w14:paraId="621789DC" w14:textId="77777777" w:rsidR="001B6527" w:rsidRPr="00236848" w:rsidRDefault="001B6527" w:rsidP="0005367A">
            <w:pPr>
              <w:spacing w:after="0" w:line="240" w:lineRule="auto"/>
              <w:rPr>
                <w:rStyle w:val="fontstyle01"/>
                <w:rFonts w:ascii="Segoe UI" w:hAnsi="Segoe UI" w:cs="Segoe UI"/>
                <w:sz w:val="24"/>
                <w:szCs w:val="24"/>
              </w:rPr>
            </w:pPr>
            <w:r w:rsidRPr="00236848">
              <w:rPr>
                <w:rStyle w:val="fontstyle01"/>
                <w:rFonts w:ascii="Segoe UI" w:hAnsi="Segoe UI" w:cs="Segoe UI"/>
                <w:sz w:val="22"/>
                <w:szCs w:val="22"/>
              </w:rPr>
              <w:t>Comments</w:t>
            </w:r>
            <w:r w:rsidRPr="00236848">
              <w:rPr>
                <w:rStyle w:val="fontstyle01"/>
                <w:rFonts w:ascii="Segoe UI" w:hAnsi="Segoe UI" w:cs="Segoe UI"/>
                <w:sz w:val="24"/>
                <w:szCs w:val="24"/>
              </w:rPr>
              <w:t>:</w:t>
            </w:r>
          </w:p>
          <w:sdt>
            <w:sdtPr>
              <w:rPr>
                <w:rStyle w:val="fontstyle01"/>
                <w:rFonts w:ascii="Segoe UI" w:hAnsi="Segoe UI" w:cs="Segoe UI"/>
                <w:sz w:val="24"/>
                <w:szCs w:val="24"/>
                <w:u w:val="single"/>
              </w:rPr>
              <w:id w:val="-1982766039"/>
              <w:placeholder>
                <w:docPart w:val="A674878AC87B4FB2AC65983D4CC6B183"/>
              </w:placeholder>
              <w:showingPlcHdr/>
            </w:sdtPr>
            <w:sdtEndPr>
              <w:rPr>
                <w:rStyle w:val="fontstyle01"/>
              </w:rPr>
            </w:sdtEndPr>
            <w:sdtContent>
              <w:p w14:paraId="3C10AB71" w14:textId="77777777" w:rsidR="001B6527" w:rsidRPr="00236848" w:rsidRDefault="001B6527" w:rsidP="0005367A">
                <w:pPr>
                  <w:spacing w:after="0" w:line="240" w:lineRule="auto"/>
                  <w:rPr>
                    <w:rStyle w:val="fontstyle01"/>
                    <w:rFonts w:ascii="Segoe UI" w:hAnsi="Segoe UI" w:cs="Segoe UI"/>
                    <w:sz w:val="24"/>
                    <w:szCs w:val="24"/>
                    <w:u w:val="single"/>
                  </w:rPr>
                </w:pPr>
                <w:r w:rsidRPr="00D0648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668DE4D1" w14:textId="77777777" w:rsidR="001B6527" w:rsidRPr="001C356F" w:rsidRDefault="001B6527" w:rsidP="0005367A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4"/>
                <w:szCs w:val="24"/>
                <w:u w:val="single"/>
              </w:rPr>
            </w:pPr>
          </w:p>
        </w:tc>
      </w:tr>
    </w:tbl>
    <w:p w14:paraId="6D47FD5F" w14:textId="77777777" w:rsidR="001B6527" w:rsidRPr="00DD4F64" w:rsidRDefault="001B6527" w:rsidP="001B6527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43"/>
      </w:tblGrid>
      <w:tr w:rsidR="00701AB2" w:rsidRPr="00CD45C3" w14:paraId="28BEA369" w14:textId="77777777" w:rsidTr="001B6527">
        <w:tc>
          <w:tcPr>
            <w:tcW w:w="10043" w:type="dxa"/>
            <w:shd w:val="clear" w:color="auto" w:fill="auto"/>
          </w:tcPr>
          <w:p w14:paraId="163A0CE3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</w:p>
          <w:p w14:paraId="4C0D2121" w14:textId="77777777" w:rsidR="00701AB2" w:rsidRDefault="00701AB2" w:rsidP="0005367A">
            <w:pPr>
              <w:spacing w:line="240" w:lineRule="auto"/>
              <w:rPr>
                <w:rFonts w:ascii="Segoe UI" w:hAnsi="Segoe UI" w:cs="Segoe UI"/>
                <w:b/>
                <w:bCs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>Clinic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 xml:space="preserve">:  </w:t>
            </w:r>
            <w:sdt>
              <w:sdtPr>
                <w:rPr>
                  <w:rFonts w:ascii="Segoe UI" w:hAnsi="Segoe UI" w:cs="Segoe UI"/>
                  <w:b/>
                  <w:bCs/>
                  <w:color w:val="000000"/>
                </w:rPr>
                <w:id w:val="715167371"/>
                <w:placeholder>
                  <w:docPart w:val="D3C89F20BC5F46D2B60D08A3006C30DB"/>
                </w:placeholder>
                <w:showingPlcHdr/>
              </w:sdtPr>
              <w:sdtEndPr/>
              <w:sdtContent>
                <w:r w:rsidRPr="00CD45C3">
                  <w:rPr>
                    <w:rStyle w:val="PlaceholderText"/>
                  </w:rPr>
                  <w:t>Click or tap here to enter text.</w:t>
                </w:r>
              </w:sdtContent>
            </w:sdt>
            <w:r w:rsidRPr="00CD45C3">
              <w:rPr>
                <w:rFonts w:ascii="Segoe UI" w:hAnsi="Segoe UI" w:cs="Segoe UI"/>
                <w:b/>
                <w:bCs/>
              </w:rPr>
              <w:t xml:space="preserve"> </w:t>
            </w:r>
          </w:p>
          <w:p w14:paraId="2EBCBF76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</w:rPr>
              <w:t>Date:</w:t>
            </w:r>
            <w:sdt>
              <w:sdtPr>
                <w:rPr>
                  <w:rFonts w:ascii="Segoe UI" w:hAnsi="Segoe UI" w:cs="Segoe UI"/>
                  <w:b/>
                  <w:bCs/>
                  <w:color w:val="000000"/>
                </w:rPr>
                <w:id w:val="-1320577436"/>
                <w:placeholder>
                  <w:docPart w:val="66B3C0F207724CD3BA4AAF2F12D03F64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CD45C3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1A09EEDB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</w:p>
          <w:p w14:paraId="0A1D0AFF" w14:textId="63D26F4C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>Trainee</w:t>
            </w:r>
            <w:r>
              <w:rPr>
                <w:rFonts w:ascii="Segoe UI" w:hAnsi="Segoe UI" w:cs="Segoe UI"/>
                <w:b/>
                <w:bCs/>
                <w:color w:val="000000"/>
                <w:lang w:val="en-GB"/>
              </w:rPr>
              <w:t>’s</w:t>
            </w: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 xml:space="preserve"> s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>ignature</w:t>
            </w:r>
            <w:r>
              <w:rPr>
                <w:rFonts w:ascii="Segoe UI" w:hAnsi="Segoe UI" w:cs="Segoe UI"/>
                <w:b/>
                <w:bCs/>
                <w:color w:val="000000"/>
              </w:rPr>
              <w:t>:</w:t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  <w:t>Tutor'</w:t>
            </w:r>
            <w:r w:rsidR="001D3DF9">
              <w:rPr>
                <w:rFonts w:ascii="Segoe UI" w:hAnsi="Segoe UI" w:cs="Segoe UI"/>
                <w:b/>
                <w:bCs/>
                <w:color w:val="000000"/>
              </w:rPr>
              <w:t xml:space="preserve">s </w:t>
            </w:r>
            <w:r>
              <w:rPr>
                <w:rFonts w:ascii="Segoe UI" w:hAnsi="Segoe UI" w:cs="Segoe UI"/>
                <w:b/>
                <w:bCs/>
                <w:color w:val="000000"/>
              </w:rPr>
              <w:t>s</w:t>
            </w:r>
            <w:r w:rsidRPr="00CD45C3">
              <w:rPr>
                <w:rFonts w:ascii="Segoe UI" w:hAnsi="Segoe UI" w:cs="Segoe UI"/>
                <w:b/>
                <w:bCs/>
              </w:rPr>
              <w:t>ignature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 xml:space="preserve">: </w:t>
            </w:r>
          </w:p>
          <w:p w14:paraId="173B9E66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653866A6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3FC6E5F7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4C7111A4" w14:textId="77777777" w:rsidR="00701AB2" w:rsidRPr="00CD45C3" w:rsidRDefault="00701AB2" w:rsidP="0005367A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color w:val="auto"/>
                <w:sz w:val="22"/>
                <w:szCs w:val="22"/>
              </w:rPr>
            </w:pPr>
          </w:p>
        </w:tc>
      </w:tr>
    </w:tbl>
    <w:p w14:paraId="223849D3" w14:textId="77777777" w:rsidR="005B3B4D" w:rsidRDefault="005B3B4D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71511FF3" w14:textId="77777777" w:rsidR="005B3B4D" w:rsidRDefault="005B3B4D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4FBF154B" w14:textId="77777777" w:rsidR="005B3B4D" w:rsidRDefault="005B3B4D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5F392761" w14:textId="77777777" w:rsidR="005B3B4D" w:rsidRDefault="005B3B4D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176FF820" w14:textId="77777777" w:rsidR="005B3B4D" w:rsidRDefault="005B3B4D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22DD0B65" w14:textId="77777777" w:rsidR="005B3B4D" w:rsidRDefault="005B3B4D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5DF0C9A6" w14:textId="77777777" w:rsidR="005B3B4D" w:rsidRDefault="005B3B4D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13C68737" w14:textId="77777777" w:rsidR="005B3B4D" w:rsidRDefault="005B3B4D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6ABE026B" w14:textId="77777777" w:rsidR="005B3B4D" w:rsidRDefault="005B3B4D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54DB6CC5" w14:textId="77777777" w:rsidR="005B3B4D" w:rsidRDefault="005B3B4D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14C65D8B" w14:textId="77777777" w:rsidR="005B3B4D" w:rsidRPr="00B60FCD" w:rsidRDefault="005B3B4D" w:rsidP="005B3B4D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__________________________________________________________________________________</w:t>
      </w:r>
    </w:p>
    <w:p w14:paraId="18FF6B93" w14:textId="175CD990" w:rsidR="005B3B4D" w:rsidRPr="005200B6" w:rsidRDefault="005B3B4D" w:rsidP="005B3B4D">
      <w:pPr>
        <w:spacing w:line="276" w:lineRule="auto"/>
        <w:rPr>
          <w:rStyle w:val="fontstyle01"/>
          <w:rFonts w:ascii="Times New Roman" w:hAnsi="Times New Roman"/>
          <w:b w:val="0"/>
          <w:bCs w:val="0"/>
          <w:sz w:val="24"/>
          <w:szCs w:val="24"/>
        </w:rPr>
      </w:pPr>
      <w:r w:rsidRPr="005200B6">
        <w:rPr>
          <w:rStyle w:val="fontstyle01"/>
          <w:rFonts w:ascii="Times New Roman" w:hAnsi="Times New Roman"/>
          <w:b w:val="0"/>
          <w:bCs w:val="0"/>
          <w:sz w:val="24"/>
          <w:szCs w:val="24"/>
        </w:rPr>
        <w:t xml:space="preserve">*this module is expected for trainees trained in MAR centres where </w:t>
      </w:r>
      <w:r w:rsidR="00F953AE">
        <w:rPr>
          <w:rStyle w:val="fontstyle01"/>
          <w:rFonts w:ascii="Times New Roman" w:hAnsi="Times New Roman"/>
          <w:b w:val="0"/>
          <w:bCs w:val="0"/>
          <w:sz w:val="24"/>
          <w:szCs w:val="24"/>
        </w:rPr>
        <w:t xml:space="preserve">IVM </w:t>
      </w:r>
      <w:r w:rsidRPr="005200B6">
        <w:rPr>
          <w:rStyle w:val="fontstyle01"/>
          <w:rFonts w:ascii="Times New Roman" w:hAnsi="Times New Roman"/>
          <w:b w:val="0"/>
          <w:bCs w:val="0"/>
          <w:sz w:val="24"/>
          <w:szCs w:val="24"/>
        </w:rPr>
        <w:t xml:space="preserve">is practiced </w:t>
      </w:r>
    </w:p>
    <w:p w14:paraId="25723671" w14:textId="771638F7" w:rsidR="00916F02" w:rsidRDefault="00916F02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  <w:r>
        <w:rPr>
          <w:rStyle w:val="fontstyle01"/>
          <w:rFonts w:ascii="Segoe UI" w:hAnsi="Segoe UI" w:cs="Segoe UI"/>
          <w:sz w:val="24"/>
          <w:szCs w:val="24"/>
          <w:u w:val="single"/>
        </w:rPr>
        <w:br w:type="page"/>
      </w:r>
    </w:p>
    <w:p w14:paraId="0B42A88C" w14:textId="77777777" w:rsidR="00CB610F" w:rsidRPr="007816EE" w:rsidRDefault="00CB610F" w:rsidP="007B6F1E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79F95007" w14:textId="13BE6B7C" w:rsidR="00904BD1" w:rsidRPr="006408D0" w:rsidRDefault="00904BD1" w:rsidP="0022740F">
      <w:pPr>
        <w:pStyle w:val="ListParagraph"/>
        <w:numPr>
          <w:ilvl w:val="0"/>
          <w:numId w:val="1"/>
        </w:numPr>
        <w:spacing w:line="276" w:lineRule="auto"/>
        <w:jc w:val="center"/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</w:pPr>
      <w:r w:rsidRPr="006408D0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MICROMANIPULATION ON EMBRYOS</w:t>
      </w:r>
      <w:r w:rsidR="001073B5" w:rsidRPr="006408D0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 </w:t>
      </w:r>
      <w:r w:rsidRPr="006408D0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(BIOPSY) AND GENETIC ANALYSIS – optional*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2"/>
        <w:gridCol w:w="579"/>
        <w:gridCol w:w="559"/>
        <w:gridCol w:w="559"/>
        <w:gridCol w:w="559"/>
        <w:gridCol w:w="690"/>
        <w:gridCol w:w="2315"/>
        <w:gridCol w:w="1640"/>
      </w:tblGrid>
      <w:tr w:rsidR="00032AD0" w:rsidRPr="00134BCE" w14:paraId="327B3238" w14:textId="77777777" w:rsidTr="00A96851">
        <w:tc>
          <w:tcPr>
            <w:tcW w:w="3142" w:type="dxa"/>
            <w:shd w:val="clear" w:color="auto" w:fill="auto"/>
          </w:tcPr>
          <w:p w14:paraId="7CA4149D" w14:textId="77777777" w:rsidR="00032AD0" w:rsidRPr="00254072" w:rsidRDefault="00032AD0" w:rsidP="00032AD0">
            <w:pPr>
              <w:pStyle w:val="NoSpacing"/>
              <w:rPr>
                <w:rStyle w:val="fontstyle01"/>
                <w:rFonts w:ascii="Segoe UI" w:hAnsi="Segoe UI" w:cs="Segoe UI"/>
                <w:sz w:val="22"/>
                <w:szCs w:val="22"/>
              </w:rPr>
            </w:pPr>
            <w:r w:rsidRPr="00254072">
              <w:rPr>
                <w:rStyle w:val="fontstyle01"/>
                <w:rFonts w:ascii="Segoe UI" w:hAnsi="Segoe UI" w:cs="Segoe UI"/>
                <w:sz w:val="22"/>
                <w:szCs w:val="22"/>
              </w:rPr>
              <w:t>Target</w:t>
            </w:r>
          </w:p>
        </w:tc>
        <w:tc>
          <w:tcPr>
            <w:tcW w:w="2946" w:type="dxa"/>
            <w:gridSpan w:val="5"/>
            <w:shd w:val="clear" w:color="auto" w:fill="auto"/>
          </w:tcPr>
          <w:p w14:paraId="4DE8C152" w14:textId="70C80C27" w:rsidR="00032AD0" w:rsidRPr="00134BCE" w:rsidRDefault="00811BCF" w:rsidP="00032AD0">
            <w:pPr>
              <w:pStyle w:val="NoSpacing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Traine</w:t>
            </w:r>
            <w:r>
              <w:rPr>
                <w:rStyle w:val="fontstyle01"/>
                <w:rFonts w:ascii="Segoe UI" w:hAnsi="Segoe UI" w:cs="Segoe UI"/>
                <w:sz w:val="22"/>
                <w:szCs w:val="22"/>
              </w:rPr>
              <w:t>e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 marks</w:t>
            </w:r>
            <w:r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 (agreed with Tutor) 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achieved level of competence after </w:t>
            </w:r>
            <w:r w:rsidR="0088014F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each year 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of training.</w:t>
            </w:r>
          </w:p>
        </w:tc>
        <w:tc>
          <w:tcPr>
            <w:tcW w:w="3955" w:type="dxa"/>
            <w:gridSpan w:val="2"/>
            <w:shd w:val="clear" w:color="auto" w:fill="auto"/>
          </w:tcPr>
          <w:p w14:paraId="754D5322" w14:textId="329ACEA2" w:rsidR="00032AD0" w:rsidRPr="00134BCE" w:rsidRDefault="00032AD0" w:rsidP="00032AD0">
            <w:pPr>
              <w:pStyle w:val="NoSpacing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>Tutor/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Trainer</w:t>
            </w:r>
            <w:r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’s</w:t>
            </w: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 xml:space="preserve"> s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ignature after each year of training (k</w:t>
            </w: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>nowledge acquired and verified).</w:t>
            </w:r>
          </w:p>
        </w:tc>
      </w:tr>
      <w:tr w:rsidR="00CB610F" w:rsidRPr="00134BCE" w14:paraId="43CC086B" w14:textId="77777777" w:rsidTr="00A96851">
        <w:tc>
          <w:tcPr>
            <w:tcW w:w="3142" w:type="dxa"/>
            <w:shd w:val="clear" w:color="auto" w:fill="auto"/>
          </w:tcPr>
          <w:p w14:paraId="0DF848CA" w14:textId="77777777" w:rsidR="00CB610F" w:rsidRPr="00134BCE" w:rsidRDefault="00CB610F" w:rsidP="007B6F1E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79" w:type="dxa"/>
            <w:shd w:val="clear" w:color="auto" w:fill="auto"/>
          </w:tcPr>
          <w:p w14:paraId="090D19F8" w14:textId="77777777" w:rsidR="00CB610F" w:rsidRPr="00134BCE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559" w:type="dxa"/>
            <w:shd w:val="clear" w:color="auto" w:fill="auto"/>
          </w:tcPr>
          <w:p w14:paraId="56A9F57E" w14:textId="77777777" w:rsidR="00CB610F" w:rsidRPr="00134BCE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559" w:type="dxa"/>
            <w:shd w:val="clear" w:color="auto" w:fill="auto"/>
          </w:tcPr>
          <w:p w14:paraId="513BB7AB" w14:textId="77777777" w:rsidR="00CB610F" w:rsidRPr="00134BCE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559" w:type="dxa"/>
            <w:shd w:val="clear" w:color="auto" w:fill="auto"/>
          </w:tcPr>
          <w:p w14:paraId="7B01ED3D" w14:textId="77777777" w:rsidR="00CB610F" w:rsidRPr="00134BCE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690" w:type="dxa"/>
            <w:shd w:val="clear" w:color="auto" w:fill="auto"/>
          </w:tcPr>
          <w:p w14:paraId="13F7405D" w14:textId="77777777" w:rsidR="00CB610F" w:rsidRPr="00134BCE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2315" w:type="dxa"/>
            <w:shd w:val="clear" w:color="auto" w:fill="auto"/>
          </w:tcPr>
          <w:p w14:paraId="0F6CE55D" w14:textId="6A5A528A" w:rsidR="00CB610F" w:rsidRPr="00134BCE" w:rsidRDefault="000304BB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Name / Sign</w:t>
            </w:r>
          </w:p>
        </w:tc>
        <w:tc>
          <w:tcPr>
            <w:tcW w:w="1640" w:type="dxa"/>
            <w:shd w:val="clear" w:color="auto" w:fill="auto"/>
          </w:tcPr>
          <w:p w14:paraId="5FA7CF64" w14:textId="77777777" w:rsidR="00CB610F" w:rsidRPr="00134BCE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Date</w:t>
            </w:r>
          </w:p>
        </w:tc>
      </w:tr>
      <w:tr w:rsidR="00CB610F" w:rsidRPr="00134BCE" w14:paraId="5437882B" w14:textId="77777777" w:rsidTr="00C37322">
        <w:tc>
          <w:tcPr>
            <w:tcW w:w="3142" w:type="dxa"/>
            <w:shd w:val="clear" w:color="auto" w:fill="auto"/>
          </w:tcPr>
          <w:p w14:paraId="056BC997" w14:textId="3CEDD348" w:rsidR="00CB610F" w:rsidRPr="00134BCE" w:rsidRDefault="00A96851" w:rsidP="007B6F1E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B10C6A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Biopsy or other micromanipulation interventions on embryos</w:t>
            </w:r>
          </w:p>
        </w:tc>
        <w:tc>
          <w:tcPr>
            <w:tcW w:w="579" w:type="dxa"/>
            <w:shd w:val="clear" w:color="auto" w:fill="auto"/>
            <w:vAlign w:val="center"/>
          </w:tcPr>
          <w:p w14:paraId="13215BBB" w14:textId="23C16BC4" w:rsidR="00CB610F" w:rsidRPr="00134BCE" w:rsidRDefault="00807459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MS Gothic" w:eastAsia="MS Gothic" w:hAnsi="MS Gothic" w:cs="Segoe UI" w:hint="eastAsia"/>
                <w:b w:val="0"/>
                <w:bCs w:val="0"/>
                <w:sz w:val="22"/>
                <w:szCs w:val="22"/>
              </w:rPr>
              <w:t>☐</w:t>
            </w:r>
          </w:p>
        </w:tc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01C8DF6B" w14:textId="5491943A" w:rsidR="00CB610F" w:rsidRPr="00134BCE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122FAE1E" w14:textId="7E31B8F5" w:rsidR="00CB610F" w:rsidRPr="00134BCE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4A3768C0" w14:textId="0AFBEFF8" w:rsidR="00CB610F" w:rsidRPr="00134BCE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0" w:type="dxa"/>
            <w:shd w:val="clear" w:color="auto" w:fill="D9D9D9" w:themeFill="background1" w:themeFillShade="D9"/>
            <w:vAlign w:val="center"/>
          </w:tcPr>
          <w:p w14:paraId="4ABA72E7" w14:textId="6CEAE910" w:rsidR="00CB610F" w:rsidRPr="00134BCE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15" w:type="dxa"/>
            <w:shd w:val="clear" w:color="auto" w:fill="auto"/>
            <w:vAlign w:val="center"/>
          </w:tcPr>
          <w:p w14:paraId="6DD6E9FF" w14:textId="19532927" w:rsidR="00CB610F" w:rsidRPr="00134BCE" w:rsidRDefault="00CB610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417855093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640" w:type="dxa"/>
                <w:shd w:val="clear" w:color="auto" w:fill="auto"/>
                <w:vAlign w:val="center"/>
              </w:tcPr>
              <w:p w14:paraId="68DBD2EC" w14:textId="7C152225" w:rsidR="00CB610F" w:rsidRPr="00134BCE" w:rsidRDefault="00FA271C" w:rsidP="007B6F1E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D0648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807459" w:rsidRPr="00134BCE" w14:paraId="0B5BEB73" w14:textId="77777777" w:rsidTr="00C37322">
        <w:tc>
          <w:tcPr>
            <w:tcW w:w="3142" w:type="dxa"/>
            <w:shd w:val="clear" w:color="auto" w:fill="auto"/>
          </w:tcPr>
          <w:p w14:paraId="716FAAB1" w14:textId="11C6CB28" w:rsidR="00807459" w:rsidRPr="00134BCE" w:rsidRDefault="00B10C6A" w:rsidP="00807459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B10C6A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Troubleshooting in biopsy</w:t>
            </w:r>
          </w:p>
        </w:tc>
        <w:tc>
          <w:tcPr>
            <w:tcW w:w="579" w:type="dxa"/>
            <w:shd w:val="clear" w:color="auto" w:fill="auto"/>
            <w:vAlign w:val="center"/>
          </w:tcPr>
          <w:p w14:paraId="63F436AB" w14:textId="3E7FF1E6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MS Gothic" w:eastAsia="MS Gothic" w:hAnsi="MS Gothic" w:cs="Segoe UI" w:hint="eastAsia"/>
                <w:b w:val="0"/>
                <w:bCs w:val="0"/>
                <w:sz w:val="22"/>
                <w:szCs w:val="22"/>
              </w:rPr>
              <w:t>☐</w:t>
            </w:r>
          </w:p>
        </w:tc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2AE22D64" w14:textId="464EFC0B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41F4250D" w14:textId="0B25DAFE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4E3E47C0" w14:textId="34F08B89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0" w:type="dxa"/>
            <w:shd w:val="clear" w:color="auto" w:fill="D9D9D9" w:themeFill="background1" w:themeFillShade="D9"/>
            <w:vAlign w:val="center"/>
          </w:tcPr>
          <w:p w14:paraId="46537D65" w14:textId="6653B917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15" w:type="dxa"/>
            <w:shd w:val="clear" w:color="auto" w:fill="auto"/>
            <w:vAlign w:val="center"/>
          </w:tcPr>
          <w:p w14:paraId="0BFE7412" w14:textId="501B3421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609631646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640" w:type="dxa"/>
                <w:shd w:val="clear" w:color="auto" w:fill="auto"/>
                <w:vAlign w:val="center"/>
              </w:tcPr>
              <w:p w14:paraId="3BB78AFD" w14:textId="47F0DFB3" w:rsidR="00807459" w:rsidRPr="00134BCE" w:rsidRDefault="00FA271C" w:rsidP="00807459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D0648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807459" w:rsidRPr="00134BCE" w14:paraId="19FF82CD" w14:textId="77777777" w:rsidTr="00C37322">
        <w:tc>
          <w:tcPr>
            <w:tcW w:w="3142" w:type="dxa"/>
            <w:shd w:val="clear" w:color="auto" w:fill="auto"/>
          </w:tcPr>
          <w:p w14:paraId="60643E97" w14:textId="2F9BDBDE" w:rsidR="00807459" w:rsidRPr="00134BCE" w:rsidRDefault="00774A50" w:rsidP="00807459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76254C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Preparation of biopsied cells for genetic analysis /tubing</w:t>
            </w:r>
          </w:p>
        </w:tc>
        <w:tc>
          <w:tcPr>
            <w:tcW w:w="579" w:type="dxa"/>
            <w:shd w:val="clear" w:color="auto" w:fill="auto"/>
            <w:vAlign w:val="center"/>
          </w:tcPr>
          <w:p w14:paraId="00C22052" w14:textId="679CF387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MS Gothic" w:eastAsia="MS Gothic" w:hAnsi="MS Gothic" w:cs="Segoe UI" w:hint="eastAsia"/>
                <w:b w:val="0"/>
                <w:bCs w:val="0"/>
                <w:sz w:val="22"/>
                <w:szCs w:val="22"/>
              </w:rPr>
              <w:t>☐</w:t>
            </w:r>
          </w:p>
        </w:tc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325E87C3" w14:textId="40C414F8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6F8B107D" w14:textId="7AFC6BE4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45049025" w14:textId="1071DB72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0" w:type="dxa"/>
            <w:shd w:val="clear" w:color="auto" w:fill="D9D9D9" w:themeFill="background1" w:themeFillShade="D9"/>
            <w:vAlign w:val="center"/>
          </w:tcPr>
          <w:p w14:paraId="5B1ABFEB" w14:textId="08005963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15" w:type="dxa"/>
            <w:shd w:val="clear" w:color="auto" w:fill="auto"/>
            <w:vAlign w:val="center"/>
          </w:tcPr>
          <w:p w14:paraId="2C418A77" w14:textId="262598D1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575504841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640" w:type="dxa"/>
                <w:shd w:val="clear" w:color="auto" w:fill="auto"/>
                <w:vAlign w:val="center"/>
              </w:tcPr>
              <w:p w14:paraId="6969C6E1" w14:textId="7DEAD1C8" w:rsidR="00807459" w:rsidRPr="00134BCE" w:rsidRDefault="00FA271C" w:rsidP="00807459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D0648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807459" w:rsidRPr="00134BCE" w14:paraId="004D1B5F" w14:textId="77777777" w:rsidTr="00C37322">
        <w:tc>
          <w:tcPr>
            <w:tcW w:w="3142" w:type="dxa"/>
            <w:shd w:val="clear" w:color="auto" w:fill="auto"/>
          </w:tcPr>
          <w:p w14:paraId="7A49BCE0" w14:textId="68EEEACF" w:rsidR="00807459" w:rsidRPr="00134BCE" w:rsidRDefault="00FE17B2" w:rsidP="00807459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76254C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Troubleshooting in tubing</w:t>
            </w:r>
          </w:p>
        </w:tc>
        <w:tc>
          <w:tcPr>
            <w:tcW w:w="579" w:type="dxa"/>
            <w:shd w:val="clear" w:color="auto" w:fill="auto"/>
            <w:vAlign w:val="center"/>
          </w:tcPr>
          <w:p w14:paraId="79DFC55F" w14:textId="2CF1BBF9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MS Gothic" w:eastAsia="MS Gothic" w:hAnsi="MS Gothic" w:cs="Segoe UI" w:hint="eastAsia"/>
                <w:b w:val="0"/>
                <w:bCs w:val="0"/>
                <w:sz w:val="22"/>
                <w:szCs w:val="22"/>
              </w:rPr>
              <w:t>☐</w:t>
            </w:r>
          </w:p>
        </w:tc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18A3D236" w14:textId="45C8C660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5FC42F77" w14:textId="749CFDFD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045DDDDF" w14:textId="3070DB62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0" w:type="dxa"/>
            <w:shd w:val="clear" w:color="auto" w:fill="D9D9D9" w:themeFill="background1" w:themeFillShade="D9"/>
            <w:vAlign w:val="center"/>
          </w:tcPr>
          <w:p w14:paraId="20156E3C" w14:textId="363BD540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15" w:type="dxa"/>
            <w:shd w:val="clear" w:color="auto" w:fill="auto"/>
            <w:vAlign w:val="center"/>
          </w:tcPr>
          <w:p w14:paraId="7132AC71" w14:textId="008C92BB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448744920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640" w:type="dxa"/>
                <w:shd w:val="clear" w:color="auto" w:fill="auto"/>
                <w:vAlign w:val="center"/>
              </w:tcPr>
              <w:p w14:paraId="400E512E" w14:textId="5296DC11" w:rsidR="00807459" w:rsidRPr="00134BCE" w:rsidRDefault="00FA271C" w:rsidP="00807459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D0648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807459" w:rsidRPr="00134BCE" w14:paraId="2192FE7F" w14:textId="77777777" w:rsidTr="00C37322">
        <w:tc>
          <w:tcPr>
            <w:tcW w:w="3142" w:type="dxa"/>
            <w:shd w:val="clear" w:color="auto" w:fill="auto"/>
          </w:tcPr>
          <w:p w14:paraId="291FADD5" w14:textId="4F5C3AA3" w:rsidR="00807459" w:rsidRPr="00134BCE" w:rsidRDefault="00981916" w:rsidP="00807459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76254C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Cytogenetic analysis of (karyotyping, FISH)</w:t>
            </w:r>
          </w:p>
        </w:tc>
        <w:tc>
          <w:tcPr>
            <w:tcW w:w="579" w:type="dxa"/>
            <w:shd w:val="clear" w:color="auto" w:fill="auto"/>
            <w:vAlign w:val="center"/>
          </w:tcPr>
          <w:p w14:paraId="3F5C7F33" w14:textId="3778847D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MS Gothic" w:eastAsia="MS Gothic" w:hAnsi="MS Gothic" w:cs="Segoe UI" w:hint="eastAsia"/>
                <w:b w:val="0"/>
                <w:bCs w:val="0"/>
                <w:sz w:val="22"/>
                <w:szCs w:val="22"/>
              </w:rPr>
              <w:t>☐</w:t>
            </w:r>
          </w:p>
        </w:tc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5A889FF1" w14:textId="7EA6DEB9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466CC747" w14:textId="40BF1C20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59" w:type="dxa"/>
            <w:shd w:val="clear" w:color="auto" w:fill="A6A6A6" w:themeFill="background1" w:themeFillShade="A6"/>
            <w:vAlign w:val="center"/>
          </w:tcPr>
          <w:p w14:paraId="5625C9C1" w14:textId="2CD69FD9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0" w:type="dxa"/>
            <w:shd w:val="clear" w:color="auto" w:fill="A6A6A6" w:themeFill="background1" w:themeFillShade="A6"/>
            <w:vAlign w:val="center"/>
          </w:tcPr>
          <w:p w14:paraId="02B9DE96" w14:textId="32882A97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15" w:type="dxa"/>
            <w:shd w:val="clear" w:color="auto" w:fill="auto"/>
            <w:vAlign w:val="center"/>
          </w:tcPr>
          <w:p w14:paraId="2F9CE26E" w14:textId="7F9E791D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451975854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640" w:type="dxa"/>
                <w:shd w:val="clear" w:color="auto" w:fill="auto"/>
                <w:vAlign w:val="center"/>
              </w:tcPr>
              <w:p w14:paraId="30A769CF" w14:textId="567AABB8" w:rsidR="00807459" w:rsidRPr="00134BCE" w:rsidRDefault="00FA271C" w:rsidP="00807459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D0648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807459" w:rsidRPr="00134BCE" w14:paraId="6DB22260" w14:textId="77777777" w:rsidTr="00C37322">
        <w:tc>
          <w:tcPr>
            <w:tcW w:w="3142" w:type="dxa"/>
            <w:shd w:val="clear" w:color="auto" w:fill="auto"/>
          </w:tcPr>
          <w:p w14:paraId="1F3A0EE1" w14:textId="562A5662" w:rsidR="00807459" w:rsidRPr="00134BCE" w:rsidRDefault="0076254C" w:rsidP="00807459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76254C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Molecular genetic analysis of biopsied cells (RT-PCR, array CGH, NGS)</w:t>
            </w:r>
          </w:p>
        </w:tc>
        <w:tc>
          <w:tcPr>
            <w:tcW w:w="579" w:type="dxa"/>
            <w:shd w:val="clear" w:color="auto" w:fill="auto"/>
            <w:vAlign w:val="center"/>
          </w:tcPr>
          <w:p w14:paraId="11597ED2" w14:textId="2471AFB4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MS Gothic" w:eastAsia="MS Gothic" w:hAnsi="MS Gothic" w:cs="Segoe UI" w:hint="eastAsia"/>
                <w:b w:val="0"/>
                <w:bCs w:val="0"/>
                <w:sz w:val="22"/>
                <w:szCs w:val="22"/>
              </w:rPr>
              <w:t>☐</w:t>
            </w:r>
          </w:p>
        </w:tc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3162F0CB" w14:textId="4781D6D1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59" w:type="dxa"/>
            <w:shd w:val="clear" w:color="auto" w:fill="D9D9D9" w:themeFill="background1" w:themeFillShade="D9"/>
            <w:vAlign w:val="center"/>
          </w:tcPr>
          <w:p w14:paraId="3BBC5F8F" w14:textId="3AA7840E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59" w:type="dxa"/>
            <w:shd w:val="clear" w:color="auto" w:fill="A6A6A6" w:themeFill="background1" w:themeFillShade="A6"/>
            <w:vAlign w:val="center"/>
          </w:tcPr>
          <w:p w14:paraId="44AAB330" w14:textId="23EF9EB0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0" w:type="dxa"/>
            <w:shd w:val="clear" w:color="auto" w:fill="A6A6A6" w:themeFill="background1" w:themeFillShade="A6"/>
            <w:vAlign w:val="center"/>
          </w:tcPr>
          <w:p w14:paraId="63A901CA" w14:textId="77777777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2315" w:type="dxa"/>
            <w:shd w:val="clear" w:color="auto" w:fill="auto"/>
            <w:vAlign w:val="center"/>
          </w:tcPr>
          <w:p w14:paraId="65B69BEA" w14:textId="047D1088" w:rsidR="00807459" w:rsidRPr="00134BCE" w:rsidRDefault="00807459" w:rsidP="00807459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411201492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640" w:type="dxa"/>
                <w:shd w:val="clear" w:color="auto" w:fill="auto"/>
                <w:vAlign w:val="center"/>
              </w:tcPr>
              <w:p w14:paraId="298851AD" w14:textId="5E2F11BF" w:rsidR="00807459" w:rsidRPr="00134BCE" w:rsidRDefault="00FA271C" w:rsidP="00807459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D0648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562A36BC" w14:textId="77777777" w:rsidR="001C356F" w:rsidRDefault="001C356F" w:rsidP="001C356F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43"/>
      </w:tblGrid>
      <w:tr w:rsidR="001B6527" w14:paraId="4512561D" w14:textId="77777777" w:rsidTr="001B6527">
        <w:tc>
          <w:tcPr>
            <w:tcW w:w="10043" w:type="dxa"/>
          </w:tcPr>
          <w:p w14:paraId="47416A9A" w14:textId="77777777" w:rsidR="001B6527" w:rsidRPr="00236848" w:rsidRDefault="001B6527" w:rsidP="0005367A">
            <w:pPr>
              <w:spacing w:after="0" w:line="240" w:lineRule="auto"/>
              <w:rPr>
                <w:rStyle w:val="fontstyle01"/>
                <w:rFonts w:ascii="Segoe UI" w:hAnsi="Segoe UI" w:cs="Segoe UI"/>
                <w:sz w:val="24"/>
                <w:szCs w:val="24"/>
              </w:rPr>
            </w:pPr>
            <w:r w:rsidRPr="00236848">
              <w:rPr>
                <w:rStyle w:val="fontstyle01"/>
                <w:rFonts w:ascii="Segoe UI" w:hAnsi="Segoe UI" w:cs="Segoe UI"/>
                <w:sz w:val="22"/>
                <w:szCs w:val="22"/>
              </w:rPr>
              <w:t>Comments</w:t>
            </w:r>
            <w:r w:rsidRPr="00236848">
              <w:rPr>
                <w:rStyle w:val="fontstyle01"/>
                <w:rFonts w:ascii="Segoe UI" w:hAnsi="Segoe UI" w:cs="Segoe UI"/>
                <w:sz w:val="24"/>
                <w:szCs w:val="24"/>
              </w:rPr>
              <w:t>:</w:t>
            </w:r>
          </w:p>
          <w:sdt>
            <w:sdtPr>
              <w:rPr>
                <w:rStyle w:val="fontstyle01"/>
                <w:rFonts w:ascii="Segoe UI" w:hAnsi="Segoe UI" w:cs="Segoe UI"/>
                <w:sz w:val="24"/>
                <w:szCs w:val="24"/>
                <w:u w:val="single"/>
              </w:rPr>
              <w:id w:val="198981105"/>
              <w:placeholder>
                <w:docPart w:val="406FA91630E04CA6849B015DDC8A88C7"/>
              </w:placeholder>
              <w:showingPlcHdr/>
            </w:sdtPr>
            <w:sdtEndPr>
              <w:rPr>
                <w:rStyle w:val="fontstyle01"/>
              </w:rPr>
            </w:sdtEndPr>
            <w:sdtContent>
              <w:p w14:paraId="33A36ED0" w14:textId="77777777" w:rsidR="001B6527" w:rsidRPr="00236848" w:rsidRDefault="001B6527" w:rsidP="0005367A">
                <w:pPr>
                  <w:spacing w:after="0" w:line="240" w:lineRule="auto"/>
                  <w:rPr>
                    <w:rStyle w:val="fontstyle01"/>
                    <w:rFonts w:ascii="Segoe UI" w:hAnsi="Segoe UI" w:cs="Segoe UI"/>
                    <w:sz w:val="24"/>
                    <w:szCs w:val="24"/>
                    <w:u w:val="single"/>
                  </w:rPr>
                </w:pPr>
                <w:r w:rsidRPr="00D0648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1FDEE560" w14:textId="77777777" w:rsidR="001B6527" w:rsidRPr="001C356F" w:rsidRDefault="001B6527" w:rsidP="0005367A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4"/>
                <w:szCs w:val="24"/>
                <w:u w:val="single"/>
              </w:rPr>
            </w:pPr>
          </w:p>
        </w:tc>
      </w:tr>
    </w:tbl>
    <w:p w14:paraId="75D495F2" w14:textId="77777777" w:rsidR="001C356F" w:rsidRPr="00DD4F64" w:rsidRDefault="001C356F" w:rsidP="001C356F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43"/>
      </w:tblGrid>
      <w:tr w:rsidR="00701AB2" w:rsidRPr="00CD45C3" w14:paraId="632E3C5E" w14:textId="77777777" w:rsidTr="001C356F">
        <w:tc>
          <w:tcPr>
            <w:tcW w:w="10327" w:type="dxa"/>
            <w:shd w:val="clear" w:color="auto" w:fill="auto"/>
          </w:tcPr>
          <w:p w14:paraId="17E077B0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</w:p>
          <w:p w14:paraId="195C4D4B" w14:textId="77777777" w:rsidR="00701AB2" w:rsidRDefault="00701AB2" w:rsidP="0005367A">
            <w:pPr>
              <w:spacing w:line="240" w:lineRule="auto"/>
              <w:rPr>
                <w:rFonts w:ascii="Segoe UI" w:hAnsi="Segoe UI" w:cs="Segoe UI"/>
                <w:b/>
                <w:bCs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>Clinic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 xml:space="preserve">:  </w:t>
            </w:r>
            <w:sdt>
              <w:sdtPr>
                <w:rPr>
                  <w:rFonts w:ascii="Segoe UI" w:hAnsi="Segoe UI" w:cs="Segoe UI"/>
                  <w:b/>
                  <w:bCs/>
                  <w:color w:val="000000"/>
                </w:rPr>
                <w:id w:val="-351956420"/>
                <w:placeholder>
                  <w:docPart w:val="4AB780BA44C742928D2162E34962C9FB"/>
                </w:placeholder>
                <w:showingPlcHdr/>
              </w:sdtPr>
              <w:sdtEndPr/>
              <w:sdtContent>
                <w:r w:rsidRPr="00CD45C3">
                  <w:rPr>
                    <w:rStyle w:val="PlaceholderText"/>
                  </w:rPr>
                  <w:t>Click or tap here to enter text.</w:t>
                </w:r>
              </w:sdtContent>
            </w:sdt>
            <w:r w:rsidRPr="00CD45C3">
              <w:rPr>
                <w:rFonts w:ascii="Segoe UI" w:hAnsi="Segoe UI" w:cs="Segoe UI"/>
                <w:b/>
                <w:bCs/>
              </w:rPr>
              <w:t xml:space="preserve"> </w:t>
            </w:r>
          </w:p>
          <w:p w14:paraId="050DEC20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</w:rPr>
              <w:t>Date:</w:t>
            </w:r>
            <w:sdt>
              <w:sdtPr>
                <w:rPr>
                  <w:rFonts w:ascii="Segoe UI" w:hAnsi="Segoe UI" w:cs="Segoe UI"/>
                  <w:b/>
                  <w:bCs/>
                  <w:color w:val="000000"/>
                </w:rPr>
                <w:id w:val="1645770781"/>
                <w:placeholder>
                  <w:docPart w:val="E29ABA2F6E2E4AE29DA4CBD21DA43A26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CD45C3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02282BBF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</w:p>
          <w:p w14:paraId="5A22E0A1" w14:textId="1B5F83D8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>Trainee</w:t>
            </w:r>
            <w:r>
              <w:rPr>
                <w:rFonts w:ascii="Segoe UI" w:hAnsi="Segoe UI" w:cs="Segoe UI"/>
                <w:b/>
                <w:bCs/>
                <w:color w:val="000000"/>
                <w:lang w:val="en-GB"/>
              </w:rPr>
              <w:t>’s</w:t>
            </w: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 xml:space="preserve"> s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>ignature</w:t>
            </w:r>
            <w:r>
              <w:rPr>
                <w:rFonts w:ascii="Segoe UI" w:hAnsi="Segoe UI" w:cs="Segoe UI"/>
                <w:b/>
                <w:bCs/>
                <w:color w:val="000000"/>
              </w:rPr>
              <w:t>:</w:t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  <w:t>Tutor'</w:t>
            </w:r>
            <w:r w:rsidR="001D3DF9">
              <w:rPr>
                <w:rFonts w:ascii="Segoe UI" w:hAnsi="Segoe UI" w:cs="Segoe UI"/>
                <w:b/>
                <w:bCs/>
                <w:color w:val="000000"/>
              </w:rPr>
              <w:t xml:space="preserve">s </w:t>
            </w:r>
            <w:r>
              <w:rPr>
                <w:rFonts w:ascii="Segoe UI" w:hAnsi="Segoe UI" w:cs="Segoe UI"/>
                <w:b/>
                <w:bCs/>
                <w:color w:val="000000"/>
              </w:rPr>
              <w:t>s</w:t>
            </w:r>
            <w:r w:rsidRPr="00CD45C3">
              <w:rPr>
                <w:rFonts w:ascii="Segoe UI" w:hAnsi="Segoe UI" w:cs="Segoe UI"/>
                <w:b/>
                <w:bCs/>
              </w:rPr>
              <w:t>ignature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 xml:space="preserve">: </w:t>
            </w:r>
          </w:p>
          <w:p w14:paraId="07105AB5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1974908C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27DA0694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723B2CAF" w14:textId="77777777" w:rsidR="00701AB2" w:rsidRPr="00CD45C3" w:rsidRDefault="00701AB2" w:rsidP="0005367A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color w:val="auto"/>
                <w:sz w:val="22"/>
                <w:szCs w:val="22"/>
              </w:rPr>
            </w:pPr>
          </w:p>
        </w:tc>
      </w:tr>
    </w:tbl>
    <w:p w14:paraId="3B550346" w14:textId="77777777" w:rsidR="00CB610F" w:rsidRDefault="00CB610F" w:rsidP="007B6F1E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0545ECCE" w14:textId="77777777" w:rsidR="00CB610F" w:rsidRPr="007816EE" w:rsidRDefault="00CB610F" w:rsidP="007B6F1E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669A54C1" w14:textId="77777777" w:rsidR="00CB610F" w:rsidRDefault="00CB610F" w:rsidP="007B6F1E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3E3F5B00" w14:textId="77777777" w:rsidR="006C1F5A" w:rsidRDefault="006C1F5A" w:rsidP="007B6F1E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5FFBA8CC" w14:textId="77777777" w:rsidR="006C1F5A" w:rsidRDefault="006C1F5A" w:rsidP="007B6F1E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72A1D0C1" w14:textId="77777777" w:rsidR="006C1F5A" w:rsidRPr="00B60FCD" w:rsidRDefault="006C1F5A" w:rsidP="006C1F5A">
      <w:pPr>
        <w:spacing w:line="276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__________________________________________________________________________________</w:t>
      </w:r>
    </w:p>
    <w:p w14:paraId="44D264A3" w14:textId="404C7AB6" w:rsidR="006C1F5A" w:rsidRPr="005200B6" w:rsidRDefault="006C1F5A" w:rsidP="006C1F5A">
      <w:pPr>
        <w:spacing w:line="276" w:lineRule="auto"/>
        <w:rPr>
          <w:rStyle w:val="fontstyle01"/>
          <w:rFonts w:ascii="Times New Roman" w:hAnsi="Times New Roman"/>
          <w:b w:val="0"/>
          <w:bCs w:val="0"/>
          <w:sz w:val="24"/>
          <w:szCs w:val="24"/>
        </w:rPr>
      </w:pPr>
      <w:r w:rsidRPr="005200B6">
        <w:rPr>
          <w:rStyle w:val="fontstyle01"/>
          <w:rFonts w:ascii="Times New Roman" w:hAnsi="Times New Roman"/>
          <w:b w:val="0"/>
          <w:bCs w:val="0"/>
          <w:sz w:val="24"/>
          <w:szCs w:val="24"/>
        </w:rPr>
        <w:t xml:space="preserve">*this module is expected for trainees trained in MAR centres where </w:t>
      </w:r>
      <w:r>
        <w:rPr>
          <w:rStyle w:val="fontstyle01"/>
          <w:rFonts w:ascii="Times New Roman" w:hAnsi="Times New Roman"/>
          <w:b w:val="0"/>
          <w:bCs w:val="0"/>
          <w:sz w:val="24"/>
          <w:szCs w:val="24"/>
        </w:rPr>
        <w:t>embryo b</w:t>
      </w:r>
      <w:r w:rsidR="008F6275">
        <w:rPr>
          <w:rStyle w:val="fontstyle01"/>
          <w:rFonts w:ascii="Times New Roman" w:hAnsi="Times New Roman"/>
          <w:b w:val="0"/>
          <w:bCs w:val="0"/>
          <w:sz w:val="24"/>
          <w:szCs w:val="24"/>
        </w:rPr>
        <w:t xml:space="preserve">iopsy for PGT </w:t>
      </w:r>
      <w:r w:rsidRPr="005200B6">
        <w:rPr>
          <w:rStyle w:val="fontstyle01"/>
          <w:rFonts w:ascii="Times New Roman" w:hAnsi="Times New Roman"/>
          <w:b w:val="0"/>
          <w:bCs w:val="0"/>
          <w:sz w:val="24"/>
          <w:szCs w:val="24"/>
        </w:rPr>
        <w:t xml:space="preserve">is practiced </w:t>
      </w:r>
    </w:p>
    <w:p w14:paraId="566BAA0A" w14:textId="77777777" w:rsidR="006C1F5A" w:rsidRDefault="006C1F5A" w:rsidP="006C1F5A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  <w:r>
        <w:rPr>
          <w:rStyle w:val="fontstyle01"/>
          <w:rFonts w:ascii="Segoe UI" w:hAnsi="Segoe UI" w:cs="Segoe UI"/>
          <w:sz w:val="24"/>
          <w:szCs w:val="24"/>
          <w:u w:val="single"/>
        </w:rPr>
        <w:br w:type="page"/>
      </w:r>
    </w:p>
    <w:p w14:paraId="779779B4" w14:textId="77777777" w:rsidR="00C176F8" w:rsidRDefault="00C176F8" w:rsidP="00E915B0">
      <w:pPr>
        <w:spacing w:after="0" w:line="276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2D52A81C" w14:textId="77777777" w:rsidR="00FC1285" w:rsidRPr="00A43B92" w:rsidRDefault="00FC1285" w:rsidP="0007076C">
      <w:pPr>
        <w:pStyle w:val="ListParagraph"/>
        <w:numPr>
          <w:ilvl w:val="0"/>
          <w:numId w:val="1"/>
        </w:numPr>
        <w:spacing w:line="276" w:lineRule="auto"/>
        <w:jc w:val="center"/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</w:pPr>
      <w:r w:rsidRPr="00A43B92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SETTING UP A NEW LABORATORY </w:t>
      </w:r>
    </w:p>
    <w:p w14:paraId="2DEF0D33" w14:textId="37D75D2A" w:rsidR="0007076C" w:rsidRDefault="0007076C" w:rsidP="0007076C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28"/>
          <w:szCs w:val="28"/>
        </w:rPr>
      </w:pPr>
      <w:r w:rsidRPr="006408D0">
        <w:rPr>
          <w:rFonts w:ascii="Segoe UI" w:hAnsi="Segoe UI" w:cs="Segoe UI"/>
          <w:b/>
          <w:bCs/>
          <w:color w:val="000000"/>
          <w:sz w:val="28"/>
          <w:szCs w:val="28"/>
        </w:rPr>
        <w:t>(entire duration of training; to be up-dated yearly)</w:t>
      </w:r>
    </w:p>
    <w:p w14:paraId="0363A556" w14:textId="0274E264" w:rsidR="0071209A" w:rsidRDefault="0058080F" w:rsidP="0007076C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18"/>
          <w:szCs w:val="18"/>
        </w:rPr>
      </w:pPr>
      <w:r>
        <w:rPr>
          <w:rFonts w:ascii="Segoe UI" w:hAnsi="Segoe UI" w:cs="Segoe UI"/>
          <w:b/>
          <w:bCs/>
          <w:color w:val="000000"/>
          <w:sz w:val="28"/>
          <w:szCs w:val="28"/>
        </w:rPr>
        <w:t>(PARTICIPATION IN SETTING-UP OR RENOVATION OF ART LABORATORY)</w:t>
      </w:r>
    </w:p>
    <w:p w14:paraId="46DA2E86" w14:textId="77777777" w:rsidR="0007076C" w:rsidRPr="007816EE" w:rsidRDefault="0007076C" w:rsidP="0007076C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18"/>
          <w:szCs w:val="18"/>
        </w:rPr>
      </w:pPr>
    </w:p>
    <w:p w14:paraId="3B37B215" w14:textId="729C9073" w:rsidR="0007076C" w:rsidRPr="00BB7B1F" w:rsidRDefault="0007076C" w:rsidP="0007076C">
      <w:pPr>
        <w:spacing w:after="0" w:line="240" w:lineRule="auto"/>
        <w:rPr>
          <w:rFonts w:ascii="Segoe UI" w:hAnsi="Segoe UI" w:cs="Segoe UI"/>
          <w:b/>
          <w:bCs/>
          <w:color w:val="0070C0"/>
          <w:sz w:val="24"/>
          <w:szCs w:val="24"/>
        </w:rPr>
      </w:pPr>
      <w:r w:rsidRPr="00BB7B1F">
        <w:rPr>
          <w:rFonts w:ascii="Segoe UI" w:hAnsi="Segoe UI" w:cs="Segoe UI"/>
          <w:b/>
          <w:bCs/>
          <w:color w:val="0070C0"/>
          <w:sz w:val="24"/>
          <w:szCs w:val="24"/>
          <w:u w:val="single"/>
        </w:rPr>
        <w:t>Example:</w:t>
      </w:r>
      <w:r w:rsidRPr="00BB7B1F">
        <w:rPr>
          <w:rFonts w:ascii="Segoe UI" w:hAnsi="Segoe UI" w:cs="Segoe UI"/>
          <w:b/>
          <w:bCs/>
          <w:color w:val="0070C0"/>
          <w:sz w:val="24"/>
          <w:szCs w:val="24"/>
        </w:rPr>
        <w:t xml:space="preserve"> </w:t>
      </w:r>
      <w:r w:rsidR="00BB7B1F" w:rsidRPr="00BB7B1F">
        <w:rPr>
          <w:rFonts w:ascii="Segoe UI" w:hAnsi="Segoe UI" w:cs="Segoe UI"/>
          <w:color w:val="0070C0"/>
          <w:sz w:val="24"/>
          <w:szCs w:val="24"/>
        </w:rPr>
        <w:t>Participation with know-how in setting-up of new ART laboratory:</w:t>
      </w:r>
      <w:r w:rsidR="00BB7B1F" w:rsidRPr="00BB7B1F">
        <w:rPr>
          <w:rFonts w:ascii="Segoe UI" w:hAnsi="Segoe UI" w:cs="Segoe UI"/>
          <w:b/>
          <w:bCs/>
          <w:color w:val="0070C0"/>
          <w:sz w:val="24"/>
          <w:szCs w:val="24"/>
        </w:rPr>
        <w:t xml:space="preserve"> </w:t>
      </w:r>
      <w:r w:rsidR="00BB7B1F" w:rsidRPr="00BB7B1F">
        <w:rPr>
          <w:rFonts w:ascii="Segoe UI" w:hAnsi="Segoe UI" w:cs="Segoe UI"/>
          <w:color w:val="0070C0"/>
          <w:sz w:val="24"/>
          <w:szCs w:val="24"/>
        </w:rPr>
        <w:t>"InVitroLive", Lisbone, Portugal, April – June 2020</w:t>
      </w:r>
      <w:r w:rsidR="00BB7B1F" w:rsidRPr="00BB7B1F">
        <w:rPr>
          <w:rFonts w:ascii="Segoe UI" w:hAnsi="Segoe UI" w:cs="Segoe UI"/>
          <w:color w:val="000000"/>
          <w:sz w:val="24"/>
          <w:szCs w:val="24"/>
        </w:rPr>
        <w:t>.</w:t>
      </w:r>
      <w:r w:rsidR="00BB7B1F" w:rsidRPr="00BB7B1F">
        <w:rPr>
          <w:rFonts w:ascii="Segoe UI" w:hAnsi="Segoe UI" w:cs="Segoe UI"/>
          <w:color w:val="000000"/>
          <w:sz w:val="24"/>
          <w:szCs w:val="24"/>
        </w:rPr>
        <w:br/>
      </w:r>
    </w:p>
    <w:p w14:paraId="62B79C94" w14:textId="77777777" w:rsidR="0007076C" w:rsidRPr="007816EE" w:rsidRDefault="0007076C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The number is not limited</w:t>
      </w: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br/>
      </w:r>
    </w:p>
    <w:p w14:paraId="38FEC883" w14:textId="77777777" w:rsidR="0007076C" w:rsidRPr="007816EE" w:rsidRDefault="0007076C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1.</w:t>
      </w:r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1820688766"/>
          <w:placeholder>
            <w:docPart w:val="E134BD0B2199415A8C0DA78733BA1E9C"/>
          </w:placeholder>
          <w:showingPlcHdr/>
        </w:sdtPr>
        <w:sdtEndPr/>
        <w:sdtContent>
          <w:r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215F0EE7" w14:textId="77777777" w:rsidR="0007076C" w:rsidRPr="007816EE" w:rsidRDefault="0007076C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2.</w:t>
      </w:r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302432171"/>
          <w:placeholder>
            <w:docPart w:val="E134BD0B2199415A8C0DA78733BA1E9C"/>
          </w:placeholder>
          <w:showingPlcHdr/>
        </w:sdtPr>
        <w:sdtEndPr/>
        <w:sdtContent>
          <w:r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56CB6811" w14:textId="77777777" w:rsidR="0007076C" w:rsidRPr="007816EE" w:rsidRDefault="0007076C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3.</w:t>
      </w:r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2058200660"/>
          <w:placeholder>
            <w:docPart w:val="E134BD0B2199415A8C0DA78733BA1E9C"/>
          </w:placeholder>
          <w:showingPlcHdr/>
        </w:sdtPr>
        <w:sdtEndPr/>
        <w:sdtContent>
          <w:r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54643E33" w14:textId="77777777" w:rsidR="0007076C" w:rsidRPr="007816EE" w:rsidRDefault="0007076C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4.</w:t>
      </w:r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914202477"/>
          <w:placeholder>
            <w:docPart w:val="E134BD0B2199415A8C0DA78733BA1E9C"/>
          </w:placeholder>
          <w:showingPlcHdr/>
        </w:sdtPr>
        <w:sdtEndPr/>
        <w:sdtContent>
          <w:r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24B30531" w14:textId="77777777" w:rsidR="0007076C" w:rsidRPr="007816EE" w:rsidRDefault="0007076C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5.</w:t>
      </w:r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-1988003041"/>
          <w:placeholder>
            <w:docPart w:val="E134BD0B2199415A8C0DA78733BA1E9C"/>
          </w:placeholder>
          <w:showingPlcHdr/>
        </w:sdtPr>
        <w:sdtEndPr/>
        <w:sdtContent>
          <w:r w:rsidRPr="00D0648D">
            <w:rPr>
              <w:rStyle w:val="PlaceholderText"/>
            </w:rPr>
            <w:t>Click or tap here to enter text.</w:t>
          </w:r>
        </w:sdtContent>
      </w:sdt>
    </w:p>
    <w:p w14:paraId="02DAFA67" w14:textId="77777777" w:rsidR="0007076C" w:rsidRPr="007816EE" w:rsidRDefault="0007076C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478339603"/>
        <w:placeholder>
          <w:docPart w:val="E134BD0B2199415A8C0DA78733BA1E9C"/>
        </w:placeholder>
        <w:showingPlcHdr/>
      </w:sdtPr>
      <w:sdtEndPr/>
      <w:sdtContent>
        <w:p w14:paraId="25C4ED7A" w14:textId="77777777" w:rsidR="0007076C" w:rsidRPr="007816EE" w:rsidRDefault="0007076C" w:rsidP="0007076C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0ED733AC" w14:textId="77777777" w:rsidR="0007076C" w:rsidRPr="007816EE" w:rsidRDefault="0007076C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70E60980" w14:textId="77777777" w:rsidR="0007076C" w:rsidRPr="007816EE" w:rsidRDefault="0007076C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4407604C" w14:textId="77777777" w:rsidR="0007076C" w:rsidRPr="007816EE" w:rsidRDefault="0007076C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6A06138E" w14:textId="77777777" w:rsidR="0007076C" w:rsidRPr="007816EE" w:rsidRDefault="0007076C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06292786" w14:textId="77777777" w:rsidR="0007076C" w:rsidRPr="007816EE" w:rsidRDefault="0007076C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73DDF999" w14:textId="77777777" w:rsidR="0007076C" w:rsidRPr="007816EE" w:rsidRDefault="0007076C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25BD4C15" w14:textId="77777777" w:rsidR="0007076C" w:rsidRPr="007816EE" w:rsidRDefault="0007076C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6A1C91E0" w14:textId="77777777" w:rsidR="0007076C" w:rsidRPr="007816EE" w:rsidRDefault="0007076C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65152CD1" w14:textId="77777777" w:rsidR="0007076C" w:rsidRPr="007816EE" w:rsidRDefault="0007076C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78654416" w14:textId="77777777" w:rsidR="0007076C" w:rsidRDefault="0007076C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5FF1EAFD" w14:textId="77777777" w:rsidR="0007076C" w:rsidRPr="007816EE" w:rsidRDefault="0007076C" w:rsidP="0007076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4E6C8018" w14:textId="2BCF92D8" w:rsidR="0007076C" w:rsidRDefault="0007076C" w:rsidP="0007076C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3F77D1F7" w14:textId="77777777" w:rsidR="00173FD4" w:rsidRDefault="00173FD4" w:rsidP="0007076C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19AAF487" w14:textId="77777777" w:rsidR="00173FD4" w:rsidRDefault="00173FD4" w:rsidP="0007076C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452A2E92" w14:textId="77777777" w:rsidR="00173FD4" w:rsidRDefault="00173FD4" w:rsidP="0007076C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63B86B2F" w14:textId="77777777" w:rsidR="00173FD4" w:rsidRDefault="00173FD4" w:rsidP="0007076C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2E09AE4D" w14:textId="77777777" w:rsidR="00173FD4" w:rsidRDefault="00173FD4" w:rsidP="0007076C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2C1D7104" w14:textId="77777777" w:rsidR="00173FD4" w:rsidRDefault="00173FD4" w:rsidP="0007076C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1A082C68" w14:textId="77777777" w:rsidR="00173FD4" w:rsidRDefault="00173FD4" w:rsidP="0007076C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76DCF255" w14:textId="77777777" w:rsidR="00173FD4" w:rsidRDefault="00173FD4" w:rsidP="0007076C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337AE4C6" w14:textId="77777777" w:rsidR="0007076C" w:rsidRDefault="0007076C" w:rsidP="0007076C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  <w:r>
        <w:rPr>
          <w:rFonts w:ascii="Segoe UI" w:hAnsi="Segoe UI" w:cs="Segoe UI"/>
          <w:b/>
          <w:bCs/>
          <w:color w:val="000000"/>
          <w:sz w:val="20"/>
          <w:szCs w:val="20"/>
        </w:rPr>
        <w:br w:type="page"/>
      </w:r>
    </w:p>
    <w:p w14:paraId="3878A886" w14:textId="07E5DC26" w:rsidR="008A6302" w:rsidRDefault="008A6302" w:rsidP="00E915B0">
      <w:pPr>
        <w:spacing w:after="0" w:line="276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419A23DE" w14:textId="77777777" w:rsidR="00E73EF7" w:rsidRPr="00A43B92" w:rsidRDefault="00E73EF7" w:rsidP="009D4770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</w:pPr>
      <w:r w:rsidRPr="00A43B92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PREPARATION OF LABORATORY</w:t>
      </w:r>
    </w:p>
    <w:p w14:paraId="74B0FD39" w14:textId="4083F350" w:rsidR="00E73EF7" w:rsidRPr="00A43B92" w:rsidRDefault="00E73EF7" w:rsidP="009D4770">
      <w:pPr>
        <w:spacing w:after="0" w:line="240" w:lineRule="auto"/>
        <w:ind w:left="360"/>
        <w:jc w:val="center"/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</w:pPr>
      <w:r w:rsidRPr="00A43B92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RESULTS AND COUNSELLING</w:t>
      </w:r>
    </w:p>
    <w:p w14:paraId="229EAE21" w14:textId="77777777" w:rsidR="009D4770" w:rsidRPr="003D7C8C" w:rsidRDefault="009D4770" w:rsidP="009D4770">
      <w:pPr>
        <w:spacing w:after="0" w:line="240" w:lineRule="auto"/>
        <w:ind w:left="360"/>
        <w:jc w:val="center"/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562"/>
        <w:gridCol w:w="567"/>
        <w:gridCol w:w="567"/>
        <w:gridCol w:w="567"/>
        <w:gridCol w:w="567"/>
        <w:gridCol w:w="1984"/>
        <w:gridCol w:w="1843"/>
      </w:tblGrid>
      <w:tr w:rsidR="00032AD0" w:rsidRPr="00134BCE" w14:paraId="6AF70024" w14:textId="77777777" w:rsidTr="003455C3">
        <w:trPr>
          <w:trHeight w:val="1061"/>
        </w:trPr>
        <w:tc>
          <w:tcPr>
            <w:tcW w:w="3261" w:type="dxa"/>
            <w:shd w:val="clear" w:color="auto" w:fill="auto"/>
          </w:tcPr>
          <w:p w14:paraId="02A8A359" w14:textId="77777777" w:rsidR="00032AD0" w:rsidRPr="00254072" w:rsidRDefault="00032AD0" w:rsidP="00032AD0">
            <w:pPr>
              <w:pStyle w:val="NoSpacing"/>
              <w:rPr>
                <w:rStyle w:val="fontstyle01"/>
                <w:rFonts w:ascii="Segoe UI" w:hAnsi="Segoe UI" w:cs="Segoe UI"/>
                <w:sz w:val="22"/>
                <w:szCs w:val="22"/>
              </w:rPr>
            </w:pPr>
            <w:r w:rsidRPr="00254072">
              <w:rPr>
                <w:rStyle w:val="fontstyle01"/>
                <w:rFonts w:ascii="Segoe UI" w:hAnsi="Segoe UI" w:cs="Segoe UI"/>
                <w:sz w:val="22"/>
                <w:szCs w:val="22"/>
              </w:rPr>
              <w:t>Target</w:t>
            </w:r>
          </w:p>
        </w:tc>
        <w:tc>
          <w:tcPr>
            <w:tcW w:w="2830" w:type="dxa"/>
            <w:gridSpan w:val="5"/>
            <w:shd w:val="clear" w:color="auto" w:fill="auto"/>
          </w:tcPr>
          <w:p w14:paraId="04B8F6BF" w14:textId="51083DB4" w:rsidR="00032AD0" w:rsidRPr="00134BCE" w:rsidRDefault="00811BCF" w:rsidP="00032AD0">
            <w:pPr>
              <w:pStyle w:val="NoSpacing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Traine</w:t>
            </w:r>
            <w:r>
              <w:rPr>
                <w:rStyle w:val="fontstyle01"/>
                <w:rFonts w:ascii="Segoe UI" w:hAnsi="Segoe UI" w:cs="Segoe UI"/>
                <w:sz w:val="22"/>
                <w:szCs w:val="22"/>
              </w:rPr>
              <w:t>e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 marks</w:t>
            </w:r>
            <w:r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 (agreed with Tutor) 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achieved level of competence after </w:t>
            </w:r>
            <w:r w:rsidR="0088014F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each year 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of training.</w:t>
            </w:r>
          </w:p>
        </w:tc>
        <w:tc>
          <w:tcPr>
            <w:tcW w:w="3827" w:type="dxa"/>
            <w:gridSpan w:val="2"/>
            <w:shd w:val="clear" w:color="auto" w:fill="auto"/>
          </w:tcPr>
          <w:p w14:paraId="46DEC34B" w14:textId="23EC8675" w:rsidR="00032AD0" w:rsidRPr="00134BCE" w:rsidRDefault="00032AD0" w:rsidP="00032AD0">
            <w:pPr>
              <w:pStyle w:val="NoSpacing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>Tutor/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Trainer</w:t>
            </w:r>
            <w:r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’s</w:t>
            </w: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 xml:space="preserve"> s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ignature after each year of training (k</w:t>
            </w: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>nowledge acquired and verified).</w:t>
            </w:r>
          </w:p>
        </w:tc>
      </w:tr>
      <w:tr w:rsidR="008A35B6" w:rsidRPr="00134BCE" w14:paraId="3D1C57C3" w14:textId="77777777" w:rsidTr="003455C3">
        <w:tc>
          <w:tcPr>
            <w:tcW w:w="3261" w:type="dxa"/>
            <w:shd w:val="clear" w:color="auto" w:fill="auto"/>
          </w:tcPr>
          <w:p w14:paraId="20CD5480" w14:textId="77777777" w:rsidR="008A35B6" w:rsidRPr="00134BCE" w:rsidRDefault="008A35B6" w:rsidP="007B6F1E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62" w:type="dxa"/>
            <w:shd w:val="clear" w:color="auto" w:fill="auto"/>
          </w:tcPr>
          <w:p w14:paraId="002F69E0" w14:textId="77777777" w:rsidR="008A35B6" w:rsidRPr="00134BCE" w:rsidRDefault="008A35B6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14:paraId="35FD72C5" w14:textId="77777777" w:rsidR="008A35B6" w:rsidRPr="00134BCE" w:rsidRDefault="008A35B6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567" w:type="dxa"/>
            <w:shd w:val="clear" w:color="auto" w:fill="auto"/>
          </w:tcPr>
          <w:p w14:paraId="5728B27A" w14:textId="77777777" w:rsidR="008A35B6" w:rsidRPr="00134BCE" w:rsidRDefault="008A35B6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567" w:type="dxa"/>
            <w:shd w:val="clear" w:color="auto" w:fill="auto"/>
          </w:tcPr>
          <w:p w14:paraId="4F53E26A" w14:textId="77777777" w:rsidR="008A35B6" w:rsidRPr="00134BCE" w:rsidRDefault="008A35B6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567" w:type="dxa"/>
            <w:shd w:val="clear" w:color="auto" w:fill="auto"/>
          </w:tcPr>
          <w:p w14:paraId="6021CC28" w14:textId="77777777" w:rsidR="008A35B6" w:rsidRPr="00134BCE" w:rsidRDefault="008A35B6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1984" w:type="dxa"/>
            <w:shd w:val="clear" w:color="auto" w:fill="auto"/>
          </w:tcPr>
          <w:p w14:paraId="0BA1F799" w14:textId="2F53A676" w:rsidR="008A35B6" w:rsidRPr="00134BCE" w:rsidRDefault="00386A9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Name / Sign</w:t>
            </w:r>
          </w:p>
        </w:tc>
        <w:tc>
          <w:tcPr>
            <w:tcW w:w="1843" w:type="dxa"/>
            <w:shd w:val="clear" w:color="auto" w:fill="auto"/>
          </w:tcPr>
          <w:p w14:paraId="5FA44C9F" w14:textId="77777777" w:rsidR="008A35B6" w:rsidRPr="00134BCE" w:rsidRDefault="008A35B6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Date</w:t>
            </w:r>
          </w:p>
        </w:tc>
      </w:tr>
      <w:tr w:rsidR="00FA271C" w:rsidRPr="00134BCE" w14:paraId="71088AAB" w14:textId="77777777" w:rsidTr="00595623">
        <w:tc>
          <w:tcPr>
            <w:tcW w:w="3261" w:type="dxa"/>
            <w:shd w:val="clear" w:color="auto" w:fill="auto"/>
          </w:tcPr>
          <w:p w14:paraId="035FB22E" w14:textId="52426F3D" w:rsidR="00FA271C" w:rsidRPr="00134BCE" w:rsidRDefault="00B64F34" w:rsidP="00FA271C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B64F34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Writing, interpreting and communicating ART laboratory reports with other specialists (e.g. oncologists, endocrinologists, urologists)</w:t>
            </w:r>
          </w:p>
        </w:tc>
        <w:tc>
          <w:tcPr>
            <w:tcW w:w="562" w:type="dxa"/>
            <w:shd w:val="clear" w:color="auto" w:fill="auto"/>
            <w:vAlign w:val="center"/>
          </w:tcPr>
          <w:p w14:paraId="09433620" w14:textId="38B15A6A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MS Gothic" w:eastAsia="MS Gothic" w:hAnsi="MS Gothic" w:cs="Segoe UI" w:hint="eastAsia"/>
                <w:b w:val="0"/>
                <w:bCs w:val="0"/>
                <w:sz w:val="22"/>
                <w:szCs w:val="22"/>
              </w:rPr>
              <w:t>☐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28031EE" w14:textId="7A59BAEE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MS Gothic" w:eastAsia="MS Gothic" w:hAnsi="MS Gothic" w:cs="Segoe UI" w:hint="eastAsia"/>
                <w:b w:val="0"/>
                <w:bCs w:val="0"/>
                <w:sz w:val="22"/>
                <w:szCs w:val="22"/>
              </w:rPr>
              <w:t>☐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B085C2A" w14:textId="5B578B78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MS Gothic" w:eastAsia="MS Gothic" w:hAnsi="MS Gothic" w:cs="Segoe UI" w:hint="eastAsia"/>
                <w:b w:val="0"/>
                <w:bCs w:val="0"/>
                <w:sz w:val="22"/>
                <w:szCs w:val="22"/>
              </w:rPr>
              <w:t>☐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AC495E4" w14:textId="7DF828C6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MS Gothic" w:eastAsia="MS Gothic" w:hAnsi="MS Gothic" w:cs="Segoe UI" w:hint="eastAsia"/>
                <w:b w:val="0"/>
                <w:bCs w:val="0"/>
                <w:sz w:val="22"/>
                <w:szCs w:val="22"/>
              </w:rPr>
              <w:t>☐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72B73579" w14:textId="04E2E913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MS Gothic" w:eastAsia="MS Gothic" w:hAnsi="MS Gothic" w:cs="Segoe UI" w:hint="eastAsia"/>
                <w:b w:val="0"/>
                <w:bCs w:val="0"/>
                <w:sz w:val="22"/>
                <w:szCs w:val="22"/>
              </w:rPr>
              <w:t>☐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98B6781" w14:textId="6879F941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126353011"/>
            <w:placeholder>
              <w:docPart w:val="5B27FEAB407049F0A670BB258B7374A8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843" w:type="dxa"/>
                <w:shd w:val="clear" w:color="auto" w:fill="auto"/>
              </w:tcPr>
              <w:p w14:paraId="740EA623" w14:textId="4CFB0363" w:rsidR="00FA271C" w:rsidRPr="00134BCE" w:rsidRDefault="00FA271C" w:rsidP="00FA271C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B5301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FA271C" w:rsidRPr="00134BCE" w14:paraId="2F0F0809" w14:textId="77777777" w:rsidTr="005F1FE6">
        <w:tc>
          <w:tcPr>
            <w:tcW w:w="3261" w:type="dxa"/>
            <w:shd w:val="clear" w:color="auto" w:fill="auto"/>
          </w:tcPr>
          <w:p w14:paraId="6FBCA8FF" w14:textId="09108ADC" w:rsidR="00FA271C" w:rsidRPr="00134BCE" w:rsidDel="00CB610F" w:rsidRDefault="00A3710D" w:rsidP="00FA271C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A3710D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Understanding reports from hormonal, serological, microbiological, cyto-histological laboratories</w:t>
            </w:r>
          </w:p>
        </w:tc>
        <w:tc>
          <w:tcPr>
            <w:tcW w:w="562" w:type="dxa"/>
            <w:shd w:val="clear" w:color="auto" w:fill="auto"/>
            <w:vAlign w:val="center"/>
          </w:tcPr>
          <w:p w14:paraId="33AC279D" w14:textId="02B7CE30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MS Gothic" w:eastAsia="MS Gothic" w:hAnsi="MS Gothic" w:cs="Segoe UI" w:hint="eastAsia"/>
                <w:b w:val="0"/>
                <w:bCs w:val="0"/>
                <w:sz w:val="22"/>
                <w:szCs w:val="22"/>
              </w:rPr>
              <w:t>☐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14:paraId="6E7877F1" w14:textId="21178190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14:paraId="1E9E4473" w14:textId="4ACC77AA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6A6A6" w:themeFill="background1" w:themeFillShade="A6"/>
            <w:vAlign w:val="center"/>
          </w:tcPr>
          <w:p w14:paraId="38B4B8D5" w14:textId="4F6E0541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6A6A6" w:themeFill="background1" w:themeFillShade="A6"/>
            <w:vAlign w:val="center"/>
          </w:tcPr>
          <w:p w14:paraId="0823A10B" w14:textId="64C0B1B3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59E5D86B" w14:textId="54D6013E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542025988"/>
            <w:placeholder>
              <w:docPart w:val="89F4421F398F4AF39D3A0D36DCFAF2B3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843" w:type="dxa"/>
                <w:shd w:val="clear" w:color="auto" w:fill="auto"/>
              </w:tcPr>
              <w:p w14:paraId="61AC6E44" w14:textId="2E817293" w:rsidR="00FA271C" w:rsidRPr="00134BCE" w:rsidRDefault="00FA271C" w:rsidP="00FA271C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B5301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FA271C" w:rsidRPr="00134BCE" w14:paraId="6EEDC03D" w14:textId="77777777" w:rsidTr="00595623">
        <w:tc>
          <w:tcPr>
            <w:tcW w:w="3261" w:type="dxa"/>
            <w:shd w:val="clear" w:color="auto" w:fill="auto"/>
          </w:tcPr>
          <w:p w14:paraId="6EB4193C" w14:textId="437C68DA" w:rsidR="00FA271C" w:rsidRPr="00134BCE" w:rsidRDefault="009305C9" w:rsidP="00FA271C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E268A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Communicating ART lab reports with patients</w:t>
            </w:r>
          </w:p>
        </w:tc>
        <w:tc>
          <w:tcPr>
            <w:tcW w:w="562" w:type="dxa"/>
            <w:shd w:val="clear" w:color="auto" w:fill="auto"/>
            <w:vAlign w:val="center"/>
          </w:tcPr>
          <w:p w14:paraId="0E38F615" w14:textId="7A8C438D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MS Gothic" w:eastAsia="MS Gothic" w:hAnsi="MS Gothic" w:cs="Segoe UI" w:hint="eastAsia"/>
                <w:b w:val="0"/>
                <w:bCs w:val="0"/>
                <w:sz w:val="22"/>
                <w:szCs w:val="22"/>
              </w:rPr>
              <w:t>☐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A452AAB" w14:textId="7202275A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MS Gothic" w:eastAsia="MS Gothic" w:hAnsi="MS Gothic" w:cs="Segoe UI" w:hint="eastAsia"/>
                <w:b w:val="0"/>
                <w:bCs w:val="0"/>
                <w:sz w:val="22"/>
                <w:szCs w:val="22"/>
              </w:rPr>
              <w:t>☐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A82ADF4" w14:textId="7B641BB2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MS Gothic" w:eastAsia="MS Gothic" w:hAnsi="MS Gothic" w:cs="Segoe UI" w:hint="eastAsia"/>
                <w:b w:val="0"/>
                <w:bCs w:val="0"/>
                <w:sz w:val="22"/>
                <w:szCs w:val="22"/>
              </w:rPr>
              <w:t>☐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2581639" w14:textId="41350909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MS Gothic" w:eastAsia="MS Gothic" w:hAnsi="MS Gothic" w:cs="Segoe UI" w:hint="eastAsia"/>
                <w:b w:val="0"/>
                <w:bCs w:val="0"/>
                <w:sz w:val="22"/>
                <w:szCs w:val="22"/>
              </w:rPr>
              <w:t>☐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8596579" w14:textId="507299EF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MS Gothic" w:eastAsia="MS Gothic" w:hAnsi="MS Gothic" w:cs="Segoe UI" w:hint="eastAsia"/>
                <w:b w:val="0"/>
                <w:bCs w:val="0"/>
                <w:sz w:val="22"/>
                <w:szCs w:val="22"/>
              </w:rPr>
              <w:t>☐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896817D" w14:textId="27F795B7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324437419"/>
            <w:placeholder>
              <w:docPart w:val="4ABF1F35EF1646BA9610C35F6AABCE4A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843" w:type="dxa"/>
                <w:shd w:val="clear" w:color="auto" w:fill="auto"/>
              </w:tcPr>
              <w:p w14:paraId="00F26A89" w14:textId="3C8EA8CE" w:rsidR="00FA271C" w:rsidRPr="00134BCE" w:rsidRDefault="00FA271C" w:rsidP="00FA271C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B5301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FA271C" w:rsidRPr="00134BCE" w14:paraId="5A4C1D9C" w14:textId="77777777" w:rsidTr="00C37322">
        <w:tc>
          <w:tcPr>
            <w:tcW w:w="3261" w:type="dxa"/>
            <w:shd w:val="clear" w:color="auto" w:fill="auto"/>
          </w:tcPr>
          <w:p w14:paraId="31F4E663" w14:textId="71C8E031" w:rsidR="00FA271C" w:rsidRPr="00134BCE" w:rsidRDefault="009E268A" w:rsidP="00FA271C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E268A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Communicating with auditors / national regulators</w:t>
            </w:r>
          </w:p>
        </w:tc>
        <w:tc>
          <w:tcPr>
            <w:tcW w:w="562" w:type="dxa"/>
            <w:shd w:val="clear" w:color="auto" w:fill="auto"/>
            <w:vAlign w:val="center"/>
          </w:tcPr>
          <w:p w14:paraId="1B373D82" w14:textId="3590D90C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MS Gothic" w:eastAsia="MS Gothic" w:hAnsi="MS Gothic" w:cs="Segoe UI" w:hint="eastAsia"/>
                <w:b w:val="0"/>
                <w:bCs w:val="0"/>
                <w:sz w:val="22"/>
                <w:szCs w:val="22"/>
              </w:rPr>
              <w:t>☐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13F5A07" w14:textId="51877F24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MS Gothic" w:eastAsia="MS Gothic" w:hAnsi="MS Gothic" w:cs="Segoe UI" w:hint="eastAsia"/>
                <w:b w:val="0"/>
                <w:bCs w:val="0"/>
                <w:sz w:val="22"/>
                <w:szCs w:val="22"/>
              </w:rPr>
              <w:t>☐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66D820D" w14:textId="73E0B32C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MS Gothic" w:eastAsia="MS Gothic" w:hAnsi="MS Gothic" w:cs="Segoe UI" w:hint="eastAsia"/>
                <w:b w:val="0"/>
                <w:bCs w:val="0"/>
                <w:sz w:val="22"/>
                <w:szCs w:val="22"/>
              </w:rPr>
              <w:t>☐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2231FD1" w14:textId="4C6D1188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MS Gothic" w:eastAsia="MS Gothic" w:hAnsi="MS Gothic" w:cs="Segoe UI" w:hint="eastAsia"/>
                <w:b w:val="0"/>
                <w:bCs w:val="0"/>
                <w:sz w:val="22"/>
                <w:szCs w:val="22"/>
              </w:rPr>
              <w:t>☐</w:t>
            </w:r>
          </w:p>
        </w:tc>
        <w:tc>
          <w:tcPr>
            <w:tcW w:w="567" w:type="dxa"/>
            <w:shd w:val="clear" w:color="auto" w:fill="D9D9D9" w:themeFill="background1" w:themeFillShade="D9"/>
            <w:vAlign w:val="center"/>
          </w:tcPr>
          <w:p w14:paraId="68884866" w14:textId="1DD22BC2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4F4E6917" w14:textId="710ABDDB" w:rsidR="00FA271C" w:rsidRPr="00134BCE" w:rsidRDefault="00FA271C" w:rsidP="00FA271C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580608570"/>
            <w:placeholder>
              <w:docPart w:val="A41AECDB7BE54AFB8855809A2840E7AF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843" w:type="dxa"/>
                <w:shd w:val="clear" w:color="auto" w:fill="auto"/>
              </w:tcPr>
              <w:p w14:paraId="0E2270C0" w14:textId="1263D6B7" w:rsidR="00FA271C" w:rsidRPr="00134BCE" w:rsidRDefault="00FA271C" w:rsidP="00FA271C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B5301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75EF198B" w14:textId="77777777" w:rsidR="0041260B" w:rsidRDefault="0041260B" w:rsidP="0041260B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43"/>
      </w:tblGrid>
      <w:tr w:rsidR="001B6527" w14:paraId="30CD84BB" w14:textId="77777777" w:rsidTr="001B6527">
        <w:tc>
          <w:tcPr>
            <w:tcW w:w="10043" w:type="dxa"/>
          </w:tcPr>
          <w:p w14:paraId="6D897C6E" w14:textId="77777777" w:rsidR="001B6527" w:rsidRPr="00236848" w:rsidRDefault="001B6527" w:rsidP="0005367A">
            <w:pPr>
              <w:spacing w:after="0" w:line="240" w:lineRule="auto"/>
              <w:rPr>
                <w:rStyle w:val="fontstyle01"/>
                <w:rFonts w:ascii="Segoe UI" w:hAnsi="Segoe UI" w:cs="Segoe UI"/>
                <w:sz w:val="24"/>
                <w:szCs w:val="24"/>
              </w:rPr>
            </w:pPr>
            <w:r w:rsidRPr="00236848">
              <w:rPr>
                <w:rStyle w:val="fontstyle01"/>
                <w:rFonts w:ascii="Segoe UI" w:hAnsi="Segoe UI" w:cs="Segoe UI"/>
                <w:sz w:val="22"/>
                <w:szCs w:val="22"/>
              </w:rPr>
              <w:t>Comments</w:t>
            </w:r>
            <w:r w:rsidRPr="00236848">
              <w:rPr>
                <w:rStyle w:val="fontstyle01"/>
                <w:rFonts w:ascii="Segoe UI" w:hAnsi="Segoe UI" w:cs="Segoe UI"/>
                <w:sz w:val="24"/>
                <w:szCs w:val="24"/>
              </w:rPr>
              <w:t>:</w:t>
            </w:r>
          </w:p>
          <w:sdt>
            <w:sdtPr>
              <w:rPr>
                <w:rStyle w:val="fontstyle01"/>
                <w:rFonts w:ascii="Segoe UI" w:hAnsi="Segoe UI" w:cs="Segoe UI"/>
                <w:sz w:val="24"/>
                <w:szCs w:val="24"/>
                <w:u w:val="single"/>
              </w:rPr>
              <w:id w:val="-950550984"/>
              <w:placeholder>
                <w:docPart w:val="E5835B11BD374F03B1AF8537A33D330C"/>
              </w:placeholder>
              <w:showingPlcHdr/>
            </w:sdtPr>
            <w:sdtEndPr>
              <w:rPr>
                <w:rStyle w:val="fontstyle01"/>
              </w:rPr>
            </w:sdtEndPr>
            <w:sdtContent>
              <w:p w14:paraId="4E777043" w14:textId="77777777" w:rsidR="001B6527" w:rsidRPr="00236848" w:rsidRDefault="001B6527" w:rsidP="0005367A">
                <w:pPr>
                  <w:spacing w:after="0" w:line="240" w:lineRule="auto"/>
                  <w:rPr>
                    <w:rStyle w:val="fontstyle01"/>
                    <w:rFonts w:ascii="Segoe UI" w:hAnsi="Segoe UI" w:cs="Segoe UI"/>
                    <w:sz w:val="24"/>
                    <w:szCs w:val="24"/>
                    <w:u w:val="single"/>
                  </w:rPr>
                </w:pPr>
                <w:r w:rsidRPr="00D0648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571A8E2F" w14:textId="77777777" w:rsidR="001B6527" w:rsidRPr="001C356F" w:rsidRDefault="001B6527" w:rsidP="0005367A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4"/>
                <w:szCs w:val="24"/>
                <w:u w:val="single"/>
              </w:rPr>
            </w:pPr>
          </w:p>
        </w:tc>
      </w:tr>
    </w:tbl>
    <w:p w14:paraId="5769C3BD" w14:textId="77777777" w:rsidR="001B6527" w:rsidRPr="00DD4F64" w:rsidRDefault="001B6527" w:rsidP="001B6527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43"/>
      </w:tblGrid>
      <w:tr w:rsidR="00701AB2" w:rsidRPr="00CD45C3" w14:paraId="0F8B86EA" w14:textId="77777777" w:rsidTr="001B6527">
        <w:tc>
          <w:tcPr>
            <w:tcW w:w="10043" w:type="dxa"/>
            <w:shd w:val="clear" w:color="auto" w:fill="auto"/>
          </w:tcPr>
          <w:p w14:paraId="6E265AFC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</w:p>
          <w:p w14:paraId="507D6E68" w14:textId="77777777" w:rsidR="00701AB2" w:rsidRDefault="00701AB2" w:rsidP="0005367A">
            <w:pPr>
              <w:spacing w:line="240" w:lineRule="auto"/>
              <w:rPr>
                <w:rFonts w:ascii="Segoe UI" w:hAnsi="Segoe UI" w:cs="Segoe UI"/>
                <w:b/>
                <w:bCs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>Clinic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 xml:space="preserve">:  </w:t>
            </w:r>
            <w:sdt>
              <w:sdtPr>
                <w:rPr>
                  <w:rFonts w:ascii="Segoe UI" w:hAnsi="Segoe UI" w:cs="Segoe UI"/>
                  <w:b/>
                  <w:bCs/>
                  <w:color w:val="000000"/>
                </w:rPr>
                <w:id w:val="213788034"/>
                <w:placeholder>
                  <w:docPart w:val="6DB151F6D6564B7EBB8C83ED28951922"/>
                </w:placeholder>
                <w:showingPlcHdr/>
              </w:sdtPr>
              <w:sdtEndPr/>
              <w:sdtContent>
                <w:r w:rsidRPr="00CD45C3">
                  <w:rPr>
                    <w:rStyle w:val="PlaceholderText"/>
                  </w:rPr>
                  <w:t>Click or tap here to enter text.</w:t>
                </w:r>
              </w:sdtContent>
            </w:sdt>
            <w:r w:rsidRPr="00CD45C3">
              <w:rPr>
                <w:rFonts w:ascii="Segoe UI" w:hAnsi="Segoe UI" w:cs="Segoe UI"/>
                <w:b/>
                <w:bCs/>
              </w:rPr>
              <w:t xml:space="preserve"> </w:t>
            </w:r>
          </w:p>
          <w:p w14:paraId="7701652B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</w:rPr>
              <w:t>Date:</w:t>
            </w:r>
            <w:sdt>
              <w:sdtPr>
                <w:rPr>
                  <w:rFonts w:ascii="Segoe UI" w:hAnsi="Segoe UI" w:cs="Segoe UI"/>
                  <w:b/>
                  <w:bCs/>
                  <w:color w:val="000000"/>
                </w:rPr>
                <w:id w:val="1104616427"/>
                <w:placeholder>
                  <w:docPart w:val="70DC6DBF63C641ADB8CE94860611418A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CD45C3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0B931737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</w:p>
          <w:p w14:paraId="24EE3E5F" w14:textId="597B0361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>Trainee</w:t>
            </w:r>
            <w:r>
              <w:rPr>
                <w:rFonts w:ascii="Segoe UI" w:hAnsi="Segoe UI" w:cs="Segoe UI"/>
                <w:b/>
                <w:bCs/>
                <w:color w:val="000000"/>
                <w:lang w:val="en-GB"/>
              </w:rPr>
              <w:t>’s</w:t>
            </w: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 xml:space="preserve"> s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>ignature</w:t>
            </w:r>
            <w:r>
              <w:rPr>
                <w:rFonts w:ascii="Segoe UI" w:hAnsi="Segoe UI" w:cs="Segoe UI"/>
                <w:b/>
                <w:bCs/>
                <w:color w:val="000000"/>
              </w:rPr>
              <w:t>:</w:t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  <w:t>Tutor'</w:t>
            </w:r>
            <w:r w:rsidR="00F41D28">
              <w:rPr>
                <w:rFonts w:ascii="Segoe UI" w:hAnsi="Segoe UI" w:cs="Segoe UI"/>
                <w:b/>
                <w:bCs/>
                <w:color w:val="000000"/>
              </w:rPr>
              <w:t xml:space="preserve">s </w:t>
            </w:r>
            <w:r>
              <w:rPr>
                <w:rFonts w:ascii="Segoe UI" w:hAnsi="Segoe UI" w:cs="Segoe UI"/>
                <w:b/>
                <w:bCs/>
                <w:color w:val="000000"/>
              </w:rPr>
              <w:t>s</w:t>
            </w:r>
            <w:r w:rsidRPr="00CD45C3">
              <w:rPr>
                <w:rFonts w:ascii="Segoe UI" w:hAnsi="Segoe UI" w:cs="Segoe UI"/>
                <w:b/>
                <w:bCs/>
              </w:rPr>
              <w:t>ignature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 xml:space="preserve">: </w:t>
            </w:r>
          </w:p>
          <w:p w14:paraId="62DB8E7D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1BF6324C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4EF43BC4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0AA5A3DA" w14:textId="77777777" w:rsidR="00701AB2" w:rsidRPr="00CD45C3" w:rsidRDefault="00701AB2" w:rsidP="0005367A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color w:val="auto"/>
                <w:sz w:val="22"/>
                <w:szCs w:val="22"/>
              </w:rPr>
            </w:pPr>
          </w:p>
        </w:tc>
      </w:tr>
    </w:tbl>
    <w:p w14:paraId="4158CA8D" w14:textId="77777777" w:rsidR="00701AB2" w:rsidRPr="00422A75" w:rsidRDefault="00701AB2" w:rsidP="007B6F1E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166B6C9B" w14:textId="77777777" w:rsidR="00793E56" w:rsidRDefault="00793E56" w:rsidP="00DD4F64">
      <w:pPr>
        <w:spacing w:line="240" w:lineRule="auto"/>
        <w:ind w:left="1080"/>
        <w:rPr>
          <w:rFonts w:ascii="Segoe UI" w:hAnsi="Segoe UI" w:cs="Segoe UI"/>
          <w:color w:val="000000"/>
          <w:sz w:val="36"/>
          <w:szCs w:val="36"/>
        </w:rPr>
      </w:pPr>
    </w:p>
    <w:p w14:paraId="4DD243A4" w14:textId="77777777" w:rsidR="00793E56" w:rsidRDefault="00793E56" w:rsidP="00DD4F64">
      <w:pPr>
        <w:spacing w:line="240" w:lineRule="auto"/>
        <w:ind w:left="1080"/>
        <w:rPr>
          <w:rFonts w:ascii="Segoe UI" w:hAnsi="Segoe UI" w:cs="Segoe UI"/>
          <w:color w:val="000000"/>
          <w:sz w:val="36"/>
          <w:szCs w:val="36"/>
        </w:rPr>
      </w:pPr>
    </w:p>
    <w:p w14:paraId="14104E49" w14:textId="77777777" w:rsidR="00D57626" w:rsidRDefault="00D57626" w:rsidP="00DD4F64">
      <w:pPr>
        <w:spacing w:line="240" w:lineRule="auto"/>
        <w:ind w:left="1080"/>
        <w:rPr>
          <w:rFonts w:ascii="Segoe UI" w:hAnsi="Segoe UI" w:cs="Segoe UI"/>
          <w:color w:val="000000"/>
          <w:sz w:val="36"/>
          <w:szCs w:val="36"/>
        </w:rPr>
      </w:pPr>
    </w:p>
    <w:p w14:paraId="79FEFDB7" w14:textId="411D6665" w:rsidR="00134BCE" w:rsidRDefault="00134BCE">
      <w:pPr>
        <w:spacing w:after="0" w:line="240" w:lineRule="auto"/>
        <w:rPr>
          <w:rFonts w:ascii="Segoe UI" w:hAnsi="Segoe UI" w:cs="Segoe UI"/>
          <w:color w:val="000000"/>
          <w:sz w:val="36"/>
          <w:szCs w:val="36"/>
        </w:rPr>
      </w:pPr>
      <w:r>
        <w:rPr>
          <w:rFonts w:ascii="Segoe UI" w:hAnsi="Segoe UI" w:cs="Segoe UI"/>
          <w:color w:val="000000"/>
          <w:sz w:val="36"/>
          <w:szCs w:val="36"/>
        </w:rPr>
        <w:br w:type="page"/>
      </w:r>
    </w:p>
    <w:p w14:paraId="1BA342F4" w14:textId="5AB7B543" w:rsidR="00F45669" w:rsidRPr="00A43B92" w:rsidRDefault="00F45669" w:rsidP="009E074C">
      <w:pPr>
        <w:numPr>
          <w:ilvl w:val="0"/>
          <w:numId w:val="1"/>
        </w:numPr>
        <w:spacing w:line="276" w:lineRule="auto"/>
        <w:jc w:val="center"/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</w:pPr>
      <w:r w:rsidRPr="00A43B92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lastRenderedPageBreak/>
        <w:t>MANAGING ART LABORATORY</w:t>
      </w:r>
      <w:r w:rsidR="005867FC" w:rsidRPr="00A43B92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 </w:t>
      </w:r>
      <w:r w:rsidR="005867FC" w:rsidRPr="00A43B92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br/>
      </w:r>
      <w:r w:rsidRPr="00A43B92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AND CRYOBANK</w:t>
      </w: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55"/>
        <w:gridCol w:w="720"/>
        <w:gridCol w:w="720"/>
        <w:gridCol w:w="720"/>
        <w:gridCol w:w="720"/>
        <w:gridCol w:w="720"/>
        <w:gridCol w:w="1562"/>
        <w:gridCol w:w="1984"/>
      </w:tblGrid>
      <w:tr w:rsidR="00032AD0" w:rsidRPr="00134BCE" w14:paraId="0B409A45" w14:textId="77777777" w:rsidTr="0076100D">
        <w:tc>
          <w:tcPr>
            <w:tcW w:w="3055" w:type="dxa"/>
            <w:shd w:val="clear" w:color="auto" w:fill="auto"/>
          </w:tcPr>
          <w:p w14:paraId="366A1870" w14:textId="77777777" w:rsidR="00032AD0" w:rsidRPr="00254072" w:rsidRDefault="00032AD0" w:rsidP="00032AD0">
            <w:pPr>
              <w:pStyle w:val="NoSpacing"/>
              <w:rPr>
                <w:rStyle w:val="fontstyle01"/>
                <w:rFonts w:ascii="Segoe UI" w:hAnsi="Segoe UI" w:cs="Segoe UI"/>
                <w:sz w:val="22"/>
                <w:szCs w:val="22"/>
              </w:rPr>
            </w:pPr>
            <w:r w:rsidRPr="00254072">
              <w:rPr>
                <w:rStyle w:val="fontstyle01"/>
                <w:rFonts w:ascii="Segoe UI" w:hAnsi="Segoe UI" w:cs="Segoe UI"/>
                <w:sz w:val="22"/>
                <w:szCs w:val="22"/>
              </w:rPr>
              <w:t>Target</w:t>
            </w:r>
          </w:p>
        </w:tc>
        <w:tc>
          <w:tcPr>
            <w:tcW w:w="3600" w:type="dxa"/>
            <w:gridSpan w:val="5"/>
            <w:shd w:val="clear" w:color="auto" w:fill="auto"/>
          </w:tcPr>
          <w:p w14:paraId="50127D6C" w14:textId="44D86B80" w:rsidR="00032AD0" w:rsidRPr="00134BCE" w:rsidRDefault="00811BCF" w:rsidP="00032AD0">
            <w:pPr>
              <w:pStyle w:val="NoSpacing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Traine</w:t>
            </w:r>
            <w:r>
              <w:rPr>
                <w:rStyle w:val="fontstyle01"/>
                <w:rFonts w:ascii="Segoe UI" w:hAnsi="Segoe UI" w:cs="Segoe UI"/>
                <w:sz w:val="22"/>
                <w:szCs w:val="22"/>
              </w:rPr>
              <w:t>e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 marks</w:t>
            </w:r>
            <w:r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 (agreed with Tutor) 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achieved level of competence after </w:t>
            </w:r>
            <w:r w:rsidR="0088014F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each year 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of training.</w:t>
            </w:r>
          </w:p>
        </w:tc>
        <w:tc>
          <w:tcPr>
            <w:tcW w:w="3546" w:type="dxa"/>
            <w:gridSpan w:val="2"/>
            <w:shd w:val="clear" w:color="auto" w:fill="auto"/>
          </w:tcPr>
          <w:p w14:paraId="70626EC6" w14:textId="1BAA3EA7" w:rsidR="00032AD0" w:rsidRPr="00134BCE" w:rsidRDefault="00032AD0" w:rsidP="00032AD0">
            <w:pPr>
              <w:pStyle w:val="NoSpacing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>Tutor/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Trainer</w:t>
            </w:r>
            <w:r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’s</w:t>
            </w: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 xml:space="preserve"> s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ignature after each year of training (k</w:t>
            </w: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>nowledge acquired and verified).</w:t>
            </w:r>
          </w:p>
        </w:tc>
      </w:tr>
      <w:tr w:rsidR="00851BE5" w:rsidRPr="00134BCE" w14:paraId="080770BD" w14:textId="77777777" w:rsidTr="0076100D">
        <w:tc>
          <w:tcPr>
            <w:tcW w:w="3055" w:type="dxa"/>
            <w:shd w:val="clear" w:color="auto" w:fill="auto"/>
          </w:tcPr>
          <w:p w14:paraId="486AF1C1" w14:textId="77777777" w:rsidR="00851BE5" w:rsidRPr="00134BCE" w:rsidRDefault="00851BE5" w:rsidP="007B6F1E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</w:tcPr>
          <w:p w14:paraId="49C944CA" w14:textId="77777777" w:rsidR="00851BE5" w:rsidRPr="00134BCE" w:rsidRDefault="00851BE5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720" w:type="dxa"/>
            <w:shd w:val="clear" w:color="auto" w:fill="auto"/>
          </w:tcPr>
          <w:p w14:paraId="4960E4C1" w14:textId="77777777" w:rsidR="00851BE5" w:rsidRPr="00134BCE" w:rsidRDefault="00851BE5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720" w:type="dxa"/>
            <w:shd w:val="clear" w:color="auto" w:fill="auto"/>
          </w:tcPr>
          <w:p w14:paraId="2534A51E" w14:textId="77777777" w:rsidR="00851BE5" w:rsidRPr="00134BCE" w:rsidRDefault="00851BE5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6FAF440A" w14:textId="77777777" w:rsidR="00851BE5" w:rsidRPr="00134BCE" w:rsidRDefault="00851BE5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720" w:type="dxa"/>
            <w:shd w:val="clear" w:color="auto" w:fill="auto"/>
          </w:tcPr>
          <w:p w14:paraId="31D23329" w14:textId="77777777" w:rsidR="00851BE5" w:rsidRPr="00134BCE" w:rsidRDefault="00851BE5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1562" w:type="dxa"/>
            <w:shd w:val="clear" w:color="auto" w:fill="auto"/>
          </w:tcPr>
          <w:p w14:paraId="68018BBA" w14:textId="5F7DB2F3" w:rsidR="00851BE5" w:rsidRPr="00134BCE" w:rsidRDefault="00386A9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Name / Sign</w:t>
            </w:r>
          </w:p>
        </w:tc>
        <w:tc>
          <w:tcPr>
            <w:tcW w:w="1984" w:type="dxa"/>
            <w:shd w:val="clear" w:color="auto" w:fill="auto"/>
          </w:tcPr>
          <w:p w14:paraId="1E5A44A0" w14:textId="77777777" w:rsidR="00851BE5" w:rsidRPr="00134BCE" w:rsidRDefault="00851BE5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Date</w:t>
            </w:r>
          </w:p>
        </w:tc>
      </w:tr>
      <w:tr w:rsidR="005F1FE6" w:rsidRPr="00134BCE" w14:paraId="07064AB9" w14:textId="77777777" w:rsidTr="0076100D">
        <w:tc>
          <w:tcPr>
            <w:tcW w:w="3055" w:type="dxa"/>
            <w:shd w:val="clear" w:color="auto" w:fill="auto"/>
          </w:tcPr>
          <w:p w14:paraId="207CC87F" w14:textId="2AF38F7F" w:rsidR="005F1FE6" w:rsidRPr="00134BCE" w:rsidRDefault="005F1FE6" w:rsidP="005F1FE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066C64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Organisation of work in the lab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5236393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6E246EB3" w14:textId="58589D4F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6991560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06B7BC92" w14:textId="6D537A9B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831248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51C9E41C" w14:textId="548C2C36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6137857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4940F36B" w14:textId="45BCE1E2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9562895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5BC72344" w14:textId="074453CF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562" w:type="dxa"/>
            <w:shd w:val="clear" w:color="auto" w:fill="auto"/>
            <w:vAlign w:val="center"/>
          </w:tcPr>
          <w:p w14:paraId="01A0C7EA" w14:textId="126EB8BF" w:rsidR="005F1FE6" w:rsidRPr="00134BCE" w:rsidRDefault="005F1FE6" w:rsidP="005F1FE6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687062820"/>
            <w:placeholder>
              <w:docPart w:val="6227D54F9E7644AEB401A74AD0873569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984" w:type="dxa"/>
                <w:shd w:val="clear" w:color="auto" w:fill="auto"/>
                <w:vAlign w:val="center"/>
              </w:tcPr>
              <w:p w14:paraId="1022182E" w14:textId="4E5F53D1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76100D" w:rsidRPr="00134BCE" w14:paraId="4D0BA5B0" w14:textId="77777777" w:rsidTr="0076100D">
        <w:tc>
          <w:tcPr>
            <w:tcW w:w="3055" w:type="dxa"/>
            <w:shd w:val="clear" w:color="auto" w:fill="auto"/>
          </w:tcPr>
          <w:p w14:paraId="7F93559B" w14:textId="634F81F0" w:rsidR="0076100D" w:rsidRPr="005F1FE6" w:rsidRDefault="0076100D" w:rsidP="0076100D">
            <w:pPr>
              <w:spacing w:after="0" w:line="240" w:lineRule="auto"/>
              <w:rPr>
                <w:rStyle w:val="fontstyle01"/>
                <w:rFonts w:ascii="Segoe UI" w:hAnsi="Segoe UI"/>
                <w:sz w:val="22"/>
                <w:szCs w:val="22"/>
              </w:rPr>
            </w:pPr>
            <w:r w:rsidRPr="005F1FE6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Leadership of an IVF lab (including managing different personalities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3507196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52481571" w14:textId="77585A59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4080409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326B6CE3" w14:textId="138F02B1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5886973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5E3D1C53" w14:textId="70670B9A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6020995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FFFFFF"/>
                <w:vAlign w:val="center"/>
              </w:tcPr>
              <w:p w14:paraId="69749084" w14:textId="3C3501D7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2098574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FFFFFF"/>
                <w:vAlign w:val="center"/>
              </w:tcPr>
              <w:p w14:paraId="37D8F52A" w14:textId="5894685A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562" w:type="dxa"/>
            <w:shd w:val="clear" w:color="auto" w:fill="auto"/>
            <w:vAlign w:val="center"/>
          </w:tcPr>
          <w:p w14:paraId="1942249A" w14:textId="77777777" w:rsidR="0076100D" w:rsidRPr="00134BCE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354394566"/>
            <w:placeholder>
              <w:docPart w:val="F199B16939044F7BB964401C992571BF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984" w:type="dxa"/>
                <w:shd w:val="clear" w:color="auto" w:fill="auto"/>
                <w:vAlign w:val="center"/>
              </w:tcPr>
              <w:p w14:paraId="1982E158" w14:textId="7FDB27FD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76100D" w:rsidRPr="00134BCE" w14:paraId="35F46BD7" w14:textId="77777777" w:rsidTr="0076100D">
        <w:tc>
          <w:tcPr>
            <w:tcW w:w="3055" w:type="dxa"/>
            <w:shd w:val="clear" w:color="auto" w:fill="auto"/>
          </w:tcPr>
          <w:p w14:paraId="52E03E08" w14:textId="53B67DA9" w:rsidR="0076100D" w:rsidRPr="005F1FE6" w:rsidRDefault="0076100D" w:rsidP="0076100D">
            <w:pPr>
              <w:spacing w:after="0" w:line="240" w:lineRule="auto"/>
              <w:rPr>
                <w:rStyle w:val="fontstyle01"/>
                <w:rFonts w:ascii="Segoe UI" w:hAnsi="Segoe UI"/>
                <w:sz w:val="22"/>
                <w:szCs w:val="22"/>
              </w:rPr>
            </w:pPr>
            <w:r w:rsidRPr="005F1FE6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Working according to standards and guidelines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5954654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7FB8A4B9" w14:textId="2EFAE47C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7345481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69945C05" w14:textId="190E704A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2763293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7B9B0DBF" w14:textId="18CFE702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723359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FFFFFF"/>
                <w:vAlign w:val="center"/>
              </w:tcPr>
              <w:p w14:paraId="066B41BD" w14:textId="2A76831C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059065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FFFFFF"/>
                <w:vAlign w:val="center"/>
              </w:tcPr>
              <w:p w14:paraId="5BC5B21F" w14:textId="6E172433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562" w:type="dxa"/>
            <w:shd w:val="clear" w:color="auto" w:fill="auto"/>
            <w:vAlign w:val="center"/>
          </w:tcPr>
          <w:p w14:paraId="4A4F2D85" w14:textId="77777777" w:rsidR="0076100D" w:rsidRPr="00134BCE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882622110"/>
            <w:placeholder>
              <w:docPart w:val="CAFB4C267814422F9A3FF40456A69AF6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984" w:type="dxa"/>
                <w:shd w:val="clear" w:color="auto" w:fill="auto"/>
                <w:vAlign w:val="center"/>
              </w:tcPr>
              <w:p w14:paraId="5A92347C" w14:textId="2433AFA9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76100D" w:rsidRPr="00134BCE" w14:paraId="77B51022" w14:textId="77777777" w:rsidTr="0076100D">
        <w:tc>
          <w:tcPr>
            <w:tcW w:w="3055" w:type="dxa"/>
            <w:shd w:val="clear" w:color="auto" w:fill="auto"/>
          </w:tcPr>
          <w:p w14:paraId="7CD9D511" w14:textId="276BDDF3" w:rsidR="0076100D" w:rsidRPr="005F1FE6" w:rsidRDefault="0076100D" w:rsidP="0076100D">
            <w:pPr>
              <w:spacing w:after="0" w:line="240" w:lineRule="auto"/>
              <w:rPr>
                <w:rStyle w:val="fontstyle01"/>
                <w:rFonts w:ascii="Segoe UI" w:hAnsi="Segoe UI"/>
                <w:sz w:val="22"/>
                <w:szCs w:val="22"/>
              </w:rPr>
            </w:pPr>
            <w:r w:rsidRPr="005F1FE6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Managing budgets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BCFF5B2" w14:textId="77777777" w:rsidR="0076100D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6A6A6" w:themeFill="background1" w:themeFillShade="A6"/>
            <w:vAlign w:val="center"/>
          </w:tcPr>
          <w:p w14:paraId="041185B5" w14:textId="77777777" w:rsidR="0076100D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6A6A6" w:themeFill="background1" w:themeFillShade="A6"/>
            <w:vAlign w:val="center"/>
          </w:tcPr>
          <w:p w14:paraId="2F4334A4" w14:textId="77777777" w:rsidR="0076100D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6A6A6" w:themeFill="background1" w:themeFillShade="A6"/>
            <w:vAlign w:val="center"/>
          </w:tcPr>
          <w:p w14:paraId="404740C9" w14:textId="77777777" w:rsidR="0076100D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6A6A6" w:themeFill="background1" w:themeFillShade="A6"/>
            <w:vAlign w:val="center"/>
          </w:tcPr>
          <w:p w14:paraId="088D2442" w14:textId="77777777" w:rsidR="0076100D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562" w:type="dxa"/>
            <w:shd w:val="clear" w:color="auto" w:fill="auto"/>
            <w:vAlign w:val="center"/>
          </w:tcPr>
          <w:p w14:paraId="29B4A529" w14:textId="77777777" w:rsidR="0076100D" w:rsidRPr="00134BCE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355348108"/>
            <w:placeholder>
              <w:docPart w:val="8B162F88BBB244868AE7B2C4BF78CCE1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984" w:type="dxa"/>
                <w:shd w:val="clear" w:color="auto" w:fill="auto"/>
                <w:vAlign w:val="center"/>
              </w:tcPr>
              <w:p w14:paraId="1230DDAE" w14:textId="58C0AB91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76100D" w:rsidRPr="00134BCE" w14:paraId="15A308A0" w14:textId="77777777" w:rsidTr="0076100D">
        <w:tc>
          <w:tcPr>
            <w:tcW w:w="3055" w:type="dxa"/>
            <w:shd w:val="clear" w:color="auto" w:fill="auto"/>
          </w:tcPr>
          <w:p w14:paraId="7838E3D5" w14:textId="0B331D44" w:rsidR="0076100D" w:rsidRPr="005F1FE6" w:rsidRDefault="0076100D" w:rsidP="0076100D">
            <w:pPr>
              <w:spacing w:after="0" w:line="240" w:lineRule="auto"/>
              <w:rPr>
                <w:rStyle w:val="fontstyle01"/>
                <w:rFonts w:ascii="Segoe UI" w:hAnsi="Segoe UI"/>
                <w:sz w:val="22"/>
                <w:szCs w:val="22"/>
              </w:rPr>
            </w:pPr>
            <w:r w:rsidRPr="005F1FE6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Method validation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9894968" w14:textId="77777777" w:rsidR="0076100D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62D1EB54" w14:textId="77777777" w:rsidR="0076100D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A3DD979" w14:textId="77777777" w:rsidR="0076100D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FFFFFF"/>
            <w:vAlign w:val="center"/>
          </w:tcPr>
          <w:p w14:paraId="21CCB646" w14:textId="77777777" w:rsidR="0076100D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5796190" w14:textId="77777777" w:rsidR="0076100D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562" w:type="dxa"/>
            <w:shd w:val="clear" w:color="auto" w:fill="auto"/>
            <w:vAlign w:val="center"/>
          </w:tcPr>
          <w:p w14:paraId="5CA0ABC0" w14:textId="77777777" w:rsidR="0076100D" w:rsidRPr="00134BCE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715087854"/>
            <w:placeholder>
              <w:docPart w:val="A88CE8F4C8C84A38ADDB312449D5482A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984" w:type="dxa"/>
                <w:shd w:val="clear" w:color="auto" w:fill="auto"/>
                <w:vAlign w:val="center"/>
              </w:tcPr>
              <w:p w14:paraId="1AE9C7CF" w14:textId="48BA7C8D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76100D" w:rsidRPr="00134BCE" w14:paraId="215B314D" w14:textId="77777777" w:rsidTr="0076100D">
        <w:tc>
          <w:tcPr>
            <w:tcW w:w="3055" w:type="dxa"/>
            <w:shd w:val="clear" w:color="auto" w:fill="auto"/>
          </w:tcPr>
          <w:p w14:paraId="6C5958D4" w14:textId="593ED97B" w:rsidR="0076100D" w:rsidRPr="005F1FE6" w:rsidRDefault="0076100D" w:rsidP="0076100D">
            <w:pPr>
              <w:spacing w:after="0" w:line="240" w:lineRule="auto"/>
              <w:rPr>
                <w:rStyle w:val="fontstyle01"/>
                <w:rFonts w:ascii="Segoe UI" w:hAnsi="Segoe UI"/>
                <w:sz w:val="22"/>
                <w:szCs w:val="22"/>
              </w:rPr>
            </w:pPr>
            <w:r w:rsidRPr="005F1FE6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Equipment validation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7797665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3AB1A7A4" w14:textId="51437563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3213818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4C790456" w14:textId="23FB28F0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815393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59A83533" w14:textId="755E4E16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6152421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FFFFFF"/>
                <w:vAlign w:val="center"/>
              </w:tcPr>
              <w:p w14:paraId="250DDD31" w14:textId="3DE68619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5834250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FFFFFF"/>
                <w:vAlign w:val="center"/>
              </w:tcPr>
              <w:p w14:paraId="1FEB575A" w14:textId="4FB33A55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562" w:type="dxa"/>
            <w:shd w:val="clear" w:color="auto" w:fill="auto"/>
            <w:vAlign w:val="center"/>
          </w:tcPr>
          <w:p w14:paraId="2282D42A" w14:textId="77777777" w:rsidR="0076100D" w:rsidRPr="00134BCE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602679256"/>
            <w:placeholder>
              <w:docPart w:val="014CC6DCA17246CF8D2DC113AB1CDFC3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984" w:type="dxa"/>
                <w:shd w:val="clear" w:color="auto" w:fill="auto"/>
                <w:vAlign w:val="center"/>
              </w:tcPr>
              <w:p w14:paraId="10121924" w14:textId="2A670418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76100D" w:rsidRPr="00134BCE" w14:paraId="5937D2C8" w14:textId="77777777" w:rsidTr="0076100D">
        <w:tc>
          <w:tcPr>
            <w:tcW w:w="3055" w:type="dxa"/>
            <w:shd w:val="clear" w:color="auto" w:fill="auto"/>
          </w:tcPr>
          <w:p w14:paraId="427F2BCB" w14:textId="678D3511" w:rsidR="0076100D" w:rsidRPr="005F1FE6" w:rsidRDefault="0076100D" w:rsidP="0076100D">
            <w:pPr>
              <w:spacing w:after="0" w:line="240" w:lineRule="auto"/>
              <w:rPr>
                <w:rStyle w:val="fontstyle01"/>
                <w:rFonts w:ascii="Segoe UI" w:hAnsi="Segoe UI"/>
                <w:sz w:val="22"/>
                <w:szCs w:val="22"/>
              </w:rPr>
            </w:pPr>
            <w:r w:rsidRPr="005F1FE6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Lab environment control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4032470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23BFD5E7" w14:textId="4E855C25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6317118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117DB984" w14:textId="40F29B7E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8208426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1F42B214" w14:textId="4088F056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0579331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FFFFFF"/>
                <w:vAlign w:val="center"/>
              </w:tcPr>
              <w:p w14:paraId="5CB67AC9" w14:textId="38D67227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7347514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FFFFFF"/>
                <w:vAlign w:val="center"/>
              </w:tcPr>
              <w:p w14:paraId="5F9162D6" w14:textId="522F914B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562" w:type="dxa"/>
            <w:shd w:val="clear" w:color="auto" w:fill="auto"/>
            <w:vAlign w:val="center"/>
          </w:tcPr>
          <w:p w14:paraId="67898235" w14:textId="77777777" w:rsidR="0076100D" w:rsidRPr="00134BCE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591359308"/>
            <w:placeholder>
              <w:docPart w:val="DE0BC15531054B838D04E8A39DB8BC71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984" w:type="dxa"/>
                <w:shd w:val="clear" w:color="auto" w:fill="auto"/>
                <w:vAlign w:val="center"/>
              </w:tcPr>
              <w:p w14:paraId="21551C9F" w14:textId="2A366445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76100D" w:rsidRPr="00134BCE" w14:paraId="05FEE18F" w14:textId="77777777" w:rsidTr="0076100D">
        <w:tc>
          <w:tcPr>
            <w:tcW w:w="3055" w:type="dxa"/>
            <w:shd w:val="clear" w:color="auto" w:fill="auto"/>
          </w:tcPr>
          <w:p w14:paraId="59BF5F48" w14:textId="100400E3" w:rsidR="0076100D" w:rsidRPr="005F1FE6" w:rsidRDefault="0076100D" w:rsidP="0076100D">
            <w:pPr>
              <w:spacing w:after="0" w:line="240" w:lineRule="auto"/>
              <w:rPr>
                <w:rStyle w:val="fontstyle01"/>
                <w:rFonts w:ascii="Segoe UI" w:hAnsi="Segoe UI"/>
                <w:sz w:val="22"/>
                <w:szCs w:val="22"/>
              </w:rPr>
            </w:pPr>
            <w:r w:rsidRPr="005F1FE6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Managing of nonconformities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97901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1DB74438" w14:textId="0FD4BB6A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5654181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1AC0E3E0" w14:textId="723E7602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0315688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74F2BF72" w14:textId="53E35246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5152197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FFFFFF"/>
                <w:vAlign w:val="center"/>
              </w:tcPr>
              <w:p w14:paraId="1FA765A9" w14:textId="116D9607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73F3D7F0" w14:textId="41BDB5F1" w:rsidR="0076100D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562" w:type="dxa"/>
            <w:shd w:val="clear" w:color="auto" w:fill="auto"/>
            <w:vAlign w:val="center"/>
          </w:tcPr>
          <w:p w14:paraId="6CB00054" w14:textId="77777777" w:rsidR="0076100D" w:rsidRPr="00134BCE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2100633776"/>
            <w:placeholder>
              <w:docPart w:val="D81535A340EC48B9AD0400BDC1FB7E1F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984" w:type="dxa"/>
                <w:shd w:val="clear" w:color="auto" w:fill="auto"/>
                <w:vAlign w:val="center"/>
              </w:tcPr>
              <w:p w14:paraId="37099751" w14:textId="34DDF952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76100D" w:rsidRPr="00134BCE" w14:paraId="1A7FD47B" w14:textId="77777777" w:rsidTr="0076100D">
        <w:tc>
          <w:tcPr>
            <w:tcW w:w="3055" w:type="dxa"/>
            <w:shd w:val="clear" w:color="auto" w:fill="auto"/>
          </w:tcPr>
          <w:p w14:paraId="36BF8F87" w14:textId="2E7A0C33" w:rsidR="0076100D" w:rsidRPr="005F1FE6" w:rsidRDefault="0076100D" w:rsidP="0076100D">
            <w:pPr>
              <w:spacing w:after="0" w:line="240" w:lineRule="auto"/>
              <w:rPr>
                <w:rStyle w:val="fontstyle01"/>
                <w:rFonts w:ascii="Segoe UI" w:hAnsi="Segoe UI"/>
                <w:sz w:val="22"/>
                <w:szCs w:val="22"/>
              </w:rPr>
            </w:pPr>
            <w:r w:rsidRPr="005F1FE6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Risk management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7813278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6DF1F632" w14:textId="5F2B19A4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6547331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767ED94B" w14:textId="3FAE3687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8533810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7B62F945" w14:textId="2D2F147B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735638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FFFFFF"/>
                <w:vAlign w:val="center"/>
              </w:tcPr>
              <w:p w14:paraId="1F01C2FB" w14:textId="1FC50DD1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21A1D4DA" w14:textId="5687F5A1" w:rsidR="0076100D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562" w:type="dxa"/>
            <w:shd w:val="clear" w:color="auto" w:fill="auto"/>
            <w:vAlign w:val="center"/>
          </w:tcPr>
          <w:p w14:paraId="586F757A" w14:textId="77777777" w:rsidR="0076100D" w:rsidRPr="00134BCE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366066353"/>
            <w:placeholder>
              <w:docPart w:val="F3240836EAAE4B98A3EBA7FEDA816F2A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984" w:type="dxa"/>
                <w:shd w:val="clear" w:color="auto" w:fill="auto"/>
                <w:vAlign w:val="center"/>
              </w:tcPr>
              <w:p w14:paraId="46FAB1B2" w14:textId="1A934414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76100D" w:rsidRPr="00134BCE" w14:paraId="08EA0689" w14:textId="77777777" w:rsidTr="0076100D">
        <w:tc>
          <w:tcPr>
            <w:tcW w:w="3055" w:type="dxa"/>
            <w:shd w:val="clear" w:color="auto" w:fill="auto"/>
          </w:tcPr>
          <w:p w14:paraId="264DD925" w14:textId="167DF998" w:rsidR="0076100D" w:rsidRPr="005F1FE6" w:rsidRDefault="0076100D" w:rsidP="0076100D">
            <w:pPr>
              <w:spacing w:after="0" w:line="240" w:lineRule="auto"/>
              <w:rPr>
                <w:rStyle w:val="fontstyle01"/>
                <w:rFonts w:ascii="Segoe UI" w:hAnsi="Segoe UI"/>
                <w:sz w:val="22"/>
                <w:szCs w:val="22"/>
              </w:rPr>
            </w:pPr>
            <w:r w:rsidRPr="005F1FE6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Managing database of lab and clinical data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482589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139016FE" w14:textId="5E3EA6D8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2272671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19CECABE" w14:textId="7E0D1ACD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3493202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2D44A4E7" w14:textId="318014FB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8621675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FFFFFF"/>
                <w:vAlign w:val="center"/>
              </w:tcPr>
              <w:p w14:paraId="3D770F81" w14:textId="3F721CBB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7975701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FFFFFF"/>
                <w:vAlign w:val="center"/>
              </w:tcPr>
              <w:p w14:paraId="1B9A9CAF" w14:textId="4DC5659F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562" w:type="dxa"/>
            <w:shd w:val="clear" w:color="auto" w:fill="auto"/>
            <w:vAlign w:val="center"/>
          </w:tcPr>
          <w:p w14:paraId="1579B0BB" w14:textId="77777777" w:rsidR="0076100D" w:rsidRPr="00134BCE" w:rsidRDefault="0076100D" w:rsidP="0076100D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978926079"/>
            <w:placeholder>
              <w:docPart w:val="B72AAC2C3DA04CF595E3636E16B09B92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984" w:type="dxa"/>
                <w:shd w:val="clear" w:color="auto" w:fill="auto"/>
                <w:vAlign w:val="center"/>
              </w:tcPr>
              <w:p w14:paraId="787DB086" w14:textId="39EE522E" w:rsidR="0076100D" w:rsidRDefault="0076100D" w:rsidP="0076100D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5F1FE6" w:rsidRPr="00134BCE" w14:paraId="355E2770" w14:textId="77777777" w:rsidTr="0076100D">
        <w:tc>
          <w:tcPr>
            <w:tcW w:w="3055" w:type="dxa"/>
            <w:shd w:val="clear" w:color="auto" w:fill="auto"/>
          </w:tcPr>
          <w:p w14:paraId="176D480E" w14:textId="64387503" w:rsidR="005F1FE6" w:rsidRPr="005F1FE6" w:rsidRDefault="005F1FE6" w:rsidP="005F1FE6">
            <w:pPr>
              <w:spacing w:after="0" w:line="240" w:lineRule="auto"/>
              <w:rPr>
                <w:rStyle w:val="fontstyle01"/>
                <w:rFonts w:ascii="Segoe UI" w:hAnsi="Segoe UI"/>
                <w:sz w:val="22"/>
                <w:szCs w:val="22"/>
              </w:rPr>
            </w:pPr>
            <w:r w:rsidRPr="005F1FE6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Controlling lab KPIs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4391104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5671FCB1" w14:textId="041DB29E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3071358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6DF7EBF3" w14:textId="5475BA18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4712843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5B23C31C" w14:textId="4371168A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4661268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FFFFFF"/>
                <w:vAlign w:val="center"/>
              </w:tcPr>
              <w:p w14:paraId="0600F080" w14:textId="647A9495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6D17247B" w14:textId="4AB0914D" w:rsidR="005F1FE6" w:rsidRPr="00134BCE" w:rsidRDefault="005F1FE6" w:rsidP="005F1FE6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562" w:type="dxa"/>
            <w:shd w:val="clear" w:color="auto" w:fill="auto"/>
            <w:vAlign w:val="center"/>
          </w:tcPr>
          <w:p w14:paraId="2BDF758D" w14:textId="3CB23DBF" w:rsidR="005F1FE6" w:rsidRPr="00134BCE" w:rsidRDefault="005F1FE6" w:rsidP="005F1FE6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470865973"/>
            <w:placeholder>
              <w:docPart w:val="492546B415EE49D4B9035156E0F7F5E0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984" w:type="dxa"/>
                <w:shd w:val="clear" w:color="auto" w:fill="auto"/>
                <w:vAlign w:val="center"/>
              </w:tcPr>
              <w:p w14:paraId="36AD673C" w14:textId="5E39E9DC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5F1FE6" w:rsidRPr="00134BCE" w14:paraId="747815DE" w14:textId="77777777" w:rsidTr="0076100D">
        <w:tc>
          <w:tcPr>
            <w:tcW w:w="3055" w:type="dxa"/>
            <w:shd w:val="clear" w:color="auto" w:fill="auto"/>
            <w:vAlign w:val="center"/>
          </w:tcPr>
          <w:p w14:paraId="781BC7D4" w14:textId="4EF6ADFC" w:rsidR="005F1FE6" w:rsidRPr="00134BCE" w:rsidRDefault="005F1FE6" w:rsidP="005F1FE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5F1FE6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Managing registers (donors, cryobank, MAR cycles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9413766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5CCE0F8B" w14:textId="617D0A81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4088010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68372754" w14:textId="1508ED54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5385458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26ECA792" w14:textId="128569AA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899971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5FE54EA6" w14:textId="23335070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7881655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7B07227F" w14:textId="02A19C94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1562" w:type="dxa"/>
            <w:shd w:val="clear" w:color="auto" w:fill="auto"/>
            <w:vAlign w:val="center"/>
          </w:tcPr>
          <w:p w14:paraId="5BC36D6D" w14:textId="1CF7915F" w:rsidR="005F1FE6" w:rsidRPr="00134BCE" w:rsidRDefault="005F1FE6" w:rsidP="005F1FE6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118187688"/>
            <w:placeholder>
              <w:docPart w:val="9744772D13244CBEBFE0BB3719854BA9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984" w:type="dxa"/>
                <w:shd w:val="clear" w:color="auto" w:fill="auto"/>
                <w:vAlign w:val="center"/>
              </w:tcPr>
              <w:p w14:paraId="7349E236" w14:textId="496C123A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5F1FE6" w:rsidRPr="00134BCE" w14:paraId="7112BAC6" w14:textId="77777777" w:rsidTr="0076100D">
        <w:tc>
          <w:tcPr>
            <w:tcW w:w="3055" w:type="dxa"/>
            <w:shd w:val="clear" w:color="auto" w:fill="auto"/>
          </w:tcPr>
          <w:p w14:paraId="3DEBE75A" w14:textId="0CFE9C0D" w:rsidR="005F1FE6" w:rsidRPr="00134BCE" w:rsidRDefault="005F1FE6" w:rsidP="005F1FE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5F1FE6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Continuous quality improvement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3499966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1E172B5C" w14:textId="02B4C586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5147215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79E71CB8" w14:textId="19DCC906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7765996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3245B6CE" w14:textId="4618AF70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8645855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720" w:type="dxa"/>
                <w:shd w:val="clear" w:color="auto" w:fill="auto"/>
                <w:vAlign w:val="center"/>
              </w:tcPr>
              <w:p w14:paraId="3782CF55" w14:textId="28096921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720" w:type="dxa"/>
            <w:shd w:val="clear" w:color="auto" w:fill="D9D9D9" w:themeFill="background1" w:themeFillShade="D9"/>
          </w:tcPr>
          <w:p w14:paraId="3058C932" w14:textId="77777777" w:rsidR="005F1FE6" w:rsidRPr="00134BCE" w:rsidRDefault="005F1FE6" w:rsidP="005F1FE6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562" w:type="dxa"/>
            <w:shd w:val="clear" w:color="auto" w:fill="auto"/>
            <w:vAlign w:val="center"/>
          </w:tcPr>
          <w:p w14:paraId="592B4A6B" w14:textId="609099D7" w:rsidR="005F1FE6" w:rsidRPr="00134BCE" w:rsidRDefault="005F1FE6" w:rsidP="005F1FE6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824468734"/>
            <w:placeholder>
              <w:docPart w:val="05DC3AA99F5E408D93BBBBB08A1A9108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984" w:type="dxa"/>
                <w:shd w:val="clear" w:color="auto" w:fill="auto"/>
                <w:vAlign w:val="center"/>
              </w:tcPr>
              <w:p w14:paraId="6CD2E11B" w14:textId="0F6D9DAE" w:rsidR="005F1FE6" w:rsidRPr="00134BCE" w:rsidRDefault="005F1FE6" w:rsidP="005F1FE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4DA387F2" w14:textId="77777777" w:rsidR="001B6527" w:rsidRDefault="001B6527" w:rsidP="001B6527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1B6527" w14:paraId="1944AAEE" w14:textId="77777777" w:rsidTr="0076100D">
        <w:tc>
          <w:tcPr>
            <w:tcW w:w="10201" w:type="dxa"/>
          </w:tcPr>
          <w:p w14:paraId="15A32D07" w14:textId="77777777" w:rsidR="001B6527" w:rsidRPr="00236848" w:rsidRDefault="001B6527" w:rsidP="0005367A">
            <w:pPr>
              <w:spacing w:after="0" w:line="240" w:lineRule="auto"/>
              <w:rPr>
                <w:rStyle w:val="fontstyle01"/>
                <w:rFonts w:ascii="Segoe UI" w:hAnsi="Segoe UI" w:cs="Segoe UI"/>
                <w:sz w:val="24"/>
                <w:szCs w:val="24"/>
              </w:rPr>
            </w:pPr>
            <w:r w:rsidRPr="00236848">
              <w:rPr>
                <w:rStyle w:val="fontstyle01"/>
                <w:rFonts w:ascii="Segoe UI" w:hAnsi="Segoe UI" w:cs="Segoe UI"/>
                <w:sz w:val="22"/>
                <w:szCs w:val="22"/>
              </w:rPr>
              <w:t>Comments</w:t>
            </w:r>
            <w:r w:rsidRPr="00236848">
              <w:rPr>
                <w:rStyle w:val="fontstyle01"/>
                <w:rFonts w:ascii="Segoe UI" w:hAnsi="Segoe UI" w:cs="Segoe UI"/>
                <w:sz w:val="24"/>
                <w:szCs w:val="24"/>
              </w:rPr>
              <w:t>:</w:t>
            </w:r>
          </w:p>
          <w:sdt>
            <w:sdtPr>
              <w:rPr>
                <w:rStyle w:val="fontstyle01"/>
                <w:rFonts w:ascii="Segoe UI" w:hAnsi="Segoe UI" w:cs="Segoe UI"/>
                <w:sz w:val="24"/>
                <w:szCs w:val="24"/>
                <w:u w:val="single"/>
              </w:rPr>
              <w:id w:val="-87612194"/>
              <w:placeholder>
                <w:docPart w:val="5E95B0BBF59145149A30EC02EB305944"/>
              </w:placeholder>
              <w:showingPlcHdr/>
            </w:sdtPr>
            <w:sdtEndPr>
              <w:rPr>
                <w:rStyle w:val="fontstyle01"/>
              </w:rPr>
            </w:sdtEndPr>
            <w:sdtContent>
              <w:p w14:paraId="30031E6A" w14:textId="77777777" w:rsidR="001B6527" w:rsidRPr="00236848" w:rsidRDefault="001B6527" w:rsidP="0005367A">
                <w:pPr>
                  <w:spacing w:after="0" w:line="240" w:lineRule="auto"/>
                  <w:rPr>
                    <w:rStyle w:val="fontstyle01"/>
                    <w:rFonts w:ascii="Segoe UI" w:hAnsi="Segoe UI" w:cs="Segoe UI"/>
                    <w:sz w:val="24"/>
                    <w:szCs w:val="24"/>
                    <w:u w:val="single"/>
                  </w:rPr>
                </w:pPr>
                <w:r w:rsidRPr="00D0648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02B29D2E" w14:textId="77777777" w:rsidR="001B6527" w:rsidRPr="001C356F" w:rsidRDefault="001B6527" w:rsidP="0005367A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4"/>
                <w:szCs w:val="24"/>
                <w:u w:val="single"/>
              </w:rPr>
            </w:pPr>
          </w:p>
        </w:tc>
      </w:tr>
    </w:tbl>
    <w:p w14:paraId="29B5586A" w14:textId="77777777" w:rsidR="0041260B" w:rsidRPr="00DD4F64" w:rsidRDefault="0041260B" w:rsidP="0041260B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01"/>
      </w:tblGrid>
      <w:tr w:rsidR="00701AB2" w:rsidRPr="00CD45C3" w14:paraId="6EFC1905" w14:textId="77777777" w:rsidTr="0076100D">
        <w:tc>
          <w:tcPr>
            <w:tcW w:w="10201" w:type="dxa"/>
            <w:shd w:val="clear" w:color="auto" w:fill="auto"/>
          </w:tcPr>
          <w:p w14:paraId="4C79D18A" w14:textId="77777777" w:rsidR="00701AB2" w:rsidRDefault="00701AB2" w:rsidP="0005367A">
            <w:pPr>
              <w:spacing w:line="240" w:lineRule="auto"/>
              <w:rPr>
                <w:rFonts w:ascii="Segoe UI" w:hAnsi="Segoe UI" w:cs="Segoe UI"/>
                <w:b/>
                <w:bCs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>Clinic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 xml:space="preserve">:  </w:t>
            </w:r>
            <w:sdt>
              <w:sdtPr>
                <w:rPr>
                  <w:rFonts w:ascii="Segoe UI" w:hAnsi="Segoe UI" w:cs="Segoe UI"/>
                  <w:b/>
                  <w:bCs/>
                  <w:color w:val="000000"/>
                </w:rPr>
                <w:id w:val="-1680193496"/>
                <w:placeholder>
                  <w:docPart w:val="F182979A65E948378DFF8393D77BA979"/>
                </w:placeholder>
                <w:showingPlcHdr/>
              </w:sdtPr>
              <w:sdtEndPr/>
              <w:sdtContent>
                <w:r w:rsidRPr="00CD45C3">
                  <w:rPr>
                    <w:rStyle w:val="PlaceholderText"/>
                  </w:rPr>
                  <w:t>Click or tap here to enter text.</w:t>
                </w:r>
              </w:sdtContent>
            </w:sdt>
            <w:r w:rsidRPr="00CD45C3">
              <w:rPr>
                <w:rFonts w:ascii="Segoe UI" w:hAnsi="Segoe UI" w:cs="Segoe UI"/>
                <w:b/>
                <w:bCs/>
              </w:rPr>
              <w:t xml:space="preserve"> </w:t>
            </w:r>
          </w:p>
          <w:p w14:paraId="78688A06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</w:rPr>
              <w:t>Date:</w:t>
            </w:r>
            <w:sdt>
              <w:sdtPr>
                <w:rPr>
                  <w:rFonts w:ascii="Segoe UI" w:hAnsi="Segoe UI" w:cs="Segoe UI"/>
                  <w:b/>
                  <w:bCs/>
                  <w:color w:val="000000"/>
                </w:rPr>
                <w:id w:val="2117406058"/>
                <w:placeholder>
                  <w:docPart w:val="B3F654D118F540D48931BA010BDEB9BF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CD45C3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5D8401C9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</w:p>
          <w:p w14:paraId="2C4574BB" w14:textId="5580F76D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>Trainee</w:t>
            </w:r>
            <w:r>
              <w:rPr>
                <w:rFonts w:ascii="Segoe UI" w:hAnsi="Segoe UI" w:cs="Segoe UI"/>
                <w:b/>
                <w:bCs/>
                <w:color w:val="000000"/>
                <w:lang w:val="en-GB"/>
              </w:rPr>
              <w:t>’s</w:t>
            </w: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 xml:space="preserve"> s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>ignature</w:t>
            </w:r>
            <w:r>
              <w:rPr>
                <w:rFonts w:ascii="Segoe UI" w:hAnsi="Segoe UI" w:cs="Segoe UI"/>
                <w:b/>
                <w:bCs/>
                <w:color w:val="000000"/>
              </w:rPr>
              <w:t>:</w:t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  <w:t>Tutor'</w:t>
            </w:r>
            <w:r w:rsidR="00F41D28">
              <w:rPr>
                <w:rFonts w:ascii="Segoe UI" w:hAnsi="Segoe UI" w:cs="Segoe UI"/>
                <w:b/>
                <w:bCs/>
                <w:color w:val="000000"/>
              </w:rPr>
              <w:t xml:space="preserve">s </w:t>
            </w:r>
            <w:r>
              <w:rPr>
                <w:rFonts w:ascii="Segoe UI" w:hAnsi="Segoe UI" w:cs="Segoe UI"/>
                <w:b/>
                <w:bCs/>
                <w:color w:val="000000"/>
              </w:rPr>
              <w:t>s</w:t>
            </w:r>
            <w:r w:rsidRPr="00CD45C3">
              <w:rPr>
                <w:rFonts w:ascii="Segoe UI" w:hAnsi="Segoe UI" w:cs="Segoe UI"/>
                <w:b/>
                <w:bCs/>
              </w:rPr>
              <w:t>ignature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 xml:space="preserve">: </w:t>
            </w:r>
          </w:p>
          <w:p w14:paraId="7F9BF54F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41C0DC83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1ED86735" w14:textId="77777777" w:rsidR="00701AB2" w:rsidRPr="00CD45C3" w:rsidRDefault="00701AB2" w:rsidP="0005367A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color w:val="auto"/>
                <w:sz w:val="22"/>
                <w:szCs w:val="22"/>
              </w:rPr>
            </w:pPr>
          </w:p>
        </w:tc>
      </w:tr>
    </w:tbl>
    <w:p w14:paraId="74B7E587" w14:textId="77777777" w:rsidR="00701AB2" w:rsidRPr="0051138D" w:rsidRDefault="00701AB2" w:rsidP="007B6F1E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4576E6BF" w14:textId="1B20E836" w:rsidR="00C152F9" w:rsidRPr="00A43B92" w:rsidRDefault="00787A9A" w:rsidP="00787A9A">
      <w:pPr>
        <w:pStyle w:val="ListParagraph"/>
        <w:numPr>
          <w:ilvl w:val="0"/>
          <w:numId w:val="1"/>
        </w:numPr>
        <w:spacing w:line="240" w:lineRule="auto"/>
        <w:jc w:val="center"/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</w:pPr>
      <w:r w:rsidRPr="00A43B92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RESEARCH, STATISTICS AND AUDIT</w:t>
      </w:r>
    </w:p>
    <w:p w14:paraId="24171D38" w14:textId="77777777" w:rsidR="00E8268F" w:rsidRPr="00E8268F" w:rsidRDefault="00E8268F" w:rsidP="00E8268F">
      <w:pPr>
        <w:spacing w:line="240" w:lineRule="auto"/>
        <w:jc w:val="center"/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3"/>
        <w:gridCol w:w="8"/>
        <w:gridCol w:w="694"/>
        <w:gridCol w:w="694"/>
        <w:gridCol w:w="696"/>
        <w:gridCol w:w="695"/>
        <w:gridCol w:w="696"/>
        <w:gridCol w:w="1500"/>
        <w:gridCol w:w="1807"/>
      </w:tblGrid>
      <w:tr w:rsidR="00032AD0" w:rsidRPr="00134BCE" w14:paraId="4948E185" w14:textId="77777777" w:rsidTr="00E8268F">
        <w:tc>
          <w:tcPr>
            <w:tcW w:w="3253" w:type="dxa"/>
            <w:shd w:val="clear" w:color="auto" w:fill="auto"/>
          </w:tcPr>
          <w:p w14:paraId="5A4248B1" w14:textId="77777777" w:rsidR="00032AD0" w:rsidRPr="00254072" w:rsidRDefault="00032AD0" w:rsidP="00032AD0">
            <w:pPr>
              <w:pStyle w:val="NoSpacing"/>
              <w:rPr>
                <w:rStyle w:val="fontstyle01"/>
                <w:rFonts w:ascii="Segoe UI" w:hAnsi="Segoe UI" w:cs="Segoe UI"/>
                <w:sz w:val="22"/>
                <w:szCs w:val="22"/>
              </w:rPr>
            </w:pPr>
            <w:r w:rsidRPr="00254072">
              <w:rPr>
                <w:rStyle w:val="fontstyle01"/>
                <w:rFonts w:ascii="Segoe UI" w:hAnsi="Segoe UI" w:cs="Segoe UI"/>
                <w:sz w:val="22"/>
                <w:szCs w:val="22"/>
              </w:rPr>
              <w:t>Target</w:t>
            </w:r>
          </w:p>
        </w:tc>
        <w:tc>
          <w:tcPr>
            <w:tcW w:w="3483" w:type="dxa"/>
            <w:gridSpan w:val="6"/>
            <w:shd w:val="clear" w:color="auto" w:fill="auto"/>
          </w:tcPr>
          <w:p w14:paraId="5853A1E9" w14:textId="62800250" w:rsidR="00032AD0" w:rsidRPr="00134BCE" w:rsidRDefault="00811BCF" w:rsidP="00032AD0">
            <w:pPr>
              <w:pStyle w:val="NoSpacing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Traine</w:t>
            </w:r>
            <w:r>
              <w:rPr>
                <w:rStyle w:val="fontstyle01"/>
                <w:rFonts w:ascii="Segoe UI" w:hAnsi="Segoe UI" w:cs="Segoe UI"/>
                <w:sz w:val="22"/>
                <w:szCs w:val="22"/>
              </w:rPr>
              <w:t>e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 marks</w:t>
            </w:r>
            <w:r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 (agreed with Tutor) 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achieved level of competence after </w:t>
            </w:r>
            <w:r w:rsidR="0088014F">
              <w:rPr>
                <w:rStyle w:val="fontstyle01"/>
                <w:rFonts w:ascii="Segoe UI" w:hAnsi="Segoe UI" w:cs="Segoe UI"/>
                <w:sz w:val="22"/>
                <w:szCs w:val="22"/>
              </w:rPr>
              <w:t xml:space="preserve">each year 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</w:rPr>
              <w:t>of training.</w:t>
            </w:r>
          </w:p>
        </w:tc>
        <w:tc>
          <w:tcPr>
            <w:tcW w:w="3307" w:type="dxa"/>
            <w:gridSpan w:val="2"/>
            <w:shd w:val="clear" w:color="auto" w:fill="auto"/>
          </w:tcPr>
          <w:p w14:paraId="1B7742C3" w14:textId="7EDF0606" w:rsidR="00032AD0" w:rsidRPr="00134BCE" w:rsidRDefault="00032AD0" w:rsidP="00032AD0">
            <w:pPr>
              <w:pStyle w:val="NoSpacing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>Tutor/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Trainer</w:t>
            </w:r>
            <w:r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’s</w:t>
            </w: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 xml:space="preserve"> s</w:t>
            </w:r>
            <w:r w:rsidRPr="00AF1D43">
              <w:rPr>
                <w:rStyle w:val="fontstyle01"/>
                <w:rFonts w:ascii="Segoe UI" w:hAnsi="Segoe UI" w:cs="Segoe UI"/>
                <w:sz w:val="22"/>
                <w:szCs w:val="22"/>
                <w:lang w:val="en-GB"/>
              </w:rPr>
              <w:t>ignature after each year of training (k</w:t>
            </w:r>
            <w:r w:rsidRPr="00AF1D43">
              <w:rPr>
                <w:rStyle w:val="fontstyle01"/>
                <w:rFonts w:ascii="Segoe UI" w:hAnsi="Segoe UI" w:cs="Segoe UI"/>
                <w:color w:val="auto"/>
                <w:sz w:val="22"/>
                <w:szCs w:val="22"/>
                <w:lang w:val="en-GB"/>
              </w:rPr>
              <w:t>nowledge acquired and verified).</w:t>
            </w:r>
          </w:p>
        </w:tc>
      </w:tr>
      <w:tr w:rsidR="00C152F9" w:rsidRPr="00134BCE" w14:paraId="6EEBFF30" w14:textId="77777777" w:rsidTr="00E8268F">
        <w:tc>
          <w:tcPr>
            <w:tcW w:w="3261" w:type="dxa"/>
            <w:gridSpan w:val="2"/>
            <w:shd w:val="clear" w:color="auto" w:fill="auto"/>
          </w:tcPr>
          <w:p w14:paraId="7C2CF5D2" w14:textId="77777777" w:rsidR="00C152F9" w:rsidRPr="00134BCE" w:rsidRDefault="00C152F9" w:rsidP="007B6F1E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4" w:type="dxa"/>
            <w:shd w:val="clear" w:color="auto" w:fill="auto"/>
          </w:tcPr>
          <w:p w14:paraId="63DF71B2" w14:textId="77777777" w:rsidR="00C152F9" w:rsidRPr="00134BCE" w:rsidRDefault="00C152F9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694" w:type="dxa"/>
            <w:shd w:val="clear" w:color="auto" w:fill="auto"/>
          </w:tcPr>
          <w:p w14:paraId="0E19B5F9" w14:textId="77777777" w:rsidR="00C152F9" w:rsidRPr="00134BCE" w:rsidRDefault="00C152F9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696" w:type="dxa"/>
            <w:shd w:val="clear" w:color="auto" w:fill="auto"/>
          </w:tcPr>
          <w:p w14:paraId="0B66D20C" w14:textId="77777777" w:rsidR="00C152F9" w:rsidRPr="00134BCE" w:rsidRDefault="00C152F9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695" w:type="dxa"/>
            <w:shd w:val="clear" w:color="auto" w:fill="auto"/>
          </w:tcPr>
          <w:p w14:paraId="0294DFDE" w14:textId="77777777" w:rsidR="00C152F9" w:rsidRPr="00134BCE" w:rsidRDefault="00C152F9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696" w:type="dxa"/>
            <w:shd w:val="clear" w:color="auto" w:fill="auto"/>
          </w:tcPr>
          <w:p w14:paraId="245D0265" w14:textId="77777777" w:rsidR="00C152F9" w:rsidRPr="00134BCE" w:rsidRDefault="00C152F9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1500" w:type="dxa"/>
            <w:shd w:val="clear" w:color="auto" w:fill="auto"/>
          </w:tcPr>
          <w:p w14:paraId="1F319FC2" w14:textId="0F4B1A7E" w:rsidR="00C152F9" w:rsidRPr="00134BCE" w:rsidRDefault="00386A9F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Name / Sign</w:t>
            </w:r>
          </w:p>
        </w:tc>
        <w:tc>
          <w:tcPr>
            <w:tcW w:w="1807" w:type="dxa"/>
            <w:shd w:val="clear" w:color="auto" w:fill="auto"/>
          </w:tcPr>
          <w:p w14:paraId="4DCA8F65" w14:textId="77777777" w:rsidR="00C152F9" w:rsidRPr="00134BCE" w:rsidRDefault="00C152F9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134B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Date</w:t>
            </w:r>
          </w:p>
        </w:tc>
      </w:tr>
      <w:tr w:rsidR="00085A26" w:rsidRPr="00134BCE" w14:paraId="17389315" w14:textId="77777777" w:rsidTr="00E8268F">
        <w:tc>
          <w:tcPr>
            <w:tcW w:w="3261" w:type="dxa"/>
            <w:gridSpan w:val="2"/>
            <w:shd w:val="clear" w:color="auto" w:fill="auto"/>
          </w:tcPr>
          <w:p w14:paraId="77811AE6" w14:textId="351B17A4" w:rsidR="00085A26" w:rsidRPr="00134BCE" w:rsidRDefault="00257D0C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297740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Conducting research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7032042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694" w:type="dxa"/>
                <w:shd w:val="clear" w:color="auto" w:fill="auto"/>
                <w:vAlign w:val="center"/>
              </w:tcPr>
              <w:p w14:paraId="2EF1CF02" w14:textId="738666D5" w:rsidR="00085A26" w:rsidRPr="00134BCE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6978291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694" w:type="dxa"/>
                <w:shd w:val="clear" w:color="auto" w:fill="auto"/>
                <w:vAlign w:val="center"/>
              </w:tcPr>
              <w:p w14:paraId="0D9F5779" w14:textId="144CBF0F" w:rsidR="00085A26" w:rsidRPr="00134BCE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6643517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696" w:type="dxa"/>
                <w:shd w:val="clear" w:color="auto" w:fill="auto"/>
                <w:vAlign w:val="center"/>
              </w:tcPr>
              <w:p w14:paraId="34EB64F8" w14:textId="5F4A5FD0" w:rsidR="00085A26" w:rsidRPr="00134BCE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1251551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695" w:type="dxa"/>
                <w:shd w:val="clear" w:color="auto" w:fill="auto"/>
                <w:vAlign w:val="center"/>
              </w:tcPr>
              <w:p w14:paraId="458D57C8" w14:textId="434AA5B3" w:rsidR="00085A26" w:rsidRPr="00134BCE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696" w:type="dxa"/>
            <w:shd w:val="clear" w:color="auto" w:fill="D9D9D9" w:themeFill="background1" w:themeFillShade="D9"/>
          </w:tcPr>
          <w:p w14:paraId="5A6D7DC1" w14:textId="77777777" w:rsidR="00085A26" w:rsidRPr="00134BCE" w:rsidRDefault="00085A26" w:rsidP="00085A26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500" w:type="dxa"/>
            <w:shd w:val="clear" w:color="auto" w:fill="auto"/>
            <w:vAlign w:val="center"/>
          </w:tcPr>
          <w:p w14:paraId="357E36BF" w14:textId="6D9D560E" w:rsidR="00085A26" w:rsidRPr="00134BCE" w:rsidRDefault="00085A26" w:rsidP="00085A26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981508265"/>
            <w:placeholder>
              <w:docPart w:val="72245F692752492CA3770C23B0872605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807" w:type="dxa"/>
                <w:shd w:val="clear" w:color="auto" w:fill="auto"/>
                <w:vAlign w:val="center"/>
              </w:tcPr>
              <w:p w14:paraId="46070ADD" w14:textId="0FA703D0" w:rsidR="00085A26" w:rsidRPr="00134BCE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085A26" w:rsidRPr="00134BCE" w14:paraId="106A84AD" w14:textId="77777777" w:rsidTr="00E8268F">
        <w:tc>
          <w:tcPr>
            <w:tcW w:w="3261" w:type="dxa"/>
            <w:gridSpan w:val="2"/>
            <w:shd w:val="clear" w:color="auto" w:fill="auto"/>
          </w:tcPr>
          <w:p w14:paraId="706F5B73" w14:textId="29D0BC64" w:rsidR="00085A26" w:rsidRPr="00134BCE" w:rsidRDefault="003924BF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297740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Statistical analysis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2745412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694" w:type="dxa"/>
                <w:shd w:val="clear" w:color="auto" w:fill="auto"/>
                <w:vAlign w:val="center"/>
              </w:tcPr>
              <w:p w14:paraId="7B144E46" w14:textId="2BBD8B3A" w:rsidR="00085A26" w:rsidRPr="00134BCE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7254048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694" w:type="dxa"/>
                <w:shd w:val="clear" w:color="auto" w:fill="auto"/>
                <w:vAlign w:val="center"/>
              </w:tcPr>
              <w:p w14:paraId="550BCB3D" w14:textId="170C3204" w:rsidR="00085A26" w:rsidRPr="00134BCE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211309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696" w:type="dxa"/>
                <w:shd w:val="clear" w:color="auto" w:fill="auto"/>
                <w:vAlign w:val="center"/>
              </w:tcPr>
              <w:p w14:paraId="4080CE15" w14:textId="49E78251" w:rsidR="00085A26" w:rsidRPr="00134BCE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695" w:type="dxa"/>
            <w:shd w:val="clear" w:color="auto" w:fill="D9D9D9" w:themeFill="background1" w:themeFillShade="D9"/>
          </w:tcPr>
          <w:p w14:paraId="286EDD30" w14:textId="77777777" w:rsidR="00085A26" w:rsidRPr="00134BCE" w:rsidRDefault="00085A26" w:rsidP="00085A26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696" w:type="dxa"/>
            <w:shd w:val="clear" w:color="auto" w:fill="D9D9D9" w:themeFill="background1" w:themeFillShade="D9"/>
          </w:tcPr>
          <w:p w14:paraId="402840F2" w14:textId="77777777" w:rsidR="00085A26" w:rsidRPr="00134BCE" w:rsidRDefault="00085A26" w:rsidP="00085A26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</w:p>
        </w:tc>
        <w:tc>
          <w:tcPr>
            <w:tcW w:w="1500" w:type="dxa"/>
            <w:shd w:val="clear" w:color="auto" w:fill="auto"/>
            <w:vAlign w:val="center"/>
          </w:tcPr>
          <w:p w14:paraId="63505AD4" w14:textId="47FB4202" w:rsidR="00085A26" w:rsidRPr="00134BCE" w:rsidRDefault="00085A26" w:rsidP="00085A26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132441684"/>
            <w:placeholder>
              <w:docPart w:val="14B4F497BCF94AF1BE54F22678CBCACA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807" w:type="dxa"/>
                <w:shd w:val="clear" w:color="auto" w:fill="auto"/>
                <w:vAlign w:val="center"/>
              </w:tcPr>
              <w:p w14:paraId="1CB96BD5" w14:textId="77AF351C" w:rsidR="00085A26" w:rsidRPr="00134BCE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085A26" w:rsidRPr="00134BCE" w14:paraId="3EEED013" w14:textId="77777777" w:rsidTr="00E8268F">
        <w:tc>
          <w:tcPr>
            <w:tcW w:w="3261" w:type="dxa"/>
            <w:gridSpan w:val="2"/>
            <w:shd w:val="clear" w:color="auto" w:fill="auto"/>
          </w:tcPr>
          <w:p w14:paraId="6170A076" w14:textId="2AD256E6" w:rsidR="00085A26" w:rsidRPr="00134BCE" w:rsidRDefault="00297740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297740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Conducting clinical laboratory audit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6489358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694" w:type="dxa"/>
                <w:shd w:val="clear" w:color="auto" w:fill="auto"/>
                <w:vAlign w:val="center"/>
              </w:tcPr>
              <w:p w14:paraId="38C8B0E0" w14:textId="4CEBBF9B" w:rsidR="00085A26" w:rsidRPr="00134BCE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9659389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694" w:type="dxa"/>
                <w:shd w:val="clear" w:color="auto" w:fill="auto"/>
                <w:vAlign w:val="center"/>
              </w:tcPr>
              <w:p w14:paraId="06364B55" w14:textId="0B2273B4" w:rsidR="00085A26" w:rsidRPr="00134BCE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6914551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696" w:type="dxa"/>
                <w:shd w:val="clear" w:color="auto" w:fill="auto"/>
                <w:vAlign w:val="center"/>
              </w:tcPr>
              <w:p w14:paraId="6BF4BA11" w14:textId="43BD846D" w:rsidR="00085A26" w:rsidRPr="00134BCE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6368415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rStyle w:val="fontstyle01"/>
            </w:rPr>
          </w:sdtEndPr>
          <w:sdtContent>
            <w:tc>
              <w:tcPr>
                <w:tcW w:w="695" w:type="dxa"/>
                <w:shd w:val="clear" w:color="auto" w:fill="auto"/>
                <w:vAlign w:val="center"/>
              </w:tcPr>
              <w:p w14:paraId="2693153D" w14:textId="588E20BD" w:rsidR="00085A26" w:rsidRPr="00134BCE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fontstyle01"/>
                    <w:rFonts w:ascii="MS Gothic" w:eastAsia="MS Gothic" w:hAnsi="MS Gothic" w:cs="Segoe UI" w:hint="eastAsia"/>
                    <w:b w:val="0"/>
                    <w:bCs w:val="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696" w:type="dxa"/>
            <w:shd w:val="clear" w:color="auto" w:fill="D9D9D9" w:themeFill="background1" w:themeFillShade="D9"/>
          </w:tcPr>
          <w:p w14:paraId="73A290C3" w14:textId="77777777" w:rsidR="00085A26" w:rsidRPr="00134BCE" w:rsidRDefault="00085A26" w:rsidP="00085A26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</w:p>
        </w:tc>
        <w:tc>
          <w:tcPr>
            <w:tcW w:w="1500" w:type="dxa"/>
            <w:shd w:val="clear" w:color="auto" w:fill="auto"/>
            <w:vAlign w:val="center"/>
          </w:tcPr>
          <w:p w14:paraId="3E986D3F" w14:textId="0D20285D" w:rsidR="00085A26" w:rsidRPr="00134BCE" w:rsidRDefault="00085A26" w:rsidP="00085A26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737244422"/>
            <w:placeholder>
              <w:docPart w:val="958D8C330A6D44CFB6BBE0B01C9C4853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fontstyle01"/>
            </w:rPr>
          </w:sdtEndPr>
          <w:sdtContent>
            <w:tc>
              <w:tcPr>
                <w:tcW w:w="1807" w:type="dxa"/>
                <w:shd w:val="clear" w:color="auto" w:fill="auto"/>
                <w:vAlign w:val="center"/>
              </w:tcPr>
              <w:p w14:paraId="78A3CCA5" w14:textId="7E45C108" w:rsidR="00085A26" w:rsidRPr="00134BCE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134BC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6AB145BC" w14:textId="77777777" w:rsidR="00C152F9" w:rsidRDefault="00C152F9" w:rsidP="007B6F1E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43"/>
      </w:tblGrid>
      <w:tr w:rsidR="001B6527" w14:paraId="64E1005D" w14:textId="77777777" w:rsidTr="001B6527">
        <w:tc>
          <w:tcPr>
            <w:tcW w:w="10043" w:type="dxa"/>
          </w:tcPr>
          <w:p w14:paraId="661F52BA" w14:textId="77777777" w:rsidR="001B6527" w:rsidRPr="00236848" w:rsidRDefault="001B6527" w:rsidP="0005367A">
            <w:pPr>
              <w:spacing w:after="0" w:line="240" w:lineRule="auto"/>
              <w:rPr>
                <w:rStyle w:val="fontstyle01"/>
                <w:rFonts w:ascii="Segoe UI" w:hAnsi="Segoe UI" w:cs="Segoe UI"/>
                <w:sz w:val="24"/>
                <w:szCs w:val="24"/>
              </w:rPr>
            </w:pPr>
            <w:r w:rsidRPr="00236848">
              <w:rPr>
                <w:rStyle w:val="fontstyle01"/>
                <w:rFonts w:ascii="Segoe UI" w:hAnsi="Segoe UI" w:cs="Segoe UI"/>
                <w:sz w:val="22"/>
                <w:szCs w:val="22"/>
              </w:rPr>
              <w:t>Comments</w:t>
            </w:r>
            <w:r w:rsidRPr="00236848">
              <w:rPr>
                <w:rStyle w:val="fontstyle01"/>
                <w:rFonts w:ascii="Segoe UI" w:hAnsi="Segoe UI" w:cs="Segoe UI"/>
                <w:sz w:val="24"/>
                <w:szCs w:val="24"/>
              </w:rPr>
              <w:t>:</w:t>
            </w:r>
          </w:p>
          <w:sdt>
            <w:sdtPr>
              <w:rPr>
                <w:rStyle w:val="fontstyle01"/>
                <w:rFonts w:ascii="Segoe UI" w:hAnsi="Segoe UI" w:cs="Segoe UI"/>
                <w:sz w:val="24"/>
                <w:szCs w:val="24"/>
                <w:u w:val="single"/>
              </w:rPr>
              <w:id w:val="-613829956"/>
              <w:placeholder>
                <w:docPart w:val="3589658F194A4DF2BB143C23AA04694D"/>
              </w:placeholder>
              <w:showingPlcHdr/>
            </w:sdtPr>
            <w:sdtEndPr>
              <w:rPr>
                <w:rStyle w:val="fontstyle01"/>
              </w:rPr>
            </w:sdtEndPr>
            <w:sdtContent>
              <w:p w14:paraId="5AB5A653" w14:textId="77777777" w:rsidR="001B6527" w:rsidRPr="00236848" w:rsidRDefault="001B6527" w:rsidP="0005367A">
                <w:pPr>
                  <w:spacing w:after="0" w:line="240" w:lineRule="auto"/>
                  <w:rPr>
                    <w:rStyle w:val="fontstyle01"/>
                    <w:rFonts w:ascii="Segoe UI" w:hAnsi="Segoe UI" w:cs="Segoe UI"/>
                    <w:sz w:val="24"/>
                    <w:szCs w:val="24"/>
                    <w:u w:val="single"/>
                  </w:rPr>
                </w:pPr>
                <w:r w:rsidRPr="00D0648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05BAA88E" w14:textId="77777777" w:rsidR="001B6527" w:rsidRPr="001C356F" w:rsidRDefault="001B6527" w:rsidP="0005367A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4"/>
                <w:szCs w:val="24"/>
                <w:u w:val="single"/>
              </w:rPr>
            </w:pPr>
          </w:p>
        </w:tc>
      </w:tr>
    </w:tbl>
    <w:p w14:paraId="26D7D324" w14:textId="77777777" w:rsidR="001B6527" w:rsidRPr="00DD4F64" w:rsidRDefault="001B6527" w:rsidP="001B6527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43"/>
      </w:tblGrid>
      <w:tr w:rsidR="00701AB2" w:rsidRPr="00CD45C3" w14:paraId="115E19E3" w14:textId="77777777" w:rsidTr="001B6527">
        <w:tc>
          <w:tcPr>
            <w:tcW w:w="10043" w:type="dxa"/>
            <w:shd w:val="clear" w:color="auto" w:fill="auto"/>
          </w:tcPr>
          <w:p w14:paraId="0CD05B04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</w:p>
          <w:p w14:paraId="304055C9" w14:textId="77777777" w:rsidR="00701AB2" w:rsidRDefault="00701AB2" w:rsidP="0005367A">
            <w:pPr>
              <w:spacing w:line="240" w:lineRule="auto"/>
              <w:rPr>
                <w:rFonts w:ascii="Segoe UI" w:hAnsi="Segoe UI" w:cs="Segoe UI"/>
                <w:b/>
                <w:bCs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>Clinic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 xml:space="preserve">:  </w:t>
            </w:r>
            <w:sdt>
              <w:sdtPr>
                <w:rPr>
                  <w:rFonts w:ascii="Segoe UI" w:hAnsi="Segoe UI" w:cs="Segoe UI"/>
                  <w:b/>
                  <w:bCs/>
                  <w:color w:val="000000"/>
                </w:rPr>
                <w:id w:val="-873081540"/>
                <w:placeholder>
                  <w:docPart w:val="42307C07AEFA429C8B1E756810815072"/>
                </w:placeholder>
                <w:showingPlcHdr/>
              </w:sdtPr>
              <w:sdtEndPr/>
              <w:sdtContent>
                <w:r w:rsidRPr="00CD45C3">
                  <w:rPr>
                    <w:rStyle w:val="PlaceholderText"/>
                  </w:rPr>
                  <w:t>Click or tap here to enter text.</w:t>
                </w:r>
              </w:sdtContent>
            </w:sdt>
            <w:r w:rsidRPr="00CD45C3">
              <w:rPr>
                <w:rFonts w:ascii="Segoe UI" w:hAnsi="Segoe UI" w:cs="Segoe UI"/>
                <w:b/>
                <w:bCs/>
              </w:rPr>
              <w:t xml:space="preserve"> </w:t>
            </w:r>
          </w:p>
          <w:p w14:paraId="2F27D5BD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</w:rPr>
              <w:t>Date:</w:t>
            </w:r>
            <w:sdt>
              <w:sdtPr>
                <w:rPr>
                  <w:rFonts w:ascii="Segoe UI" w:hAnsi="Segoe UI" w:cs="Segoe UI"/>
                  <w:b/>
                  <w:bCs/>
                  <w:color w:val="000000"/>
                </w:rPr>
                <w:id w:val="-627010204"/>
                <w:placeholder>
                  <w:docPart w:val="750D11C091114B489017CDCF17AF18A8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CD45C3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263F85B5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  <w:lang w:val="en-GB"/>
              </w:rPr>
            </w:pPr>
          </w:p>
          <w:p w14:paraId="6DF9469F" w14:textId="6DC42009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>Trainee</w:t>
            </w:r>
            <w:r>
              <w:rPr>
                <w:rFonts w:ascii="Segoe UI" w:hAnsi="Segoe UI" w:cs="Segoe UI"/>
                <w:b/>
                <w:bCs/>
                <w:color w:val="000000"/>
                <w:lang w:val="en-GB"/>
              </w:rPr>
              <w:t>’s</w:t>
            </w:r>
            <w:r w:rsidRPr="00CD45C3">
              <w:rPr>
                <w:rFonts w:ascii="Segoe UI" w:hAnsi="Segoe UI" w:cs="Segoe UI"/>
                <w:b/>
                <w:bCs/>
                <w:color w:val="000000"/>
                <w:lang w:val="en-GB"/>
              </w:rPr>
              <w:t xml:space="preserve"> s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>ignature</w:t>
            </w:r>
            <w:r>
              <w:rPr>
                <w:rFonts w:ascii="Segoe UI" w:hAnsi="Segoe UI" w:cs="Segoe UI"/>
                <w:b/>
                <w:bCs/>
                <w:color w:val="000000"/>
              </w:rPr>
              <w:t>:</w:t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</w:r>
            <w:r>
              <w:rPr>
                <w:rFonts w:ascii="Segoe UI" w:hAnsi="Segoe UI" w:cs="Segoe UI"/>
                <w:b/>
                <w:bCs/>
                <w:color w:val="000000"/>
              </w:rPr>
              <w:tab/>
              <w:t>Tutor'</w:t>
            </w:r>
            <w:r w:rsidR="00F41D28">
              <w:rPr>
                <w:rFonts w:ascii="Segoe UI" w:hAnsi="Segoe UI" w:cs="Segoe UI"/>
                <w:b/>
                <w:bCs/>
                <w:color w:val="000000"/>
              </w:rPr>
              <w:t xml:space="preserve">s </w:t>
            </w:r>
            <w:r>
              <w:rPr>
                <w:rFonts w:ascii="Segoe UI" w:hAnsi="Segoe UI" w:cs="Segoe UI"/>
                <w:b/>
                <w:bCs/>
                <w:color w:val="000000"/>
              </w:rPr>
              <w:t>s</w:t>
            </w:r>
            <w:r w:rsidRPr="00CD45C3">
              <w:rPr>
                <w:rFonts w:ascii="Segoe UI" w:hAnsi="Segoe UI" w:cs="Segoe UI"/>
                <w:b/>
                <w:bCs/>
              </w:rPr>
              <w:t>ignature</w:t>
            </w:r>
            <w:r w:rsidRPr="00CD45C3">
              <w:rPr>
                <w:rFonts w:ascii="Segoe UI" w:hAnsi="Segoe UI" w:cs="Segoe UI"/>
                <w:b/>
                <w:bCs/>
                <w:color w:val="000000"/>
              </w:rPr>
              <w:t xml:space="preserve">: </w:t>
            </w:r>
          </w:p>
          <w:p w14:paraId="0F1721C0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05766A17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2AD0B5B2" w14:textId="77777777" w:rsidR="00701AB2" w:rsidRDefault="00701AB2" w:rsidP="0005367A">
            <w:pPr>
              <w:spacing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</w:p>
          <w:p w14:paraId="23D73021" w14:textId="77777777" w:rsidR="00701AB2" w:rsidRPr="00CD45C3" w:rsidRDefault="00701AB2" w:rsidP="0005367A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color w:val="auto"/>
                <w:sz w:val="22"/>
                <w:szCs w:val="22"/>
              </w:rPr>
            </w:pPr>
          </w:p>
        </w:tc>
      </w:tr>
    </w:tbl>
    <w:p w14:paraId="3B9BE05C" w14:textId="77777777" w:rsidR="00701AB2" w:rsidRPr="0051138D" w:rsidRDefault="00701AB2" w:rsidP="007B6F1E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564E816C" w14:textId="42867ADE" w:rsidR="00C152F9" w:rsidRPr="007816EE" w:rsidRDefault="00C152F9" w:rsidP="007B6F1E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6762292E" w14:textId="77777777" w:rsidR="00C00C63" w:rsidRDefault="00C00C63" w:rsidP="007B6F1E">
      <w:pPr>
        <w:spacing w:after="0" w:line="240" w:lineRule="auto"/>
        <w:ind w:left="360"/>
        <w:jc w:val="center"/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</w:pPr>
    </w:p>
    <w:p w14:paraId="2760206B" w14:textId="77777777" w:rsidR="0051138D" w:rsidRDefault="0051138D" w:rsidP="007B6F1E">
      <w:pPr>
        <w:spacing w:after="0" w:line="240" w:lineRule="auto"/>
        <w:ind w:left="360"/>
        <w:jc w:val="center"/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</w:pPr>
    </w:p>
    <w:p w14:paraId="1510D978" w14:textId="77777777" w:rsidR="0051138D" w:rsidRDefault="0051138D" w:rsidP="007B6F1E">
      <w:pPr>
        <w:spacing w:after="0" w:line="240" w:lineRule="auto"/>
        <w:ind w:left="360"/>
        <w:jc w:val="center"/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</w:pPr>
    </w:p>
    <w:p w14:paraId="68B1E943" w14:textId="77777777" w:rsidR="0051138D" w:rsidRDefault="0051138D" w:rsidP="007B6F1E">
      <w:pPr>
        <w:spacing w:after="0" w:line="240" w:lineRule="auto"/>
        <w:ind w:left="360"/>
        <w:jc w:val="center"/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</w:pPr>
    </w:p>
    <w:p w14:paraId="41A8998E" w14:textId="77777777" w:rsidR="0051138D" w:rsidRDefault="0051138D" w:rsidP="007B6F1E">
      <w:pPr>
        <w:spacing w:after="0" w:line="240" w:lineRule="auto"/>
        <w:ind w:left="360"/>
        <w:jc w:val="center"/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</w:pPr>
    </w:p>
    <w:p w14:paraId="368750B5" w14:textId="77777777" w:rsidR="0051138D" w:rsidRDefault="0051138D" w:rsidP="007B6F1E">
      <w:pPr>
        <w:spacing w:after="0" w:line="240" w:lineRule="auto"/>
        <w:ind w:left="360"/>
        <w:jc w:val="center"/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</w:pPr>
    </w:p>
    <w:p w14:paraId="4D68A3D7" w14:textId="57898A3D" w:rsidR="003455C3" w:rsidRDefault="003455C3">
      <w:pPr>
        <w:spacing w:after="0" w:line="240" w:lineRule="auto"/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</w:pPr>
      <w:r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  <w:br w:type="page"/>
      </w:r>
    </w:p>
    <w:p w14:paraId="50A75342" w14:textId="77777777" w:rsidR="0051138D" w:rsidRDefault="0051138D" w:rsidP="007B6F1E">
      <w:pPr>
        <w:spacing w:after="0" w:line="240" w:lineRule="auto"/>
        <w:ind w:left="360"/>
        <w:jc w:val="center"/>
        <w:rPr>
          <w:rFonts w:ascii="Segoe UI" w:hAnsi="Segoe UI" w:cs="Segoe UI"/>
          <w:b/>
          <w:bCs/>
          <w:color w:val="000000"/>
          <w:sz w:val="40"/>
          <w:szCs w:val="40"/>
          <w:u w:val="single"/>
        </w:rPr>
      </w:pPr>
    </w:p>
    <w:p w14:paraId="3B98BB29" w14:textId="1FCCAD39" w:rsidR="00493996" w:rsidRPr="006408D0" w:rsidRDefault="002916E0" w:rsidP="005E6D36">
      <w:pPr>
        <w:pStyle w:val="ListParagraph"/>
        <w:numPr>
          <w:ilvl w:val="0"/>
          <w:numId w:val="1"/>
        </w:numPr>
        <w:spacing w:line="240" w:lineRule="auto"/>
        <w:jc w:val="center"/>
        <w:rPr>
          <w:rFonts w:ascii="Segoe UI" w:hAnsi="Segoe UI" w:cs="Segoe UI"/>
          <w:color w:val="000000"/>
          <w:sz w:val="36"/>
          <w:szCs w:val="36"/>
        </w:rPr>
      </w:pPr>
      <w:r w:rsidRPr="00A43B92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TEACHING</w:t>
      </w:r>
    </w:p>
    <w:p w14:paraId="50361E5C" w14:textId="77777777" w:rsidR="0041260B" w:rsidRDefault="0041260B" w:rsidP="0041260B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6899AE72" w14:textId="77777777" w:rsidR="005E6D36" w:rsidRDefault="005E6D36" w:rsidP="005E6D36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28"/>
          <w:szCs w:val="28"/>
        </w:rPr>
      </w:pPr>
      <w:r w:rsidRPr="006408D0">
        <w:rPr>
          <w:rFonts w:ascii="Segoe UI" w:hAnsi="Segoe UI" w:cs="Segoe UI"/>
          <w:b/>
          <w:bCs/>
          <w:color w:val="000000"/>
          <w:sz w:val="28"/>
          <w:szCs w:val="28"/>
        </w:rPr>
        <w:t>(entire duration of training; to be up-dated yearly</w:t>
      </w:r>
      <w:r w:rsidRPr="00A43B92">
        <w:rPr>
          <w:rFonts w:ascii="Segoe UI" w:hAnsi="Segoe UI" w:cs="Segoe UI"/>
          <w:b/>
          <w:bCs/>
          <w:color w:val="000000"/>
          <w:sz w:val="28"/>
          <w:szCs w:val="28"/>
        </w:rPr>
        <w:t>)</w:t>
      </w:r>
    </w:p>
    <w:p w14:paraId="6AC63DC1" w14:textId="4144F870" w:rsidR="005E6D36" w:rsidRDefault="005E6D36" w:rsidP="005E6D36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18"/>
          <w:szCs w:val="18"/>
        </w:rPr>
      </w:pPr>
      <w:r>
        <w:rPr>
          <w:rFonts w:ascii="Segoe UI" w:hAnsi="Segoe UI" w:cs="Segoe UI"/>
          <w:b/>
          <w:bCs/>
          <w:color w:val="000000"/>
          <w:sz w:val="28"/>
          <w:szCs w:val="28"/>
        </w:rPr>
        <w:t>(TEACHING AND TRAINING OF ART PROCEDURES)</w:t>
      </w:r>
    </w:p>
    <w:p w14:paraId="523BF5FF" w14:textId="77777777" w:rsidR="005E6D36" w:rsidRPr="007816EE" w:rsidRDefault="005E6D36" w:rsidP="005E6D36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18"/>
          <w:szCs w:val="18"/>
        </w:rPr>
      </w:pPr>
    </w:p>
    <w:p w14:paraId="27231B0C" w14:textId="5474693A" w:rsidR="00A52E97" w:rsidRDefault="005E6D36" w:rsidP="005E6D36">
      <w:pPr>
        <w:spacing w:after="0" w:line="240" w:lineRule="auto"/>
        <w:rPr>
          <w:rFonts w:ascii="Segoe UI" w:hAnsi="Segoe UI" w:cs="Segoe UI"/>
          <w:b/>
          <w:bCs/>
          <w:color w:val="0070C0"/>
          <w:sz w:val="24"/>
          <w:szCs w:val="24"/>
        </w:rPr>
      </w:pPr>
      <w:r w:rsidRPr="00BB7B1F">
        <w:rPr>
          <w:rFonts w:ascii="Segoe UI" w:hAnsi="Segoe UI" w:cs="Segoe UI"/>
          <w:b/>
          <w:bCs/>
          <w:color w:val="0070C0"/>
          <w:sz w:val="24"/>
          <w:szCs w:val="24"/>
          <w:u w:val="single"/>
        </w:rPr>
        <w:t>Example</w:t>
      </w:r>
      <w:r w:rsidR="002D78B0">
        <w:rPr>
          <w:rFonts w:ascii="Segoe UI" w:hAnsi="Segoe UI" w:cs="Segoe UI"/>
          <w:b/>
          <w:bCs/>
          <w:color w:val="0070C0"/>
          <w:sz w:val="24"/>
          <w:szCs w:val="24"/>
          <w:u w:val="single"/>
        </w:rPr>
        <w:t>s:</w:t>
      </w:r>
      <w:r w:rsidRPr="00BB7B1F">
        <w:rPr>
          <w:rFonts w:ascii="Segoe UI" w:hAnsi="Segoe UI" w:cs="Segoe UI"/>
          <w:b/>
          <w:bCs/>
          <w:color w:val="0070C0"/>
          <w:sz w:val="24"/>
          <w:szCs w:val="24"/>
        </w:rPr>
        <w:t xml:space="preserve"> </w:t>
      </w:r>
    </w:p>
    <w:p w14:paraId="08D162B2" w14:textId="77777777" w:rsidR="00A52E97" w:rsidRPr="00A52E97" w:rsidRDefault="00A52E97" w:rsidP="00A52E97">
      <w:pPr>
        <w:spacing w:line="276" w:lineRule="auto"/>
        <w:rPr>
          <w:rFonts w:ascii="Segoe UI" w:hAnsi="Segoe UI" w:cs="Segoe UI"/>
          <w:color w:val="0070C0"/>
          <w:sz w:val="24"/>
          <w:szCs w:val="24"/>
        </w:rPr>
      </w:pPr>
      <w:r w:rsidRPr="00A52E97">
        <w:rPr>
          <w:rFonts w:ascii="Segoe UI" w:hAnsi="Segoe UI" w:cs="Segoe UI"/>
          <w:color w:val="0070C0"/>
          <w:sz w:val="24"/>
          <w:szCs w:val="24"/>
        </w:rPr>
        <w:t xml:space="preserve">P. Smith: »New technique for ovarian tissue cryopreservation« lecture for colleagues, 12. 3. 2020. </w:t>
      </w:r>
    </w:p>
    <w:p w14:paraId="63C3F724" w14:textId="77777777" w:rsidR="00A52E97" w:rsidRPr="00A52E97" w:rsidRDefault="00A52E97" w:rsidP="00A52E97">
      <w:pPr>
        <w:spacing w:line="276" w:lineRule="auto"/>
        <w:rPr>
          <w:rFonts w:ascii="Segoe UI" w:hAnsi="Segoe UI" w:cs="Segoe UI"/>
          <w:color w:val="0070C0"/>
          <w:sz w:val="24"/>
          <w:szCs w:val="24"/>
        </w:rPr>
      </w:pPr>
      <w:r w:rsidRPr="00A52E97">
        <w:rPr>
          <w:rFonts w:ascii="Segoe UI" w:hAnsi="Segoe UI" w:cs="Segoe UI"/>
          <w:color w:val="0070C0"/>
          <w:sz w:val="24"/>
          <w:szCs w:val="24"/>
        </w:rPr>
        <w:t>P. Smith: training in ART and mentoring L. Johnson, embryologist from »LiveInVitro, Lisbone, Portugal (1. 3. 2019 – 1. 3. 2020).</w:t>
      </w:r>
      <w:r w:rsidRPr="00A52E97">
        <w:rPr>
          <w:rFonts w:ascii="Segoe UI" w:hAnsi="Segoe UI" w:cs="Segoe UI"/>
          <w:color w:val="0070C0"/>
          <w:sz w:val="24"/>
          <w:szCs w:val="24"/>
        </w:rPr>
        <w:br/>
      </w:r>
    </w:p>
    <w:p w14:paraId="3037100C" w14:textId="77777777" w:rsidR="005E6D36" w:rsidRPr="007816EE" w:rsidRDefault="005E6D36" w:rsidP="005E6D36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The number is not limited</w:t>
      </w: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br/>
      </w:r>
    </w:p>
    <w:p w14:paraId="4B6F6351" w14:textId="77777777" w:rsidR="005E6D36" w:rsidRPr="007816EE" w:rsidRDefault="005E6D36" w:rsidP="005E6D36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1.</w:t>
      </w:r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-247665684"/>
          <w:placeholder>
            <w:docPart w:val="23AA319C062241FA8D477645F69DC267"/>
          </w:placeholder>
          <w:showingPlcHdr/>
        </w:sdtPr>
        <w:sdtEndPr/>
        <w:sdtContent>
          <w:r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0B41F4CB" w14:textId="77777777" w:rsidR="005E6D36" w:rsidRPr="007816EE" w:rsidRDefault="005E6D36" w:rsidP="005E6D36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2.</w:t>
      </w:r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811294732"/>
          <w:placeholder>
            <w:docPart w:val="23AA319C062241FA8D477645F69DC267"/>
          </w:placeholder>
          <w:showingPlcHdr/>
        </w:sdtPr>
        <w:sdtEndPr/>
        <w:sdtContent>
          <w:r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7C58C577" w14:textId="77777777" w:rsidR="005E6D36" w:rsidRPr="007816EE" w:rsidRDefault="005E6D36" w:rsidP="005E6D36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3.</w:t>
      </w:r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-176192806"/>
          <w:placeholder>
            <w:docPart w:val="23AA319C062241FA8D477645F69DC267"/>
          </w:placeholder>
          <w:showingPlcHdr/>
        </w:sdtPr>
        <w:sdtEndPr/>
        <w:sdtContent>
          <w:r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749C6F7F" w14:textId="77777777" w:rsidR="005E6D36" w:rsidRPr="007816EE" w:rsidRDefault="005E6D36" w:rsidP="005E6D36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4.</w:t>
      </w:r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881825016"/>
          <w:placeholder>
            <w:docPart w:val="23AA319C062241FA8D477645F69DC267"/>
          </w:placeholder>
          <w:showingPlcHdr/>
        </w:sdtPr>
        <w:sdtEndPr/>
        <w:sdtContent>
          <w:r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306E5259" w14:textId="77777777" w:rsidR="005E6D36" w:rsidRPr="007816EE" w:rsidRDefault="005E6D36" w:rsidP="005E6D36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5.</w:t>
      </w:r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1336266578"/>
          <w:placeholder>
            <w:docPart w:val="23AA319C062241FA8D477645F69DC267"/>
          </w:placeholder>
          <w:showingPlcHdr/>
        </w:sdtPr>
        <w:sdtEndPr/>
        <w:sdtContent>
          <w:r w:rsidRPr="00D0648D">
            <w:rPr>
              <w:rStyle w:val="PlaceholderText"/>
            </w:rPr>
            <w:t>Click or tap here to enter text.</w:t>
          </w:r>
        </w:sdtContent>
      </w:sdt>
    </w:p>
    <w:p w14:paraId="1359F9E0" w14:textId="77777777" w:rsidR="005E6D36" w:rsidRPr="007816EE" w:rsidRDefault="005E6D36" w:rsidP="005E6D36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-658073612"/>
        <w:placeholder>
          <w:docPart w:val="23AA319C062241FA8D477645F69DC267"/>
        </w:placeholder>
        <w:showingPlcHdr/>
      </w:sdtPr>
      <w:sdtEndPr/>
      <w:sdtContent>
        <w:p w14:paraId="7DD3BC2C" w14:textId="77777777" w:rsidR="005E6D36" w:rsidRPr="007816EE" w:rsidRDefault="005E6D36" w:rsidP="005E6D36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3EE6CDDC" w14:textId="77777777" w:rsidR="005E6D36" w:rsidRPr="007816EE" w:rsidRDefault="005E6D36" w:rsidP="005E6D36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007B596A" w14:textId="77777777" w:rsidR="002916E0" w:rsidRDefault="002916E0" w:rsidP="0041260B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519876DE" w14:textId="77777777" w:rsidR="00722960" w:rsidRPr="0051138D" w:rsidRDefault="00722960" w:rsidP="00722960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0C5A8FC4" w14:textId="77777777" w:rsidR="008A35B6" w:rsidRPr="007816EE" w:rsidRDefault="008A35B6" w:rsidP="007B6F1E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</w:pPr>
    </w:p>
    <w:p w14:paraId="0949FA38" w14:textId="77777777" w:rsidR="009A5706" w:rsidRDefault="009A5706" w:rsidP="007B6F1E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3892D8F9" w14:textId="77777777" w:rsidR="00A52E97" w:rsidRDefault="00A52E97" w:rsidP="007B6F1E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68968EB5" w14:textId="77777777" w:rsidR="00A52E97" w:rsidRPr="007816EE" w:rsidRDefault="00A52E97" w:rsidP="007B6F1E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7610E9AB" w14:textId="57E77924" w:rsidR="003455C3" w:rsidRDefault="003455C3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  <w:r>
        <w:rPr>
          <w:rStyle w:val="fontstyle01"/>
          <w:rFonts w:ascii="Segoe UI" w:hAnsi="Segoe UI" w:cs="Segoe UI"/>
          <w:sz w:val="24"/>
          <w:szCs w:val="24"/>
          <w:u w:val="single"/>
        </w:rPr>
        <w:br w:type="page"/>
      </w:r>
    </w:p>
    <w:p w14:paraId="4A85E493" w14:textId="1708AEEB" w:rsidR="004668D4" w:rsidRPr="00A43B92" w:rsidRDefault="00F06BBF" w:rsidP="006F2909">
      <w:pPr>
        <w:pStyle w:val="ListParagraph"/>
        <w:numPr>
          <w:ilvl w:val="0"/>
          <w:numId w:val="1"/>
        </w:numPr>
        <w:spacing w:line="240" w:lineRule="auto"/>
        <w:jc w:val="center"/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</w:pPr>
      <w:r w:rsidRPr="00A43B92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lastRenderedPageBreak/>
        <w:t>ETHICAL AND LEGAL ASPECT</w:t>
      </w:r>
    </w:p>
    <w:p w14:paraId="3A7DBD3D" w14:textId="77777777" w:rsidR="00F06BBF" w:rsidRPr="00F06BBF" w:rsidRDefault="00F06BBF" w:rsidP="00F06BBF">
      <w:pPr>
        <w:spacing w:after="0" w:line="240" w:lineRule="auto"/>
        <w:jc w:val="center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0D9EB94A" w14:textId="77777777" w:rsidR="004668D4" w:rsidRDefault="004668D4" w:rsidP="004668D4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28"/>
          <w:szCs w:val="28"/>
        </w:rPr>
      </w:pPr>
      <w:r w:rsidRPr="006408D0">
        <w:rPr>
          <w:rFonts w:ascii="Segoe UI" w:hAnsi="Segoe UI" w:cs="Segoe UI"/>
          <w:b/>
          <w:bCs/>
          <w:color w:val="000000"/>
          <w:sz w:val="28"/>
          <w:szCs w:val="28"/>
        </w:rPr>
        <w:t>(entire duration of training; to be up-dated yearly)</w:t>
      </w:r>
    </w:p>
    <w:p w14:paraId="1D371637" w14:textId="33409842" w:rsidR="004668D4" w:rsidRDefault="004668D4" w:rsidP="004668D4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18"/>
          <w:szCs w:val="18"/>
        </w:rPr>
      </w:pPr>
      <w:r>
        <w:rPr>
          <w:rFonts w:ascii="Segoe UI" w:hAnsi="Segoe UI" w:cs="Segoe UI"/>
          <w:b/>
          <w:bCs/>
          <w:color w:val="000000"/>
          <w:sz w:val="28"/>
          <w:szCs w:val="28"/>
        </w:rPr>
        <w:t>(</w:t>
      </w:r>
      <w:r w:rsidR="00F06BBF">
        <w:rPr>
          <w:rFonts w:ascii="Segoe UI" w:hAnsi="Segoe UI" w:cs="Segoe UI"/>
          <w:b/>
          <w:bCs/>
          <w:color w:val="000000"/>
          <w:sz w:val="28"/>
          <w:szCs w:val="28"/>
        </w:rPr>
        <w:t>PREPARED DOCUMENTS R</w:t>
      </w:r>
      <w:r w:rsidR="00E869A2">
        <w:rPr>
          <w:rFonts w:ascii="Segoe UI" w:hAnsi="Segoe UI" w:cs="Segoe UI"/>
          <w:b/>
          <w:bCs/>
          <w:color w:val="000000"/>
          <w:sz w:val="28"/>
          <w:szCs w:val="28"/>
        </w:rPr>
        <w:t>ELATED TO THE ETHICAL OR LEGAL ASPECT</w:t>
      </w:r>
      <w:r>
        <w:rPr>
          <w:rFonts w:ascii="Segoe UI" w:hAnsi="Segoe UI" w:cs="Segoe UI"/>
          <w:b/>
          <w:bCs/>
          <w:color w:val="000000"/>
          <w:sz w:val="28"/>
          <w:szCs w:val="28"/>
        </w:rPr>
        <w:t>)</w:t>
      </w:r>
    </w:p>
    <w:p w14:paraId="655BF6A6" w14:textId="77777777" w:rsidR="004668D4" w:rsidRPr="007816EE" w:rsidRDefault="004668D4" w:rsidP="004668D4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18"/>
          <w:szCs w:val="18"/>
        </w:rPr>
      </w:pPr>
    </w:p>
    <w:p w14:paraId="141220C3" w14:textId="0A411AD3" w:rsidR="004668D4" w:rsidRDefault="004668D4" w:rsidP="004668D4">
      <w:pPr>
        <w:spacing w:after="0" w:line="240" w:lineRule="auto"/>
        <w:rPr>
          <w:rFonts w:ascii="Segoe UI" w:hAnsi="Segoe UI" w:cs="Segoe UI"/>
          <w:b/>
          <w:bCs/>
          <w:color w:val="0070C0"/>
          <w:sz w:val="24"/>
          <w:szCs w:val="24"/>
        </w:rPr>
      </w:pPr>
      <w:r w:rsidRPr="00BB7B1F">
        <w:rPr>
          <w:rFonts w:ascii="Segoe UI" w:hAnsi="Segoe UI" w:cs="Segoe UI"/>
          <w:b/>
          <w:bCs/>
          <w:color w:val="0070C0"/>
          <w:sz w:val="24"/>
          <w:szCs w:val="24"/>
          <w:u w:val="single"/>
        </w:rPr>
        <w:t>Example</w:t>
      </w:r>
      <w:r w:rsidR="002D78B0">
        <w:rPr>
          <w:rFonts w:ascii="Segoe UI" w:hAnsi="Segoe UI" w:cs="Segoe UI"/>
          <w:b/>
          <w:bCs/>
          <w:color w:val="0070C0"/>
          <w:sz w:val="24"/>
          <w:szCs w:val="24"/>
          <w:u w:val="single"/>
        </w:rPr>
        <w:t>s</w:t>
      </w:r>
      <w:r w:rsidRPr="00BB7B1F">
        <w:rPr>
          <w:rFonts w:ascii="Segoe UI" w:hAnsi="Segoe UI" w:cs="Segoe UI"/>
          <w:b/>
          <w:bCs/>
          <w:color w:val="0070C0"/>
          <w:sz w:val="24"/>
          <w:szCs w:val="24"/>
          <w:u w:val="single"/>
        </w:rPr>
        <w:t>:</w:t>
      </w:r>
      <w:r w:rsidRPr="00BB7B1F">
        <w:rPr>
          <w:rFonts w:ascii="Segoe UI" w:hAnsi="Segoe UI" w:cs="Segoe UI"/>
          <w:b/>
          <w:bCs/>
          <w:color w:val="0070C0"/>
          <w:sz w:val="24"/>
          <w:szCs w:val="24"/>
        </w:rPr>
        <w:t xml:space="preserve"> </w:t>
      </w:r>
    </w:p>
    <w:p w14:paraId="7D58FCBF" w14:textId="77777777" w:rsidR="000160E1" w:rsidRPr="000160E1" w:rsidRDefault="000160E1" w:rsidP="000160E1">
      <w:pPr>
        <w:spacing w:line="276" w:lineRule="auto"/>
        <w:rPr>
          <w:rFonts w:ascii="Segoe UI" w:hAnsi="Segoe UI" w:cs="Segoe UI"/>
          <w:color w:val="0070C0"/>
          <w:sz w:val="24"/>
          <w:szCs w:val="24"/>
        </w:rPr>
      </w:pPr>
      <w:r w:rsidRPr="000160E1">
        <w:rPr>
          <w:rFonts w:ascii="Segoe UI" w:hAnsi="Segoe UI" w:cs="Segoe UI"/>
          <w:color w:val="0070C0"/>
          <w:sz w:val="24"/>
          <w:szCs w:val="24"/>
        </w:rPr>
        <w:t xml:space="preserve">P. Smith: »Annual report for 2019 for the national authority about reproductive cells, tissue and embryos« 1. 3. 2020  </w:t>
      </w:r>
    </w:p>
    <w:p w14:paraId="59E538DA" w14:textId="77777777" w:rsidR="000160E1" w:rsidRPr="000160E1" w:rsidRDefault="000160E1" w:rsidP="000160E1">
      <w:pPr>
        <w:spacing w:line="276" w:lineRule="auto"/>
        <w:rPr>
          <w:rFonts w:ascii="Segoe UI" w:hAnsi="Segoe UI" w:cs="Segoe UI"/>
          <w:color w:val="0070C0"/>
          <w:sz w:val="24"/>
          <w:szCs w:val="24"/>
        </w:rPr>
      </w:pPr>
      <w:r w:rsidRPr="000160E1">
        <w:rPr>
          <w:rFonts w:ascii="Segoe UI" w:hAnsi="Segoe UI" w:cs="Segoe UI"/>
          <w:color w:val="0070C0"/>
          <w:sz w:val="24"/>
          <w:szCs w:val="24"/>
        </w:rPr>
        <w:t xml:space="preserve">P. Smith: »Annual report for 2019 for the national authority about adverse events and reactions« 1. 3. 2020  </w:t>
      </w:r>
    </w:p>
    <w:p w14:paraId="49C2DAA3" w14:textId="77777777" w:rsidR="000160E1" w:rsidRPr="000160E1" w:rsidRDefault="000160E1" w:rsidP="000160E1">
      <w:pPr>
        <w:spacing w:line="276" w:lineRule="auto"/>
        <w:rPr>
          <w:rFonts w:ascii="Segoe UI" w:hAnsi="Segoe UI" w:cs="Segoe UI"/>
          <w:color w:val="0070C0"/>
          <w:sz w:val="24"/>
          <w:szCs w:val="24"/>
        </w:rPr>
      </w:pPr>
      <w:r w:rsidRPr="000160E1">
        <w:rPr>
          <w:rFonts w:ascii="Segoe UI" w:hAnsi="Segoe UI" w:cs="Segoe UI"/>
          <w:color w:val="0070C0"/>
          <w:sz w:val="24"/>
          <w:szCs w:val="24"/>
        </w:rPr>
        <w:t>P. Smith: Application for appraisal of planned research »Is there any benefit of assisted hatching on vitrified/warmed embryos on live birth rate?« by the Ethical Committee including consent form for patients participating in the study. 1. 3. 2020</w:t>
      </w:r>
      <w:r w:rsidRPr="000160E1">
        <w:rPr>
          <w:rFonts w:ascii="Segoe UI" w:hAnsi="Segoe UI" w:cs="Segoe UI"/>
          <w:color w:val="0070C0"/>
          <w:sz w:val="24"/>
          <w:szCs w:val="24"/>
        </w:rPr>
        <w:br/>
      </w:r>
    </w:p>
    <w:p w14:paraId="7B2BA3A3" w14:textId="77777777" w:rsidR="004668D4" w:rsidRPr="007816EE" w:rsidRDefault="004668D4" w:rsidP="004668D4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The number is not limited</w:t>
      </w: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br/>
      </w:r>
    </w:p>
    <w:p w14:paraId="5431A757" w14:textId="77777777" w:rsidR="004668D4" w:rsidRPr="007816EE" w:rsidRDefault="004668D4" w:rsidP="004668D4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1.</w:t>
      </w:r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1502242734"/>
          <w:placeholder>
            <w:docPart w:val="270EDC262E5B42F6A1B7C0DAC88A6B69"/>
          </w:placeholder>
          <w:showingPlcHdr/>
        </w:sdtPr>
        <w:sdtEndPr/>
        <w:sdtContent>
          <w:r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0FED89A7" w14:textId="77777777" w:rsidR="004668D4" w:rsidRPr="007816EE" w:rsidRDefault="004668D4" w:rsidP="004668D4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2.</w:t>
      </w:r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-381475808"/>
          <w:placeholder>
            <w:docPart w:val="270EDC262E5B42F6A1B7C0DAC88A6B69"/>
          </w:placeholder>
          <w:showingPlcHdr/>
        </w:sdtPr>
        <w:sdtEndPr/>
        <w:sdtContent>
          <w:r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26C6855D" w14:textId="77777777" w:rsidR="004668D4" w:rsidRPr="007816EE" w:rsidRDefault="004668D4" w:rsidP="004668D4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3.</w:t>
      </w:r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470101073"/>
          <w:placeholder>
            <w:docPart w:val="270EDC262E5B42F6A1B7C0DAC88A6B69"/>
          </w:placeholder>
          <w:showingPlcHdr/>
        </w:sdtPr>
        <w:sdtEndPr/>
        <w:sdtContent>
          <w:r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28F71562" w14:textId="77777777" w:rsidR="004668D4" w:rsidRPr="007816EE" w:rsidRDefault="004668D4" w:rsidP="004668D4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4.</w:t>
      </w:r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1550414842"/>
          <w:placeholder>
            <w:docPart w:val="270EDC262E5B42F6A1B7C0DAC88A6B69"/>
          </w:placeholder>
          <w:showingPlcHdr/>
        </w:sdtPr>
        <w:sdtEndPr/>
        <w:sdtContent>
          <w:r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29FC06DA" w14:textId="77777777" w:rsidR="004668D4" w:rsidRPr="007816EE" w:rsidRDefault="004668D4" w:rsidP="004668D4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5.</w:t>
      </w:r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-1999871228"/>
          <w:placeholder>
            <w:docPart w:val="270EDC262E5B42F6A1B7C0DAC88A6B69"/>
          </w:placeholder>
          <w:showingPlcHdr/>
        </w:sdtPr>
        <w:sdtEndPr/>
        <w:sdtContent>
          <w:r w:rsidRPr="00D0648D">
            <w:rPr>
              <w:rStyle w:val="PlaceholderText"/>
            </w:rPr>
            <w:t>Click or tap here to enter text.</w:t>
          </w:r>
        </w:sdtContent>
      </w:sdt>
    </w:p>
    <w:p w14:paraId="449FA027" w14:textId="77777777" w:rsidR="004668D4" w:rsidRPr="007816EE" w:rsidRDefault="004668D4" w:rsidP="004668D4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-178047425"/>
        <w:placeholder>
          <w:docPart w:val="270EDC262E5B42F6A1B7C0DAC88A6B69"/>
        </w:placeholder>
        <w:showingPlcHdr/>
      </w:sdtPr>
      <w:sdtEndPr/>
      <w:sdtContent>
        <w:p w14:paraId="3ACFD288" w14:textId="77777777" w:rsidR="004668D4" w:rsidRPr="007816EE" w:rsidRDefault="004668D4" w:rsidP="004668D4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51CC877E" w14:textId="77777777" w:rsidR="004668D4" w:rsidRPr="007816EE" w:rsidRDefault="004668D4" w:rsidP="004668D4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2E76CFAE" w14:textId="77777777" w:rsidR="004668D4" w:rsidRDefault="004668D4" w:rsidP="004668D4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1F0A1710" w14:textId="77777777" w:rsidR="004668D4" w:rsidRPr="0051138D" w:rsidRDefault="004668D4" w:rsidP="004668D4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612373E9" w14:textId="77777777" w:rsidR="004668D4" w:rsidRPr="007816EE" w:rsidRDefault="004668D4" w:rsidP="004668D4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</w:pPr>
    </w:p>
    <w:p w14:paraId="2822AD34" w14:textId="77777777" w:rsidR="004668D4" w:rsidRDefault="004668D4" w:rsidP="004668D4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555B6B85" w14:textId="77777777" w:rsidR="004668D4" w:rsidRDefault="004668D4" w:rsidP="004668D4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2F38C008" w14:textId="77777777" w:rsidR="004668D4" w:rsidRPr="007816EE" w:rsidRDefault="004668D4" w:rsidP="004668D4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2F2BD045" w14:textId="77777777" w:rsidR="004668D4" w:rsidRDefault="004668D4" w:rsidP="004668D4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  <w:r>
        <w:rPr>
          <w:rStyle w:val="fontstyle01"/>
          <w:rFonts w:ascii="Segoe UI" w:hAnsi="Segoe UI" w:cs="Segoe UI"/>
          <w:sz w:val="24"/>
          <w:szCs w:val="24"/>
          <w:u w:val="single"/>
        </w:rPr>
        <w:br w:type="page"/>
      </w:r>
    </w:p>
    <w:p w14:paraId="2D512789" w14:textId="713D7E11" w:rsidR="009D2968" w:rsidRDefault="009D2968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66903B9E" w14:textId="77777777" w:rsidR="006F2909" w:rsidRPr="00A43B92" w:rsidRDefault="004C2447" w:rsidP="006F2909">
      <w:pPr>
        <w:pStyle w:val="ListParagraph"/>
        <w:numPr>
          <w:ilvl w:val="0"/>
          <w:numId w:val="1"/>
        </w:numPr>
        <w:spacing w:line="240" w:lineRule="auto"/>
        <w:jc w:val="center"/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</w:pPr>
      <w:r w:rsidRPr="00A43B92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CONTINUING PROFESSIONAL</w:t>
      </w:r>
    </w:p>
    <w:p w14:paraId="6A23B7DD" w14:textId="1B789F76" w:rsidR="009A5706" w:rsidRPr="00A43B92" w:rsidRDefault="006F2909" w:rsidP="00AA76F5">
      <w:pPr>
        <w:spacing w:line="240" w:lineRule="auto"/>
        <w:ind w:left="360"/>
        <w:jc w:val="center"/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</w:pPr>
      <w:r w:rsidRPr="00A43B92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D</w:t>
      </w:r>
      <w:r w:rsidR="004C2447" w:rsidRPr="00A43B92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EVELOPMENT (CPD)</w:t>
      </w:r>
    </w:p>
    <w:p w14:paraId="5F730871" w14:textId="231D4081" w:rsidR="006F2909" w:rsidRPr="006408D0" w:rsidRDefault="006F2909" w:rsidP="0003074F">
      <w:pPr>
        <w:spacing w:after="0" w:line="240" w:lineRule="auto"/>
        <w:ind w:left="360"/>
        <w:jc w:val="center"/>
        <w:rPr>
          <w:rFonts w:ascii="Segoe UI" w:hAnsi="Segoe UI" w:cs="Segoe UI"/>
          <w:b/>
          <w:bCs/>
          <w:color w:val="000000"/>
          <w:sz w:val="28"/>
          <w:szCs w:val="28"/>
        </w:rPr>
      </w:pPr>
      <w:r w:rsidRPr="006408D0">
        <w:rPr>
          <w:rFonts w:ascii="Segoe UI" w:hAnsi="Segoe UI" w:cs="Segoe UI"/>
          <w:b/>
          <w:bCs/>
          <w:color w:val="000000"/>
          <w:sz w:val="28"/>
          <w:szCs w:val="28"/>
        </w:rPr>
        <w:t>(</w:t>
      </w:r>
      <w:r w:rsidR="00AA76F5" w:rsidRPr="006408D0">
        <w:rPr>
          <w:rFonts w:ascii="Segoe UI" w:hAnsi="Segoe UI" w:cs="Segoe UI"/>
          <w:b/>
          <w:bCs/>
          <w:color w:val="000000"/>
          <w:sz w:val="28"/>
          <w:szCs w:val="28"/>
        </w:rPr>
        <w:t xml:space="preserve">BY USING </w:t>
      </w:r>
      <w:hyperlink r:id="rId14" w:history="1">
        <w:r w:rsidR="00AA76F5" w:rsidRPr="006408D0">
          <w:rPr>
            <w:rStyle w:val="Hyperlink"/>
            <w:rFonts w:ascii="Segoe UI" w:hAnsi="Segoe UI" w:cs="Segoe UI"/>
            <w:b/>
            <w:bCs/>
            <w:sz w:val="28"/>
            <w:szCs w:val="28"/>
          </w:rPr>
          <w:t>ESHRE CPD PLATFORM</w:t>
        </w:r>
      </w:hyperlink>
      <w:r w:rsidR="00AA76F5" w:rsidRPr="006408D0">
        <w:rPr>
          <w:rFonts w:ascii="Segoe UI" w:hAnsi="Segoe UI" w:cs="Segoe UI"/>
          <w:b/>
          <w:bCs/>
          <w:color w:val="000000"/>
          <w:sz w:val="28"/>
          <w:szCs w:val="28"/>
        </w:rPr>
        <w:t xml:space="preserve"> WHERE ALL CPD ACTIVITIES DURING</w:t>
      </w:r>
      <w:r w:rsidR="0003074F" w:rsidRPr="006408D0">
        <w:rPr>
          <w:rFonts w:ascii="Segoe UI" w:hAnsi="Segoe UI" w:cs="Segoe UI"/>
          <w:b/>
          <w:bCs/>
          <w:color w:val="000000"/>
          <w:sz w:val="28"/>
          <w:szCs w:val="28"/>
        </w:rPr>
        <w:t xml:space="preserve"> ADVANCED TRAINING SHOULD BE INCLUDES)</w:t>
      </w:r>
    </w:p>
    <w:p w14:paraId="3F4894B2" w14:textId="77777777" w:rsidR="001B6527" w:rsidRPr="006408D0" w:rsidRDefault="001B6527" w:rsidP="001B6527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3C23A30B" w14:textId="77777777" w:rsidR="00C6082E" w:rsidRPr="006408D0" w:rsidRDefault="00C6082E" w:rsidP="001B6527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0ACDF891" w14:textId="02721B5F" w:rsidR="001B6527" w:rsidRPr="00C6082E" w:rsidRDefault="00A43B92" w:rsidP="001B6527">
      <w:pPr>
        <w:spacing w:after="0" w:line="240" w:lineRule="auto"/>
        <w:rPr>
          <w:rStyle w:val="fontstyle01"/>
          <w:rFonts w:ascii="Segoe UI" w:hAnsi="Segoe UI" w:cs="Segoe UI"/>
          <w:b w:val="0"/>
          <w:bCs w:val="0"/>
          <w:sz w:val="24"/>
          <w:szCs w:val="24"/>
        </w:rPr>
      </w:pPr>
      <w:hyperlink r:id="rId15" w:history="1">
        <w:r w:rsidR="00C6082E" w:rsidRPr="006408D0">
          <w:rPr>
            <w:rStyle w:val="Hyperlink"/>
            <w:rFonts w:ascii="Segoe UI" w:hAnsi="Segoe UI" w:cs="Segoe UI"/>
            <w:sz w:val="24"/>
            <w:szCs w:val="24"/>
          </w:rPr>
          <w:t>Here</w:t>
        </w:r>
      </w:hyperlink>
      <w:r w:rsidR="00C6082E" w:rsidRPr="006408D0">
        <w:rPr>
          <w:rStyle w:val="fontstyle01"/>
          <w:rFonts w:ascii="Segoe UI" w:hAnsi="Segoe UI" w:cs="Segoe UI"/>
          <w:b w:val="0"/>
          <w:bCs w:val="0"/>
          <w:sz w:val="24"/>
          <w:szCs w:val="24"/>
        </w:rPr>
        <w:t xml:space="preserve"> you'll find more information about the ESHRE CPD-credit system.</w:t>
      </w:r>
    </w:p>
    <w:p w14:paraId="520774D4" w14:textId="77777777" w:rsidR="0003074F" w:rsidRDefault="0003074F" w:rsidP="001B6527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10E75F9E" w14:textId="77777777" w:rsidR="0003074F" w:rsidRPr="00DD4F64" w:rsidRDefault="0003074F" w:rsidP="001B6527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3C99D062" w14:textId="77777777" w:rsidR="00722960" w:rsidRPr="007816EE" w:rsidRDefault="00722960" w:rsidP="00722960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</w:pPr>
    </w:p>
    <w:p w14:paraId="41E1B077" w14:textId="0D751694" w:rsidR="002F4E8A" w:rsidRDefault="007B6F1E" w:rsidP="00085A26">
      <w:pPr>
        <w:spacing w:after="0" w:line="240" w:lineRule="auto"/>
        <w:rPr>
          <w:rFonts w:ascii="Segoe UI" w:hAnsi="Segoe UI" w:cs="Segoe UI"/>
          <w:b/>
          <w:bCs/>
          <w:color w:val="000000"/>
          <w:sz w:val="32"/>
          <w:szCs w:val="32"/>
          <w:u w:val="single"/>
        </w:rPr>
      </w:pPr>
      <w:r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br w:type="page"/>
      </w:r>
      <w:r w:rsidR="00C86FD2" w:rsidRPr="00085A26">
        <w:rPr>
          <w:rFonts w:ascii="Segoe UI" w:hAnsi="Segoe UI" w:cs="Segoe UI"/>
          <w:b/>
          <w:bCs/>
          <w:color w:val="000000"/>
          <w:sz w:val="32"/>
          <w:szCs w:val="32"/>
          <w:u w:val="single"/>
        </w:rPr>
        <w:lastRenderedPageBreak/>
        <w:t>NUMBER OF PROCEDURES PERFORMED DURING THE TRAINING</w:t>
      </w:r>
    </w:p>
    <w:p w14:paraId="2134DB70" w14:textId="77777777" w:rsidR="00856F20" w:rsidRPr="006408D0" w:rsidRDefault="00483534" w:rsidP="00856F20">
      <w:pPr>
        <w:spacing w:after="0" w:line="240" w:lineRule="auto"/>
        <w:jc w:val="center"/>
        <w:rPr>
          <w:rFonts w:ascii="Segoe UI" w:hAnsi="Segoe UI" w:cs="Segoe UI"/>
          <w:sz w:val="24"/>
          <w:szCs w:val="24"/>
        </w:rPr>
      </w:pPr>
      <w:r w:rsidRPr="006408D0">
        <w:rPr>
          <w:rFonts w:ascii="Segoe UI" w:hAnsi="Segoe UI" w:cs="Segoe UI"/>
          <w:sz w:val="24"/>
          <w:szCs w:val="24"/>
        </w:rPr>
        <w:t>The number of procedures carried out must be traceable in patient records</w:t>
      </w:r>
    </w:p>
    <w:p w14:paraId="52A44860" w14:textId="70239C6C" w:rsidR="00483534" w:rsidRPr="00375AF0" w:rsidRDefault="00483534" w:rsidP="00856F20">
      <w:pPr>
        <w:spacing w:after="0" w:line="240" w:lineRule="auto"/>
        <w:jc w:val="center"/>
        <w:rPr>
          <w:rFonts w:ascii="Segoe UI" w:hAnsi="Segoe UI" w:cs="Segoe UI"/>
          <w:sz w:val="24"/>
          <w:szCs w:val="24"/>
          <w:lang w:eastAsia="en-GB"/>
        </w:rPr>
      </w:pPr>
      <w:r w:rsidRPr="006408D0">
        <w:rPr>
          <w:rFonts w:ascii="Segoe UI" w:hAnsi="Segoe UI" w:cs="Segoe UI"/>
          <w:sz w:val="24"/>
          <w:szCs w:val="24"/>
        </w:rPr>
        <w:t xml:space="preserve"> for the purpose of verification during the assessor visit.</w:t>
      </w:r>
    </w:p>
    <w:p w14:paraId="45DBF48B" w14:textId="77777777" w:rsidR="00717008" w:rsidRPr="00085A26" w:rsidRDefault="00717008" w:rsidP="00085A26">
      <w:pPr>
        <w:spacing w:after="0" w:line="240" w:lineRule="auto"/>
        <w:rPr>
          <w:rFonts w:ascii="Segoe UI" w:hAnsi="Segoe UI" w:cs="Segoe UI"/>
          <w:b/>
          <w:bCs/>
          <w:color w:val="000000"/>
          <w:sz w:val="32"/>
          <w:szCs w:val="32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1417"/>
        <w:gridCol w:w="1560"/>
        <w:gridCol w:w="1402"/>
        <w:gridCol w:w="1416"/>
      </w:tblGrid>
      <w:tr w:rsidR="00531295" w:rsidRPr="009C6F92" w14:paraId="03D962CD" w14:textId="77777777" w:rsidTr="00375AF0">
        <w:tc>
          <w:tcPr>
            <w:tcW w:w="4248" w:type="dxa"/>
            <w:shd w:val="clear" w:color="auto" w:fill="auto"/>
          </w:tcPr>
          <w:p w14:paraId="0A3B9B67" w14:textId="77777777" w:rsidR="00531295" w:rsidRPr="009C6F92" w:rsidRDefault="00531295" w:rsidP="00422298">
            <w:pPr>
              <w:spacing w:after="0" w:line="240" w:lineRule="auto"/>
              <w:rPr>
                <w:rStyle w:val="fontstyle01"/>
                <w:rFonts w:ascii="Segoe UI" w:hAnsi="Segoe UI" w:cs="Segoe UI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sz w:val="22"/>
                <w:szCs w:val="22"/>
              </w:rPr>
              <w:t>PROCEDURES</w:t>
            </w:r>
          </w:p>
        </w:tc>
        <w:tc>
          <w:tcPr>
            <w:tcW w:w="1417" w:type="dxa"/>
            <w:shd w:val="clear" w:color="auto" w:fill="auto"/>
          </w:tcPr>
          <w:p w14:paraId="2BC56D8D" w14:textId="77777777" w:rsidR="00531295" w:rsidRPr="009C6F92" w:rsidRDefault="00531295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sz w:val="22"/>
                <w:szCs w:val="22"/>
              </w:rPr>
              <w:t>YEAR</w:t>
            </w:r>
          </w:p>
          <w:p w14:paraId="5008775D" w14:textId="1343E440" w:rsidR="00531295" w:rsidRPr="009C6F92" w:rsidRDefault="00EE50EC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sz w:val="22"/>
                <w:szCs w:val="22"/>
              </w:rPr>
            </w:pPr>
            <w:r>
              <w:rPr>
                <w:rStyle w:val="fontstyle01"/>
                <w:rFonts w:ascii="Segoe UI" w:hAnsi="Segoe UI" w:cs="Segoe UI"/>
                <w:sz w:val="22"/>
                <w:szCs w:val="22"/>
              </w:rPr>
              <w:t>4</w:t>
            </w:r>
          </w:p>
        </w:tc>
        <w:tc>
          <w:tcPr>
            <w:tcW w:w="1560" w:type="dxa"/>
            <w:shd w:val="clear" w:color="auto" w:fill="auto"/>
          </w:tcPr>
          <w:p w14:paraId="6FD80D03" w14:textId="77777777" w:rsidR="00531295" w:rsidRPr="009C6F92" w:rsidRDefault="00531295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sz w:val="22"/>
                <w:szCs w:val="22"/>
              </w:rPr>
              <w:t>YEAR</w:t>
            </w:r>
          </w:p>
          <w:p w14:paraId="4E783150" w14:textId="1EA8A2AF" w:rsidR="00531295" w:rsidRPr="009C6F92" w:rsidRDefault="00EE50EC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sz w:val="22"/>
                <w:szCs w:val="22"/>
              </w:rPr>
            </w:pPr>
            <w:r>
              <w:rPr>
                <w:rStyle w:val="fontstyle01"/>
                <w:rFonts w:ascii="Segoe UI" w:hAnsi="Segoe UI" w:cs="Segoe UI"/>
                <w:sz w:val="22"/>
                <w:szCs w:val="22"/>
              </w:rPr>
              <w:t>5</w:t>
            </w:r>
          </w:p>
        </w:tc>
        <w:tc>
          <w:tcPr>
            <w:tcW w:w="1402" w:type="dxa"/>
            <w:shd w:val="clear" w:color="auto" w:fill="auto"/>
          </w:tcPr>
          <w:p w14:paraId="7408A266" w14:textId="77777777" w:rsidR="00531295" w:rsidRPr="009C6F92" w:rsidRDefault="00531295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sz w:val="22"/>
                <w:szCs w:val="22"/>
              </w:rPr>
              <w:t>YEAR</w:t>
            </w:r>
          </w:p>
          <w:p w14:paraId="0A4B292E" w14:textId="2EDAF579" w:rsidR="00531295" w:rsidRPr="009C6F92" w:rsidRDefault="00EE50EC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sz w:val="22"/>
                <w:szCs w:val="22"/>
              </w:rPr>
            </w:pPr>
            <w:r>
              <w:rPr>
                <w:rStyle w:val="fontstyle01"/>
                <w:rFonts w:ascii="Segoe UI" w:hAnsi="Segoe UI" w:cs="Segoe UI"/>
                <w:sz w:val="22"/>
                <w:szCs w:val="22"/>
              </w:rPr>
              <w:t>6</w:t>
            </w:r>
          </w:p>
        </w:tc>
        <w:tc>
          <w:tcPr>
            <w:tcW w:w="1416" w:type="dxa"/>
            <w:shd w:val="clear" w:color="auto" w:fill="auto"/>
          </w:tcPr>
          <w:p w14:paraId="00778296" w14:textId="77777777" w:rsidR="00531295" w:rsidRPr="009C6F92" w:rsidRDefault="00531295" w:rsidP="007B6F1E">
            <w:pPr>
              <w:spacing w:after="0" w:line="240" w:lineRule="auto"/>
              <w:jc w:val="center"/>
              <w:rPr>
                <w:rStyle w:val="fontstyle01"/>
                <w:rFonts w:ascii="Segoe UI" w:hAnsi="Segoe UI" w:cs="Segoe UI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sz w:val="22"/>
                <w:szCs w:val="22"/>
              </w:rPr>
              <w:t>TOTAL</w:t>
            </w:r>
          </w:p>
        </w:tc>
      </w:tr>
      <w:tr w:rsidR="00531295" w:rsidRPr="009C6F92" w14:paraId="79D6D38C" w14:textId="77777777" w:rsidTr="00375AF0">
        <w:tc>
          <w:tcPr>
            <w:tcW w:w="4248" w:type="dxa"/>
            <w:shd w:val="clear" w:color="auto" w:fill="auto"/>
          </w:tcPr>
          <w:p w14:paraId="37BBE172" w14:textId="77777777" w:rsidR="00C30B4B" w:rsidRDefault="00531295" w:rsidP="007B6F1E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Basic semen analysis</w:t>
            </w:r>
          </w:p>
          <w:p w14:paraId="45B00FB1" w14:textId="3DC4A4E9" w:rsidR="00531295" w:rsidRPr="009C6F92" w:rsidRDefault="00DA1480" w:rsidP="007B6F1E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(min 50 per year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546451734"/>
            <w:placeholder>
              <w:docPart w:val="DefaultPlaceholder_-1854013440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0E56C7A3" w14:textId="08DEED52" w:rsidR="00531295" w:rsidRPr="00471B41" w:rsidRDefault="00471B41" w:rsidP="007B6F1E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D0648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641959313"/>
            <w:placeholder>
              <w:docPart w:val="DefaultPlaceholder_-1854013440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323573A2" w14:textId="0E56B39D" w:rsidR="00531295" w:rsidRPr="009C6F92" w:rsidRDefault="00471B41" w:rsidP="007B6F1E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D0648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893918759"/>
            <w:placeholder>
              <w:docPart w:val="DefaultPlaceholder_-1854013440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47A1E944" w14:textId="420AEA32" w:rsidR="00531295" w:rsidRPr="009C6F92" w:rsidRDefault="00085A26" w:rsidP="007B6F1E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285119624"/>
            <w:placeholder>
              <w:docPart w:val="DefaultPlaceholder_-1854013440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297EA042" w14:textId="697AD7AE" w:rsidR="00531295" w:rsidRPr="009C6F92" w:rsidRDefault="00085A26" w:rsidP="007B6F1E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182663BD" w14:textId="77777777" w:rsidTr="00375AF0">
        <w:tc>
          <w:tcPr>
            <w:tcW w:w="4248" w:type="dxa"/>
            <w:shd w:val="clear" w:color="auto" w:fill="FFFFFF"/>
          </w:tcPr>
          <w:p w14:paraId="417E9E51" w14:textId="77E5290F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Extended semen analysis (e.g. DNA fragmentation, HBA, etc.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288663221"/>
            <w:placeholder>
              <w:docPart w:val="6F24704CB68343029CAF384C0D3A0D7E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318C5807" w14:textId="40D0D1CE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389114832"/>
            <w:placeholder>
              <w:docPart w:val="3C0AE1202ABE405390CE467D17781DF7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7019CCC5" w14:textId="1C3F1C3D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660338397"/>
            <w:placeholder>
              <w:docPart w:val="C7CFE8C93D684AAD87F1741487898D4F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28D1A5AB" w14:textId="482DEB42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941571819"/>
            <w:placeholder>
              <w:docPart w:val="1BE9AD9974A943D7A18F497EC9B59522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0DCD4D97" w14:textId="1F2B8FF2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50CB13BA" w14:textId="77777777" w:rsidTr="00375AF0">
        <w:tc>
          <w:tcPr>
            <w:tcW w:w="4248" w:type="dxa"/>
            <w:shd w:val="clear" w:color="auto" w:fill="auto"/>
          </w:tcPr>
          <w:p w14:paraId="3428A0E2" w14:textId="77777777" w:rsidR="00375AF0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Ejaculated sperm preparation</w:t>
            </w:r>
          </w:p>
          <w:p w14:paraId="13CD00E3" w14:textId="15B0DE2A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(min 50 per year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149353586"/>
            <w:placeholder>
              <w:docPart w:val="B6FF46EC0BFC4D21BE3C0651AACBF005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3AA7B2EC" w14:textId="1865CA2F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280223742"/>
            <w:placeholder>
              <w:docPart w:val="8EA75C47CDAD429185628C7CC5ED8788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4E87D2E3" w14:textId="45B976F4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685061110"/>
            <w:placeholder>
              <w:docPart w:val="BB5FF735EECD49A6AD00F2EE31A8C53F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4BB22F6C" w14:textId="7B9DA543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345791644"/>
            <w:placeholder>
              <w:docPart w:val="95C196F63A3A485A947B567545CE1A17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0DD21DBA" w14:textId="46E8FB3A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5AAF3445" w14:textId="77777777" w:rsidTr="00375AF0">
        <w:tc>
          <w:tcPr>
            <w:tcW w:w="4248" w:type="dxa"/>
            <w:shd w:val="clear" w:color="auto" w:fill="auto"/>
          </w:tcPr>
          <w:p w14:paraId="19C0B864" w14:textId="695B2AB8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 xml:space="preserve">Preparation of frozen / thawed sperm </w:t>
            </w: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(min 10 per year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277140050"/>
            <w:placeholder>
              <w:docPart w:val="D8A29EBA065946ED84F537FB1E4749A6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116E846F" w14:textId="0143120C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804209237"/>
            <w:placeholder>
              <w:docPart w:val="78E28D8D162E4F75B0F93B6BFCF1771D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57DB6154" w14:textId="7F6F7CD8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091541457"/>
            <w:placeholder>
              <w:docPart w:val="803AF057061B4CE783912C00D28C7267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1631A68A" w14:textId="30D35369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339215643"/>
            <w:placeholder>
              <w:docPart w:val="ED9E36895E9A4C6097F13750AAB42741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09CEB981" w14:textId="0A097FB9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6E2AE30D" w14:textId="77777777" w:rsidTr="00375AF0">
        <w:tc>
          <w:tcPr>
            <w:tcW w:w="4248" w:type="dxa"/>
            <w:shd w:val="clear" w:color="auto" w:fill="auto"/>
          </w:tcPr>
          <w:p w14:paraId="0E7533EE" w14:textId="77777777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Preparation of viral-positive semen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296501797"/>
            <w:placeholder>
              <w:docPart w:val="C04B76426B22438E8D06AFD20D712E6C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4155E46A" w14:textId="6761F3A3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282690203"/>
            <w:placeholder>
              <w:docPart w:val="CEC4F1D8498848EBA0E21758FD45246A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17287DC4" w14:textId="156CC96A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543663687"/>
            <w:placeholder>
              <w:docPart w:val="3649833E9D98421E92A8201053FF5AA6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076D9815" w14:textId="05D2AEDB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  <w:lang w:val="en-GB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233694656"/>
            <w:placeholder>
              <w:docPart w:val="A1F6D034DFC942E28F099ECB10017022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127002DF" w14:textId="008A6375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2733B9CE" w14:textId="77777777" w:rsidTr="00375AF0">
        <w:tc>
          <w:tcPr>
            <w:tcW w:w="4248" w:type="dxa"/>
            <w:shd w:val="clear" w:color="auto" w:fill="auto"/>
          </w:tcPr>
          <w:p w14:paraId="7E5552D8" w14:textId="77777777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>Preparation of retrograde ejaculation sample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529221055"/>
            <w:placeholder>
              <w:docPart w:val="88C4F04B62BD44B68AE8096109170A2B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2A5822AE" w14:textId="2CA9EE98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938010177"/>
            <w:placeholder>
              <w:docPart w:val="0846CAFAA1D84376BA5441929CCBE64C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12372A95" w14:textId="0AF71222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029074240"/>
            <w:placeholder>
              <w:docPart w:val="EBCB5ACEF8DE4366B46ED2F16BF453F4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69694089" w14:textId="43B2F407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814377003"/>
            <w:placeholder>
              <w:docPart w:val="13D267385FBC47BBBCCC181A608BC61E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05DDC0A2" w14:textId="7344571D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55A08321" w14:textId="77777777" w:rsidTr="00375AF0">
        <w:tc>
          <w:tcPr>
            <w:tcW w:w="4248" w:type="dxa"/>
            <w:shd w:val="clear" w:color="auto" w:fill="auto"/>
          </w:tcPr>
          <w:p w14:paraId="066BDB19" w14:textId="59B0A3EF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>Preparation of totally immotile sperm (including viability testing, e g. HOS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764371563"/>
            <w:placeholder>
              <w:docPart w:val="B8FAEC11AF564B8298B752062736E016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72C0F797" w14:textId="33F4B857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821919886"/>
            <w:placeholder>
              <w:docPart w:val="3611EC25744440758A4924996F29C690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6FE74DD2" w14:textId="46A12AC6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838188691"/>
            <w:placeholder>
              <w:docPart w:val="CA0BEDE381424516B48A900E249B010D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17A155C5" w14:textId="63846972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677275543"/>
            <w:placeholder>
              <w:docPart w:val="12229CDE5BA34366A2C3275649E69D68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2364305F" w14:textId="31A63BD8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4DEF0064" w14:textId="77777777" w:rsidTr="00375AF0">
        <w:tc>
          <w:tcPr>
            <w:tcW w:w="4248" w:type="dxa"/>
            <w:shd w:val="clear" w:color="auto" w:fill="auto"/>
          </w:tcPr>
          <w:p w14:paraId="7FBE5B05" w14:textId="77777777" w:rsidR="00375AF0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>Preparation of epidydimal / testicular sperm for ART</w:t>
            </w:r>
          </w:p>
          <w:p w14:paraId="09D361EF" w14:textId="44B6BC23" w:rsidR="00085A26" w:rsidRPr="009C6F92" w:rsidRDefault="003E79EE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  <w:r w:rsidRPr="00A82329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(</w:t>
            </w:r>
            <w:r w:rsidR="00A82329" w:rsidRPr="00A82329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min 5 per year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787223379"/>
            <w:placeholder>
              <w:docPart w:val="E94AFF213FA94327A7025B8E814BB15E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0D60B23E" w14:textId="1AA8ADE1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507707889"/>
            <w:placeholder>
              <w:docPart w:val="B8393BA04B3942FFBCF0C433068707A7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51A2B2A3" w14:textId="1C28F034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718393084"/>
            <w:placeholder>
              <w:docPart w:val="97D855777C6844D881F1395659C20EBF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69AC074E" w14:textId="311E32D0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410228576"/>
            <w:placeholder>
              <w:docPart w:val="41AE5D588E0043AB95897904D792CF74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07A1315A" w14:textId="62686CDB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3A35C82F" w14:textId="77777777" w:rsidTr="00375AF0">
        <w:tc>
          <w:tcPr>
            <w:tcW w:w="4248" w:type="dxa"/>
            <w:shd w:val="clear" w:color="auto" w:fill="auto"/>
          </w:tcPr>
          <w:p w14:paraId="40A16C39" w14:textId="77777777" w:rsidR="00375AF0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>Conventional IVF</w:t>
            </w:r>
          </w:p>
          <w:p w14:paraId="64EEED18" w14:textId="0BC1A57F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  <w:lang w:val="en-GB"/>
              </w:rPr>
              <w:t>(min 20 per year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43185887"/>
            <w:placeholder>
              <w:docPart w:val="4BC6D130504A43B7A172523EC361C283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3D0A99B8" w14:textId="16912220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2012134773"/>
            <w:placeholder>
              <w:docPart w:val="9F6C62509CAC41669FC357E69A28C1C4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5AB8062D" w14:textId="0AFA67EE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633178488"/>
            <w:placeholder>
              <w:docPart w:val="38F6AB215F1B4794AA1BEA8CBABA6619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60D1E07C" w14:textId="52174134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290748319"/>
            <w:placeholder>
              <w:docPart w:val="0F05F93779F949A09A44CA68E450C70D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6E9DE3B7" w14:textId="296E3862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6F3FFBA6" w14:textId="77777777" w:rsidTr="00375AF0">
        <w:tc>
          <w:tcPr>
            <w:tcW w:w="4248" w:type="dxa"/>
            <w:shd w:val="clear" w:color="auto" w:fill="auto"/>
          </w:tcPr>
          <w:p w14:paraId="13736BB8" w14:textId="77777777" w:rsidR="00375AF0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>ICSI with ejaculated sperm</w:t>
            </w:r>
          </w:p>
          <w:p w14:paraId="3C4D91B6" w14:textId="76FE4394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  <w:lang w:val="en-GB"/>
              </w:rPr>
              <w:t>(min 30 per year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276914292"/>
            <w:placeholder>
              <w:docPart w:val="3F4F77E4931B4F879A4A50EF901217D6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06DBB668" w14:textId="75D2084B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329321667"/>
            <w:placeholder>
              <w:docPart w:val="9FDD92DFEB234B348E0C05205AFD57FE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35F16B9B" w14:textId="34D9EA16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799257481"/>
            <w:placeholder>
              <w:docPart w:val="680806EF2A304C3E94D4ED8B944829C1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09B9D927" w14:textId="2E998AEF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574709515"/>
            <w:placeholder>
              <w:docPart w:val="F26E97D057324B5F84D37550C9C7F881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39CC575A" w14:textId="3CAFE3A3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14101AD9" w14:textId="77777777" w:rsidTr="00375AF0">
        <w:tc>
          <w:tcPr>
            <w:tcW w:w="4248" w:type="dxa"/>
            <w:shd w:val="clear" w:color="auto" w:fill="auto"/>
          </w:tcPr>
          <w:p w14:paraId="04A5F4FD" w14:textId="77777777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 xml:space="preserve">ICSI with testicular / epidydimal sperm </w:t>
            </w: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  <w:lang w:val="en-GB"/>
              </w:rPr>
              <w:t>(min 5 per year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2060157594"/>
            <w:placeholder>
              <w:docPart w:val="C4EE5D04DDFA493AA7BB9BC4BE09F218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6DB42DC1" w14:textId="08E2D771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080903257"/>
            <w:placeholder>
              <w:docPart w:val="08CD2A0728D9448DA7418BCA1404FC1A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344C2685" w14:textId="47F194DB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950994372"/>
            <w:placeholder>
              <w:docPart w:val="22C4F75598CD40B6B1CD12CCA743C297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686E9B40" w14:textId="60EF959D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503706867"/>
            <w:placeholder>
              <w:docPart w:val="AEA2937D781F4FFDBA95E1FF949F5234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7646C568" w14:textId="3EC1AB78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374440BD" w14:textId="77777777" w:rsidTr="00375AF0">
        <w:tc>
          <w:tcPr>
            <w:tcW w:w="4248" w:type="dxa"/>
            <w:shd w:val="clear" w:color="auto" w:fill="auto"/>
          </w:tcPr>
          <w:p w14:paraId="48E2B83F" w14:textId="77584322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>ICSI with artificial oocyte activation</w:t>
            </w:r>
            <w:r w:rsidR="009754CE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 xml:space="preserve"> 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950017572"/>
            <w:placeholder>
              <w:docPart w:val="12966A2D1AE64AE39010100D52A05671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3CC31251" w14:textId="15A109A5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635796643"/>
            <w:placeholder>
              <w:docPart w:val="1B2C04336EB64C9DB3AED66E38A1CD4B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22A28791" w14:textId="6F74D43B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2146267665"/>
            <w:placeholder>
              <w:docPart w:val="095F9FCB0A20442D99D391FAF0E317F0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50378CDB" w14:textId="3C926981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393508745"/>
            <w:placeholder>
              <w:docPart w:val="EF6BDA2F63194320B7CFA00BBE2B3F63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7E239CD3" w14:textId="478F0BA8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56CD8706" w14:textId="77777777" w:rsidTr="00375AF0">
        <w:tc>
          <w:tcPr>
            <w:tcW w:w="4248" w:type="dxa"/>
            <w:shd w:val="clear" w:color="auto" w:fill="auto"/>
          </w:tcPr>
          <w:p w14:paraId="60DFB5E6" w14:textId="1E37C2F0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>Cycles with evaluated oocyte fertili</w:t>
            </w:r>
            <w:r w:rsidR="002913F7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>s</w:t>
            </w: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 xml:space="preserve">ation </w:t>
            </w: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  <w:lang w:val="en-GB"/>
              </w:rPr>
              <w:t>(min 50 per year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783884613"/>
            <w:placeholder>
              <w:docPart w:val="873116BE7A8747898E9CD86C884EA6B6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01523132" w14:textId="0D8111D0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2135550526"/>
            <w:placeholder>
              <w:docPart w:val="CED98E7299754491B6957060564584D0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4935E936" w14:textId="7E69C6B6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253554900"/>
            <w:placeholder>
              <w:docPart w:val="7EEB3B9C72CB434DBBED5BF7D0144B12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3440903D" w14:textId="343CF627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538326757"/>
            <w:placeholder>
              <w:docPart w:val="FE8C7C4C15094183ACF0CFBDECF42F3B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2BEA4E60" w14:textId="1FFFECB4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3988F406" w14:textId="77777777" w:rsidTr="00375AF0">
        <w:tc>
          <w:tcPr>
            <w:tcW w:w="4248" w:type="dxa"/>
            <w:shd w:val="clear" w:color="auto" w:fill="auto"/>
          </w:tcPr>
          <w:p w14:paraId="470F662E" w14:textId="77777777" w:rsidR="00375AF0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>Cycles with evaluated embryo morphology</w:t>
            </w:r>
          </w:p>
          <w:p w14:paraId="25C1DC54" w14:textId="34CFD3E5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  <w:lang w:val="en-GB"/>
              </w:rPr>
              <w:t>(min 50 per year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776491015"/>
            <w:placeholder>
              <w:docPart w:val="0DE6D9A6D57E44B99762BD3BD84D928A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192E529E" w14:textId="20DCE70D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2002647652"/>
            <w:placeholder>
              <w:docPart w:val="68ABBD242B4541A29E3CB2CAB4F6CC83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2124318C" w14:textId="3B6F3CE8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43042670"/>
            <w:placeholder>
              <w:docPart w:val="926FECC4ABF64FEAA5D053F089705C38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048D798A" w14:textId="6551D225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2070569107"/>
            <w:placeholder>
              <w:docPart w:val="6BCC45E7AA2F480E80B7E1E133DA0215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427C6705" w14:textId="37B21F96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2D465A5D" w14:textId="77777777" w:rsidTr="00375AF0">
        <w:tc>
          <w:tcPr>
            <w:tcW w:w="4248" w:type="dxa"/>
            <w:shd w:val="clear" w:color="auto" w:fill="auto"/>
          </w:tcPr>
          <w:p w14:paraId="4C27C9DE" w14:textId="77777777" w:rsidR="00375AF0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lastRenderedPageBreak/>
              <w:t>Embryo transfer</w:t>
            </w:r>
          </w:p>
          <w:p w14:paraId="56064F6A" w14:textId="2D78163A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(min 30 per year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607769028"/>
            <w:placeholder>
              <w:docPart w:val="719F4A7572424FA38E2A001591AA4A43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4B21690D" w14:textId="0C546870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253282133"/>
            <w:placeholder>
              <w:docPart w:val="F1C4CB55E611441390CEC590DD3725E2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5BC805DE" w14:textId="1E2C5025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710039278"/>
            <w:placeholder>
              <w:docPart w:val="9A4D9D3BF25B436DB52971C2BCB2C155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2395EFF0" w14:textId="33E9F516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662077295"/>
            <w:placeholder>
              <w:docPart w:val="B51A97103069478BB208889B8E0ED5EC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4A229F4E" w14:textId="1BB042C4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4C568D07" w14:textId="77777777" w:rsidTr="00375AF0">
        <w:tc>
          <w:tcPr>
            <w:tcW w:w="4248" w:type="dxa"/>
            <w:shd w:val="clear" w:color="auto" w:fill="auto"/>
          </w:tcPr>
          <w:p w14:paraId="67EF7C5E" w14:textId="77777777" w:rsidR="00375AF0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Sperm cryopreservation</w:t>
            </w:r>
          </w:p>
          <w:p w14:paraId="7F057241" w14:textId="69832126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(min 10 per year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556473744"/>
            <w:placeholder>
              <w:docPart w:val="7CF61C4487514928B8C1D6DFE537EA96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0EFD2AF7" w14:textId="238406B1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499691963"/>
            <w:placeholder>
              <w:docPart w:val="C6658E4797DB424BBB515E0942C2CF18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2166093E" w14:textId="7EDDFEC8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337737701"/>
            <w:placeholder>
              <w:docPart w:val="5D48E38F17D64B0281E7A00EE2684C6C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627D5C40" w14:textId="2936CB34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375545767"/>
            <w:placeholder>
              <w:docPart w:val="B5F2195E561F4F0FB40F668C70400461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7E48DD16" w14:textId="37ADDBE6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7D70EF2D" w14:textId="77777777" w:rsidTr="00375AF0">
        <w:tc>
          <w:tcPr>
            <w:tcW w:w="4248" w:type="dxa"/>
            <w:shd w:val="clear" w:color="auto" w:fill="auto"/>
          </w:tcPr>
          <w:p w14:paraId="2F6D1F15" w14:textId="77777777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Sperm thawing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308391320"/>
            <w:placeholder>
              <w:docPart w:val="013640FC25CF4FAFAD9614B618357B47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084E44CB" w14:textId="28FB11B6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99442377"/>
            <w:placeholder>
              <w:docPart w:val="7118FBB620B1454DB09154F5D48212E4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3DB1E342" w14:textId="26214482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207652640"/>
            <w:placeholder>
              <w:docPart w:val="EA71D22AB3184A79906ADFE9E61D87B8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6C6827B3" w14:textId="3FE83364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312325081"/>
            <w:placeholder>
              <w:docPart w:val="168251C2F05E4C8F816891421FA8179B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72C7FE3A" w14:textId="3D474128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4F928594" w14:textId="77777777" w:rsidTr="00375AF0">
        <w:tc>
          <w:tcPr>
            <w:tcW w:w="4248" w:type="dxa"/>
            <w:shd w:val="clear" w:color="auto" w:fill="auto"/>
          </w:tcPr>
          <w:p w14:paraId="463995B3" w14:textId="77777777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Oocyte vitrification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979876784"/>
            <w:placeholder>
              <w:docPart w:val="5B86877D9AF24C9E85C7A9833B9785DC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2A30C135" w14:textId="0714FCA5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847394067"/>
            <w:placeholder>
              <w:docPart w:val="44701B20B1254FFDBC6DCCEE66D5762A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2B70C52E" w14:textId="65264B81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2008119161"/>
            <w:placeholder>
              <w:docPart w:val="116BF953FB9548B88F0D0304D593F5A4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20492EA9" w14:textId="09BDC994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406184955"/>
            <w:placeholder>
              <w:docPart w:val="16325D13745B4AF698AF16DEC44CC834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328FBEAB" w14:textId="389AB2B6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0AFBB2DC" w14:textId="77777777" w:rsidTr="00375AF0">
        <w:tc>
          <w:tcPr>
            <w:tcW w:w="4248" w:type="dxa"/>
            <w:shd w:val="clear" w:color="auto" w:fill="auto"/>
          </w:tcPr>
          <w:p w14:paraId="431B6857" w14:textId="12D71A56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 xml:space="preserve">Embryo cryopreservation – vitrification </w:t>
            </w: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 xml:space="preserve">(min </w:t>
            </w:r>
            <w:r w:rsidR="003B72FD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3</w:t>
            </w: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0 per year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213320993"/>
            <w:placeholder>
              <w:docPart w:val="90BAB0D4673B4854947BC469DB6E22D8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0D7EA8D3" w14:textId="0B11D34B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998374741"/>
            <w:placeholder>
              <w:docPart w:val="96166D64B836421A92FF2F720FB5EBD7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4F1F6A9D" w14:textId="33D3D813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137685634"/>
            <w:placeholder>
              <w:docPart w:val="3A6F3F440344490DB614ACC5EECF7C70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0349D936" w14:textId="2A3A4C1F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799542636"/>
            <w:placeholder>
              <w:docPart w:val="658797815E744A85BAC66C8E054469BE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431EADBB" w14:textId="47510D06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85A26" w:rsidRPr="009C6F92" w14:paraId="69607E26" w14:textId="77777777" w:rsidTr="00375AF0">
        <w:tc>
          <w:tcPr>
            <w:tcW w:w="4248" w:type="dxa"/>
            <w:shd w:val="clear" w:color="auto" w:fill="auto"/>
          </w:tcPr>
          <w:p w14:paraId="7CE65949" w14:textId="77777777" w:rsidR="00375AF0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Oocyte, embryo thawing / warming</w:t>
            </w:r>
          </w:p>
          <w:p w14:paraId="750956D1" w14:textId="2BFC341E" w:rsidR="00085A26" w:rsidRPr="009C6F92" w:rsidRDefault="00085A26" w:rsidP="00085A26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(min 20 per year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802107156"/>
            <w:placeholder>
              <w:docPart w:val="F9E744CA5711488C9FA2BF39CA6D55C3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02549946" w14:textId="699B14FC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719979147"/>
            <w:placeholder>
              <w:docPart w:val="3777F8B66BEF4E9A8BC94F155C04C416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0288C3F6" w14:textId="75B5D757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312299833"/>
            <w:placeholder>
              <w:docPart w:val="021B5897E67D4A5AA1F3062DB07C2EFF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53D26A51" w14:textId="4A475199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366797945"/>
            <w:placeholder>
              <w:docPart w:val="5D1744F5586D4937B59C58BA1D0CBE29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4A458DDF" w14:textId="36F78930" w:rsidR="00085A26" w:rsidRPr="009C6F92" w:rsidRDefault="00085A26" w:rsidP="00085A26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5AF0" w:rsidRPr="009C6F92" w14:paraId="4FECF032" w14:textId="77777777" w:rsidTr="00375AF0">
        <w:tc>
          <w:tcPr>
            <w:tcW w:w="4248" w:type="dxa"/>
            <w:shd w:val="clear" w:color="auto" w:fill="auto"/>
          </w:tcPr>
          <w:p w14:paraId="05C4ABD3" w14:textId="77777777" w:rsidR="00375AF0" w:rsidRDefault="00375AF0" w:rsidP="00375AF0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F1AB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Testicular tissue cryopreservation</w:t>
            </w:r>
          </w:p>
          <w:p w14:paraId="07D90CC9" w14:textId="65008090" w:rsidR="00375AF0" w:rsidRPr="009C6F92" w:rsidRDefault="00375AF0" w:rsidP="00375AF0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F1AB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(</w:t>
            </w:r>
            <w:r w:rsidRPr="00375AF0">
              <w:rPr>
                <w:rStyle w:val="fontstyle01"/>
                <w:rFonts w:ascii="Segoe UI" w:hAnsi="Segoe UI" w:cs="Segoe UI"/>
                <w:b w:val="0"/>
                <w:bCs w:val="0"/>
                <w:i/>
                <w:iCs/>
                <w:sz w:val="22"/>
                <w:szCs w:val="22"/>
              </w:rPr>
              <w:t>min 5 per year)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051185406"/>
            <w:placeholder>
              <w:docPart w:val="859D7BBA52C04C44B78607511C783CA8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2CCC389D" w14:textId="5B1FB8BB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84385437"/>
            <w:placeholder>
              <w:docPart w:val="00B21B72B1C7441A94F9ED987B3E05A0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31A49E5A" w14:textId="67C16BA3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2016410124"/>
            <w:placeholder>
              <w:docPart w:val="3595FD93A22649E2B011282655AC936F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135BA8D5" w14:textId="443D1AC8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00543085"/>
            <w:placeholder>
              <w:docPart w:val="E97B2D66CBAA461FA52BC857FE01787E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3E68A774" w14:textId="1BB9D832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5AF0" w:rsidRPr="009C6F92" w14:paraId="0E6AD887" w14:textId="77777777" w:rsidTr="00375AF0">
        <w:tc>
          <w:tcPr>
            <w:tcW w:w="4248" w:type="dxa"/>
            <w:shd w:val="clear" w:color="auto" w:fill="auto"/>
          </w:tcPr>
          <w:p w14:paraId="1D00D9C2" w14:textId="3A242E49" w:rsidR="00375AF0" w:rsidRPr="009C6F92" w:rsidRDefault="00375AF0" w:rsidP="00375AF0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F1AB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Testicular tissue thawing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887483499"/>
            <w:placeholder>
              <w:docPart w:val="4E272ADA29BC43ECA1DC356E45CBB5F0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44AEAA8A" w14:textId="413F7881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724717194"/>
            <w:placeholder>
              <w:docPart w:val="6F886CFC7ED540A9A1657A7878F91719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7BD13969" w14:textId="5005D3B2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282007071"/>
            <w:placeholder>
              <w:docPart w:val="BC41E8FA5C964177B58966CEE489A61D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249463B6" w14:textId="71A2A2F3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745455124"/>
            <w:placeholder>
              <w:docPart w:val="05C6A479C98246049A22A810F4450205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6BC20C9D" w14:textId="68FA764B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5AF0" w:rsidRPr="009C6F92" w14:paraId="75C30A8D" w14:textId="77777777" w:rsidTr="00375AF0">
        <w:tc>
          <w:tcPr>
            <w:tcW w:w="4248" w:type="dxa"/>
            <w:shd w:val="clear" w:color="auto" w:fill="auto"/>
          </w:tcPr>
          <w:p w14:paraId="050AB26F" w14:textId="3B2E2FC9" w:rsidR="00375AF0" w:rsidRPr="009F1AB3" w:rsidRDefault="00375AF0" w:rsidP="00375AF0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F1AB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 xml:space="preserve">Ovarian tissue cryopreservation 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227888723"/>
            <w:placeholder>
              <w:docPart w:val="9707D645492D49A09BEE31984E4F8274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066C0161" w14:textId="056A7F24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787042682"/>
            <w:placeholder>
              <w:docPart w:val="3254FE9B60F14A1A9E28547D270B5713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787D8A6D" w14:textId="580251BF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2070988450"/>
            <w:placeholder>
              <w:docPart w:val="F27EF272FFFF4BE5BBD64953F21DED00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03346D8A" w14:textId="4B6975FE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762718983"/>
            <w:placeholder>
              <w:docPart w:val="3B88F3B5E6B2492A821363453331571E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0D5AF704" w14:textId="37648404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5AF0" w:rsidRPr="009C6F92" w14:paraId="703CB7A8" w14:textId="77777777" w:rsidTr="00375AF0">
        <w:tc>
          <w:tcPr>
            <w:tcW w:w="4248" w:type="dxa"/>
            <w:shd w:val="clear" w:color="auto" w:fill="auto"/>
          </w:tcPr>
          <w:p w14:paraId="6BFB83F3" w14:textId="75EC08DC" w:rsidR="00375AF0" w:rsidRPr="009F1AB3" w:rsidRDefault="00375AF0" w:rsidP="00375AF0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F1AB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Ovarian tissue thawing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273710507"/>
            <w:placeholder>
              <w:docPart w:val="BF34D9D2D03C4DC2B59F1A27074DCED7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2B01FA10" w14:textId="7DEA0817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245004613"/>
            <w:placeholder>
              <w:docPart w:val="6CF9EF55FEF64D02B7A9CC096C2495BB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05E30A2A" w14:textId="58E78A53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526090073"/>
            <w:placeholder>
              <w:docPart w:val="9201A697DCC64AD096C6021C806A7365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72099245" w14:textId="463747C0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092080880"/>
            <w:placeholder>
              <w:docPart w:val="5C12CF1AD0F2457A91E5C173FFA0BEDA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743D56ED" w14:textId="2805C670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5AF0" w:rsidRPr="009C6F92" w14:paraId="6C82C3CC" w14:textId="77777777" w:rsidTr="00375AF0">
        <w:tc>
          <w:tcPr>
            <w:tcW w:w="4248" w:type="dxa"/>
            <w:shd w:val="clear" w:color="auto" w:fill="auto"/>
          </w:tcPr>
          <w:p w14:paraId="5726161B" w14:textId="7B1CD93A" w:rsidR="00375AF0" w:rsidRPr="009F1AB3" w:rsidRDefault="00375AF0" w:rsidP="00375AF0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F1AB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Preparation of frozen material for transportation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427101379"/>
            <w:placeholder>
              <w:docPart w:val="55DB4ADB5A064CCD86C6BADD66ACF6D8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6B2AF8B3" w14:textId="2EFC9A0F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910991873"/>
            <w:placeholder>
              <w:docPart w:val="BA2B7BF3482546C08E7F46445364E21B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6A93E4A2" w14:textId="79A67AED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686181295"/>
            <w:placeholder>
              <w:docPart w:val="C0CBE189457442C58190DA4BD84E2267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46B71390" w14:textId="68AF837D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135401995"/>
            <w:placeholder>
              <w:docPart w:val="A6A1AF4FCF584E1982BD297011C1EEE4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787646B0" w14:textId="5B5489CE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5AF0" w:rsidRPr="009C6F92" w14:paraId="4DEE3F00" w14:textId="77777777" w:rsidTr="00375AF0">
        <w:tc>
          <w:tcPr>
            <w:tcW w:w="4248" w:type="dxa"/>
            <w:shd w:val="clear" w:color="auto" w:fill="auto"/>
          </w:tcPr>
          <w:p w14:paraId="6F9E5EAB" w14:textId="1CC68946" w:rsidR="00375AF0" w:rsidRPr="009F1AB3" w:rsidRDefault="00375AF0" w:rsidP="00375AF0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F1AB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Cycles with assisted hatching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377388235"/>
            <w:placeholder>
              <w:docPart w:val="169333E760C14F7AA882DD97D773FA62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29A2C62D" w14:textId="40757CDC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34067879"/>
            <w:placeholder>
              <w:docPart w:val="B0D36601CB8F40A7A3E62D6C81BC291F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64997028" w14:textId="4E37E716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075738787"/>
            <w:placeholder>
              <w:docPart w:val="C84B48F3BC4B471094EBB41F9CC426E1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6D709721" w14:textId="33EDC7AF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581524332"/>
            <w:placeholder>
              <w:docPart w:val="C85E4334BC7242EAA6EEBA6622701671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1362BCB6" w14:textId="6BCCD2C5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5AF0" w:rsidRPr="009C6F92" w14:paraId="0E7DDD69" w14:textId="77777777" w:rsidTr="00375AF0">
        <w:tc>
          <w:tcPr>
            <w:tcW w:w="4248" w:type="dxa"/>
            <w:shd w:val="clear" w:color="auto" w:fill="auto"/>
          </w:tcPr>
          <w:p w14:paraId="5979467F" w14:textId="078CF802" w:rsidR="00375AF0" w:rsidRPr="009F1AB3" w:rsidRDefault="00375AF0" w:rsidP="00375AF0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F1AB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Cycles with embryo / blastocyst biopsy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269201522"/>
            <w:placeholder>
              <w:docPart w:val="58BBB5A608964F03A11AE44D16B61F45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1C9259A5" w14:textId="3C317A2A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976361912"/>
            <w:placeholder>
              <w:docPart w:val="3F34EEFF035F48E19FB5655C445CC71A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3585D932" w14:textId="25EE682D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181199419"/>
            <w:placeholder>
              <w:docPart w:val="C634A26E5C7F4463935C4FBBF83B420C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6AEA2D3A" w14:textId="798E64DF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994830686"/>
            <w:placeholder>
              <w:docPart w:val="7E6E7EEC72DF4C278AF7BCC2FECC19D5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34D5F0A6" w14:textId="394D0C67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5AF0" w:rsidRPr="009C6F92" w14:paraId="49CE5B9A" w14:textId="77777777" w:rsidTr="00375AF0">
        <w:tc>
          <w:tcPr>
            <w:tcW w:w="4248" w:type="dxa"/>
            <w:shd w:val="clear" w:color="auto" w:fill="auto"/>
          </w:tcPr>
          <w:p w14:paraId="0DA3B51A" w14:textId="46131355" w:rsidR="00375AF0" w:rsidRPr="009F1AB3" w:rsidRDefault="00375AF0" w:rsidP="00375AF0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F1AB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Cycles with artificial collapsing of blastocysts before vitrification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2093384686"/>
            <w:placeholder>
              <w:docPart w:val="B1236C0BD8CA4C568994EE9ABDBDCFD3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5C676383" w14:textId="086CC566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851191628"/>
            <w:placeholder>
              <w:docPart w:val="7DD2B182964949C494FBD60774A40795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056173DB" w14:textId="73F9D7B4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310794529"/>
            <w:placeholder>
              <w:docPart w:val="2AF4ED74C1F2428B92E75626A5CD02B7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06A6552E" w14:textId="07CC5A20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962176748"/>
            <w:placeholder>
              <w:docPart w:val="83F5AC7009CF49068CD4E14A7534DDFD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361E772A" w14:textId="28AAC811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5AF0" w:rsidRPr="009C6F92" w14:paraId="0F2EB16C" w14:textId="77777777" w:rsidTr="00375AF0">
        <w:tc>
          <w:tcPr>
            <w:tcW w:w="4248" w:type="dxa"/>
            <w:shd w:val="clear" w:color="auto" w:fill="auto"/>
          </w:tcPr>
          <w:p w14:paraId="0C9CF884" w14:textId="64D97CF7" w:rsidR="00375AF0" w:rsidRPr="009F1AB3" w:rsidRDefault="00375AF0" w:rsidP="00375AF0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F1AB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IVM cycles - oocytes before hCG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470832310"/>
            <w:placeholder>
              <w:docPart w:val="7E76B70CC4E545028230FB66551DAD96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7CF6A40F" w14:textId="5406852A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789970"/>
            <w:placeholder>
              <w:docPart w:val="1472EC9DA85149A3A9F4E923ADE09BB1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1D00D7ED" w14:textId="4515DBBC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658611132"/>
            <w:placeholder>
              <w:docPart w:val="4F7DE5EF54CD4D6DAEE45086372B8AF3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446857F8" w14:textId="7788EC65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418367876"/>
            <w:placeholder>
              <w:docPart w:val="A438EEA64C0144B380D1761504D99571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720399C3" w14:textId="44B9C7B5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5AF0" w:rsidRPr="009C6F92" w14:paraId="1DF49F3A" w14:textId="77777777" w:rsidTr="00375AF0">
        <w:tc>
          <w:tcPr>
            <w:tcW w:w="4248" w:type="dxa"/>
            <w:shd w:val="clear" w:color="auto" w:fill="auto"/>
          </w:tcPr>
          <w:p w14:paraId="0D593F26" w14:textId="069C0ED0" w:rsidR="00375AF0" w:rsidRPr="009F1AB3" w:rsidRDefault="00375AF0" w:rsidP="00375AF0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F1AB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 xml:space="preserve">IVM cycles - oocytes after hCG 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647311619"/>
            <w:placeholder>
              <w:docPart w:val="185AA61672B94BB0B0FD24A11E3BE0D4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33D85026" w14:textId="7F3B5230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741257030"/>
            <w:placeholder>
              <w:docPart w:val="079E7D0235514450A7BC8340CEBEEA1A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0C879641" w14:textId="1BF15F55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025064945"/>
            <w:placeholder>
              <w:docPart w:val="05E9D7633FF54C7CB7041982AFA35730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489BE3ED" w14:textId="2A21ABCA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988055490"/>
            <w:placeholder>
              <w:docPart w:val="B3C7507C2ED4426DBE7EE03AE667EBED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1F83CA4D" w14:textId="374C6069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5AF0" w:rsidRPr="009C6F92" w14:paraId="585332C2" w14:textId="77777777" w:rsidTr="00375AF0">
        <w:tc>
          <w:tcPr>
            <w:tcW w:w="4248" w:type="dxa"/>
            <w:shd w:val="clear" w:color="auto" w:fill="auto"/>
          </w:tcPr>
          <w:p w14:paraId="63C4CA03" w14:textId="2BF0F770" w:rsidR="00375AF0" w:rsidRPr="009F1AB3" w:rsidRDefault="00375AF0" w:rsidP="00375AF0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F1AB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IVM of testicular sperm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888526106"/>
            <w:placeholder>
              <w:docPart w:val="8FAC4086D975461BA5F22A6D52CA65F5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0F86B839" w14:textId="096829C4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024630463"/>
            <w:placeholder>
              <w:docPart w:val="C7A3B49046FE481E8A95E109B9890175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3E562219" w14:textId="27A4FC33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874532184"/>
            <w:placeholder>
              <w:docPart w:val="9409291EF25744E59B50AC59D49C9D69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0966E630" w14:textId="79063107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370649712"/>
            <w:placeholder>
              <w:docPart w:val="6D2C3462ADE24ECC969308D04898FEB1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4B996F64" w14:textId="20F9B704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5AF0" w:rsidRPr="009C6F92" w14:paraId="0F1C1138" w14:textId="77777777" w:rsidTr="00375AF0">
        <w:tc>
          <w:tcPr>
            <w:tcW w:w="4248" w:type="dxa"/>
            <w:shd w:val="clear" w:color="auto" w:fill="auto"/>
          </w:tcPr>
          <w:p w14:paraId="0ACF17BE" w14:textId="56514E2A" w:rsidR="00375AF0" w:rsidRPr="009F1AB3" w:rsidRDefault="00375AF0" w:rsidP="00375AF0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F1AB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lastRenderedPageBreak/>
              <w:t>Active participation in the consultation between infertility specialist and patients about the quality and number of embryos for ET or cryo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374462109"/>
            <w:placeholder>
              <w:docPart w:val="C38FF37B4711414989AF17049F953D58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45CE90A4" w14:textId="5042C8B8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564176843"/>
            <w:placeholder>
              <w:docPart w:val="A5A2041AC8EE4E0593A14A9EB340856C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208FBB65" w14:textId="2084C0F0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106341861"/>
            <w:placeholder>
              <w:docPart w:val="F42FAF6DF031435B894075789FE154AD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4514E709" w14:textId="65C4D90E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00491823"/>
            <w:placeholder>
              <w:docPart w:val="F43E7D34B27A4870B0A7B0A385428B58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4DF019D6" w14:textId="657B72DA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5AF0" w:rsidRPr="009F1AB3" w14:paraId="2B6FC916" w14:textId="77777777" w:rsidTr="00375AF0">
        <w:tc>
          <w:tcPr>
            <w:tcW w:w="4248" w:type="dxa"/>
            <w:shd w:val="clear" w:color="auto" w:fill="auto"/>
          </w:tcPr>
          <w:p w14:paraId="42CD4917" w14:textId="0830903B" w:rsidR="00375AF0" w:rsidRPr="009F1AB3" w:rsidRDefault="00375AF0" w:rsidP="00375AF0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F1AB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Written or rewritten SOPs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394246655"/>
            <w:placeholder>
              <w:docPart w:val="22E1C77A81DF40A583AF1567DE44DE0A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5879D697" w14:textId="70029D0D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388642930"/>
            <w:placeholder>
              <w:docPart w:val="5F5B2DA45DB649F1A678D01465ED46AB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552A3386" w14:textId="5049AA5E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043327739"/>
            <w:placeholder>
              <w:docPart w:val="4854206BF2A84254A78DCA618AD447BB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4F077F42" w14:textId="7F87CFC5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260521836"/>
            <w:placeholder>
              <w:docPart w:val="CE1B4B9A32BD4F88983FBF8D87CB808C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6DA9F02C" w14:textId="03B7032B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5AF0" w:rsidRPr="009F1AB3" w14:paraId="7F92E3FD" w14:textId="77777777" w:rsidTr="00375AF0">
        <w:tc>
          <w:tcPr>
            <w:tcW w:w="4248" w:type="dxa"/>
            <w:shd w:val="clear" w:color="auto" w:fill="auto"/>
          </w:tcPr>
          <w:p w14:paraId="7A8229A1" w14:textId="4A19DB49" w:rsidR="00375AF0" w:rsidRPr="009F1AB3" w:rsidRDefault="00375AF0" w:rsidP="00375AF0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F1AB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 xml:space="preserve">Lab KPIs reports 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331057810"/>
            <w:placeholder>
              <w:docPart w:val="E2EA6F7CE429417D8F3CE202EB420A46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6E84011E" w14:textId="7E7A4D2B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183126403"/>
            <w:placeholder>
              <w:docPart w:val="94628E201B9B4274B81846FB3A7D8DE9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592BD103" w14:textId="72FA4F75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108016388"/>
            <w:placeholder>
              <w:docPart w:val="EBD0E0AAFAC743FE8C337C6FC181BB5D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00FE3656" w14:textId="2F359159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777859364"/>
            <w:placeholder>
              <w:docPart w:val="6B7613FF58864B15B74428954F79A157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33773757" w14:textId="5230082B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75AF0" w:rsidRPr="009F1AB3" w14:paraId="5F1E089C" w14:textId="77777777" w:rsidTr="00375AF0">
        <w:tc>
          <w:tcPr>
            <w:tcW w:w="4248" w:type="dxa"/>
            <w:shd w:val="clear" w:color="auto" w:fill="auto"/>
          </w:tcPr>
          <w:p w14:paraId="38AB79C6" w14:textId="1E3D4428" w:rsidR="00375AF0" w:rsidRPr="009F1AB3" w:rsidRDefault="00375AF0" w:rsidP="00375AF0">
            <w:pPr>
              <w:spacing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F1AB3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Conduction or participation in ART laboratory audit</w:t>
            </w:r>
          </w:p>
        </w:tc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686759062"/>
            <w:placeholder>
              <w:docPart w:val="D9151A0C3D8C4822829DCF361DC11082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7" w:type="dxa"/>
                <w:shd w:val="clear" w:color="auto" w:fill="auto"/>
              </w:tcPr>
              <w:p w14:paraId="256B6A23" w14:textId="5FE4029E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745562150"/>
            <w:placeholder>
              <w:docPart w:val="CC28054214084CEB8C257E1C3AC06E26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560" w:type="dxa"/>
                <w:shd w:val="clear" w:color="auto" w:fill="auto"/>
              </w:tcPr>
              <w:p w14:paraId="24D385F3" w14:textId="334F169B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666619473"/>
            <w:placeholder>
              <w:docPart w:val="D990F455D0C94DF088352D396BB8D5BE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02" w:type="dxa"/>
                <w:shd w:val="clear" w:color="auto" w:fill="auto"/>
              </w:tcPr>
              <w:p w14:paraId="61C68ED2" w14:textId="01618AD1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fontstyle01"/>
              <w:rFonts w:ascii="Segoe UI" w:hAnsi="Segoe UI" w:cs="Segoe UI"/>
              <w:b w:val="0"/>
              <w:bCs w:val="0"/>
              <w:sz w:val="22"/>
              <w:szCs w:val="22"/>
            </w:rPr>
            <w:id w:val="-1503734380"/>
            <w:placeholder>
              <w:docPart w:val="F67D5B0D2990421486105909BD0A0400"/>
            </w:placeholder>
            <w:showingPlcHdr/>
          </w:sdtPr>
          <w:sdtEndPr>
            <w:rPr>
              <w:rStyle w:val="fontstyle01"/>
            </w:rPr>
          </w:sdtEndPr>
          <w:sdtContent>
            <w:tc>
              <w:tcPr>
                <w:tcW w:w="1416" w:type="dxa"/>
                <w:shd w:val="clear" w:color="auto" w:fill="auto"/>
              </w:tcPr>
              <w:p w14:paraId="1961FC70" w14:textId="730C2831" w:rsidR="00375AF0" w:rsidRDefault="00375AF0" w:rsidP="00375AF0">
                <w:pPr>
                  <w:spacing w:after="0" w:line="240" w:lineRule="auto"/>
                  <w:jc w:val="center"/>
                  <w:rPr>
                    <w:rStyle w:val="fontstyle01"/>
                    <w:rFonts w:ascii="Segoe UI" w:hAnsi="Segoe UI" w:cs="Segoe UI"/>
                    <w:b w:val="0"/>
                    <w:bCs w:val="0"/>
                    <w:sz w:val="22"/>
                    <w:szCs w:val="22"/>
                  </w:rPr>
                </w:pPr>
                <w:r w:rsidRPr="009C6F9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5D4655A" w14:textId="77777777" w:rsidR="007E59BC" w:rsidRDefault="007E59BC" w:rsidP="00E915B0">
      <w:pPr>
        <w:spacing w:after="0" w:line="276" w:lineRule="auto"/>
        <w:jc w:val="center"/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</w:pPr>
    </w:p>
    <w:p w14:paraId="70A770DC" w14:textId="0AF6AA68" w:rsidR="009D2968" w:rsidRDefault="009D2968">
      <w:pPr>
        <w:spacing w:after="0" w:line="240" w:lineRule="auto"/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</w:pPr>
      <w:r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br w:type="page"/>
      </w:r>
    </w:p>
    <w:p w14:paraId="3040F69A" w14:textId="4E0121FD" w:rsidR="00A039D7" w:rsidRPr="00A1681D" w:rsidRDefault="005F2BAB" w:rsidP="007B6F1E">
      <w:pPr>
        <w:spacing w:line="240" w:lineRule="auto"/>
        <w:jc w:val="center"/>
        <w:rPr>
          <w:rFonts w:ascii="Segoe UI" w:hAnsi="Segoe UI" w:cs="Segoe UI"/>
          <w:b/>
          <w:bCs/>
          <w:color w:val="000000"/>
          <w:sz w:val="28"/>
          <w:szCs w:val="28"/>
        </w:rPr>
      </w:pPr>
      <w:r w:rsidRPr="00A1681D">
        <w:rPr>
          <w:rFonts w:ascii="Segoe UI" w:hAnsi="Segoe UI" w:cs="Segoe UI"/>
          <w:b/>
          <w:bCs/>
          <w:color w:val="000000"/>
          <w:sz w:val="28"/>
          <w:szCs w:val="28"/>
          <w:u w:val="single"/>
        </w:rPr>
        <w:lastRenderedPageBreak/>
        <w:t>ASSESSMENT OF KNOWLEDGE, ATTITUDES AND</w:t>
      </w:r>
      <w:r w:rsidR="00274BFA" w:rsidRPr="00A1681D">
        <w:rPr>
          <w:rFonts w:ascii="Segoe UI" w:hAnsi="Segoe UI" w:cs="Segoe UI"/>
          <w:b/>
          <w:bCs/>
          <w:color w:val="000000"/>
          <w:sz w:val="28"/>
          <w:szCs w:val="28"/>
          <w:u w:val="single"/>
        </w:rPr>
        <w:t xml:space="preserve"> </w:t>
      </w:r>
      <w:r w:rsidRPr="00A1681D">
        <w:rPr>
          <w:rFonts w:ascii="Segoe UI" w:hAnsi="Segoe UI" w:cs="Segoe UI"/>
          <w:b/>
          <w:bCs/>
          <w:color w:val="000000"/>
          <w:sz w:val="28"/>
          <w:szCs w:val="28"/>
          <w:u w:val="single"/>
        </w:rPr>
        <w:t>FULFILMENT OF TASKS</w:t>
      </w:r>
    </w:p>
    <w:p w14:paraId="474141AB" w14:textId="77777777" w:rsidR="005F2BAB" w:rsidRPr="00717008" w:rsidRDefault="005F2BAB" w:rsidP="007B6F1E">
      <w:pPr>
        <w:spacing w:after="0" w:line="240" w:lineRule="auto"/>
        <w:rPr>
          <w:rFonts w:ascii="Segoe UI" w:hAnsi="Segoe UI" w:cs="Segoe UI"/>
          <w:color w:val="000000"/>
        </w:rPr>
      </w:pPr>
      <w:r w:rsidRPr="00717008">
        <w:rPr>
          <w:rFonts w:ascii="Segoe UI" w:hAnsi="Segoe UI" w:cs="Segoe UI"/>
          <w:color w:val="000000"/>
        </w:rPr>
        <w:t xml:space="preserve">Scoring system : </w:t>
      </w:r>
    </w:p>
    <w:p w14:paraId="2D812127" w14:textId="77777777" w:rsidR="005F2BAB" w:rsidRDefault="005F2BAB" w:rsidP="007B6F1E">
      <w:pPr>
        <w:spacing w:after="0" w:line="240" w:lineRule="auto"/>
        <w:ind w:left="720"/>
        <w:rPr>
          <w:rFonts w:ascii="Segoe UI" w:hAnsi="Segoe UI" w:cs="Segoe UI"/>
          <w:color w:val="000000"/>
        </w:rPr>
      </w:pPr>
      <w:r w:rsidRPr="00717008">
        <w:rPr>
          <w:rFonts w:ascii="Segoe UI" w:hAnsi="Segoe UI" w:cs="Segoe UI"/>
          <w:color w:val="000000"/>
        </w:rPr>
        <w:t>A = Excellent</w:t>
      </w:r>
      <w:r w:rsidRPr="00717008">
        <w:rPr>
          <w:rFonts w:ascii="Segoe UI" w:hAnsi="Segoe UI" w:cs="Segoe UI"/>
          <w:color w:val="000000"/>
        </w:rPr>
        <w:br/>
        <w:t>B = Sufficient</w:t>
      </w:r>
      <w:r w:rsidRPr="00717008">
        <w:rPr>
          <w:rFonts w:ascii="Segoe UI" w:hAnsi="Segoe UI" w:cs="Segoe UI"/>
          <w:color w:val="000000"/>
        </w:rPr>
        <w:br/>
        <w:t>C = Weak</w:t>
      </w:r>
      <w:r w:rsidRPr="00717008">
        <w:rPr>
          <w:rFonts w:ascii="Segoe UI" w:hAnsi="Segoe UI" w:cs="Segoe UI"/>
          <w:color w:val="000000"/>
        </w:rPr>
        <w:br/>
        <w:t>D = Unacceptable</w:t>
      </w:r>
      <w:r w:rsidRPr="00717008">
        <w:rPr>
          <w:rFonts w:ascii="Segoe UI" w:hAnsi="Segoe UI" w:cs="Segoe UI"/>
          <w:color w:val="000000"/>
        </w:rPr>
        <w:br/>
        <w:t>E = Not applicable</w:t>
      </w:r>
    </w:p>
    <w:p w14:paraId="53CEFAB9" w14:textId="77777777" w:rsidR="00375AF0" w:rsidRPr="00717008" w:rsidRDefault="00375AF0" w:rsidP="007B6F1E">
      <w:pPr>
        <w:spacing w:after="0" w:line="240" w:lineRule="auto"/>
        <w:ind w:left="720"/>
        <w:rPr>
          <w:rFonts w:ascii="Segoe UI" w:hAnsi="Segoe UI" w:cs="Segoe UI"/>
          <w:color w:val="000000"/>
        </w:rPr>
      </w:pPr>
    </w:p>
    <w:p w14:paraId="4DE19B73" w14:textId="77777777" w:rsidR="005F2BAB" w:rsidRPr="00717008" w:rsidRDefault="005F2BAB" w:rsidP="007B6F1E">
      <w:pPr>
        <w:spacing w:after="0" w:line="240" w:lineRule="auto"/>
        <w:rPr>
          <w:rFonts w:ascii="Segoe UI" w:hAnsi="Segoe UI" w:cs="Segoe UI"/>
          <w:color w:val="000000"/>
        </w:rPr>
      </w:pPr>
      <w:r w:rsidRPr="00717008">
        <w:rPr>
          <w:rFonts w:ascii="Segoe UI" w:hAnsi="Segoe UI" w:cs="Segoe UI"/>
          <w:color w:val="000000"/>
        </w:rPr>
        <w:t>Assessment of fulfillment of the targets defined on pages 3 – 9</w:t>
      </w:r>
    </w:p>
    <w:p w14:paraId="6A56217A" w14:textId="77777777" w:rsidR="007B6F1E" w:rsidRDefault="007B6F1E" w:rsidP="007B6F1E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778D9624" w14:textId="77777777" w:rsidR="004C3E82" w:rsidRPr="0051138D" w:rsidRDefault="004C3E82" w:rsidP="007B6F1E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24"/>
        <w:gridCol w:w="1571"/>
        <w:gridCol w:w="1546"/>
        <w:gridCol w:w="1402"/>
      </w:tblGrid>
      <w:tr w:rsidR="00A039D7" w:rsidRPr="009C6F92" w14:paraId="58EA3B46" w14:textId="77777777" w:rsidTr="00BD3F3B">
        <w:tc>
          <w:tcPr>
            <w:tcW w:w="5524" w:type="dxa"/>
            <w:shd w:val="clear" w:color="auto" w:fill="auto"/>
            <w:vAlign w:val="center"/>
          </w:tcPr>
          <w:p w14:paraId="63157327" w14:textId="77777777" w:rsidR="00A039D7" w:rsidRPr="009C6F92" w:rsidRDefault="00A039D7" w:rsidP="007B6F1E">
            <w:pPr>
              <w:spacing w:before="120" w:after="0" w:line="240" w:lineRule="auto"/>
              <w:rPr>
                <w:rFonts w:ascii="Segoe UI" w:hAnsi="Segoe UI" w:cs="Segoe UI"/>
                <w:b/>
                <w:bCs/>
                <w:color w:val="000000"/>
              </w:rPr>
            </w:pPr>
            <w:r w:rsidRPr="009C6F92">
              <w:rPr>
                <w:rFonts w:ascii="Segoe UI" w:hAnsi="Segoe UI" w:cs="Segoe UI"/>
                <w:b/>
                <w:bCs/>
                <w:color w:val="000000"/>
              </w:rPr>
              <w:t>YEAR</w:t>
            </w:r>
          </w:p>
        </w:tc>
        <w:tc>
          <w:tcPr>
            <w:tcW w:w="1571" w:type="dxa"/>
            <w:shd w:val="clear" w:color="auto" w:fill="auto"/>
            <w:vAlign w:val="center"/>
          </w:tcPr>
          <w:p w14:paraId="48EF79FB" w14:textId="48FFEF59" w:rsidR="00A039D7" w:rsidRPr="009C6F92" w:rsidRDefault="00274BFA" w:rsidP="007B6F1E">
            <w:pPr>
              <w:spacing w:before="120" w:after="0" w:line="240" w:lineRule="auto"/>
              <w:jc w:val="center"/>
              <w:rPr>
                <w:rFonts w:ascii="Segoe UI" w:hAnsi="Segoe UI" w:cs="Segoe UI"/>
                <w:b/>
                <w:bCs/>
                <w:color w:val="000000"/>
              </w:rPr>
            </w:pPr>
            <w:r>
              <w:rPr>
                <w:rFonts w:ascii="Segoe UI" w:hAnsi="Segoe UI" w:cs="Segoe UI"/>
                <w:b/>
                <w:bCs/>
                <w:color w:val="000000"/>
              </w:rPr>
              <w:t>F</w:t>
            </w:r>
            <w:r w:rsidR="0094082B">
              <w:rPr>
                <w:rFonts w:ascii="Segoe UI" w:hAnsi="Segoe UI" w:cs="Segoe UI"/>
                <w:b/>
                <w:bCs/>
                <w:color w:val="000000"/>
              </w:rPr>
              <w:t xml:space="preserve">OURTH </w:t>
            </w:r>
            <w:r w:rsidR="00880D7E">
              <w:rPr>
                <w:rFonts w:ascii="Segoe UI" w:hAnsi="Segoe UI" w:cs="Segoe UI"/>
                <w:b/>
                <w:bCs/>
                <w:color w:val="000000"/>
              </w:rPr>
              <w:t>(</w:t>
            </w:r>
            <w:r w:rsidR="0094082B">
              <w:rPr>
                <w:rFonts w:ascii="Segoe UI" w:hAnsi="Segoe UI" w:cs="Segoe UI"/>
                <w:b/>
                <w:bCs/>
                <w:color w:val="000000"/>
              </w:rPr>
              <w:t>4</w:t>
            </w:r>
            <w:r w:rsidR="00BA43C5">
              <w:rPr>
                <w:rFonts w:ascii="Segoe UI" w:hAnsi="Segoe UI" w:cs="Segoe UI"/>
                <w:b/>
                <w:bCs/>
                <w:color w:val="000000"/>
              </w:rPr>
              <w:t>)</w:t>
            </w:r>
          </w:p>
        </w:tc>
        <w:tc>
          <w:tcPr>
            <w:tcW w:w="1546" w:type="dxa"/>
            <w:shd w:val="clear" w:color="auto" w:fill="auto"/>
            <w:vAlign w:val="center"/>
          </w:tcPr>
          <w:p w14:paraId="262771B8" w14:textId="0BFAE046" w:rsidR="00A039D7" w:rsidRPr="009C6F92" w:rsidRDefault="0094082B" w:rsidP="007B6F1E">
            <w:pPr>
              <w:spacing w:before="120" w:after="0" w:line="240" w:lineRule="auto"/>
              <w:jc w:val="center"/>
              <w:rPr>
                <w:rFonts w:ascii="Segoe UI" w:hAnsi="Segoe UI" w:cs="Segoe UI"/>
                <w:b/>
                <w:bCs/>
                <w:color w:val="000000"/>
              </w:rPr>
            </w:pPr>
            <w:r>
              <w:rPr>
                <w:rFonts w:ascii="Segoe UI" w:hAnsi="Segoe UI" w:cs="Segoe UI"/>
                <w:b/>
                <w:bCs/>
                <w:color w:val="000000"/>
              </w:rPr>
              <w:t>FIFTH (5</w:t>
            </w:r>
            <w:r w:rsidR="00BA43C5">
              <w:rPr>
                <w:rFonts w:ascii="Segoe UI" w:hAnsi="Segoe UI" w:cs="Segoe UI"/>
                <w:b/>
                <w:bCs/>
                <w:color w:val="000000"/>
              </w:rPr>
              <w:t>)</w:t>
            </w:r>
          </w:p>
        </w:tc>
        <w:tc>
          <w:tcPr>
            <w:tcW w:w="1402" w:type="dxa"/>
            <w:shd w:val="clear" w:color="auto" w:fill="auto"/>
            <w:vAlign w:val="center"/>
          </w:tcPr>
          <w:p w14:paraId="52426A06" w14:textId="5390CF56" w:rsidR="00A039D7" w:rsidRPr="009C6F92" w:rsidRDefault="0094082B" w:rsidP="007B6F1E">
            <w:pPr>
              <w:spacing w:before="120" w:after="0" w:line="240" w:lineRule="auto"/>
              <w:jc w:val="center"/>
              <w:rPr>
                <w:rFonts w:ascii="Segoe UI" w:hAnsi="Segoe UI" w:cs="Segoe UI"/>
                <w:b/>
                <w:bCs/>
                <w:color w:val="000000"/>
              </w:rPr>
            </w:pPr>
            <w:r>
              <w:rPr>
                <w:rFonts w:ascii="Segoe UI" w:hAnsi="Segoe UI" w:cs="Segoe UI"/>
                <w:b/>
                <w:bCs/>
                <w:color w:val="000000"/>
              </w:rPr>
              <w:t>SIXTH</w:t>
            </w:r>
            <w:r w:rsidR="00BA43C5">
              <w:rPr>
                <w:rFonts w:ascii="Segoe UI" w:hAnsi="Segoe UI" w:cs="Segoe UI"/>
                <w:b/>
                <w:bCs/>
                <w:color w:val="000000"/>
              </w:rPr>
              <w:t xml:space="preserve"> (</w:t>
            </w:r>
            <w:r w:rsidR="00BD3F3B">
              <w:rPr>
                <w:rFonts w:ascii="Segoe UI" w:hAnsi="Segoe UI" w:cs="Segoe UI"/>
                <w:b/>
                <w:bCs/>
                <w:color w:val="000000"/>
              </w:rPr>
              <w:t>6</w:t>
            </w:r>
            <w:r w:rsidR="00BA43C5">
              <w:rPr>
                <w:rFonts w:ascii="Segoe UI" w:hAnsi="Segoe UI" w:cs="Segoe UI"/>
                <w:b/>
                <w:bCs/>
                <w:color w:val="000000"/>
              </w:rPr>
              <w:t>)</w:t>
            </w:r>
          </w:p>
        </w:tc>
      </w:tr>
      <w:tr w:rsidR="00DB5DE3" w:rsidRPr="009C6F92" w14:paraId="67293A0D" w14:textId="77777777" w:rsidTr="00BD3F3B">
        <w:tc>
          <w:tcPr>
            <w:tcW w:w="5524" w:type="dxa"/>
            <w:shd w:val="clear" w:color="auto" w:fill="auto"/>
          </w:tcPr>
          <w:p w14:paraId="2CF0D721" w14:textId="67B968D2" w:rsidR="00DB5DE3" w:rsidRPr="009C6F92" w:rsidRDefault="00DB5DE3" w:rsidP="00DB5DE3">
            <w:pPr>
              <w:spacing w:before="120" w:after="0" w:line="240" w:lineRule="auto"/>
              <w:rPr>
                <w:rFonts w:ascii="Segoe UI" w:hAnsi="Segoe UI" w:cs="Segoe UI"/>
                <w:b/>
                <w:bCs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Integrated knowledge</w:t>
            </w:r>
          </w:p>
        </w:tc>
        <w:sdt>
          <w:sdtPr>
            <w:rPr>
              <w:rFonts w:ascii="Segoe UI" w:hAnsi="Segoe UI" w:cs="Segoe UI"/>
              <w:color w:val="000000"/>
            </w:rPr>
            <w:id w:val="-1710104891"/>
            <w:placeholder>
              <w:docPart w:val="482264FD215849B6ACB7297C2F661E07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-657382484"/>
                <w:placeholder>
                  <w:docPart w:val="95EFEB18AA714CD58675B7A638E26056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571" w:type="dxa"/>
                    <w:shd w:val="clear" w:color="auto" w:fill="auto"/>
                  </w:tcPr>
                  <w:p w14:paraId="2E79D9A4" w14:textId="5B204552" w:rsidR="00DB5DE3" w:rsidRPr="009C6F92" w:rsidRDefault="00DB5DE3" w:rsidP="00DB5DE3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182258245"/>
            <w:placeholder>
              <w:docPart w:val="928FB3FD80094C56870106BAC1D64319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1279144882"/>
                <w:placeholder>
                  <w:docPart w:val="93877AED3E0D49FD9FD4697010063A81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546" w:type="dxa"/>
                    <w:shd w:val="clear" w:color="auto" w:fill="auto"/>
                  </w:tcPr>
                  <w:p w14:paraId="139F3B74" w14:textId="454642E2" w:rsidR="00DB5DE3" w:rsidRPr="009C6F92" w:rsidRDefault="00DB5DE3" w:rsidP="00DB5DE3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-2034100019"/>
            <w:placeholder>
              <w:docPart w:val="135A2C3BB9AA4965908B8D8E3E21E063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-980145658"/>
                <w:placeholder>
                  <w:docPart w:val="2459F3F0DDDF496BA4F12311DBDD127E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402" w:type="dxa"/>
                    <w:shd w:val="clear" w:color="auto" w:fill="auto"/>
                  </w:tcPr>
                  <w:p w14:paraId="5EB88092" w14:textId="3F9F7301" w:rsidR="00DB5DE3" w:rsidRPr="009C6F92" w:rsidRDefault="00DB5DE3" w:rsidP="00DB5DE3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</w:tr>
      <w:tr w:rsidR="00E22FB4" w:rsidRPr="009C6F92" w14:paraId="2F4DD356" w14:textId="77777777" w:rsidTr="00BD3F3B">
        <w:tc>
          <w:tcPr>
            <w:tcW w:w="5524" w:type="dxa"/>
            <w:shd w:val="clear" w:color="auto" w:fill="auto"/>
          </w:tcPr>
          <w:p w14:paraId="33A4FCD5" w14:textId="4481576A" w:rsidR="00E22FB4" w:rsidRPr="009C6F92" w:rsidRDefault="00E22FB4" w:rsidP="00E22FB4">
            <w:pPr>
              <w:spacing w:before="120" w:after="0" w:line="240" w:lineRule="auto"/>
              <w:rPr>
                <w:rFonts w:ascii="Segoe UI" w:hAnsi="Segoe UI" w:cs="Segoe UI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Reaching of appropriate decisions; collection and interpretation of data</w:t>
            </w:r>
          </w:p>
        </w:tc>
        <w:sdt>
          <w:sdtPr>
            <w:rPr>
              <w:rFonts w:ascii="Segoe UI" w:hAnsi="Segoe UI" w:cs="Segoe UI"/>
              <w:color w:val="000000"/>
            </w:rPr>
            <w:id w:val="1095362588"/>
            <w:placeholder>
              <w:docPart w:val="D602C8C6A7F34CB6A8D5AA5BDD61F0B6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-233469805"/>
                <w:placeholder>
                  <w:docPart w:val="DEE5037F59854713AF938A301CA399E9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571" w:type="dxa"/>
                    <w:shd w:val="clear" w:color="auto" w:fill="auto"/>
                  </w:tcPr>
                  <w:p w14:paraId="5B8457BC" w14:textId="390480F6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-1115135093"/>
            <w:placeholder>
              <w:docPart w:val="6FBE24E4322147A08B0A45243F1EF500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703987824"/>
                <w:placeholder>
                  <w:docPart w:val="1C7DC80A5D2C41B4927E6C449443A973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546" w:type="dxa"/>
                    <w:shd w:val="clear" w:color="auto" w:fill="auto"/>
                  </w:tcPr>
                  <w:p w14:paraId="7F26B7C3" w14:textId="300E89EA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402882631"/>
            <w:placeholder>
              <w:docPart w:val="AD714EC703FB4953915DA53AC8F7B105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-2094767470"/>
                <w:placeholder>
                  <w:docPart w:val="AFA98F8D432E4AA0B590AB69483034D2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402" w:type="dxa"/>
                    <w:shd w:val="clear" w:color="auto" w:fill="auto"/>
                  </w:tcPr>
                  <w:p w14:paraId="0B64A655" w14:textId="48BCC176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</w:tr>
      <w:tr w:rsidR="00E22FB4" w:rsidRPr="009C6F92" w14:paraId="6CD3310D" w14:textId="77777777" w:rsidTr="00BD3F3B">
        <w:tc>
          <w:tcPr>
            <w:tcW w:w="5524" w:type="dxa"/>
            <w:shd w:val="clear" w:color="auto" w:fill="auto"/>
          </w:tcPr>
          <w:p w14:paraId="57B15685" w14:textId="7B5A4D00" w:rsidR="00E22FB4" w:rsidRPr="009C6F92" w:rsidRDefault="00E22FB4" w:rsidP="00E22FB4">
            <w:pPr>
              <w:spacing w:before="120" w:after="0" w:line="240" w:lineRule="auto"/>
              <w:rPr>
                <w:rFonts w:ascii="Segoe UI" w:hAnsi="Segoe UI" w:cs="Segoe UI"/>
                <w:b/>
                <w:bCs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Motivation, sense of duty, discipline, punctuality</w:t>
            </w:r>
          </w:p>
        </w:tc>
        <w:sdt>
          <w:sdtPr>
            <w:rPr>
              <w:rFonts w:ascii="Segoe UI" w:hAnsi="Segoe UI" w:cs="Segoe UI"/>
              <w:color w:val="000000"/>
            </w:rPr>
            <w:id w:val="-269092440"/>
            <w:placeholder>
              <w:docPart w:val="3149E36544B9401BB2756A8177C858BD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394790669"/>
                <w:placeholder>
                  <w:docPart w:val="42BBB0A33DBB4D2D8C8FC52A61ACEE52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571" w:type="dxa"/>
                    <w:shd w:val="clear" w:color="auto" w:fill="auto"/>
                  </w:tcPr>
                  <w:p w14:paraId="495102B5" w14:textId="618C43C2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1204281582"/>
            <w:placeholder>
              <w:docPart w:val="9D3B54A6B5EA4512847CAF7ED919ECA0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1708827773"/>
                <w:placeholder>
                  <w:docPart w:val="697F9CDBBA2346329C25D20C4D855754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546" w:type="dxa"/>
                    <w:shd w:val="clear" w:color="auto" w:fill="auto"/>
                  </w:tcPr>
                  <w:p w14:paraId="43E1C427" w14:textId="5236EFF4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-695769287"/>
            <w:placeholder>
              <w:docPart w:val="306964C4DFEA4C898856872C4E61E4D3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1493526972"/>
                <w:placeholder>
                  <w:docPart w:val="3A66106B63DE45449AB4340A2327BD82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402" w:type="dxa"/>
                    <w:shd w:val="clear" w:color="auto" w:fill="auto"/>
                  </w:tcPr>
                  <w:p w14:paraId="472EE34F" w14:textId="5A210A4D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</w:tr>
      <w:tr w:rsidR="00E22FB4" w:rsidRPr="009C6F92" w14:paraId="73FAD2F9" w14:textId="77777777" w:rsidTr="00BD3F3B">
        <w:tc>
          <w:tcPr>
            <w:tcW w:w="5524" w:type="dxa"/>
            <w:shd w:val="clear" w:color="auto" w:fill="auto"/>
          </w:tcPr>
          <w:p w14:paraId="7D0DBA60" w14:textId="508BE3B3" w:rsidR="00E22FB4" w:rsidRPr="006408D0" w:rsidRDefault="00E22FB4" w:rsidP="00E22FB4">
            <w:pPr>
              <w:spacing w:before="120"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</w:pPr>
            <w:r w:rsidRPr="006408D0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>Go</w:t>
            </w:r>
            <w:r w:rsidRPr="006408D0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v</w:t>
            </w:r>
            <w:r w:rsidRPr="006408D0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>e</w:t>
            </w:r>
            <w:r w:rsidRPr="006408D0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r</w:t>
            </w:r>
            <w:r w:rsidRPr="006408D0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>nance</w:t>
            </w:r>
          </w:p>
        </w:tc>
        <w:sdt>
          <w:sdtPr>
            <w:rPr>
              <w:rFonts w:ascii="Segoe UI" w:hAnsi="Segoe UI" w:cs="Segoe UI"/>
              <w:color w:val="000000"/>
            </w:rPr>
            <w:id w:val="836585622"/>
            <w:placeholder>
              <w:docPart w:val="44BE78A3318D440C881F846530B354E1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-347947755"/>
                <w:placeholder>
                  <w:docPart w:val="8FE35D42E5644658A7D86984807CD7F9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571" w:type="dxa"/>
                    <w:shd w:val="clear" w:color="auto" w:fill="auto"/>
                  </w:tcPr>
                  <w:p w14:paraId="12B4026B" w14:textId="1C75A366" w:rsidR="00E22FB4" w:rsidRPr="006408D0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408D0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-624155681"/>
            <w:placeholder>
              <w:docPart w:val="3AC8D47EE90948FEBED7FD9ADF324B77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1655485378"/>
                <w:placeholder>
                  <w:docPart w:val="152B4831DF5348468FE9D363C1CE8248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546" w:type="dxa"/>
                    <w:shd w:val="clear" w:color="auto" w:fill="auto"/>
                  </w:tcPr>
                  <w:p w14:paraId="1ECD7AFF" w14:textId="457A0925" w:rsidR="00E22FB4" w:rsidRPr="006408D0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408D0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868261927"/>
            <w:placeholder>
              <w:docPart w:val="BAFCFACC5B414A9C9A7418E9376A9D69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1466155350"/>
                <w:placeholder>
                  <w:docPart w:val="AD46607B33EC4E26860FD44CDF386F6E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402" w:type="dxa"/>
                    <w:shd w:val="clear" w:color="auto" w:fill="auto"/>
                  </w:tcPr>
                  <w:p w14:paraId="4BF43DFC" w14:textId="374F700D" w:rsidR="00E22FB4" w:rsidRPr="006408D0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408D0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</w:tr>
      <w:tr w:rsidR="00E22FB4" w:rsidRPr="009C6F92" w14:paraId="587B453C" w14:textId="77777777" w:rsidTr="00BD3F3B">
        <w:tc>
          <w:tcPr>
            <w:tcW w:w="5524" w:type="dxa"/>
            <w:shd w:val="clear" w:color="auto" w:fill="auto"/>
          </w:tcPr>
          <w:p w14:paraId="787C7FE8" w14:textId="3DB68A22" w:rsidR="00E22FB4" w:rsidRPr="009C6F92" w:rsidRDefault="00E22FB4" w:rsidP="00E22FB4">
            <w:pPr>
              <w:spacing w:before="120" w:after="0" w:line="240" w:lineRule="auto"/>
              <w:rPr>
                <w:rFonts w:ascii="Segoe UI" w:hAnsi="Segoe UI" w:cs="Segoe UI"/>
                <w:b/>
                <w:bCs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Technical skills</w:t>
            </w:r>
          </w:p>
        </w:tc>
        <w:sdt>
          <w:sdtPr>
            <w:rPr>
              <w:rFonts w:ascii="Segoe UI" w:hAnsi="Segoe UI" w:cs="Segoe UI"/>
              <w:color w:val="000000"/>
            </w:rPr>
            <w:id w:val="873116318"/>
            <w:placeholder>
              <w:docPart w:val="3D652DC570D14F55B29CF65ED3B99940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-1198228231"/>
                <w:placeholder>
                  <w:docPart w:val="5311D9E0EF2841998ED26A380AC1AD5B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571" w:type="dxa"/>
                    <w:shd w:val="clear" w:color="auto" w:fill="auto"/>
                  </w:tcPr>
                  <w:p w14:paraId="5B43E562" w14:textId="61A42F53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-1292829680"/>
            <w:placeholder>
              <w:docPart w:val="17C7DA83DB2741FCBED8FDEEB58ADAA4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1416671467"/>
                <w:placeholder>
                  <w:docPart w:val="69ED77D3D426432F8476D7D359CC6B08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546" w:type="dxa"/>
                    <w:shd w:val="clear" w:color="auto" w:fill="auto"/>
                  </w:tcPr>
                  <w:p w14:paraId="56C3D56A" w14:textId="42069B10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-1818482383"/>
            <w:placeholder>
              <w:docPart w:val="2ABFF70FE43145B39589CCE8953C8D0E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-1898501185"/>
                <w:placeholder>
                  <w:docPart w:val="E55D63DD97814506850433F836CC74A7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402" w:type="dxa"/>
                    <w:shd w:val="clear" w:color="auto" w:fill="auto"/>
                  </w:tcPr>
                  <w:p w14:paraId="31DF242B" w14:textId="4B1717BB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</w:tr>
      <w:tr w:rsidR="00E22FB4" w:rsidRPr="009C6F92" w14:paraId="3E1283FE" w14:textId="77777777" w:rsidTr="00BD3F3B">
        <w:tc>
          <w:tcPr>
            <w:tcW w:w="5524" w:type="dxa"/>
            <w:shd w:val="clear" w:color="auto" w:fill="auto"/>
          </w:tcPr>
          <w:p w14:paraId="0C1BF0CE" w14:textId="13B013BC" w:rsidR="00E22FB4" w:rsidRPr="009C6F92" w:rsidRDefault="00E22FB4" w:rsidP="00E22FB4">
            <w:pPr>
              <w:spacing w:before="120" w:after="0" w:line="240" w:lineRule="auto"/>
              <w:rPr>
                <w:rFonts w:ascii="Segoe UI" w:hAnsi="Segoe UI" w:cs="Segoe UI"/>
                <w:b/>
                <w:bCs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Organisat</w:t>
            </w:r>
            <w:r w:rsidR="00BF10B1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i</w:t>
            </w:r>
            <w:r w:rsidR="00BF10B1" w:rsidRPr="006408D0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onal</w:t>
            </w: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 xml:space="preserve"> skills</w:t>
            </w:r>
          </w:p>
        </w:tc>
        <w:sdt>
          <w:sdtPr>
            <w:rPr>
              <w:rFonts w:ascii="Segoe UI" w:hAnsi="Segoe UI" w:cs="Segoe UI"/>
              <w:color w:val="000000"/>
            </w:rPr>
            <w:id w:val="503329320"/>
            <w:placeholder>
              <w:docPart w:val="44466DFDDCE846A59DC581A5670CC20E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1834790730"/>
                <w:placeholder>
                  <w:docPart w:val="2A557D622F31436AB0A68D8475761594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571" w:type="dxa"/>
                    <w:shd w:val="clear" w:color="auto" w:fill="auto"/>
                  </w:tcPr>
                  <w:p w14:paraId="26F1D8CB" w14:textId="0BC90FE8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-170267931"/>
            <w:placeholder>
              <w:docPart w:val="B2BF546B81DC48BB8F3C15C54A034DD8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-1281096042"/>
                <w:placeholder>
                  <w:docPart w:val="344ABB12107B4EDBB60BDC8D8D860BEF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546" w:type="dxa"/>
                    <w:shd w:val="clear" w:color="auto" w:fill="auto"/>
                  </w:tcPr>
                  <w:p w14:paraId="2716A1F0" w14:textId="74C77FA2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-2069798189"/>
            <w:placeholder>
              <w:docPart w:val="19D6B004154345B493F2F64D5B8B7157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-1909224228"/>
                <w:placeholder>
                  <w:docPart w:val="BDA634DDF3F8418AAC3820ECD5E0BA58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402" w:type="dxa"/>
                    <w:shd w:val="clear" w:color="auto" w:fill="auto"/>
                  </w:tcPr>
                  <w:p w14:paraId="2A4F44E3" w14:textId="171AAA34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</w:tr>
      <w:tr w:rsidR="00E22FB4" w:rsidRPr="009C6F92" w14:paraId="32B6C416" w14:textId="77777777" w:rsidTr="00BD3F3B">
        <w:tc>
          <w:tcPr>
            <w:tcW w:w="5524" w:type="dxa"/>
            <w:shd w:val="clear" w:color="auto" w:fill="auto"/>
          </w:tcPr>
          <w:p w14:paraId="675E84B5" w14:textId="541717D5" w:rsidR="00E22FB4" w:rsidRPr="009C6F92" w:rsidRDefault="00E22FB4" w:rsidP="00E22FB4">
            <w:pPr>
              <w:spacing w:before="120" w:after="0" w:line="240" w:lineRule="auto"/>
              <w:rPr>
                <w:rFonts w:ascii="Segoe UI" w:hAnsi="Segoe UI" w:cs="Segoe UI"/>
                <w:b/>
                <w:bCs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Administrative tasks (medical files, correspondence, etc.)</w:t>
            </w:r>
          </w:p>
        </w:tc>
        <w:sdt>
          <w:sdtPr>
            <w:rPr>
              <w:rFonts w:ascii="Segoe UI" w:hAnsi="Segoe UI" w:cs="Segoe UI"/>
              <w:color w:val="000000"/>
            </w:rPr>
            <w:id w:val="-341626678"/>
            <w:placeholder>
              <w:docPart w:val="8CD8E70B48014EBEBC694C3555FBD326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218552125"/>
                <w:placeholder>
                  <w:docPart w:val="D54B2D43A5304B3A9621F0EF46088FEB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571" w:type="dxa"/>
                    <w:shd w:val="clear" w:color="auto" w:fill="auto"/>
                  </w:tcPr>
                  <w:p w14:paraId="30160100" w14:textId="52730DF1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1083113893"/>
            <w:placeholder>
              <w:docPart w:val="71A3418B9DE64CF48300F9C332326077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1297645206"/>
                <w:placeholder>
                  <w:docPart w:val="911628A8428F42E9B8498AEF40322DF9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546" w:type="dxa"/>
                    <w:shd w:val="clear" w:color="auto" w:fill="auto"/>
                  </w:tcPr>
                  <w:p w14:paraId="57313065" w14:textId="4CAD55F6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1926378339"/>
            <w:placeholder>
              <w:docPart w:val="DC5571E3A8C44A4ABA1FF1107DD35A6B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-1283566315"/>
                <w:placeholder>
                  <w:docPart w:val="91F0977716B243079C386FC32FE72E09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402" w:type="dxa"/>
                    <w:shd w:val="clear" w:color="auto" w:fill="auto"/>
                  </w:tcPr>
                  <w:p w14:paraId="151A72E7" w14:textId="28E911EA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</w:tr>
      <w:tr w:rsidR="00E22FB4" w:rsidRPr="009C6F92" w14:paraId="5421EEA8" w14:textId="77777777" w:rsidTr="00BD3F3B">
        <w:tc>
          <w:tcPr>
            <w:tcW w:w="5524" w:type="dxa"/>
            <w:shd w:val="clear" w:color="auto" w:fill="auto"/>
          </w:tcPr>
          <w:p w14:paraId="288D545D" w14:textId="5C496AE4" w:rsidR="00E22FB4" w:rsidRPr="009C6F92" w:rsidRDefault="00E22FB4" w:rsidP="00E22FB4">
            <w:pPr>
              <w:spacing w:before="120" w:after="0" w:line="240" w:lineRule="auto"/>
              <w:rPr>
                <w:rFonts w:ascii="Segoe UI" w:hAnsi="Segoe UI" w:cs="Segoe UI"/>
                <w:b/>
                <w:bCs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Ethics</w:t>
            </w:r>
          </w:p>
        </w:tc>
        <w:sdt>
          <w:sdtPr>
            <w:rPr>
              <w:rFonts w:ascii="Segoe UI" w:hAnsi="Segoe UI" w:cs="Segoe UI"/>
              <w:color w:val="000000"/>
            </w:rPr>
            <w:id w:val="702525365"/>
            <w:placeholder>
              <w:docPart w:val="ECF71224EB9B44F0B45E862D77245BF8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376128212"/>
                <w:placeholder>
                  <w:docPart w:val="DD27CACFA7814C289696F3A8BCE6C52E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571" w:type="dxa"/>
                    <w:shd w:val="clear" w:color="auto" w:fill="auto"/>
                  </w:tcPr>
                  <w:p w14:paraId="50EA3B7E" w14:textId="0F3CEC8F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459461367"/>
            <w:placeholder>
              <w:docPart w:val="D9135F946984457F800D9BAD8BC197A8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-1222280418"/>
                <w:placeholder>
                  <w:docPart w:val="FD8E8929D2734D178AE52E8133CEA8B6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546" w:type="dxa"/>
                    <w:shd w:val="clear" w:color="auto" w:fill="auto"/>
                  </w:tcPr>
                  <w:p w14:paraId="44F92418" w14:textId="44E92712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-2127308633"/>
            <w:placeholder>
              <w:docPart w:val="6329925774374E30A1C2A741647DB1C6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-657466577"/>
                <w:placeholder>
                  <w:docPart w:val="8451A14D528B49A88E696B1744202395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402" w:type="dxa"/>
                    <w:shd w:val="clear" w:color="auto" w:fill="auto"/>
                  </w:tcPr>
                  <w:p w14:paraId="24EA85F6" w14:textId="07BA7BCD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</w:tr>
      <w:tr w:rsidR="00E22FB4" w:rsidRPr="009C6F92" w14:paraId="57B35B20" w14:textId="77777777" w:rsidTr="00BD3F3B">
        <w:tc>
          <w:tcPr>
            <w:tcW w:w="5524" w:type="dxa"/>
            <w:shd w:val="clear" w:color="auto" w:fill="auto"/>
          </w:tcPr>
          <w:p w14:paraId="34CD7707" w14:textId="7D090878" w:rsidR="00E22FB4" w:rsidRPr="009C6F92" w:rsidRDefault="00E22FB4" w:rsidP="00E22FB4">
            <w:pPr>
              <w:spacing w:before="120" w:after="0" w:line="240" w:lineRule="auto"/>
              <w:rPr>
                <w:rFonts w:ascii="Segoe UI" w:hAnsi="Segoe UI" w:cs="Segoe UI"/>
                <w:b/>
                <w:bCs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>Communication</w:t>
            </w: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 xml:space="preserve"> with patients</w:t>
            </w:r>
          </w:p>
        </w:tc>
        <w:sdt>
          <w:sdtPr>
            <w:rPr>
              <w:rFonts w:ascii="Segoe UI" w:hAnsi="Segoe UI" w:cs="Segoe UI"/>
              <w:color w:val="000000"/>
            </w:rPr>
            <w:id w:val="-594946032"/>
            <w:placeholder>
              <w:docPart w:val="3D1EF0D285754D3090E4B6D6F45B4E9D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941877181"/>
                <w:placeholder>
                  <w:docPart w:val="8A52B7B75EE84489A6F9BCB1BA39CE78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571" w:type="dxa"/>
                    <w:shd w:val="clear" w:color="auto" w:fill="auto"/>
                  </w:tcPr>
                  <w:p w14:paraId="495C12C5" w14:textId="5D903A48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b/>
                        <w:bCs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1412883120"/>
            <w:placeholder>
              <w:docPart w:val="81E2923AC02642D1B7F36AC34D5D16F0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-504900487"/>
                <w:placeholder>
                  <w:docPart w:val="F4829F757E4C49ECB535E75FB469F98C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546" w:type="dxa"/>
                    <w:shd w:val="clear" w:color="auto" w:fill="auto"/>
                  </w:tcPr>
                  <w:p w14:paraId="6C48F77D" w14:textId="4CEBFAD2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b/>
                        <w:bCs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2084646118"/>
            <w:placeholder>
              <w:docPart w:val="A732A2B0931A45A986CD2C1EB578F653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-842239587"/>
                <w:placeholder>
                  <w:docPart w:val="740F2F890DAC49C8B4E674C82DF70461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402" w:type="dxa"/>
                    <w:shd w:val="clear" w:color="auto" w:fill="auto"/>
                  </w:tcPr>
                  <w:p w14:paraId="464B7424" w14:textId="7155083C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b/>
                        <w:bCs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</w:tr>
      <w:tr w:rsidR="00E22FB4" w:rsidRPr="009C6F92" w14:paraId="4841EE4B" w14:textId="77777777" w:rsidTr="00BD3F3B">
        <w:tc>
          <w:tcPr>
            <w:tcW w:w="5524" w:type="dxa"/>
            <w:shd w:val="clear" w:color="auto" w:fill="auto"/>
          </w:tcPr>
          <w:p w14:paraId="16BBB07F" w14:textId="7C20157E" w:rsidR="00E22FB4" w:rsidRPr="009C6F92" w:rsidRDefault="00E22FB4" w:rsidP="00E22FB4">
            <w:pPr>
              <w:spacing w:before="120" w:after="0" w:line="240" w:lineRule="auto"/>
              <w:rPr>
                <w:rFonts w:ascii="Segoe UI" w:hAnsi="Segoe UI" w:cs="Segoe UI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  <w:lang w:val="en-GB"/>
              </w:rPr>
              <w:t>Communication</w:t>
            </w: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 xml:space="preserve"> with medical and</w:t>
            </w:r>
            <w:r w:rsidR="00F81021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 xml:space="preserve"> </w:t>
            </w: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other staff</w:t>
            </w:r>
          </w:p>
        </w:tc>
        <w:sdt>
          <w:sdtPr>
            <w:rPr>
              <w:rFonts w:ascii="Segoe UI" w:hAnsi="Segoe UI" w:cs="Segoe UI"/>
              <w:color w:val="000000"/>
            </w:rPr>
            <w:id w:val="-225222587"/>
            <w:placeholder>
              <w:docPart w:val="264472CA96BF4DA8B66BDCD1CBAAAE58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-1958402220"/>
                <w:placeholder>
                  <w:docPart w:val="63D34D0F985448B183E906681339D10B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571" w:type="dxa"/>
                    <w:shd w:val="clear" w:color="auto" w:fill="auto"/>
                  </w:tcPr>
                  <w:p w14:paraId="396EB1C2" w14:textId="0516E5CD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-1332447709"/>
            <w:placeholder>
              <w:docPart w:val="F9C801A2057047C6B70DF9B878719535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2111320734"/>
                <w:placeholder>
                  <w:docPart w:val="AAF4F4C9F3844B5CB4ACF9CA0D20D74F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546" w:type="dxa"/>
                    <w:shd w:val="clear" w:color="auto" w:fill="auto"/>
                  </w:tcPr>
                  <w:p w14:paraId="66A62D1A" w14:textId="105A8C33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362491948"/>
            <w:placeholder>
              <w:docPart w:val="50C38C1AC6B34DED86CAAD8FD3BDB708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1397938440"/>
                <w:placeholder>
                  <w:docPart w:val="C032E269C668489C9ED030422036DF22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402" w:type="dxa"/>
                    <w:shd w:val="clear" w:color="auto" w:fill="auto"/>
                  </w:tcPr>
                  <w:p w14:paraId="101D1F2E" w14:textId="316738E1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</w:tr>
      <w:tr w:rsidR="00E22FB4" w:rsidRPr="009C6F92" w14:paraId="67C7D10C" w14:textId="77777777" w:rsidTr="00BD3F3B">
        <w:tc>
          <w:tcPr>
            <w:tcW w:w="5524" w:type="dxa"/>
            <w:shd w:val="clear" w:color="auto" w:fill="auto"/>
          </w:tcPr>
          <w:p w14:paraId="245F9122" w14:textId="554DA5F3" w:rsidR="00E22FB4" w:rsidRPr="009C6F92" w:rsidRDefault="00E22FB4" w:rsidP="00E22FB4">
            <w:pPr>
              <w:spacing w:before="120" w:after="0" w:line="240" w:lineRule="auto"/>
              <w:rPr>
                <w:rFonts w:ascii="Segoe UI" w:hAnsi="Segoe UI" w:cs="Segoe UI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Attendance and active participation in staff meetings</w:t>
            </w:r>
          </w:p>
        </w:tc>
        <w:sdt>
          <w:sdtPr>
            <w:rPr>
              <w:rFonts w:ascii="Segoe UI" w:hAnsi="Segoe UI" w:cs="Segoe UI"/>
              <w:color w:val="000000"/>
            </w:rPr>
            <w:id w:val="-1632161677"/>
            <w:placeholder>
              <w:docPart w:val="CE6B9334253F45678965EBB318166DB2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-343011874"/>
                <w:placeholder>
                  <w:docPart w:val="06D8961639E8427E800C04B78D968BF3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571" w:type="dxa"/>
                    <w:shd w:val="clear" w:color="auto" w:fill="auto"/>
                  </w:tcPr>
                  <w:p w14:paraId="014F8FAF" w14:textId="2C87E223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1500159087"/>
            <w:placeholder>
              <w:docPart w:val="3A31C8BF89864B82AFE9519EC0B5616B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-1586299198"/>
                <w:placeholder>
                  <w:docPart w:val="A6A996B5942747C784644F572C3296B7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546" w:type="dxa"/>
                    <w:shd w:val="clear" w:color="auto" w:fill="auto"/>
                  </w:tcPr>
                  <w:p w14:paraId="6447E73E" w14:textId="6648E206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109644943"/>
            <w:placeholder>
              <w:docPart w:val="DC22293EC0FC4F638E7518A20D9FE0DF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456298924"/>
                <w:placeholder>
                  <w:docPart w:val="D5969E3C0547488DB154D18347795961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402" w:type="dxa"/>
                    <w:shd w:val="clear" w:color="auto" w:fill="auto"/>
                  </w:tcPr>
                  <w:p w14:paraId="357F17FB" w14:textId="72D2CAC7" w:rsidR="00E22FB4" w:rsidRPr="009C6F92" w:rsidRDefault="00E22FB4" w:rsidP="00E22FB4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</w:tr>
      <w:tr w:rsidR="00F81021" w:rsidRPr="009C6F92" w14:paraId="0E8A1F22" w14:textId="77777777" w:rsidTr="00BD3F3B">
        <w:tc>
          <w:tcPr>
            <w:tcW w:w="5524" w:type="dxa"/>
            <w:shd w:val="clear" w:color="auto" w:fill="auto"/>
          </w:tcPr>
          <w:p w14:paraId="681C940A" w14:textId="0B1B358F" w:rsidR="00F81021" w:rsidRPr="009C6F92" w:rsidRDefault="00F81021" w:rsidP="00F81021">
            <w:pPr>
              <w:spacing w:before="120" w:after="0" w:line="240" w:lineRule="auto"/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 xml:space="preserve">Attendance and active participation in </w:t>
            </w:r>
            <w:r w:rsidR="00C71A71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a</w:t>
            </w:r>
            <w:r w:rsidR="00C71A71" w:rsidRPr="00C71A71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nnual senior management review</w:t>
            </w:r>
          </w:p>
        </w:tc>
        <w:sdt>
          <w:sdtPr>
            <w:rPr>
              <w:rFonts w:ascii="Segoe UI" w:hAnsi="Segoe UI" w:cs="Segoe UI"/>
              <w:color w:val="000000"/>
            </w:rPr>
            <w:id w:val="1180084227"/>
            <w:placeholder>
              <w:docPart w:val="89FCDFA1C3F64DA4915845A90A508F9B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-824046494"/>
                <w:placeholder>
                  <w:docPart w:val="91D54EBB2D2D491B98D0AE31069D7FF0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571" w:type="dxa"/>
                    <w:shd w:val="clear" w:color="auto" w:fill="auto"/>
                  </w:tcPr>
                  <w:p w14:paraId="2B68323B" w14:textId="62CD4B52" w:rsidR="00F81021" w:rsidRDefault="00F81021" w:rsidP="00F81021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1197278343"/>
            <w:placeholder>
              <w:docPart w:val="B8C744C8F05948138B98EB0318CDEFE2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-48462646"/>
                <w:placeholder>
                  <w:docPart w:val="C5539866A5F94A0980AF8D6213150AA6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546" w:type="dxa"/>
                    <w:shd w:val="clear" w:color="auto" w:fill="auto"/>
                  </w:tcPr>
                  <w:p w14:paraId="575BB8CE" w14:textId="65B5D8ED" w:rsidR="00F81021" w:rsidRDefault="00F81021" w:rsidP="00F81021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-1989080761"/>
            <w:placeholder>
              <w:docPart w:val="4668C732B2BF47A5A2F9D4C1E930CE66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574017984"/>
                <w:placeholder>
                  <w:docPart w:val="1B963716FBE5446BB342641120F3CA29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402" w:type="dxa"/>
                    <w:shd w:val="clear" w:color="auto" w:fill="auto"/>
                  </w:tcPr>
                  <w:p w14:paraId="74CD9997" w14:textId="6E98EC68" w:rsidR="00F81021" w:rsidRDefault="00F81021" w:rsidP="00F81021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</w:tr>
      <w:tr w:rsidR="00F81021" w:rsidRPr="009C6F92" w14:paraId="487866C7" w14:textId="77777777" w:rsidTr="00BD3F3B">
        <w:tc>
          <w:tcPr>
            <w:tcW w:w="5524" w:type="dxa"/>
            <w:shd w:val="clear" w:color="auto" w:fill="auto"/>
          </w:tcPr>
          <w:p w14:paraId="77ABA388" w14:textId="55A3ACBE" w:rsidR="00F81021" w:rsidRPr="009C6F92" w:rsidRDefault="00F81021" w:rsidP="00F81021">
            <w:pPr>
              <w:spacing w:before="120" w:after="0" w:line="240" w:lineRule="auto"/>
              <w:rPr>
                <w:rFonts w:ascii="Segoe UI" w:hAnsi="Segoe UI" w:cs="Segoe UI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Scientific interest</w:t>
            </w:r>
          </w:p>
        </w:tc>
        <w:sdt>
          <w:sdtPr>
            <w:rPr>
              <w:rFonts w:ascii="Segoe UI" w:hAnsi="Segoe UI" w:cs="Segoe UI"/>
              <w:color w:val="000000"/>
            </w:rPr>
            <w:id w:val="726262798"/>
            <w:placeholder>
              <w:docPart w:val="427E2A9A101B45E38E68D2D1D8C0B03A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1492678630"/>
                <w:placeholder>
                  <w:docPart w:val="95E96F7F062546DBBEBC32F779287C34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571" w:type="dxa"/>
                    <w:shd w:val="clear" w:color="auto" w:fill="auto"/>
                  </w:tcPr>
                  <w:p w14:paraId="0EAD8102" w14:textId="039A9630" w:rsidR="00F81021" w:rsidRPr="009C6F92" w:rsidRDefault="00F81021" w:rsidP="00F81021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-1611195374"/>
            <w:placeholder>
              <w:docPart w:val="2142BF904DC9447C9DD9E00A4CF3E5D4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584494450"/>
                <w:placeholder>
                  <w:docPart w:val="B0D9BE6061484167A5C356DFB8520811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546" w:type="dxa"/>
                    <w:shd w:val="clear" w:color="auto" w:fill="auto"/>
                  </w:tcPr>
                  <w:p w14:paraId="313AF315" w14:textId="2904FC5E" w:rsidR="00F81021" w:rsidRPr="009C6F92" w:rsidRDefault="00F81021" w:rsidP="00F81021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-307789523"/>
            <w:placeholder>
              <w:docPart w:val="9A2D314030344CAF9315330CAE8EEFD5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31386716"/>
                <w:placeholder>
                  <w:docPart w:val="8028E723B98E410D8F3E934AF9D89A01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402" w:type="dxa"/>
                    <w:shd w:val="clear" w:color="auto" w:fill="auto"/>
                  </w:tcPr>
                  <w:p w14:paraId="3D8C3FCD" w14:textId="7C30B179" w:rsidR="00F81021" w:rsidRPr="009C6F92" w:rsidRDefault="00F81021" w:rsidP="00F81021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</w:tr>
      <w:tr w:rsidR="00F81021" w:rsidRPr="009C6F92" w14:paraId="19E89C38" w14:textId="77777777" w:rsidTr="00BD3F3B">
        <w:tc>
          <w:tcPr>
            <w:tcW w:w="5524" w:type="dxa"/>
            <w:shd w:val="clear" w:color="auto" w:fill="auto"/>
          </w:tcPr>
          <w:p w14:paraId="4E0BA8D3" w14:textId="249920EE" w:rsidR="00F81021" w:rsidRPr="009C6F92" w:rsidRDefault="00F81021" w:rsidP="00F81021">
            <w:pPr>
              <w:spacing w:before="120" w:after="0" w:line="240" w:lineRule="auto"/>
              <w:rPr>
                <w:rFonts w:ascii="Segoe UI" w:hAnsi="Segoe UI" w:cs="Segoe UI"/>
              </w:rPr>
            </w:pPr>
            <w:r w:rsidRPr="009C6F92">
              <w:rPr>
                <w:rStyle w:val="fontstyle01"/>
                <w:rFonts w:ascii="Segoe UI" w:hAnsi="Segoe UI" w:cs="Segoe UI"/>
                <w:b w:val="0"/>
                <w:bCs w:val="0"/>
                <w:sz w:val="22"/>
                <w:szCs w:val="22"/>
              </w:rPr>
              <w:t>Scientific activity</w:t>
            </w:r>
          </w:p>
        </w:tc>
        <w:sdt>
          <w:sdtPr>
            <w:rPr>
              <w:rFonts w:ascii="Segoe UI" w:hAnsi="Segoe UI" w:cs="Segoe UI"/>
              <w:color w:val="000000"/>
            </w:rPr>
            <w:id w:val="303280491"/>
            <w:placeholder>
              <w:docPart w:val="F98A655A12A04DA78744908F33E126C3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-1230608484"/>
                <w:placeholder>
                  <w:docPart w:val="9E9BEE520D6943558ED96AC2E054B98E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571" w:type="dxa"/>
                    <w:shd w:val="clear" w:color="auto" w:fill="auto"/>
                  </w:tcPr>
                  <w:p w14:paraId="305879E6" w14:textId="17636D60" w:rsidR="00F81021" w:rsidRPr="009C6F92" w:rsidRDefault="00F81021" w:rsidP="00F81021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158664607"/>
            <w:placeholder>
              <w:docPart w:val="918E8C6C20424E56B0C8DE38B23A8274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-1640723285"/>
                <w:placeholder>
                  <w:docPart w:val="A70D128A1D6D4402826DF42817375AF7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546" w:type="dxa"/>
                    <w:shd w:val="clear" w:color="auto" w:fill="auto"/>
                  </w:tcPr>
                  <w:p w14:paraId="4D493ED3" w14:textId="74754527" w:rsidR="00F81021" w:rsidRPr="009C6F92" w:rsidRDefault="00F81021" w:rsidP="00F81021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  <w:sdt>
          <w:sdtPr>
            <w:rPr>
              <w:rFonts w:ascii="Segoe UI" w:hAnsi="Segoe UI" w:cs="Segoe UI"/>
              <w:color w:val="000000"/>
            </w:rPr>
            <w:id w:val="200523295"/>
            <w:placeholder>
              <w:docPart w:val="69DF5CF98AC94D039D19BEDA028BFF6B"/>
            </w:placeholder>
          </w:sdtPr>
          <w:sdtEndPr/>
          <w:sdtContent>
            <w:sdt>
              <w:sdtPr>
                <w:rPr>
                  <w:rFonts w:ascii="Segoe UI" w:hAnsi="Segoe UI" w:cs="Segoe UI"/>
                  <w:color w:val="000000"/>
                </w:rPr>
                <w:id w:val="600221838"/>
                <w:placeholder>
                  <w:docPart w:val="9381293BFED343589F4949A86A43B785"/>
                </w:placeholder>
                <w:showingPlcHdr/>
                <w:dropDownList>
                  <w:listItem w:value="Choose an item."/>
                  <w:listItem w:displayText="A" w:value="A"/>
                  <w:listItem w:displayText="B" w:value="B"/>
                  <w:listItem w:displayText="C" w:value="C"/>
                  <w:listItem w:displayText="D" w:value="D"/>
                  <w:listItem w:displayText="E" w:value="E"/>
                </w:dropDownList>
              </w:sdtPr>
              <w:sdtEndPr/>
              <w:sdtContent>
                <w:tc>
                  <w:tcPr>
                    <w:tcW w:w="1402" w:type="dxa"/>
                    <w:shd w:val="clear" w:color="auto" w:fill="auto"/>
                  </w:tcPr>
                  <w:p w14:paraId="0DFC0F6E" w14:textId="53BD6CCF" w:rsidR="00F81021" w:rsidRPr="009C6F92" w:rsidRDefault="00F81021" w:rsidP="00F81021">
                    <w:pPr>
                      <w:spacing w:before="120" w:after="0" w:line="240" w:lineRule="auto"/>
                      <w:jc w:val="center"/>
                      <w:rPr>
                        <w:rFonts w:ascii="Segoe UI" w:hAnsi="Segoe UI" w:cs="Segoe UI"/>
                        <w:color w:val="000000"/>
                      </w:rPr>
                    </w:pPr>
                    <w:r w:rsidRPr="006E327F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sdtContent>
        </w:sdt>
      </w:tr>
    </w:tbl>
    <w:p w14:paraId="4FA59444" w14:textId="77777777" w:rsidR="002B5E03" w:rsidRPr="00717008" w:rsidRDefault="002B5E03" w:rsidP="007B6F1E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</w:p>
    <w:p w14:paraId="0E2471E4" w14:textId="15BA3C2B" w:rsidR="005F2BAB" w:rsidRPr="009C6F92" w:rsidRDefault="005F2BAB" w:rsidP="007B6F1E">
      <w:pPr>
        <w:spacing w:after="0" w:line="240" w:lineRule="auto"/>
        <w:rPr>
          <w:rStyle w:val="fontstyle41"/>
          <w:rFonts w:ascii="Segoe UI" w:hAnsi="Segoe UI" w:cs="Segoe UI"/>
          <w:sz w:val="22"/>
          <w:szCs w:val="22"/>
        </w:rPr>
      </w:pPr>
      <w:r w:rsidRPr="009C6F92">
        <w:rPr>
          <w:rFonts w:ascii="Segoe UI" w:eastAsia="Times New Roman" w:hAnsi="Segoe UI" w:cs="Segoe UI"/>
          <w:color w:val="000000"/>
        </w:rPr>
        <w:t xml:space="preserve">Date : </w:t>
      </w:r>
      <w:sdt>
        <w:sdtPr>
          <w:rPr>
            <w:rFonts w:ascii="Segoe UI" w:eastAsia="Times New Roman" w:hAnsi="Segoe UI" w:cs="Segoe UI"/>
            <w:color w:val="000000"/>
          </w:rPr>
          <w:id w:val="-1856559381"/>
          <w:placeholder>
            <w:docPart w:val="DefaultPlaceholder_-1854013437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641E14" w:rsidRPr="00D0648D">
            <w:rPr>
              <w:rStyle w:val="PlaceholderText"/>
            </w:rPr>
            <w:t>Click or tap to enter a date.</w:t>
          </w:r>
        </w:sdtContent>
      </w:sdt>
      <w:r w:rsidRPr="009C6F92">
        <w:rPr>
          <w:rFonts w:ascii="Segoe UI" w:eastAsia="Times New Roman" w:hAnsi="Segoe UI" w:cs="Segoe UI"/>
          <w:color w:val="000000"/>
        </w:rPr>
        <w:t xml:space="preserve"> </w:t>
      </w:r>
    </w:p>
    <w:p w14:paraId="5D269822" w14:textId="77777777" w:rsidR="0014524B" w:rsidRPr="00717008" w:rsidRDefault="0014524B" w:rsidP="007B6F1E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2"/>
        <w:gridCol w:w="4819"/>
      </w:tblGrid>
      <w:tr w:rsidR="005F2BAB" w:rsidRPr="009C6F92" w14:paraId="73FB985C" w14:textId="77777777" w:rsidTr="00123048">
        <w:trPr>
          <w:trHeight w:val="545"/>
        </w:trPr>
        <w:tc>
          <w:tcPr>
            <w:tcW w:w="5382" w:type="dxa"/>
            <w:hideMark/>
          </w:tcPr>
          <w:p w14:paraId="79393215" w14:textId="139A2DBD" w:rsidR="00B1008B" w:rsidRDefault="005F2BAB" w:rsidP="007B6F1E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/>
              </w:rPr>
            </w:pPr>
            <w:r w:rsidRPr="009C6F92">
              <w:rPr>
                <w:rFonts w:ascii="Segoe UI" w:eastAsia="Times New Roman" w:hAnsi="Segoe UI" w:cs="Segoe UI"/>
                <w:b/>
                <w:bCs/>
                <w:color w:val="000000"/>
              </w:rPr>
              <w:lastRenderedPageBreak/>
              <w:t xml:space="preserve">Signature of Trainee: </w:t>
            </w:r>
          </w:p>
          <w:p w14:paraId="7B3FD7D0" w14:textId="77777777" w:rsidR="004C3E82" w:rsidRDefault="004C3E82" w:rsidP="007B6F1E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/>
              </w:rPr>
            </w:pPr>
          </w:p>
          <w:p w14:paraId="59E56E31" w14:textId="77777777" w:rsidR="004C3E82" w:rsidRDefault="004C3E82" w:rsidP="007B6F1E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/>
              </w:rPr>
            </w:pPr>
          </w:p>
          <w:p w14:paraId="7ADB2795" w14:textId="77777777" w:rsidR="004C3E82" w:rsidRDefault="004C3E82" w:rsidP="007B6F1E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/>
              </w:rPr>
            </w:pPr>
          </w:p>
          <w:p w14:paraId="0F101F64" w14:textId="77777777" w:rsidR="004C3E82" w:rsidRDefault="004C3E82" w:rsidP="007B6F1E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/>
              </w:rPr>
            </w:pPr>
          </w:p>
          <w:p w14:paraId="40762882" w14:textId="0F9604C6" w:rsidR="000F7DEC" w:rsidRPr="009C6F92" w:rsidRDefault="000F7DEC" w:rsidP="007B6F1E">
            <w:pPr>
              <w:spacing w:after="0" w:line="240" w:lineRule="auto"/>
              <w:rPr>
                <w:rFonts w:ascii="Segoe UI" w:eastAsia="Times New Roman" w:hAnsi="Segoe UI" w:cs="Segoe UI"/>
              </w:rPr>
            </w:pPr>
          </w:p>
        </w:tc>
        <w:tc>
          <w:tcPr>
            <w:tcW w:w="4819" w:type="dxa"/>
            <w:hideMark/>
          </w:tcPr>
          <w:p w14:paraId="1D661707" w14:textId="06431B05" w:rsidR="00874B2A" w:rsidRDefault="005F2BAB" w:rsidP="007B6F1E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/>
              </w:rPr>
            </w:pPr>
            <w:r w:rsidRPr="009C6F92">
              <w:rPr>
                <w:rFonts w:ascii="Segoe UI" w:eastAsia="Times New Roman" w:hAnsi="Segoe UI" w:cs="Segoe UI"/>
                <w:b/>
                <w:bCs/>
                <w:color w:val="000000"/>
              </w:rPr>
              <w:t>Sign</w:t>
            </w:r>
            <w:r w:rsidR="00BE034C">
              <w:rPr>
                <w:rFonts w:ascii="Segoe UI" w:eastAsia="Times New Roman" w:hAnsi="Segoe UI" w:cs="Segoe UI"/>
                <w:b/>
                <w:bCs/>
                <w:color w:val="000000"/>
              </w:rPr>
              <w:t>a</w:t>
            </w:r>
            <w:r w:rsidRPr="009C6F92">
              <w:rPr>
                <w:rFonts w:ascii="Segoe UI" w:eastAsia="Times New Roman" w:hAnsi="Segoe UI" w:cs="Segoe UI"/>
                <w:b/>
                <w:bCs/>
                <w:color w:val="000000"/>
              </w:rPr>
              <w:t xml:space="preserve">ture </w:t>
            </w:r>
            <w:r w:rsidR="002B5E03" w:rsidRPr="009C6F92">
              <w:rPr>
                <w:rFonts w:ascii="Segoe UI" w:eastAsia="Times New Roman" w:hAnsi="Segoe UI" w:cs="Segoe UI"/>
                <w:b/>
                <w:bCs/>
                <w:color w:val="000000"/>
              </w:rPr>
              <w:t xml:space="preserve">and name </w:t>
            </w:r>
            <w:r w:rsidRPr="009C6F92">
              <w:rPr>
                <w:rFonts w:ascii="Segoe UI" w:eastAsia="Times New Roman" w:hAnsi="Segoe UI" w:cs="Segoe UI"/>
                <w:b/>
                <w:bCs/>
                <w:color w:val="000000"/>
              </w:rPr>
              <w:t>of T</w:t>
            </w:r>
            <w:r w:rsidR="001761E9" w:rsidRPr="009C6F92">
              <w:rPr>
                <w:rFonts w:ascii="Segoe UI" w:eastAsia="Times New Roman" w:hAnsi="Segoe UI" w:cs="Segoe UI"/>
                <w:b/>
                <w:bCs/>
                <w:color w:val="000000"/>
              </w:rPr>
              <w:t>utor</w:t>
            </w:r>
            <w:r w:rsidRPr="009C6F92">
              <w:rPr>
                <w:rFonts w:ascii="Segoe UI" w:eastAsia="Times New Roman" w:hAnsi="Segoe UI" w:cs="Segoe UI"/>
                <w:b/>
                <w:bCs/>
                <w:color w:val="000000"/>
              </w:rPr>
              <w:t xml:space="preserve"> :</w:t>
            </w:r>
          </w:p>
          <w:p w14:paraId="05B09590" w14:textId="0AE832CC" w:rsidR="008511C3" w:rsidRPr="009C6F92" w:rsidRDefault="008511C3" w:rsidP="007B6F1E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</w:rPr>
            </w:pPr>
          </w:p>
          <w:p w14:paraId="0FFCE576" w14:textId="5DC1235E" w:rsidR="000F7DEC" w:rsidRPr="009C6F92" w:rsidRDefault="000F7DEC" w:rsidP="007B6F1E">
            <w:pPr>
              <w:spacing w:after="0" w:line="240" w:lineRule="auto"/>
              <w:rPr>
                <w:rFonts w:ascii="Segoe UI" w:eastAsia="Times New Roman" w:hAnsi="Segoe UI" w:cs="Segoe UI"/>
              </w:rPr>
            </w:pPr>
          </w:p>
        </w:tc>
      </w:tr>
    </w:tbl>
    <w:p w14:paraId="339A344A" w14:textId="00D03BBB" w:rsidR="009D2968" w:rsidRPr="00717008" w:rsidRDefault="009D2968" w:rsidP="00A83008">
      <w:pPr>
        <w:spacing w:line="240" w:lineRule="auto"/>
        <w:jc w:val="center"/>
        <w:rPr>
          <w:rFonts w:ascii="Segoe UI" w:hAnsi="Segoe UI" w:cs="Segoe UI"/>
          <w:b/>
          <w:bCs/>
          <w:color w:val="000000"/>
          <w:sz w:val="20"/>
          <w:szCs w:val="20"/>
          <w:u w:val="single"/>
        </w:rPr>
      </w:pPr>
    </w:p>
    <w:p w14:paraId="0A5EC929" w14:textId="204297B6" w:rsidR="005F2BAB" w:rsidRDefault="009D2968" w:rsidP="009D408C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18"/>
          <w:szCs w:val="18"/>
        </w:rPr>
      </w:pPr>
      <w:r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br w:type="page"/>
      </w:r>
      <w:r w:rsidR="009D408C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lastRenderedPageBreak/>
        <w:t>C</w:t>
      </w:r>
      <w:r w:rsidR="00A039D7" w:rsidRPr="007816EE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UMULATIVE LIST OF SCIENTIFIC MEETINGS</w:t>
      </w:r>
      <w:r w:rsidR="00A039D7" w:rsidRPr="007816EE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br/>
        <w:t xml:space="preserve">AND COURSES ATTENDED BY THE </w:t>
      </w:r>
      <w:r w:rsidR="00A039D7" w:rsidRPr="002B2250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TRAINEE</w:t>
      </w:r>
      <w:r w:rsidR="00A039D7" w:rsidRPr="007816EE">
        <w:rPr>
          <w:rFonts w:ascii="Segoe UI" w:hAnsi="Segoe UI" w:cs="Segoe UI"/>
          <w:b/>
          <w:bCs/>
          <w:color w:val="000000"/>
          <w:sz w:val="36"/>
          <w:szCs w:val="36"/>
        </w:rPr>
        <w:br/>
      </w:r>
      <w:r w:rsidR="00A039D7" w:rsidRPr="007816EE">
        <w:rPr>
          <w:rFonts w:ascii="Segoe UI" w:hAnsi="Segoe UI" w:cs="Segoe UI"/>
          <w:b/>
          <w:bCs/>
          <w:color w:val="000000"/>
          <w:sz w:val="28"/>
          <w:szCs w:val="28"/>
        </w:rPr>
        <w:t>(entire duration of training; to be up-dated yearly)</w:t>
      </w:r>
      <w:r w:rsidR="002B5E03" w:rsidRPr="007816EE">
        <w:rPr>
          <w:rFonts w:ascii="Segoe UI" w:hAnsi="Segoe UI" w:cs="Segoe UI"/>
          <w:b/>
          <w:bCs/>
          <w:color w:val="000000"/>
          <w:sz w:val="18"/>
          <w:szCs w:val="18"/>
        </w:rPr>
        <w:t>*</w:t>
      </w:r>
    </w:p>
    <w:p w14:paraId="1EBB397B" w14:textId="77777777" w:rsidR="00F41D28" w:rsidRPr="007816EE" w:rsidRDefault="00F41D28" w:rsidP="009D408C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18"/>
          <w:szCs w:val="18"/>
        </w:rPr>
      </w:pPr>
    </w:p>
    <w:p w14:paraId="7157D068" w14:textId="078F87CC" w:rsidR="00B60FCD" w:rsidRPr="00C61179" w:rsidRDefault="00C61179" w:rsidP="00A83008">
      <w:pPr>
        <w:spacing w:after="0" w:line="240" w:lineRule="auto"/>
        <w:rPr>
          <w:rFonts w:ascii="Segoe UI" w:hAnsi="Segoe UI" w:cs="Segoe UI"/>
          <w:b/>
          <w:bCs/>
          <w:color w:val="0070C0"/>
          <w:sz w:val="24"/>
          <w:szCs w:val="24"/>
        </w:rPr>
      </w:pPr>
      <w:r w:rsidRPr="00C61179">
        <w:rPr>
          <w:rFonts w:ascii="Segoe UI" w:hAnsi="Segoe UI" w:cs="Segoe UI"/>
          <w:b/>
          <w:bCs/>
          <w:color w:val="0070C0"/>
          <w:sz w:val="24"/>
          <w:szCs w:val="24"/>
          <w:u w:val="single"/>
        </w:rPr>
        <w:t>E</w:t>
      </w:r>
      <w:r w:rsidR="00B60FCD" w:rsidRPr="00C61179">
        <w:rPr>
          <w:rFonts w:ascii="Segoe UI" w:hAnsi="Segoe UI" w:cs="Segoe UI"/>
          <w:b/>
          <w:bCs/>
          <w:color w:val="0070C0"/>
          <w:sz w:val="24"/>
          <w:szCs w:val="24"/>
          <w:u w:val="single"/>
        </w:rPr>
        <w:t>xample:</w:t>
      </w:r>
      <w:r w:rsidR="00B60FCD" w:rsidRPr="00C61179">
        <w:rPr>
          <w:rFonts w:ascii="Segoe UI" w:hAnsi="Segoe UI" w:cs="Segoe UI"/>
          <w:b/>
          <w:bCs/>
          <w:color w:val="0070C0"/>
          <w:sz w:val="24"/>
          <w:szCs w:val="24"/>
        </w:rPr>
        <w:t xml:space="preserve"> </w:t>
      </w:r>
      <w:r w:rsidR="00B60FCD" w:rsidRPr="00C61179">
        <w:rPr>
          <w:rFonts w:ascii="Segoe UI" w:hAnsi="Segoe UI" w:cs="Segoe UI"/>
          <w:color w:val="0070C0"/>
          <w:sz w:val="24"/>
          <w:szCs w:val="24"/>
        </w:rPr>
        <w:t xml:space="preserve">Joint ESHRE Annual Meeting, </w:t>
      </w:r>
      <w:r w:rsidR="00B60FCD" w:rsidRPr="006408D0">
        <w:rPr>
          <w:rFonts w:ascii="Segoe UI" w:hAnsi="Segoe UI" w:cs="Segoe UI"/>
          <w:color w:val="0070C0"/>
          <w:sz w:val="24"/>
          <w:szCs w:val="24"/>
        </w:rPr>
        <w:t>Paris, France, 27th – 30th June 2021</w:t>
      </w:r>
      <w:r w:rsidR="00B60FCD" w:rsidRPr="00C61179">
        <w:rPr>
          <w:rFonts w:ascii="Segoe UI" w:hAnsi="Segoe UI" w:cs="Segoe UI"/>
          <w:color w:val="0070C0"/>
          <w:sz w:val="24"/>
          <w:szCs w:val="24"/>
        </w:rPr>
        <w:t xml:space="preserve">. </w:t>
      </w:r>
      <w:r w:rsidR="00B60FCD" w:rsidRPr="00C61179">
        <w:rPr>
          <w:rFonts w:ascii="Segoe UI" w:hAnsi="Segoe UI" w:cs="Segoe UI"/>
          <w:color w:val="0070C0"/>
          <w:sz w:val="24"/>
          <w:szCs w:val="24"/>
        </w:rPr>
        <w:br/>
      </w:r>
    </w:p>
    <w:p w14:paraId="50E30D8E" w14:textId="77777777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The number is not limited</w:t>
      </w: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br/>
      </w:r>
    </w:p>
    <w:p w14:paraId="318BF075" w14:textId="20BF6679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1.</w:t>
      </w:r>
      <w:r w:rsidR="00717008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150106681"/>
          <w:placeholder>
            <w:docPart w:val="DefaultPlaceholder_-1854013440"/>
          </w:placeholder>
          <w:showingPlcHdr/>
        </w:sdtPr>
        <w:sdtEndPr/>
        <w:sdtContent>
          <w:r w:rsidR="00717008"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6094733F" w14:textId="51A69CC5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2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1620190756"/>
          <w:placeholder>
            <w:docPart w:val="DefaultPlaceholder_-1854013440"/>
          </w:placeholder>
          <w:showingPlcHdr/>
        </w:sdtPr>
        <w:sdtEndPr/>
        <w:sdtContent>
          <w:r w:rsidR="00717008"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3A162150" w14:textId="7FD912F8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3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1586498338"/>
          <w:placeholder>
            <w:docPart w:val="DefaultPlaceholder_-1854013440"/>
          </w:placeholder>
          <w:showingPlcHdr/>
        </w:sdtPr>
        <w:sdtEndPr/>
        <w:sdtContent>
          <w:r w:rsidR="00717008"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7E08C357" w14:textId="45B9B964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4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424997938"/>
          <w:placeholder>
            <w:docPart w:val="DefaultPlaceholder_-1854013440"/>
          </w:placeholder>
          <w:showingPlcHdr/>
        </w:sdtPr>
        <w:sdtEndPr/>
        <w:sdtContent>
          <w:r w:rsidR="00717008"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313AD32C" w14:textId="010A1091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5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2025120820"/>
          <w:placeholder>
            <w:docPart w:val="DefaultPlaceholder_-1854013440"/>
          </w:placeholder>
          <w:showingPlcHdr/>
        </w:sdtPr>
        <w:sdtEndPr/>
        <w:sdtContent>
          <w:r w:rsidR="00717008" w:rsidRPr="00D0648D">
            <w:rPr>
              <w:rStyle w:val="PlaceholderText"/>
            </w:rPr>
            <w:t>Click or tap here to enter text.</w:t>
          </w:r>
        </w:sdtContent>
      </w:sdt>
    </w:p>
    <w:p w14:paraId="38C40E7C" w14:textId="77777777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-925649936"/>
        <w:placeholder>
          <w:docPart w:val="DefaultPlaceholder_-1854013440"/>
        </w:placeholder>
        <w:showingPlcHdr/>
      </w:sdtPr>
      <w:sdtEndPr/>
      <w:sdtContent>
        <w:p w14:paraId="546C7A2C" w14:textId="3981C24C" w:rsidR="00B60FCD" w:rsidRPr="007816EE" w:rsidRDefault="005B6553" w:rsidP="00A83008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6097BCA1" w14:textId="77777777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382C53BE" w14:textId="77777777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17955F0A" w14:textId="77777777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586BD341" w14:textId="77777777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3B944F89" w14:textId="77777777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43BC1C54" w14:textId="77777777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22978906" w14:textId="77777777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2A708219" w14:textId="77777777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393BC788" w14:textId="77777777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45628D10" w14:textId="77777777" w:rsidR="00B60FCD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5AE8C51E" w14:textId="77777777" w:rsidR="00A05D87" w:rsidRPr="007816EE" w:rsidRDefault="00A05D87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70CA84CA" w14:textId="77777777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24551B64" w14:textId="4B4D71D4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_____________________________</w:t>
      </w:r>
      <w:r w:rsidR="00F76837">
        <w:rPr>
          <w:rFonts w:ascii="Segoe UI" w:hAnsi="Segoe UI" w:cs="Segoe UI"/>
          <w:color w:val="000000"/>
          <w:sz w:val="24"/>
          <w:szCs w:val="24"/>
        </w:rPr>
        <w:t>______________</w:t>
      </w:r>
    </w:p>
    <w:p w14:paraId="70089548" w14:textId="34A40D06" w:rsidR="00B60FCD" w:rsidRDefault="002B5E03" w:rsidP="00A83008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  <w:r w:rsidRPr="007816EE">
        <w:rPr>
          <w:rFonts w:ascii="Segoe UI" w:hAnsi="Segoe UI" w:cs="Segoe UI"/>
          <w:b/>
          <w:bCs/>
          <w:color w:val="000000"/>
          <w:sz w:val="14"/>
          <w:szCs w:val="14"/>
        </w:rPr>
        <w:t>*</w:t>
      </w:r>
      <w:r w:rsidR="00B60FCD" w:rsidRPr="007816EE">
        <w:rPr>
          <w:rFonts w:ascii="Segoe UI" w:hAnsi="Segoe UI" w:cs="Segoe UI"/>
          <w:b/>
          <w:bCs/>
          <w:color w:val="000000"/>
          <w:sz w:val="14"/>
          <w:szCs w:val="14"/>
        </w:rPr>
        <w:t xml:space="preserve"> </w:t>
      </w:r>
      <w:r w:rsidR="00B60FCD" w:rsidRPr="007816EE">
        <w:rPr>
          <w:rFonts w:ascii="Segoe UI" w:hAnsi="Segoe UI" w:cs="Segoe UI"/>
          <w:b/>
          <w:bCs/>
          <w:color w:val="000000"/>
          <w:sz w:val="20"/>
          <w:szCs w:val="20"/>
        </w:rPr>
        <w:t xml:space="preserve">Certificate of attendance </w:t>
      </w:r>
      <w:r w:rsidRPr="007816EE">
        <w:rPr>
          <w:rFonts w:ascii="Segoe UI" w:hAnsi="Segoe UI" w:cs="Segoe UI"/>
          <w:b/>
          <w:bCs/>
          <w:color w:val="000000"/>
          <w:sz w:val="20"/>
          <w:szCs w:val="20"/>
        </w:rPr>
        <w:t>h</w:t>
      </w:r>
      <w:r w:rsidR="00B60FCD" w:rsidRPr="007816EE">
        <w:rPr>
          <w:rFonts w:ascii="Segoe UI" w:hAnsi="Segoe UI" w:cs="Segoe UI"/>
          <w:b/>
          <w:bCs/>
          <w:color w:val="000000"/>
          <w:sz w:val="20"/>
          <w:szCs w:val="20"/>
        </w:rPr>
        <w:t>as to be provided</w:t>
      </w:r>
    </w:p>
    <w:p w14:paraId="1AE19170" w14:textId="61930500" w:rsidR="00D96227" w:rsidRDefault="00D96227" w:rsidP="00A83008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  <w:r>
        <w:rPr>
          <w:rFonts w:ascii="Segoe UI" w:hAnsi="Segoe UI" w:cs="Segoe UI"/>
          <w:b/>
          <w:bCs/>
          <w:color w:val="000000"/>
          <w:sz w:val="20"/>
          <w:szCs w:val="20"/>
        </w:rPr>
        <w:t xml:space="preserve"> </w:t>
      </w:r>
    </w:p>
    <w:p w14:paraId="3CCE4201" w14:textId="4FC7055E" w:rsidR="00D96227" w:rsidRDefault="00D96227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  <w:r>
        <w:rPr>
          <w:rFonts w:ascii="Segoe UI" w:hAnsi="Segoe UI" w:cs="Segoe UI"/>
          <w:b/>
          <w:bCs/>
          <w:color w:val="000000"/>
          <w:sz w:val="20"/>
          <w:szCs w:val="20"/>
        </w:rPr>
        <w:br w:type="page"/>
      </w:r>
    </w:p>
    <w:p w14:paraId="2125BB4C" w14:textId="77777777" w:rsidR="00D96227" w:rsidRPr="007816EE" w:rsidRDefault="00D96227" w:rsidP="00A83008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464ECA13" w14:textId="77777777" w:rsidR="008D307B" w:rsidRDefault="00B60FCD" w:rsidP="008D307B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</w:pPr>
      <w:r w:rsidRPr="007816EE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CUMULATIVE LIST OF </w:t>
      </w:r>
      <w:r w:rsidR="00AD2661" w:rsidRPr="007816EE">
        <w:rPr>
          <w:rFonts w:ascii="Segoe UI" w:hAnsi="Segoe UI" w:cs="Segoe UI"/>
          <w:b/>
          <w:bCs/>
          <w:color w:val="000000"/>
          <w:sz w:val="36"/>
          <w:szCs w:val="36"/>
          <w:u w:val="single"/>
          <w:lang w:val="en-GB"/>
        </w:rPr>
        <w:t>ABSTRACTS</w:t>
      </w:r>
      <w:r w:rsidR="00AD2661" w:rsidRPr="007816EE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 </w:t>
      </w:r>
      <w:r w:rsidRPr="007816EE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PRESENTED</w:t>
      </w:r>
    </w:p>
    <w:p w14:paraId="16859359" w14:textId="77777777" w:rsidR="00D201F2" w:rsidRDefault="00B60FCD" w:rsidP="00D201F2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AT</w:t>
      </w:r>
      <w:r w:rsidR="007E59BC" w:rsidRPr="007816EE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 </w:t>
      </w:r>
      <w:r w:rsidRPr="007816EE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SCIENTIFIC MEETINGS</w:t>
      </w:r>
      <w:r w:rsidRPr="007816EE">
        <w:rPr>
          <w:rFonts w:ascii="Segoe UI" w:hAnsi="Segoe UI" w:cs="Segoe UI"/>
          <w:b/>
          <w:bCs/>
          <w:color w:val="000000"/>
          <w:sz w:val="36"/>
          <w:szCs w:val="36"/>
        </w:rPr>
        <w:br/>
      </w:r>
      <w:r w:rsidRPr="007816EE">
        <w:rPr>
          <w:rFonts w:ascii="Segoe UI" w:hAnsi="Segoe UI" w:cs="Segoe UI"/>
          <w:b/>
          <w:bCs/>
          <w:color w:val="000000"/>
          <w:sz w:val="28"/>
          <w:szCs w:val="28"/>
        </w:rPr>
        <w:t>(entire duration of training; to be up-dated yearly)</w:t>
      </w:r>
      <w:r w:rsidRPr="007816EE">
        <w:rPr>
          <w:rFonts w:ascii="Segoe UI" w:hAnsi="Segoe UI" w:cs="Segoe UI"/>
          <w:b/>
          <w:bCs/>
          <w:color w:val="000000"/>
          <w:sz w:val="28"/>
          <w:szCs w:val="28"/>
        </w:rPr>
        <w:br/>
      </w:r>
    </w:p>
    <w:p w14:paraId="1453CFB7" w14:textId="5D86C6CD" w:rsidR="00B60FCD" w:rsidRPr="007816EE" w:rsidRDefault="00B60FCD" w:rsidP="00D201F2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20"/>
          <w:szCs w:val="20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 xml:space="preserve">(A MINIMUM </w:t>
      </w:r>
      <w:r w:rsidR="006329A7">
        <w:rPr>
          <w:rFonts w:ascii="Segoe UI" w:hAnsi="Segoe UI" w:cs="Segoe UI"/>
          <w:b/>
          <w:bCs/>
          <w:color w:val="000000"/>
          <w:sz w:val="24"/>
          <w:szCs w:val="24"/>
        </w:rPr>
        <w:t>of</w:t>
      </w: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 xml:space="preserve"> 1 </w:t>
      </w:r>
      <w:r w:rsidR="006329A7">
        <w:rPr>
          <w:rFonts w:ascii="Segoe UI" w:hAnsi="Segoe UI" w:cs="Segoe UI"/>
          <w:b/>
          <w:bCs/>
          <w:color w:val="000000"/>
          <w:sz w:val="24"/>
          <w:szCs w:val="24"/>
        </w:rPr>
        <w:t>as</w:t>
      </w: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 xml:space="preserve"> 1</w:t>
      </w:r>
      <w:r w:rsidR="00F41D28" w:rsidRPr="00D96016">
        <w:rPr>
          <w:rFonts w:ascii="Segoe UI" w:hAnsi="Segoe UI" w:cs="Segoe UI"/>
          <w:b/>
          <w:bCs/>
          <w:color w:val="000000"/>
          <w:sz w:val="24"/>
          <w:szCs w:val="24"/>
          <w:vertAlign w:val="superscript"/>
        </w:rPr>
        <w:t>st</w:t>
      </w:r>
      <w:r w:rsidR="00F41D28">
        <w:rPr>
          <w:rFonts w:ascii="Segoe UI" w:hAnsi="Segoe UI" w:cs="Segoe UI"/>
          <w:b/>
          <w:bCs/>
          <w:color w:val="000000"/>
          <w:sz w:val="24"/>
          <w:szCs w:val="24"/>
        </w:rPr>
        <w:t xml:space="preserve"> author</w:t>
      </w:r>
      <w:r w:rsidR="006329A7">
        <w:rPr>
          <w:rFonts w:ascii="Segoe UI" w:hAnsi="Segoe UI" w:cs="Segoe UI"/>
          <w:b/>
          <w:bCs/>
          <w:color w:val="000000"/>
          <w:sz w:val="24"/>
          <w:szCs w:val="24"/>
        </w:rPr>
        <w:t xml:space="preserve"> is required</w:t>
      </w: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)</w:t>
      </w:r>
      <w:r w:rsidR="002B5E03" w:rsidRPr="00F41D28">
        <w:rPr>
          <w:rFonts w:ascii="Segoe UI" w:hAnsi="Segoe UI" w:cs="Segoe UI"/>
          <w:b/>
          <w:bCs/>
          <w:color w:val="000000"/>
          <w:sz w:val="18"/>
          <w:szCs w:val="18"/>
          <w:vertAlign w:val="superscript"/>
        </w:rPr>
        <w:t>*</w:t>
      </w:r>
      <w:r w:rsidRPr="007816EE">
        <w:rPr>
          <w:rFonts w:ascii="Segoe UI" w:hAnsi="Segoe UI" w:cs="Segoe UI"/>
          <w:b/>
          <w:bCs/>
          <w:color w:val="000000"/>
          <w:sz w:val="16"/>
          <w:szCs w:val="16"/>
        </w:rPr>
        <w:br/>
      </w:r>
    </w:p>
    <w:p w14:paraId="6E5449F6" w14:textId="113036F6" w:rsidR="0046210B" w:rsidRPr="007816EE" w:rsidRDefault="00B60FCD" w:rsidP="00A83008">
      <w:pPr>
        <w:spacing w:after="0" w:line="240" w:lineRule="auto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C61179">
        <w:rPr>
          <w:rFonts w:ascii="Segoe UI" w:hAnsi="Segoe UI" w:cs="Segoe UI"/>
          <w:b/>
          <w:bCs/>
          <w:color w:val="0070C0"/>
          <w:sz w:val="24"/>
          <w:szCs w:val="24"/>
          <w:u w:val="single"/>
        </w:rPr>
        <w:t>E</w:t>
      </w:r>
      <w:r w:rsidR="00C61179">
        <w:rPr>
          <w:rFonts w:ascii="Segoe UI" w:hAnsi="Segoe UI" w:cs="Segoe UI"/>
          <w:b/>
          <w:bCs/>
          <w:color w:val="0070C0"/>
          <w:sz w:val="24"/>
          <w:szCs w:val="24"/>
          <w:u w:val="single"/>
        </w:rPr>
        <w:t>xample</w:t>
      </w:r>
      <w:r w:rsidRPr="00C61179">
        <w:rPr>
          <w:rFonts w:ascii="Segoe UI" w:hAnsi="Segoe UI" w:cs="Segoe UI"/>
          <w:b/>
          <w:bCs/>
          <w:color w:val="0070C0"/>
          <w:sz w:val="24"/>
          <w:szCs w:val="24"/>
          <w:u w:val="single"/>
        </w:rPr>
        <w:t xml:space="preserve"> :</w:t>
      </w: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 xml:space="preserve"> </w:t>
      </w:r>
      <w:r w:rsidRPr="00D201F2">
        <w:rPr>
          <w:rFonts w:ascii="Segoe UI" w:hAnsi="Segoe UI" w:cs="Segoe UI"/>
          <w:color w:val="0070C0"/>
          <w:sz w:val="24"/>
          <w:szCs w:val="24"/>
        </w:rPr>
        <w:t>R. LEGAS : "Severe auto-immune dermatologic complications during pregnancy." Poster.</w:t>
      </w:r>
      <w:r w:rsidR="0046210B" w:rsidRPr="00D201F2">
        <w:rPr>
          <w:rFonts w:ascii="Segoe UI" w:hAnsi="Segoe UI" w:cs="Segoe UI"/>
          <w:color w:val="0070C0"/>
          <w:sz w:val="24"/>
          <w:szCs w:val="24"/>
        </w:rPr>
        <w:t xml:space="preserve"> </w:t>
      </w:r>
      <w:r w:rsidRPr="00D201F2">
        <w:rPr>
          <w:rFonts w:ascii="Segoe UI" w:hAnsi="Segoe UI" w:cs="Segoe UI"/>
          <w:color w:val="0070C0"/>
          <w:sz w:val="24"/>
          <w:szCs w:val="24"/>
        </w:rPr>
        <w:t>Symposium "Pregnancy and the immune system", Besançon, France, 17-18.06.2000.</w:t>
      </w:r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32A66232" w14:textId="77777777" w:rsidR="0046210B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The number is not limited</w:t>
      </w: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br/>
      </w:r>
    </w:p>
    <w:p w14:paraId="3411ED82" w14:textId="7A2A38FA" w:rsidR="0046210B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1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-652444072"/>
          <w:placeholder>
            <w:docPart w:val="DefaultPlaceholder_-1854013440"/>
          </w:placeholder>
          <w:showingPlcHdr/>
        </w:sdtPr>
        <w:sdtEndPr/>
        <w:sdtContent>
          <w:r w:rsidR="00D96227"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2ED169CC" w14:textId="40D8D8C4" w:rsidR="0046210B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2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1198204453"/>
          <w:placeholder>
            <w:docPart w:val="DefaultPlaceholder_-1854013440"/>
          </w:placeholder>
          <w:showingPlcHdr/>
        </w:sdtPr>
        <w:sdtEndPr/>
        <w:sdtContent>
          <w:r w:rsidR="00D96227"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32D47B38" w14:textId="5A00A5A7" w:rsidR="0046210B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3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1891226113"/>
          <w:placeholder>
            <w:docPart w:val="DefaultPlaceholder_-1854013440"/>
          </w:placeholder>
          <w:showingPlcHdr/>
        </w:sdtPr>
        <w:sdtEndPr/>
        <w:sdtContent>
          <w:r w:rsidR="00D96227"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1C87F175" w14:textId="65DFD853" w:rsidR="0046210B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4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1399631759"/>
          <w:placeholder>
            <w:docPart w:val="DefaultPlaceholder_-1854013440"/>
          </w:placeholder>
          <w:showingPlcHdr/>
        </w:sdtPr>
        <w:sdtEndPr/>
        <w:sdtContent>
          <w:r w:rsidR="00D96227"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2646CE60" w14:textId="577ACE21" w:rsidR="00B60FCD" w:rsidRPr="007816EE" w:rsidRDefault="00B60FCD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5</w:t>
      </w:r>
      <w:r w:rsidR="0046210B" w:rsidRPr="007816EE">
        <w:rPr>
          <w:rFonts w:ascii="Segoe UI" w:hAnsi="Segoe UI" w:cs="Segoe UI"/>
          <w:color w:val="000000"/>
          <w:sz w:val="24"/>
          <w:szCs w:val="24"/>
        </w:rPr>
        <w:t>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2141459081"/>
          <w:placeholder>
            <w:docPart w:val="DefaultPlaceholder_-1854013440"/>
          </w:placeholder>
          <w:showingPlcHdr/>
        </w:sdtPr>
        <w:sdtEndPr/>
        <w:sdtContent>
          <w:r w:rsidR="00D96227" w:rsidRPr="00D0648D">
            <w:rPr>
              <w:rStyle w:val="PlaceholderText"/>
            </w:rPr>
            <w:t>Click or tap here to enter text.</w:t>
          </w:r>
        </w:sdtContent>
      </w:sdt>
    </w:p>
    <w:p w14:paraId="05680D8C" w14:textId="77777777" w:rsidR="0046210B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1403261195"/>
        <w:placeholder>
          <w:docPart w:val="DefaultPlaceholder_-1854013440"/>
        </w:placeholder>
        <w:showingPlcHdr/>
      </w:sdtPr>
      <w:sdtEndPr/>
      <w:sdtContent>
        <w:p w14:paraId="21806598" w14:textId="15CAE6CA" w:rsidR="005B6553" w:rsidRPr="007816EE" w:rsidRDefault="005B6553" w:rsidP="00A83008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03DC7114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-10996855"/>
        <w:placeholder>
          <w:docPart w:val="FF3355EF096A4D47B545C1A0480CC809"/>
        </w:placeholder>
        <w:showingPlcHdr/>
      </w:sdtPr>
      <w:sdtEndPr/>
      <w:sdtContent>
        <w:p w14:paraId="4F2FF1B1" w14:textId="77777777" w:rsidR="006F2E3C" w:rsidRPr="007816EE" w:rsidRDefault="006F2E3C" w:rsidP="006F2E3C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7D5802CB" w14:textId="77777777" w:rsidR="006F2E3C" w:rsidRPr="007816EE" w:rsidRDefault="006F2E3C" w:rsidP="006F2E3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1649169566"/>
        <w:placeholder>
          <w:docPart w:val="7EF453EF67904AD5AB9AF0DD7E06DCB6"/>
        </w:placeholder>
        <w:showingPlcHdr/>
      </w:sdtPr>
      <w:sdtEndPr/>
      <w:sdtContent>
        <w:p w14:paraId="347015D7" w14:textId="77777777" w:rsidR="006F2E3C" w:rsidRDefault="006F2E3C" w:rsidP="006F2E3C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4B02A8C1" w14:textId="77777777" w:rsidR="006F2E3C" w:rsidRDefault="006F2E3C" w:rsidP="006F2E3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-2029240769"/>
        <w:placeholder>
          <w:docPart w:val="CCD9F8B919734BA8A847171FDBCAB763"/>
        </w:placeholder>
        <w:showingPlcHdr/>
      </w:sdtPr>
      <w:sdtEndPr/>
      <w:sdtContent>
        <w:p w14:paraId="4010D12D" w14:textId="77777777" w:rsidR="006F2E3C" w:rsidRDefault="006F2E3C" w:rsidP="006F2E3C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603575C0" w14:textId="77777777" w:rsidR="006F2E3C" w:rsidRDefault="006F2E3C" w:rsidP="006F2E3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1007485431"/>
        <w:placeholder>
          <w:docPart w:val="13E0B59C549249868B72FF0437C7434F"/>
        </w:placeholder>
        <w:showingPlcHdr/>
      </w:sdtPr>
      <w:sdtEndPr/>
      <w:sdtContent>
        <w:p w14:paraId="7DF32EBF" w14:textId="77777777" w:rsidR="006F2E3C" w:rsidRDefault="006F2E3C" w:rsidP="006F2E3C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75555A15" w14:textId="77777777" w:rsidR="006F2E3C" w:rsidRPr="007816EE" w:rsidRDefault="006F2E3C" w:rsidP="006F2E3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3AEACF1A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5D17F32F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7AD92AA3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7845A3E0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22ACC189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588973AB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2C274B3A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7A7DBD51" w14:textId="77777777" w:rsidR="0046210B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3778AF9C" w14:textId="77777777" w:rsidR="00A05D87" w:rsidRPr="007816EE" w:rsidRDefault="00A05D87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44CD346D" w14:textId="77777777" w:rsidR="001C4955" w:rsidRPr="007816EE" w:rsidRDefault="001C4955" w:rsidP="001C4955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_____________________________</w:t>
      </w:r>
    </w:p>
    <w:p w14:paraId="344A9C56" w14:textId="647D7295" w:rsidR="0046210B" w:rsidRPr="007816EE" w:rsidRDefault="002B5E03" w:rsidP="00A83008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  <w:r w:rsidRPr="007816EE">
        <w:rPr>
          <w:rFonts w:ascii="Segoe UI" w:hAnsi="Segoe UI" w:cs="Segoe UI"/>
          <w:b/>
          <w:bCs/>
          <w:color w:val="000000"/>
          <w:sz w:val="14"/>
          <w:szCs w:val="14"/>
        </w:rPr>
        <w:t>*</w:t>
      </w:r>
      <w:r w:rsidR="0046210B" w:rsidRPr="007816EE">
        <w:rPr>
          <w:rFonts w:ascii="Segoe UI" w:hAnsi="Segoe UI" w:cs="Segoe UI"/>
          <w:b/>
          <w:bCs/>
          <w:color w:val="000000"/>
          <w:sz w:val="14"/>
          <w:szCs w:val="14"/>
        </w:rPr>
        <w:t xml:space="preserve"> </w:t>
      </w:r>
      <w:r w:rsidR="0046210B" w:rsidRPr="007816EE">
        <w:rPr>
          <w:rFonts w:ascii="Segoe UI" w:hAnsi="Segoe UI" w:cs="Segoe UI"/>
          <w:b/>
          <w:bCs/>
          <w:color w:val="000000"/>
          <w:sz w:val="20"/>
          <w:szCs w:val="20"/>
        </w:rPr>
        <w:t xml:space="preserve">Abstracts </w:t>
      </w:r>
      <w:r w:rsidRPr="007816EE">
        <w:rPr>
          <w:rFonts w:ascii="Segoe UI" w:hAnsi="Segoe UI" w:cs="Segoe UI"/>
          <w:b/>
          <w:bCs/>
          <w:color w:val="000000"/>
          <w:sz w:val="20"/>
          <w:szCs w:val="20"/>
        </w:rPr>
        <w:t>h</w:t>
      </w:r>
      <w:r w:rsidR="0046210B" w:rsidRPr="007816EE">
        <w:rPr>
          <w:rFonts w:ascii="Segoe UI" w:hAnsi="Segoe UI" w:cs="Segoe UI"/>
          <w:b/>
          <w:bCs/>
          <w:color w:val="000000"/>
          <w:sz w:val="20"/>
          <w:szCs w:val="20"/>
        </w:rPr>
        <w:t>as to be provided</w:t>
      </w:r>
    </w:p>
    <w:p w14:paraId="2D5C52D4" w14:textId="77777777" w:rsidR="0046210B" w:rsidRPr="007816EE" w:rsidRDefault="0046210B" w:rsidP="00E915B0">
      <w:pPr>
        <w:spacing w:after="0" w:line="276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138E2F25" w14:textId="50B9A7D6" w:rsidR="00A83008" w:rsidRDefault="009D2968" w:rsidP="008D307B">
      <w:pPr>
        <w:spacing w:after="0" w:line="240" w:lineRule="auto"/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</w:pPr>
      <w:r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br w:type="page"/>
      </w:r>
    </w:p>
    <w:p w14:paraId="243C81D3" w14:textId="77777777" w:rsidR="00D30294" w:rsidRDefault="0046210B" w:rsidP="00D30294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</w:pPr>
      <w:r w:rsidRPr="007816EE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lastRenderedPageBreak/>
        <w:t>CUMULATIVE LIST OF PEER REVIEWED</w:t>
      </w:r>
      <w:r w:rsidR="00D30294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 </w:t>
      </w:r>
      <w:r w:rsidRPr="007816EE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PUBLISHED</w:t>
      </w:r>
    </w:p>
    <w:p w14:paraId="1A02E224" w14:textId="77777777" w:rsidR="005D3C58" w:rsidRDefault="0046210B" w:rsidP="00D30294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PAPERS IN INTERNATIONAL</w:t>
      </w:r>
      <w:r w:rsidR="00F76837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 xml:space="preserve"> </w:t>
      </w:r>
      <w:r w:rsidRPr="007816EE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t>JOURNALS</w:t>
      </w:r>
      <w:r w:rsidRPr="007816EE">
        <w:rPr>
          <w:rFonts w:ascii="Segoe UI" w:hAnsi="Segoe UI" w:cs="Segoe UI"/>
          <w:b/>
          <w:bCs/>
          <w:color w:val="000000"/>
          <w:sz w:val="36"/>
          <w:szCs w:val="36"/>
        </w:rPr>
        <w:br/>
      </w:r>
      <w:r w:rsidRPr="006408D0">
        <w:rPr>
          <w:rFonts w:ascii="Segoe UI" w:hAnsi="Segoe UI" w:cs="Segoe UI"/>
          <w:b/>
          <w:bCs/>
          <w:color w:val="000000"/>
          <w:sz w:val="28"/>
          <w:szCs w:val="28"/>
        </w:rPr>
        <w:t>(entire duration of training; to be up-dated yearly)</w:t>
      </w:r>
      <w:r w:rsidRPr="007816EE">
        <w:rPr>
          <w:rFonts w:ascii="Segoe UI" w:hAnsi="Segoe UI" w:cs="Segoe UI"/>
          <w:b/>
          <w:bCs/>
          <w:color w:val="000000"/>
          <w:sz w:val="28"/>
          <w:szCs w:val="28"/>
        </w:rPr>
        <w:br/>
      </w:r>
    </w:p>
    <w:p w14:paraId="49E262B6" w14:textId="27A739C3" w:rsidR="0046210B" w:rsidRPr="007816EE" w:rsidRDefault="006329A7" w:rsidP="00D30294">
      <w:pPr>
        <w:spacing w:after="0" w:line="240" w:lineRule="auto"/>
        <w:jc w:val="center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(</w:t>
      </w:r>
      <w:r w:rsidR="00F76837" w:rsidRPr="007816EE">
        <w:rPr>
          <w:rFonts w:ascii="Segoe UI" w:hAnsi="Segoe UI" w:cs="Segoe UI"/>
          <w:b/>
          <w:bCs/>
          <w:color w:val="000000"/>
          <w:sz w:val="24"/>
          <w:szCs w:val="24"/>
        </w:rPr>
        <w:t xml:space="preserve">A MINIMUM </w:t>
      </w:r>
      <w:r w:rsidR="00F76837">
        <w:rPr>
          <w:rFonts w:ascii="Segoe UI" w:hAnsi="Segoe UI" w:cs="Segoe UI"/>
          <w:b/>
          <w:bCs/>
          <w:color w:val="000000"/>
          <w:sz w:val="24"/>
          <w:szCs w:val="24"/>
        </w:rPr>
        <w:t>of</w:t>
      </w:r>
      <w:r w:rsidR="00F76837" w:rsidRPr="007816EE">
        <w:rPr>
          <w:rFonts w:ascii="Segoe UI" w:hAnsi="Segoe UI" w:cs="Segoe UI"/>
          <w:b/>
          <w:bCs/>
          <w:color w:val="000000"/>
          <w:sz w:val="24"/>
          <w:szCs w:val="24"/>
        </w:rPr>
        <w:t xml:space="preserve"> 1 </w:t>
      </w:r>
      <w:r w:rsidR="00F76837">
        <w:rPr>
          <w:rFonts w:ascii="Segoe UI" w:hAnsi="Segoe UI" w:cs="Segoe UI"/>
          <w:b/>
          <w:bCs/>
          <w:color w:val="000000"/>
          <w:sz w:val="24"/>
          <w:szCs w:val="24"/>
        </w:rPr>
        <w:t>as</w:t>
      </w:r>
      <w:r w:rsidR="00F76837" w:rsidRPr="007816EE">
        <w:rPr>
          <w:rFonts w:ascii="Segoe UI" w:hAnsi="Segoe UI" w:cs="Segoe UI"/>
          <w:b/>
          <w:bCs/>
          <w:color w:val="000000"/>
          <w:sz w:val="24"/>
          <w:szCs w:val="24"/>
        </w:rPr>
        <w:t xml:space="preserve"> 1</w:t>
      </w:r>
      <w:r w:rsidR="00F76837" w:rsidRPr="00D96016">
        <w:rPr>
          <w:rFonts w:ascii="Segoe UI" w:hAnsi="Segoe UI" w:cs="Segoe UI"/>
          <w:b/>
          <w:bCs/>
          <w:color w:val="000000"/>
          <w:sz w:val="24"/>
          <w:szCs w:val="24"/>
          <w:vertAlign w:val="superscript"/>
        </w:rPr>
        <w:t>st</w:t>
      </w:r>
      <w:r w:rsidR="00F76837">
        <w:rPr>
          <w:rFonts w:ascii="Segoe UI" w:hAnsi="Segoe UI" w:cs="Segoe UI"/>
          <w:b/>
          <w:bCs/>
          <w:color w:val="000000"/>
          <w:sz w:val="24"/>
          <w:szCs w:val="24"/>
        </w:rPr>
        <w:t xml:space="preserve"> author is required</w:t>
      </w:r>
      <w:r w:rsidR="001073B5">
        <w:rPr>
          <w:rFonts w:ascii="Segoe UI" w:hAnsi="Segoe UI" w:cs="Segoe UI"/>
          <w:b/>
          <w:bCs/>
          <w:color w:val="000000"/>
          <w:sz w:val="24"/>
          <w:szCs w:val="24"/>
        </w:rPr>
        <w:t>)</w:t>
      </w:r>
      <w:r w:rsidR="004E12B0" w:rsidRPr="00F76837">
        <w:rPr>
          <w:rFonts w:ascii="Segoe UI" w:hAnsi="Segoe UI" w:cs="Segoe UI"/>
          <w:b/>
          <w:bCs/>
          <w:color w:val="000000"/>
          <w:sz w:val="18"/>
          <w:szCs w:val="18"/>
          <w:vertAlign w:val="superscript"/>
        </w:rPr>
        <w:t xml:space="preserve"> *</w:t>
      </w:r>
      <w:r w:rsidR="0046210B" w:rsidRPr="00F76837">
        <w:rPr>
          <w:rFonts w:ascii="Segoe UI" w:hAnsi="Segoe UI" w:cs="Segoe UI"/>
          <w:b/>
          <w:bCs/>
          <w:color w:val="000000"/>
          <w:sz w:val="18"/>
          <w:szCs w:val="18"/>
        </w:rPr>
        <w:br/>
      </w:r>
    </w:p>
    <w:p w14:paraId="0CF1B5D7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The number is not limited</w:t>
      </w: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br/>
      </w:r>
    </w:p>
    <w:p w14:paraId="2FD9A4CA" w14:textId="750E94FA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1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-1127310890"/>
          <w:placeholder>
            <w:docPart w:val="DefaultPlaceholder_-1854013440"/>
          </w:placeholder>
          <w:showingPlcHdr/>
        </w:sdtPr>
        <w:sdtEndPr/>
        <w:sdtContent>
          <w:r w:rsidR="00D96227"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4B93AF40" w14:textId="4B762DD6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2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-1810700029"/>
          <w:placeholder>
            <w:docPart w:val="DefaultPlaceholder_-1854013440"/>
          </w:placeholder>
          <w:showingPlcHdr/>
        </w:sdtPr>
        <w:sdtEndPr/>
        <w:sdtContent>
          <w:r w:rsidR="00D96227"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7BB70A3B" w14:textId="0FC93DB1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3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695501729"/>
          <w:placeholder>
            <w:docPart w:val="DefaultPlaceholder_-1854013440"/>
          </w:placeholder>
          <w:showingPlcHdr/>
        </w:sdtPr>
        <w:sdtEndPr/>
        <w:sdtContent>
          <w:r w:rsidR="00D96227"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38106D6C" w14:textId="365065B3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4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-932042634"/>
          <w:placeholder>
            <w:docPart w:val="DefaultPlaceholder_-1854013440"/>
          </w:placeholder>
          <w:showingPlcHdr/>
        </w:sdtPr>
        <w:sdtEndPr/>
        <w:sdtContent>
          <w:r w:rsidR="00D96227"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6942A8F7" w14:textId="455A58EC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5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1486517662"/>
          <w:placeholder>
            <w:docPart w:val="DefaultPlaceholder_-1854013440"/>
          </w:placeholder>
          <w:showingPlcHdr/>
        </w:sdtPr>
        <w:sdtEndPr/>
        <w:sdtContent>
          <w:r w:rsidR="00D96227" w:rsidRPr="00D0648D">
            <w:rPr>
              <w:rStyle w:val="PlaceholderText"/>
            </w:rPr>
            <w:t>Click or tap here to enter text.</w:t>
          </w:r>
        </w:sdtContent>
      </w:sdt>
    </w:p>
    <w:p w14:paraId="3D58F8AD" w14:textId="77777777" w:rsidR="0046210B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-553691417"/>
        <w:placeholder>
          <w:docPart w:val="DefaultPlaceholder_-1854013440"/>
        </w:placeholder>
        <w:showingPlcHdr/>
      </w:sdtPr>
      <w:sdtEndPr/>
      <w:sdtContent>
        <w:p w14:paraId="718FD964" w14:textId="16DF6E2D" w:rsidR="005B6553" w:rsidRPr="007816EE" w:rsidRDefault="005B6553" w:rsidP="00A83008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1948E2BC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-131797090"/>
        <w:placeholder>
          <w:docPart w:val="3C517EC6EE4F4579A158C1B8BAE42BB3"/>
        </w:placeholder>
        <w:showingPlcHdr/>
      </w:sdtPr>
      <w:sdtEndPr/>
      <w:sdtContent>
        <w:p w14:paraId="65D5320C" w14:textId="77777777" w:rsidR="006F2E3C" w:rsidRPr="007816EE" w:rsidRDefault="006F2E3C" w:rsidP="006F2E3C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3EEDE315" w14:textId="77777777" w:rsidR="006F2E3C" w:rsidRPr="007816EE" w:rsidRDefault="006F2E3C" w:rsidP="006F2E3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-468207388"/>
        <w:placeholder>
          <w:docPart w:val="7BD6078E5B624959B23208FA98289987"/>
        </w:placeholder>
        <w:showingPlcHdr/>
      </w:sdtPr>
      <w:sdtEndPr/>
      <w:sdtContent>
        <w:p w14:paraId="472D659C" w14:textId="77777777" w:rsidR="006F2E3C" w:rsidRDefault="006F2E3C" w:rsidP="006F2E3C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339FE85D" w14:textId="77777777" w:rsidR="006F2E3C" w:rsidRDefault="006F2E3C" w:rsidP="006F2E3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1866397311"/>
        <w:placeholder>
          <w:docPart w:val="89CF83B05235416C9CFADDF605F9BB36"/>
        </w:placeholder>
        <w:showingPlcHdr/>
      </w:sdtPr>
      <w:sdtEndPr/>
      <w:sdtContent>
        <w:p w14:paraId="18A217B2" w14:textId="77777777" w:rsidR="006F2E3C" w:rsidRDefault="006F2E3C" w:rsidP="006F2E3C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1D73CE53" w14:textId="77777777" w:rsidR="006F2E3C" w:rsidRDefault="006F2E3C" w:rsidP="006F2E3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-761224393"/>
        <w:placeholder>
          <w:docPart w:val="7644EFF9AD93493AB08DA19093EE57D4"/>
        </w:placeholder>
        <w:showingPlcHdr/>
      </w:sdtPr>
      <w:sdtEndPr/>
      <w:sdtContent>
        <w:p w14:paraId="7EBF04A4" w14:textId="77777777" w:rsidR="006F2E3C" w:rsidRDefault="006F2E3C" w:rsidP="006F2E3C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0121F427" w14:textId="77777777" w:rsidR="006F2E3C" w:rsidRPr="007816EE" w:rsidRDefault="006F2E3C" w:rsidP="006F2E3C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1C2F10A1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549DAB28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3FBBFFFD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2A585A50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40B04FC6" w14:textId="77777777" w:rsidR="0046210B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76CA3803" w14:textId="77777777" w:rsidR="006F2E3C" w:rsidRPr="007816EE" w:rsidRDefault="006F2E3C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46F13BB1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2F8BCA32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20D8B24A" w14:textId="77777777" w:rsidR="0046210B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10B18291" w14:textId="77777777" w:rsidR="00A05D87" w:rsidRDefault="00A05D87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38DD165E" w14:textId="77777777" w:rsidR="00A05D87" w:rsidRPr="007816EE" w:rsidRDefault="00A05D87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343C775B" w14:textId="317E3458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_____________________________</w:t>
      </w:r>
      <w:r w:rsidR="005B2C72">
        <w:rPr>
          <w:rFonts w:ascii="Segoe UI" w:hAnsi="Segoe UI" w:cs="Segoe UI"/>
          <w:color w:val="000000"/>
          <w:sz w:val="24"/>
          <w:szCs w:val="24"/>
        </w:rPr>
        <w:t>____________</w:t>
      </w:r>
    </w:p>
    <w:p w14:paraId="0EBBB9ED" w14:textId="6B22B90A" w:rsidR="0046210B" w:rsidRPr="007816EE" w:rsidRDefault="002B5E03" w:rsidP="00A83008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  <w:r w:rsidRPr="007816EE">
        <w:rPr>
          <w:rFonts w:ascii="Segoe UI" w:hAnsi="Segoe UI" w:cs="Segoe UI"/>
          <w:b/>
          <w:bCs/>
          <w:color w:val="000000"/>
          <w:sz w:val="14"/>
          <w:szCs w:val="14"/>
        </w:rPr>
        <w:t>*</w:t>
      </w:r>
      <w:r w:rsidR="0046210B" w:rsidRPr="007816EE">
        <w:rPr>
          <w:rFonts w:ascii="Segoe UI" w:hAnsi="Segoe UI" w:cs="Segoe UI"/>
          <w:b/>
          <w:bCs/>
          <w:color w:val="000000"/>
          <w:sz w:val="14"/>
          <w:szCs w:val="14"/>
        </w:rPr>
        <w:t xml:space="preserve"> </w:t>
      </w:r>
      <w:r w:rsidR="0046210B" w:rsidRPr="007816EE">
        <w:rPr>
          <w:rFonts w:ascii="Segoe UI" w:hAnsi="Segoe UI" w:cs="Segoe UI"/>
          <w:b/>
          <w:bCs/>
          <w:color w:val="000000"/>
          <w:sz w:val="20"/>
          <w:szCs w:val="20"/>
        </w:rPr>
        <w:t>Published manuscript should be provided</w:t>
      </w:r>
    </w:p>
    <w:p w14:paraId="52D860BC" w14:textId="77777777" w:rsidR="0046210B" w:rsidRPr="007816EE" w:rsidRDefault="0046210B" w:rsidP="00E915B0">
      <w:pPr>
        <w:spacing w:after="0" w:line="276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5203E982" w14:textId="77777777" w:rsidR="0046210B" w:rsidRDefault="0046210B" w:rsidP="00E915B0">
      <w:pPr>
        <w:spacing w:after="0" w:line="276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015E8D1F" w14:textId="77777777" w:rsidR="007A08ED" w:rsidRDefault="007A08ED" w:rsidP="00E915B0">
      <w:pPr>
        <w:spacing w:after="0" w:line="276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477F010F" w14:textId="77777777" w:rsidR="008511C3" w:rsidRPr="007816EE" w:rsidRDefault="008511C3" w:rsidP="00E915B0">
      <w:pPr>
        <w:spacing w:after="0" w:line="276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</w:p>
    <w:p w14:paraId="7B21F890" w14:textId="59663E10" w:rsidR="0046210B" w:rsidRPr="007816EE" w:rsidRDefault="0046210B" w:rsidP="00A83008">
      <w:pPr>
        <w:spacing w:line="240" w:lineRule="auto"/>
        <w:jc w:val="center"/>
        <w:rPr>
          <w:rFonts w:ascii="Segoe UI" w:hAnsi="Segoe UI" w:cs="Segoe UI"/>
          <w:b/>
          <w:bCs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lastRenderedPageBreak/>
        <w:t>CUMULATIVE LIST OF PEER REVIEWED</w:t>
      </w:r>
      <w:r w:rsidRPr="007816EE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br/>
        <w:t>PUBLISHED PAPERS IN NATIONAL JOURNALS</w:t>
      </w:r>
      <w:r w:rsidRPr="007816EE">
        <w:rPr>
          <w:rFonts w:ascii="Segoe UI" w:hAnsi="Segoe UI" w:cs="Segoe UI"/>
          <w:b/>
          <w:bCs/>
          <w:color w:val="000000"/>
          <w:sz w:val="36"/>
          <w:szCs w:val="36"/>
          <w:u w:val="single"/>
        </w:rPr>
        <w:br/>
      </w:r>
      <w:r w:rsidRPr="006408D0">
        <w:rPr>
          <w:rFonts w:ascii="Segoe UI" w:hAnsi="Segoe UI" w:cs="Segoe UI"/>
          <w:b/>
          <w:bCs/>
          <w:color w:val="000000"/>
          <w:sz w:val="28"/>
          <w:szCs w:val="28"/>
        </w:rPr>
        <w:t>(entire duration of training; to be up-dated yearly)</w:t>
      </w:r>
      <w:r w:rsidR="002B5E03" w:rsidRPr="006408D0">
        <w:rPr>
          <w:rFonts w:ascii="Segoe UI" w:hAnsi="Segoe UI" w:cs="Segoe UI"/>
          <w:b/>
          <w:bCs/>
          <w:color w:val="000000"/>
          <w:sz w:val="16"/>
          <w:szCs w:val="16"/>
          <w:vertAlign w:val="superscript"/>
        </w:rPr>
        <w:t>*</w:t>
      </w:r>
      <w:r w:rsidRPr="007816EE">
        <w:rPr>
          <w:rFonts w:ascii="Segoe UI" w:hAnsi="Segoe UI" w:cs="Segoe UI"/>
          <w:b/>
          <w:bCs/>
          <w:color w:val="000000"/>
          <w:sz w:val="16"/>
          <w:szCs w:val="16"/>
        </w:rPr>
        <w:br/>
      </w:r>
    </w:p>
    <w:p w14:paraId="6149B26F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t>The number is not limited</w:t>
      </w:r>
      <w:r w:rsidRPr="007816EE">
        <w:rPr>
          <w:rFonts w:ascii="Segoe UI" w:hAnsi="Segoe UI" w:cs="Segoe UI"/>
          <w:b/>
          <w:bCs/>
          <w:color w:val="000000"/>
          <w:sz w:val="24"/>
          <w:szCs w:val="24"/>
        </w:rPr>
        <w:br/>
      </w:r>
    </w:p>
    <w:p w14:paraId="634F2B8E" w14:textId="3E96E33E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1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1288319741"/>
          <w:placeholder>
            <w:docPart w:val="DefaultPlaceholder_-1854013440"/>
          </w:placeholder>
          <w:showingPlcHdr/>
        </w:sdtPr>
        <w:sdtEndPr/>
        <w:sdtContent>
          <w:r w:rsidR="00D96227"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6F46E19E" w14:textId="770F87EB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2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-1654980083"/>
          <w:placeholder>
            <w:docPart w:val="DefaultPlaceholder_-1854013440"/>
          </w:placeholder>
          <w:showingPlcHdr/>
        </w:sdtPr>
        <w:sdtEndPr/>
        <w:sdtContent>
          <w:r w:rsidR="00D96227"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0D4A4DFB" w14:textId="29DE4366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3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1621644272"/>
          <w:placeholder>
            <w:docPart w:val="DefaultPlaceholder_-1854013440"/>
          </w:placeholder>
          <w:showingPlcHdr/>
        </w:sdtPr>
        <w:sdtEndPr/>
        <w:sdtContent>
          <w:r w:rsidR="00D96227"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769E5917" w14:textId="4ECC71CD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4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1422527956"/>
          <w:placeholder>
            <w:docPart w:val="DefaultPlaceholder_-1854013440"/>
          </w:placeholder>
          <w:showingPlcHdr/>
        </w:sdtPr>
        <w:sdtEndPr/>
        <w:sdtContent>
          <w:r w:rsidR="00D96227" w:rsidRPr="00D0648D">
            <w:rPr>
              <w:rStyle w:val="PlaceholderText"/>
            </w:rPr>
            <w:t>Click or tap here to enter text.</w:t>
          </w:r>
        </w:sdtContent>
      </w:sdt>
      <w:r w:rsidRPr="007816EE">
        <w:rPr>
          <w:rFonts w:ascii="Segoe UI" w:hAnsi="Segoe UI" w:cs="Segoe UI"/>
          <w:color w:val="000000"/>
          <w:sz w:val="24"/>
          <w:szCs w:val="24"/>
        </w:rPr>
        <w:br/>
      </w:r>
    </w:p>
    <w:p w14:paraId="33CCCF6D" w14:textId="1436A5D5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5.</w:t>
      </w:r>
      <w:r w:rsidR="005B6553">
        <w:rPr>
          <w:rFonts w:ascii="Segoe UI" w:hAnsi="Segoe UI" w:cs="Segoe UI"/>
          <w:color w:val="000000"/>
          <w:sz w:val="24"/>
          <w:szCs w:val="24"/>
        </w:rPr>
        <w:t xml:space="preserve"> </w:t>
      </w:r>
      <w:sdt>
        <w:sdtPr>
          <w:rPr>
            <w:rFonts w:ascii="Segoe UI" w:hAnsi="Segoe UI" w:cs="Segoe UI"/>
            <w:color w:val="000000"/>
            <w:sz w:val="24"/>
            <w:szCs w:val="24"/>
          </w:rPr>
          <w:id w:val="-1267844082"/>
          <w:placeholder>
            <w:docPart w:val="DefaultPlaceholder_-1854013440"/>
          </w:placeholder>
          <w:showingPlcHdr/>
        </w:sdtPr>
        <w:sdtEndPr/>
        <w:sdtContent>
          <w:r w:rsidR="00D96227" w:rsidRPr="00D0648D">
            <w:rPr>
              <w:rStyle w:val="PlaceholderText"/>
            </w:rPr>
            <w:t>Click or tap here to enter text.</w:t>
          </w:r>
        </w:sdtContent>
      </w:sdt>
    </w:p>
    <w:p w14:paraId="533E5D0A" w14:textId="77777777" w:rsidR="0046210B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-937518342"/>
        <w:placeholder>
          <w:docPart w:val="DefaultPlaceholder_-1854013440"/>
        </w:placeholder>
        <w:showingPlcHdr/>
      </w:sdtPr>
      <w:sdtEndPr/>
      <w:sdtContent>
        <w:p w14:paraId="6EF3AF2C" w14:textId="5B3AC339" w:rsidR="005B6553" w:rsidRPr="007816EE" w:rsidRDefault="005B6553" w:rsidP="00A83008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1A843DAC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-1034338557"/>
        <w:placeholder>
          <w:docPart w:val="0AB6F63FF35E4284A30314E7A715C2A8"/>
        </w:placeholder>
        <w:showingPlcHdr/>
      </w:sdtPr>
      <w:sdtEndPr/>
      <w:sdtContent>
        <w:p w14:paraId="5A87E912" w14:textId="77777777" w:rsidR="006F2E3C" w:rsidRDefault="006F2E3C" w:rsidP="006F2E3C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5E3EBEAF" w14:textId="77777777" w:rsidR="0046210B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1808200919"/>
        <w:placeholder>
          <w:docPart w:val="AEF95D8FDF19460D8BD84ECF8177C707"/>
        </w:placeholder>
        <w:showingPlcHdr/>
      </w:sdtPr>
      <w:sdtEndPr/>
      <w:sdtContent>
        <w:p w14:paraId="2D3DEC91" w14:textId="77777777" w:rsidR="006F2E3C" w:rsidRDefault="006F2E3C" w:rsidP="006F2E3C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6328F8F5" w14:textId="77777777" w:rsidR="006F2E3C" w:rsidRDefault="006F2E3C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860633225"/>
        <w:placeholder>
          <w:docPart w:val="FED448EDEF9F411797828670674F1A8A"/>
        </w:placeholder>
        <w:showingPlcHdr/>
      </w:sdtPr>
      <w:sdtEndPr/>
      <w:sdtContent>
        <w:p w14:paraId="1374EE8C" w14:textId="77777777" w:rsidR="006F2E3C" w:rsidRDefault="006F2E3C" w:rsidP="006F2E3C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486D06AF" w14:textId="77777777" w:rsidR="006F2E3C" w:rsidRPr="007816EE" w:rsidRDefault="006F2E3C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sdt>
      <w:sdtPr>
        <w:rPr>
          <w:rFonts w:ascii="Segoe UI" w:hAnsi="Segoe UI" w:cs="Segoe UI"/>
          <w:color w:val="000000"/>
          <w:sz w:val="24"/>
          <w:szCs w:val="24"/>
        </w:rPr>
        <w:id w:val="-22022451"/>
        <w:placeholder>
          <w:docPart w:val="8A97638383E744BFBFDB7C099BE90866"/>
        </w:placeholder>
        <w:showingPlcHdr/>
      </w:sdtPr>
      <w:sdtEndPr/>
      <w:sdtContent>
        <w:p w14:paraId="4336AA32" w14:textId="77777777" w:rsidR="006F2E3C" w:rsidRDefault="006F2E3C" w:rsidP="006F2E3C">
          <w:pPr>
            <w:spacing w:after="0" w:line="240" w:lineRule="auto"/>
            <w:rPr>
              <w:rFonts w:ascii="Segoe UI" w:hAnsi="Segoe UI" w:cs="Segoe UI"/>
              <w:color w:val="000000"/>
              <w:sz w:val="24"/>
              <w:szCs w:val="24"/>
            </w:rPr>
          </w:pPr>
          <w:r w:rsidRPr="00D0648D">
            <w:rPr>
              <w:rStyle w:val="PlaceholderText"/>
            </w:rPr>
            <w:t>Click or tap here to enter text.</w:t>
          </w:r>
        </w:p>
      </w:sdtContent>
    </w:sdt>
    <w:p w14:paraId="28261931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58A12991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39C4856E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433F9A10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7A062E20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5A248B6B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47056335" w14:textId="77777777" w:rsidR="00FD5E47" w:rsidRPr="007816EE" w:rsidRDefault="00FD5E47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34BBD234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247BE896" w14:textId="77777777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40969836" w14:textId="77777777" w:rsidR="0046210B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5DB37030" w14:textId="77777777" w:rsidR="00542EF1" w:rsidRDefault="00542EF1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087FEE5B" w14:textId="77777777" w:rsidR="00542EF1" w:rsidRDefault="00542EF1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277D7DED" w14:textId="77777777" w:rsidR="00A201E4" w:rsidRPr="007816EE" w:rsidRDefault="00A201E4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6C5A21A9" w14:textId="7B0826B6" w:rsidR="0046210B" w:rsidRPr="007816EE" w:rsidRDefault="0046210B" w:rsidP="00A83008">
      <w:pPr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7816EE">
        <w:rPr>
          <w:rFonts w:ascii="Segoe UI" w:hAnsi="Segoe UI" w:cs="Segoe UI"/>
          <w:color w:val="000000"/>
          <w:sz w:val="24"/>
          <w:szCs w:val="24"/>
        </w:rPr>
        <w:t>_____________________________</w:t>
      </w:r>
      <w:r w:rsidR="005B2C72">
        <w:rPr>
          <w:rFonts w:ascii="Segoe UI" w:hAnsi="Segoe UI" w:cs="Segoe UI"/>
          <w:color w:val="000000"/>
          <w:sz w:val="24"/>
          <w:szCs w:val="24"/>
        </w:rPr>
        <w:t>____________</w:t>
      </w:r>
    </w:p>
    <w:p w14:paraId="58CA4CA0" w14:textId="24F9281B" w:rsidR="0046210B" w:rsidRPr="007816EE" w:rsidRDefault="002B5E03" w:rsidP="00A83008">
      <w:pPr>
        <w:spacing w:after="0" w:line="240" w:lineRule="auto"/>
        <w:rPr>
          <w:rFonts w:ascii="Segoe UI" w:hAnsi="Segoe UI" w:cs="Segoe UI"/>
          <w:b/>
          <w:bCs/>
          <w:color w:val="000000"/>
          <w:sz w:val="20"/>
          <w:szCs w:val="20"/>
        </w:rPr>
      </w:pPr>
      <w:r w:rsidRPr="007816EE">
        <w:rPr>
          <w:rFonts w:ascii="Segoe UI" w:hAnsi="Segoe UI" w:cs="Segoe UI"/>
          <w:b/>
          <w:bCs/>
          <w:color w:val="000000"/>
          <w:sz w:val="14"/>
          <w:szCs w:val="14"/>
        </w:rPr>
        <w:t>*</w:t>
      </w:r>
      <w:r w:rsidR="0046210B" w:rsidRPr="007816EE">
        <w:rPr>
          <w:rFonts w:ascii="Segoe UI" w:hAnsi="Segoe UI" w:cs="Segoe UI"/>
          <w:b/>
          <w:bCs/>
          <w:color w:val="000000"/>
          <w:sz w:val="14"/>
          <w:szCs w:val="14"/>
        </w:rPr>
        <w:t xml:space="preserve"> </w:t>
      </w:r>
      <w:r w:rsidR="0046210B" w:rsidRPr="007816EE">
        <w:rPr>
          <w:rFonts w:ascii="Segoe UI" w:hAnsi="Segoe UI" w:cs="Segoe UI"/>
          <w:b/>
          <w:bCs/>
          <w:color w:val="000000"/>
          <w:sz w:val="20"/>
          <w:szCs w:val="20"/>
        </w:rPr>
        <w:t>Published manuscript should be provided</w:t>
      </w:r>
    </w:p>
    <w:p w14:paraId="34C79D8A" w14:textId="2A131F15" w:rsidR="009D2968" w:rsidRDefault="009D2968">
      <w:pPr>
        <w:spacing w:after="0" w:line="240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p w14:paraId="17015B2A" w14:textId="77777777" w:rsidR="0046210B" w:rsidRPr="007816EE" w:rsidRDefault="0046210B" w:rsidP="00E915B0">
      <w:pPr>
        <w:spacing w:after="0" w:line="276" w:lineRule="auto"/>
        <w:rPr>
          <w:rStyle w:val="fontstyle01"/>
          <w:rFonts w:ascii="Segoe UI" w:hAnsi="Segoe UI" w:cs="Segoe UI"/>
          <w:sz w:val="24"/>
          <w:szCs w:val="24"/>
          <w:u w:val="single"/>
        </w:rPr>
      </w:pPr>
    </w:p>
    <w:sectPr w:rsidR="0046210B" w:rsidRPr="007816EE" w:rsidSect="00A87B54">
      <w:footerReference w:type="default" r:id="rId16"/>
      <w:pgSz w:w="11906" w:h="16838"/>
      <w:pgMar w:top="720" w:right="1133" w:bottom="720" w:left="720" w:header="720" w:footer="24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766518" w14:textId="77777777" w:rsidR="009C6A58" w:rsidRDefault="009C6A58" w:rsidP="007B067D">
      <w:pPr>
        <w:spacing w:after="0" w:line="240" w:lineRule="auto"/>
      </w:pPr>
      <w:r>
        <w:separator/>
      </w:r>
    </w:p>
  </w:endnote>
  <w:endnote w:type="continuationSeparator" w:id="0">
    <w:p w14:paraId="77B7E42F" w14:textId="77777777" w:rsidR="009C6A58" w:rsidRDefault="009C6A58" w:rsidP="007B06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NewRomanPS-BoldMT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Antiqua">
    <w:altName w:val="Cambria"/>
    <w:panose1 w:val="00000000000000000000"/>
    <w:charset w:val="00"/>
    <w:family w:val="roman"/>
    <w:notTrueType/>
    <w:pitch w:val="default"/>
  </w:font>
  <w:font w:name="BookAntiqua-Italic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useo Slab 300">
    <w:altName w:val="Calibri"/>
    <w:panose1 w:val="00000000000000000000"/>
    <w:charset w:val="00"/>
    <w:family w:val="modern"/>
    <w:notTrueType/>
    <w:pitch w:val="variable"/>
    <w:sig w:usb0="A00000AF" w:usb1="40000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94111911"/>
      <w:docPartObj>
        <w:docPartGallery w:val="Page Numbers (Bottom of Page)"/>
        <w:docPartUnique/>
      </w:docPartObj>
    </w:sdtPr>
    <w:sdtEndPr/>
    <w:sdtContent>
      <w:p w14:paraId="69F2E4CF" w14:textId="43E5E130" w:rsidR="004B4449" w:rsidRPr="009D1753" w:rsidRDefault="00301BAF" w:rsidP="003251A2">
        <w:pPr>
          <w:pStyle w:val="Footer"/>
          <w:tabs>
            <w:tab w:val="clear" w:pos="4513"/>
            <w:tab w:val="clear" w:pos="9026"/>
            <w:tab w:val="left" w:pos="284"/>
            <w:tab w:val="left" w:pos="8222"/>
          </w:tabs>
          <w:jc w:val="right"/>
          <w:rPr>
            <w:b/>
            <w:bCs/>
            <w:sz w:val="24"/>
            <w:szCs w:val="24"/>
          </w:rPr>
        </w:pPr>
        <w:r>
          <w:rPr>
            <w:sz w:val="14"/>
            <w:szCs w:val="14"/>
          </w:rPr>
          <w:t>ATC</w:t>
        </w:r>
        <w:r w:rsidR="00864CDA">
          <w:rPr>
            <w:sz w:val="14"/>
            <w:szCs w:val="14"/>
          </w:rPr>
          <w:t>E</w:t>
        </w:r>
        <w:r w:rsidR="00122419">
          <w:rPr>
            <w:sz w:val="14"/>
            <w:szCs w:val="14"/>
          </w:rPr>
          <w:t xml:space="preserve"> </w:t>
        </w:r>
        <w:r w:rsidR="0069319B">
          <w:rPr>
            <w:sz w:val="14"/>
            <w:szCs w:val="14"/>
          </w:rPr>
          <w:t>Advanced</w:t>
        </w:r>
        <w:r w:rsidR="00122419">
          <w:rPr>
            <w:sz w:val="14"/>
            <w:szCs w:val="14"/>
          </w:rPr>
          <w:t xml:space="preserve"> </w:t>
        </w:r>
        <w:r w:rsidR="002E6F9C">
          <w:rPr>
            <w:sz w:val="14"/>
            <w:szCs w:val="14"/>
          </w:rPr>
          <w:t>T</w:t>
        </w:r>
        <w:r w:rsidR="00122419">
          <w:rPr>
            <w:sz w:val="14"/>
            <w:szCs w:val="14"/>
          </w:rPr>
          <w:t>raining</w:t>
        </w:r>
        <w:r>
          <w:rPr>
            <w:sz w:val="14"/>
            <w:szCs w:val="14"/>
          </w:rPr>
          <w:t xml:space="preserve"> Logbook</w:t>
        </w:r>
      </w:p>
      <w:p w14:paraId="2640CF83" w14:textId="60910E43" w:rsidR="004B4449" w:rsidRPr="009D1753" w:rsidRDefault="004B4449" w:rsidP="00F714DD">
        <w:pPr>
          <w:pStyle w:val="Footer"/>
          <w:tabs>
            <w:tab w:val="clear" w:pos="4513"/>
            <w:tab w:val="left" w:pos="284"/>
          </w:tabs>
          <w:jc w:val="right"/>
          <w:rPr>
            <w:rFonts w:ascii="Arial" w:hAnsi="Arial" w:cs="Arial"/>
            <w:sz w:val="14"/>
            <w:szCs w:val="14"/>
          </w:rPr>
        </w:pPr>
        <w:r w:rsidRPr="009D1753">
          <w:rPr>
            <w:rFonts w:ascii="Arial" w:hAnsi="Arial" w:cs="Arial"/>
            <w:sz w:val="14"/>
            <w:szCs w:val="14"/>
          </w:rPr>
          <w:t>ESHRE.</w:t>
        </w:r>
        <w:r w:rsidR="00122419">
          <w:rPr>
            <w:rFonts w:ascii="Arial" w:hAnsi="Arial" w:cs="Arial"/>
            <w:sz w:val="14"/>
            <w:szCs w:val="14"/>
          </w:rPr>
          <w:t>ATC</w:t>
        </w:r>
        <w:r w:rsidR="002E6F9C">
          <w:rPr>
            <w:rFonts w:ascii="Arial" w:hAnsi="Arial" w:cs="Arial"/>
            <w:sz w:val="14"/>
            <w:szCs w:val="14"/>
          </w:rPr>
          <w:t>E</w:t>
        </w:r>
        <w:r w:rsidRPr="009D1753">
          <w:rPr>
            <w:rFonts w:ascii="Arial" w:hAnsi="Arial" w:cs="Arial"/>
            <w:sz w:val="14"/>
            <w:szCs w:val="14"/>
          </w:rPr>
          <w:t xml:space="preserve"> </w:t>
        </w:r>
        <w:r w:rsidR="00122419">
          <w:rPr>
            <w:rFonts w:ascii="Arial" w:hAnsi="Arial" w:cs="Arial"/>
            <w:sz w:val="14"/>
            <w:szCs w:val="14"/>
          </w:rPr>
          <w:t>v</w:t>
        </w:r>
        <w:r w:rsidR="0069319B">
          <w:rPr>
            <w:rFonts w:ascii="Arial" w:hAnsi="Arial" w:cs="Arial"/>
            <w:sz w:val="14"/>
            <w:szCs w:val="14"/>
          </w:rPr>
          <w:t>1</w:t>
        </w:r>
      </w:p>
      <w:p w14:paraId="1F65A72A" w14:textId="7D5F2529" w:rsidR="004B4449" w:rsidRPr="009D1753" w:rsidRDefault="0069319B" w:rsidP="004B4449">
        <w:pPr>
          <w:pStyle w:val="Footer"/>
          <w:jc w:val="right"/>
          <w:rPr>
            <w:rFonts w:ascii="Museo Slab 300" w:hAnsi="Museo Slab 300"/>
            <w:sz w:val="14"/>
            <w:szCs w:val="14"/>
          </w:rPr>
        </w:pPr>
        <w:r>
          <w:rPr>
            <w:rFonts w:ascii="Museo Slab 300" w:hAnsi="Museo Slab 300"/>
            <w:sz w:val="14"/>
            <w:szCs w:val="14"/>
          </w:rPr>
          <w:t>June</w:t>
        </w:r>
        <w:r w:rsidR="002E6F9C">
          <w:rPr>
            <w:rFonts w:ascii="Museo Slab 300" w:hAnsi="Museo Slab 300"/>
            <w:sz w:val="14"/>
            <w:szCs w:val="14"/>
          </w:rPr>
          <w:t xml:space="preserve"> 2024</w:t>
        </w:r>
      </w:p>
      <w:p w14:paraId="6AB19E34" w14:textId="4AC2998D" w:rsidR="007B067D" w:rsidRPr="00231DEA" w:rsidRDefault="004B4449" w:rsidP="00231DEA">
        <w:pPr>
          <w:pStyle w:val="Footer"/>
          <w:jc w:val="right"/>
          <w:rPr>
            <w:rFonts w:ascii="Museo Slab 300" w:hAnsi="Museo Slab 300"/>
            <w:sz w:val="14"/>
            <w:szCs w:val="14"/>
          </w:rPr>
        </w:pPr>
        <w:r w:rsidRPr="009D1753">
          <w:rPr>
            <w:rFonts w:ascii="Museo Slab 300" w:hAnsi="Museo Slab 300"/>
            <w:sz w:val="14"/>
            <w:szCs w:val="14"/>
          </w:rPr>
          <w:t xml:space="preserve">Page </w:t>
        </w:r>
        <w:r w:rsidRPr="009D1753">
          <w:rPr>
            <w:rFonts w:ascii="Museo Slab 300" w:hAnsi="Museo Slab 300"/>
            <w:sz w:val="14"/>
            <w:szCs w:val="14"/>
          </w:rPr>
          <w:fldChar w:fldCharType="begin"/>
        </w:r>
        <w:r w:rsidRPr="009D1753">
          <w:rPr>
            <w:rFonts w:ascii="Museo Slab 300" w:hAnsi="Museo Slab 300"/>
            <w:sz w:val="14"/>
            <w:szCs w:val="14"/>
          </w:rPr>
          <w:instrText xml:space="preserve"> PAGE </w:instrText>
        </w:r>
        <w:r w:rsidRPr="009D1753">
          <w:rPr>
            <w:rFonts w:ascii="Museo Slab 300" w:hAnsi="Museo Slab 300"/>
            <w:sz w:val="14"/>
            <w:szCs w:val="14"/>
          </w:rPr>
          <w:fldChar w:fldCharType="separate"/>
        </w:r>
        <w:r>
          <w:rPr>
            <w:rFonts w:ascii="Museo Slab 300" w:hAnsi="Museo Slab 300"/>
            <w:sz w:val="14"/>
            <w:szCs w:val="14"/>
          </w:rPr>
          <w:t>1</w:t>
        </w:r>
        <w:r w:rsidRPr="009D1753">
          <w:rPr>
            <w:rFonts w:ascii="Museo Slab 300" w:hAnsi="Museo Slab 300"/>
            <w:sz w:val="14"/>
            <w:szCs w:val="14"/>
          </w:rPr>
          <w:fldChar w:fldCharType="end"/>
        </w:r>
        <w:r w:rsidRPr="009D1753">
          <w:rPr>
            <w:rFonts w:ascii="Museo Slab 300" w:hAnsi="Museo Slab 300"/>
            <w:sz w:val="14"/>
            <w:szCs w:val="14"/>
          </w:rPr>
          <w:t xml:space="preserve"> of </w:t>
        </w:r>
        <w:r w:rsidRPr="009D1753">
          <w:rPr>
            <w:rFonts w:ascii="Museo Slab 300" w:hAnsi="Museo Slab 300"/>
            <w:sz w:val="14"/>
            <w:szCs w:val="14"/>
          </w:rPr>
          <w:fldChar w:fldCharType="begin"/>
        </w:r>
        <w:r w:rsidRPr="009D1753">
          <w:rPr>
            <w:rFonts w:ascii="Museo Slab 300" w:hAnsi="Museo Slab 300"/>
            <w:sz w:val="14"/>
            <w:szCs w:val="14"/>
          </w:rPr>
          <w:instrText xml:space="preserve"> NUMPAGES </w:instrText>
        </w:r>
        <w:r w:rsidRPr="009D1753">
          <w:rPr>
            <w:rFonts w:ascii="Museo Slab 300" w:hAnsi="Museo Slab 300"/>
            <w:sz w:val="14"/>
            <w:szCs w:val="14"/>
          </w:rPr>
          <w:fldChar w:fldCharType="separate"/>
        </w:r>
        <w:r>
          <w:rPr>
            <w:rFonts w:ascii="Museo Slab 300" w:hAnsi="Museo Slab 300"/>
            <w:sz w:val="14"/>
            <w:szCs w:val="14"/>
          </w:rPr>
          <w:t>3</w:t>
        </w:r>
        <w:r w:rsidRPr="009D1753">
          <w:rPr>
            <w:rFonts w:ascii="Museo Slab 300" w:hAnsi="Museo Slab 300"/>
            <w:sz w:val="14"/>
            <w:szCs w:val="1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6B91AF" w14:textId="77777777" w:rsidR="009C6A58" w:rsidRDefault="009C6A58" w:rsidP="007B067D">
      <w:pPr>
        <w:spacing w:after="0" w:line="240" w:lineRule="auto"/>
      </w:pPr>
      <w:r>
        <w:separator/>
      </w:r>
    </w:p>
  </w:footnote>
  <w:footnote w:type="continuationSeparator" w:id="0">
    <w:p w14:paraId="0A807844" w14:textId="77777777" w:rsidR="009C6A58" w:rsidRDefault="009C6A58" w:rsidP="007B06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86063"/>
    <w:multiLevelType w:val="hybridMultilevel"/>
    <w:tmpl w:val="901281C6"/>
    <w:lvl w:ilvl="0" w:tplc="364EC628">
      <w:start w:val="1"/>
      <w:numFmt w:val="upperRoman"/>
      <w:lvlText w:val="%1."/>
      <w:lvlJc w:val="left"/>
      <w:pPr>
        <w:ind w:left="1080" w:hanging="720"/>
      </w:pPr>
      <w:rPr>
        <w:rFonts w:ascii="TimesNewRomanPS-BoldMT" w:hAnsi="TimesNewRomanPS-BoldMT" w:hint="default"/>
        <w:b/>
        <w:sz w:val="4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13949"/>
    <w:multiLevelType w:val="hybridMultilevel"/>
    <w:tmpl w:val="765C46DC"/>
    <w:lvl w:ilvl="0" w:tplc="FFFFFFFF">
      <w:start w:val="11"/>
      <w:numFmt w:val="upperRoman"/>
      <w:lvlText w:val="%1."/>
      <w:lvlJc w:val="left"/>
      <w:pPr>
        <w:ind w:left="1080" w:hanging="720"/>
      </w:pPr>
      <w:rPr>
        <w:rFonts w:ascii="Segoe UI" w:hAnsi="Segoe UI" w:cs="Segoe UI" w:hint="default"/>
        <w:b/>
        <w:sz w:val="40"/>
        <w:u w:val="singl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33F07"/>
    <w:multiLevelType w:val="hybridMultilevel"/>
    <w:tmpl w:val="52DC11F0"/>
    <w:lvl w:ilvl="0" w:tplc="AD8C84FC">
      <w:numFmt w:val="bullet"/>
      <w:lvlText w:val=""/>
      <w:lvlJc w:val="left"/>
      <w:pPr>
        <w:ind w:left="720" w:hanging="360"/>
      </w:pPr>
      <w:rPr>
        <w:rFonts w:ascii="Symbol" w:eastAsia="Calibri" w:hAnsi="Symbol" w:cs="Segoe U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294A39"/>
    <w:multiLevelType w:val="hybridMultilevel"/>
    <w:tmpl w:val="901281C6"/>
    <w:lvl w:ilvl="0" w:tplc="364EC628">
      <w:start w:val="1"/>
      <w:numFmt w:val="upperRoman"/>
      <w:lvlText w:val="%1."/>
      <w:lvlJc w:val="left"/>
      <w:pPr>
        <w:ind w:left="1080" w:hanging="720"/>
      </w:pPr>
      <w:rPr>
        <w:rFonts w:ascii="TimesNewRomanPS-BoldMT" w:hAnsi="TimesNewRomanPS-BoldMT" w:hint="default"/>
        <w:b/>
        <w:sz w:val="4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317E1"/>
    <w:multiLevelType w:val="hybridMultilevel"/>
    <w:tmpl w:val="901281C6"/>
    <w:lvl w:ilvl="0" w:tplc="364EC628">
      <w:start w:val="1"/>
      <w:numFmt w:val="upperRoman"/>
      <w:lvlText w:val="%1."/>
      <w:lvlJc w:val="left"/>
      <w:pPr>
        <w:ind w:left="1080" w:hanging="720"/>
      </w:pPr>
      <w:rPr>
        <w:rFonts w:ascii="TimesNewRomanPS-BoldMT" w:hAnsi="TimesNewRomanPS-BoldMT" w:hint="default"/>
        <w:b/>
        <w:sz w:val="4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4E74C6"/>
    <w:multiLevelType w:val="hybridMultilevel"/>
    <w:tmpl w:val="901281C6"/>
    <w:lvl w:ilvl="0" w:tplc="364EC628">
      <w:start w:val="1"/>
      <w:numFmt w:val="upperRoman"/>
      <w:lvlText w:val="%1."/>
      <w:lvlJc w:val="left"/>
      <w:pPr>
        <w:ind w:left="1080" w:hanging="720"/>
      </w:pPr>
      <w:rPr>
        <w:rFonts w:ascii="TimesNewRomanPS-BoldMT" w:hAnsi="TimesNewRomanPS-BoldMT" w:hint="default"/>
        <w:b/>
        <w:sz w:val="4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997A2F"/>
    <w:multiLevelType w:val="hybridMultilevel"/>
    <w:tmpl w:val="2480CE48"/>
    <w:lvl w:ilvl="0" w:tplc="02AA9060"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E662DC"/>
    <w:multiLevelType w:val="hybridMultilevel"/>
    <w:tmpl w:val="901281C6"/>
    <w:lvl w:ilvl="0" w:tplc="364EC628">
      <w:start w:val="1"/>
      <w:numFmt w:val="upperRoman"/>
      <w:lvlText w:val="%1."/>
      <w:lvlJc w:val="left"/>
      <w:pPr>
        <w:ind w:left="1080" w:hanging="720"/>
      </w:pPr>
      <w:rPr>
        <w:rFonts w:ascii="TimesNewRomanPS-BoldMT" w:hAnsi="TimesNewRomanPS-BoldMT" w:hint="default"/>
        <w:b/>
        <w:sz w:val="4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563743"/>
    <w:multiLevelType w:val="hybridMultilevel"/>
    <w:tmpl w:val="901281C6"/>
    <w:lvl w:ilvl="0" w:tplc="364EC628">
      <w:start w:val="1"/>
      <w:numFmt w:val="upperRoman"/>
      <w:lvlText w:val="%1."/>
      <w:lvlJc w:val="left"/>
      <w:pPr>
        <w:ind w:left="1080" w:hanging="720"/>
      </w:pPr>
      <w:rPr>
        <w:rFonts w:ascii="TimesNewRomanPS-BoldMT" w:hAnsi="TimesNewRomanPS-BoldMT" w:hint="default"/>
        <w:b/>
        <w:sz w:val="4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272F40"/>
    <w:multiLevelType w:val="hybridMultilevel"/>
    <w:tmpl w:val="901281C6"/>
    <w:lvl w:ilvl="0" w:tplc="364EC628">
      <w:start w:val="1"/>
      <w:numFmt w:val="upperRoman"/>
      <w:lvlText w:val="%1."/>
      <w:lvlJc w:val="left"/>
      <w:pPr>
        <w:ind w:left="1080" w:hanging="720"/>
      </w:pPr>
      <w:rPr>
        <w:rFonts w:ascii="TimesNewRomanPS-BoldMT" w:hAnsi="TimesNewRomanPS-BoldMT" w:hint="default"/>
        <w:b/>
        <w:sz w:val="4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797620"/>
    <w:multiLevelType w:val="hybridMultilevel"/>
    <w:tmpl w:val="C4E8AD82"/>
    <w:lvl w:ilvl="0" w:tplc="C0506CFC">
      <w:start w:val="11"/>
      <w:numFmt w:val="upperRoman"/>
      <w:lvlText w:val="%1."/>
      <w:lvlJc w:val="left"/>
      <w:pPr>
        <w:ind w:left="6391" w:hanging="720"/>
      </w:pPr>
      <w:rPr>
        <w:rFonts w:ascii="Segoe UI" w:hAnsi="Segoe UI" w:cs="Segoe UI" w:hint="default"/>
        <w:b/>
        <w:sz w:val="4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931" w:hanging="360"/>
      </w:pPr>
    </w:lvl>
    <w:lvl w:ilvl="2" w:tplc="2000001B" w:tentative="1">
      <w:start w:val="1"/>
      <w:numFmt w:val="lowerRoman"/>
      <w:lvlText w:val="%3."/>
      <w:lvlJc w:val="right"/>
      <w:pPr>
        <w:ind w:left="2651" w:hanging="180"/>
      </w:pPr>
    </w:lvl>
    <w:lvl w:ilvl="3" w:tplc="2000000F" w:tentative="1">
      <w:start w:val="1"/>
      <w:numFmt w:val="decimal"/>
      <w:lvlText w:val="%4."/>
      <w:lvlJc w:val="left"/>
      <w:pPr>
        <w:ind w:left="3371" w:hanging="360"/>
      </w:pPr>
    </w:lvl>
    <w:lvl w:ilvl="4" w:tplc="20000019" w:tentative="1">
      <w:start w:val="1"/>
      <w:numFmt w:val="lowerLetter"/>
      <w:lvlText w:val="%5."/>
      <w:lvlJc w:val="left"/>
      <w:pPr>
        <w:ind w:left="4091" w:hanging="360"/>
      </w:pPr>
    </w:lvl>
    <w:lvl w:ilvl="5" w:tplc="2000001B" w:tentative="1">
      <w:start w:val="1"/>
      <w:numFmt w:val="lowerRoman"/>
      <w:lvlText w:val="%6."/>
      <w:lvlJc w:val="right"/>
      <w:pPr>
        <w:ind w:left="4811" w:hanging="180"/>
      </w:pPr>
    </w:lvl>
    <w:lvl w:ilvl="6" w:tplc="2000000F" w:tentative="1">
      <w:start w:val="1"/>
      <w:numFmt w:val="decimal"/>
      <w:lvlText w:val="%7."/>
      <w:lvlJc w:val="left"/>
      <w:pPr>
        <w:ind w:left="5531" w:hanging="360"/>
      </w:pPr>
    </w:lvl>
    <w:lvl w:ilvl="7" w:tplc="20000019" w:tentative="1">
      <w:start w:val="1"/>
      <w:numFmt w:val="lowerLetter"/>
      <w:lvlText w:val="%8."/>
      <w:lvlJc w:val="left"/>
      <w:pPr>
        <w:ind w:left="6251" w:hanging="360"/>
      </w:pPr>
    </w:lvl>
    <w:lvl w:ilvl="8" w:tplc="2000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1" w15:restartNumberingAfterBreak="0">
    <w:nsid w:val="3A604649"/>
    <w:multiLevelType w:val="hybridMultilevel"/>
    <w:tmpl w:val="7CEAC4A6"/>
    <w:lvl w:ilvl="0" w:tplc="C1903294">
      <w:start w:val="11"/>
      <w:numFmt w:val="upperRoman"/>
      <w:lvlText w:val="%1."/>
      <w:lvlJc w:val="left"/>
      <w:pPr>
        <w:ind w:left="1080" w:hanging="720"/>
      </w:pPr>
      <w:rPr>
        <w:rFonts w:ascii="Segoe UI" w:hAnsi="Segoe UI" w:cs="Segoe UI" w:hint="default"/>
        <w:b/>
        <w:sz w:val="36"/>
        <w:szCs w:val="36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E24F36"/>
    <w:multiLevelType w:val="hybridMultilevel"/>
    <w:tmpl w:val="901281C6"/>
    <w:lvl w:ilvl="0" w:tplc="364EC628">
      <w:start w:val="1"/>
      <w:numFmt w:val="upperRoman"/>
      <w:lvlText w:val="%1."/>
      <w:lvlJc w:val="left"/>
      <w:pPr>
        <w:ind w:left="1080" w:hanging="720"/>
      </w:pPr>
      <w:rPr>
        <w:rFonts w:ascii="TimesNewRomanPS-BoldMT" w:hAnsi="TimesNewRomanPS-BoldMT" w:hint="default"/>
        <w:b/>
        <w:sz w:val="4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6733DC"/>
    <w:multiLevelType w:val="hybridMultilevel"/>
    <w:tmpl w:val="93A8F7C4"/>
    <w:lvl w:ilvl="0" w:tplc="47260BF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617FCE"/>
    <w:multiLevelType w:val="hybridMultilevel"/>
    <w:tmpl w:val="301AB754"/>
    <w:lvl w:ilvl="0" w:tplc="C0506CFC">
      <w:start w:val="11"/>
      <w:numFmt w:val="upperRoman"/>
      <w:lvlText w:val="%1."/>
      <w:lvlJc w:val="left"/>
      <w:pPr>
        <w:ind w:left="1080" w:hanging="720"/>
      </w:pPr>
      <w:rPr>
        <w:rFonts w:ascii="Segoe UI" w:hAnsi="Segoe UI" w:cs="Segoe UI" w:hint="default"/>
        <w:b/>
        <w:sz w:val="4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C715C7"/>
    <w:multiLevelType w:val="hybridMultilevel"/>
    <w:tmpl w:val="60E47A22"/>
    <w:lvl w:ilvl="0" w:tplc="9E4E9FD8">
      <w:start w:val="10"/>
      <w:numFmt w:val="upperRoman"/>
      <w:lvlText w:val="%1."/>
      <w:lvlJc w:val="left"/>
      <w:pPr>
        <w:ind w:left="1080" w:hanging="720"/>
      </w:pPr>
      <w:rPr>
        <w:rFonts w:ascii="Segoe UI" w:hAnsi="Segoe UI" w:cs="Segoe UI" w:hint="default"/>
        <w:b/>
        <w:sz w:val="40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1080127">
    <w:abstractNumId w:val="11"/>
  </w:num>
  <w:num w:numId="2" w16cid:durableId="2001957335">
    <w:abstractNumId w:val="7"/>
  </w:num>
  <w:num w:numId="3" w16cid:durableId="1683822073">
    <w:abstractNumId w:val="9"/>
  </w:num>
  <w:num w:numId="4" w16cid:durableId="1765883167">
    <w:abstractNumId w:val="8"/>
  </w:num>
  <w:num w:numId="5" w16cid:durableId="1725759523">
    <w:abstractNumId w:val="12"/>
  </w:num>
  <w:num w:numId="6" w16cid:durableId="915094620">
    <w:abstractNumId w:val="3"/>
  </w:num>
  <w:num w:numId="7" w16cid:durableId="1616522683">
    <w:abstractNumId w:val="4"/>
  </w:num>
  <w:num w:numId="8" w16cid:durableId="2120295651">
    <w:abstractNumId w:val="5"/>
  </w:num>
  <w:num w:numId="9" w16cid:durableId="832530280">
    <w:abstractNumId w:val="0"/>
  </w:num>
  <w:num w:numId="10" w16cid:durableId="42028138">
    <w:abstractNumId w:val="13"/>
  </w:num>
  <w:num w:numId="11" w16cid:durableId="1385833397">
    <w:abstractNumId w:val="14"/>
  </w:num>
  <w:num w:numId="12" w16cid:durableId="526721911">
    <w:abstractNumId w:val="2"/>
  </w:num>
  <w:num w:numId="13" w16cid:durableId="117725633">
    <w:abstractNumId w:val="6"/>
  </w:num>
  <w:num w:numId="14" w16cid:durableId="1790658311">
    <w:abstractNumId w:val="10"/>
  </w:num>
  <w:num w:numId="15" w16cid:durableId="1592080022">
    <w:abstractNumId w:val="1"/>
  </w:num>
  <w:num w:numId="16" w16cid:durableId="166049837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ocumentProtection w:edit="forms" w:enforcement="1" w:cryptProviderType="rsaAES" w:cryptAlgorithmClass="hash" w:cryptAlgorithmType="typeAny" w:cryptAlgorithmSid="14" w:cryptSpinCount="100000" w:hash="wlgDTVKdu4f2Y8l3VmgSFeM3KZ3BKIeh0ixc0DyT9paLmkpJp6EZfc+OAElvLbSlkN0SADV5KSXkgYPtkLWCmg==" w:salt="/cGGMOrqZ4fckHz8hqqTFw=="/>
  <w:defaultTabStop w:val="720"/>
  <w:hyphenationZone w:val="425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MDAyNzOyNDOxMDdS0lEKTi0uzszPAykwrAUAPBOaPSwAAAA="/>
  </w:docVars>
  <w:rsids>
    <w:rsidRoot w:val="00DF03A4"/>
    <w:rsid w:val="00005ED3"/>
    <w:rsid w:val="00013ACA"/>
    <w:rsid w:val="000160E1"/>
    <w:rsid w:val="0002587B"/>
    <w:rsid w:val="000304BB"/>
    <w:rsid w:val="0003074F"/>
    <w:rsid w:val="000309C5"/>
    <w:rsid w:val="00031FBD"/>
    <w:rsid w:val="00032AD0"/>
    <w:rsid w:val="00040DA9"/>
    <w:rsid w:val="0006445D"/>
    <w:rsid w:val="000657F5"/>
    <w:rsid w:val="00066C64"/>
    <w:rsid w:val="0007076C"/>
    <w:rsid w:val="00070F89"/>
    <w:rsid w:val="00085A26"/>
    <w:rsid w:val="00092511"/>
    <w:rsid w:val="00095E07"/>
    <w:rsid w:val="000A1B1D"/>
    <w:rsid w:val="000B03AB"/>
    <w:rsid w:val="000B3CE1"/>
    <w:rsid w:val="000C7D16"/>
    <w:rsid w:val="000D2188"/>
    <w:rsid w:val="000D67BF"/>
    <w:rsid w:val="000E68E6"/>
    <w:rsid w:val="000F1FA5"/>
    <w:rsid w:val="000F283D"/>
    <w:rsid w:val="000F701C"/>
    <w:rsid w:val="000F7DEC"/>
    <w:rsid w:val="00104285"/>
    <w:rsid w:val="001059B4"/>
    <w:rsid w:val="001073B5"/>
    <w:rsid w:val="001142E5"/>
    <w:rsid w:val="0012078C"/>
    <w:rsid w:val="00122419"/>
    <w:rsid w:val="00123048"/>
    <w:rsid w:val="00124D7A"/>
    <w:rsid w:val="00125769"/>
    <w:rsid w:val="00125966"/>
    <w:rsid w:val="00125DC7"/>
    <w:rsid w:val="00130822"/>
    <w:rsid w:val="00130880"/>
    <w:rsid w:val="0013428B"/>
    <w:rsid w:val="00134BCE"/>
    <w:rsid w:val="00135B64"/>
    <w:rsid w:val="001407BB"/>
    <w:rsid w:val="00143F14"/>
    <w:rsid w:val="0014524B"/>
    <w:rsid w:val="00151F42"/>
    <w:rsid w:val="0015375F"/>
    <w:rsid w:val="00157A84"/>
    <w:rsid w:val="00161987"/>
    <w:rsid w:val="00163136"/>
    <w:rsid w:val="0016361A"/>
    <w:rsid w:val="00172162"/>
    <w:rsid w:val="00173FD4"/>
    <w:rsid w:val="00176197"/>
    <w:rsid w:val="001761E9"/>
    <w:rsid w:val="00177A88"/>
    <w:rsid w:val="001A49C1"/>
    <w:rsid w:val="001A5444"/>
    <w:rsid w:val="001A6F79"/>
    <w:rsid w:val="001A7F71"/>
    <w:rsid w:val="001B2F62"/>
    <w:rsid w:val="001B6527"/>
    <w:rsid w:val="001C192D"/>
    <w:rsid w:val="001C1D8D"/>
    <w:rsid w:val="001C356F"/>
    <w:rsid w:val="001C4955"/>
    <w:rsid w:val="001D3DF9"/>
    <w:rsid w:val="001D6574"/>
    <w:rsid w:val="001E321F"/>
    <w:rsid w:val="001E3492"/>
    <w:rsid w:val="001E5893"/>
    <w:rsid w:val="001E6985"/>
    <w:rsid w:val="001F48A4"/>
    <w:rsid w:val="00206084"/>
    <w:rsid w:val="00211E8B"/>
    <w:rsid w:val="00224164"/>
    <w:rsid w:val="00224BDC"/>
    <w:rsid w:val="00224C22"/>
    <w:rsid w:val="00225DEC"/>
    <w:rsid w:val="0022740F"/>
    <w:rsid w:val="00231DEA"/>
    <w:rsid w:val="00235377"/>
    <w:rsid w:val="00236848"/>
    <w:rsid w:val="00242A91"/>
    <w:rsid w:val="0024377C"/>
    <w:rsid w:val="002468E1"/>
    <w:rsid w:val="00254072"/>
    <w:rsid w:val="00257D0C"/>
    <w:rsid w:val="002619ED"/>
    <w:rsid w:val="00263CB1"/>
    <w:rsid w:val="00266DD9"/>
    <w:rsid w:val="00267874"/>
    <w:rsid w:val="00274BFA"/>
    <w:rsid w:val="00282638"/>
    <w:rsid w:val="00284523"/>
    <w:rsid w:val="002913F7"/>
    <w:rsid w:val="002916E0"/>
    <w:rsid w:val="00294055"/>
    <w:rsid w:val="002953F4"/>
    <w:rsid w:val="00297740"/>
    <w:rsid w:val="002A0967"/>
    <w:rsid w:val="002A1867"/>
    <w:rsid w:val="002A6335"/>
    <w:rsid w:val="002B101D"/>
    <w:rsid w:val="002B2250"/>
    <w:rsid w:val="002B5E03"/>
    <w:rsid w:val="002C0BD5"/>
    <w:rsid w:val="002D78B0"/>
    <w:rsid w:val="002D7B37"/>
    <w:rsid w:val="002E42D0"/>
    <w:rsid w:val="002E6F9C"/>
    <w:rsid w:val="002F4E8A"/>
    <w:rsid w:val="00301BAF"/>
    <w:rsid w:val="00305094"/>
    <w:rsid w:val="00312B5C"/>
    <w:rsid w:val="003175E9"/>
    <w:rsid w:val="00324DF6"/>
    <w:rsid w:val="003251A2"/>
    <w:rsid w:val="003455C3"/>
    <w:rsid w:val="00345E69"/>
    <w:rsid w:val="00353F89"/>
    <w:rsid w:val="003603E7"/>
    <w:rsid w:val="0037496F"/>
    <w:rsid w:val="00375AF0"/>
    <w:rsid w:val="00376842"/>
    <w:rsid w:val="00384F70"/>
    <w:rsid w:val="00385DD0"/>
    <w:rsid w:val="00386A9F"/>
    <w:rsid w:val="00390578"/>
    <w:rsid w:val="003924BF"/>
    <w:rsid w:val="003A229E"/>
    <w:rsid w:val="003B491E"/>
    <w:rsid w:val="003B63A7"/>
    <w:rsid w:val="003B65EB"/>
    <w:rsid w:val="003B72FD"/>
    <w:rsid w:val="003C1AFE"/>
    <w:rsid w:val="003D1B7E"/>
    <w:rsid w:val="003D7C8C"/>
    <w:rsid w:val="003E2107"/>
    <w:rsid w:val="003E79EE"/>
    <w:rsid w:val="003F4DAC"/>
    <w:rsid w:val="003F6816"/>
    <w:rsid w:val="00407324"/>
    <w:rsid w:val="0041260B"/>
    <w:rsid w:val="00416C87"/>
    <w:rsid w:val="00417EC3"/>
    <w:rsid w:val="00422298"/>
    <w:rsid w:val="004223BB"/>
    <w:rsid w:val="00422A75"/>
    <w:rsid w:val="0042453B"/>
    <w:rsid w:val="004255E3"/>
    <w:rsid w:val="00431035"/>
    <w:rsid w:val="00435ED6"/>
    <w:rsid w:val="004435E8"/>
    <w:rsid w:val="0044709C"/>
    <w:rsid w:val="0046210B"/>
    <w:rsid w:val="004659C8"/>
    <w:rsid w:val="004668D4"/>
    <w:rsid w:val="00471B41"/>
    <w:rsid w:val="004745F3"/>
    <w:rsid w:val="0047589E"/>
    <w:rsid w:val="00483534"/>
    <w:rsid w:val="00484C29"/>
    <w:rsid w:val="00493996"/>
    <w:rsid w:val="0049579A"/>
    <w:rsid w:val="004978B1"/>
    <w:rsid w:val="004A7E25"/>
    <w:rsid w:val="004B4449"/>
    <w:rsid w:val="004C2447"/>
    <w:rsid w:val="004C319D"/>
    <w:rsid w:val="004C3E82"/>
    <w:rsid w:val="004D0AA6"/>
    <w:rsid w:val="004D2472"/>
    <w:rsid w:val="004E062A"/>
    <w:rsid w:val="004E12B0"/>
    <w:rsid w:val="0050109F"/>
    <w:rsid w:val="005038C7"/>
    <w:rsid w:val="00503D28"/>
    <w:rsid w:val="00507F3B"/>
    <w:rsid w:val="005106DF"/>
    <w:rsid w:val="00510F8C"/>
    <w:rsid w:val="0051138D"/>
    <w:rsid w:val="00520593"/>
    <w:rsid w:val="00524A37"/>
    <w:rsid w:val="00531295"/>
    <w:rsid w:val="005361C5"/>
    <w:rsid w:val="0053703A"/>
    <w:rsid w:val="00542EF1"/>
    <w:rsid w:val="00546F0B"/>
    <w:rsid w:val="00550EC2"/>
    <w:rsid w:val="00570925"/>
    <w:rsid w:val="0058080F"/>
    <w:rsid w:val="00583594"/>
    <w:rsid w:val="005867FC"/>
    <w:rsid w:val="00594A72"/>
    <w:rsid w:val="005A396A"/>
    <w:rsid w:val="005B2C72"/>
    <w:rsid w:val="005B3B4D"/>
    <w:rsid w:val="005B5A2F"/>
    <w:rsid w:val="005B6553"/>
    <w:rsid w:val="005C0B79"/>
    <w:rsid w:val="005D0910"/>
    <w:rsid w:val="005D2DEF"/>
    <w:rsid w:val="005D3C58"/>
    <w:rsid w:val="005E39EE"/>
    <w:rsid w:val="005E6D36"/>
    <w:rsid w:val="005E784B"/>
    <w:rsid w:val="005F1FE6"/>
    <w:rsid w:val="005F2BAB"/>
    <w:rsid w:val="005F4625"/>
    <w:rsid w:val="005F5415"/>
    <w:rsid w:val="005F5B90"/>
    <w:rsid w:val="005F709B"/>
    <w:rsid w:val="00605B40"/>
    <w:rsid w:val="0062000F"/>
    <w:rsid w:val="0062004D"/>
    <w:rsid w:val="00621BBD"/>
    <w:rsid w:val="0063004F"/>
    <w:rsid w:val="00630986"/>
    <w:rsid w:val="006329A7"/>
    <w:rsid w:val="006408D0"/>
    <w:rsid w:val="00641E14"/>
    <w:rsid w:val="00650FB6"/>
    <w:rsid w:val="0065505D"/>
    <w:rsid w:val="00655DFE"/>
    <w:rsid w:val="00657634"/>
    <w:rsid w:val="006718A1"/>
    <w:rsid w:val="00672BAF"/>
    <w:rsid w:val="00682472"/>
    <w:rsid w:val="006924A4"/>
    <w:rsid w:val="0069319B"/>
    <w:rsid w:val="006951D0"/>
    <w:rsid w:val="006A0CD7"/>
    <w:rsid w:val="006A6DEF"/>
    <w:rsid w:val="006B2296"/>
    <w:rsid w:val="006B3652"/>
    <w:rsid w:val="006B47F5"/>
    <w:rsid w:val="006C06E0"/>
    <w:rsid w:val="006C1F5A"/>
    <w:rsid w:val="006C2D20"/>
    <w:rsid w:val="006C5ECC"/>
    <w:rsid w:val="006C61F4"/>
    <w:rsid w:val="006C7263"/>
    <w:rsid w:val="006C7CC7"/>
    <w:rsid w:val="006D193F"/>
    <w:rsid w:val="006D1EA7"/>
    <w:rsid w:val="006D41C3"/>
    <w:rsid w:val="006E1960"/>
    <w:rsid w:val="006E1B2E"/>
    <w:rsid w:val="006F2909"/>
    <w:rsid w:val="006F2E3C"/>
    <w:rsid w:val="006F7591"/>
    <w:rsid w:val="00700569"/>
    <w:rsid w:val="00700FD3"/>
    <w:rsid w:val="00701AB2"/>
    <w:rsid w:val="00706610"/>
    <w:rsid w:val="00710BB2"/>
    <w:rsid w:val="0071209A"/>
    <w:rsid w:val="007164A9"/>
    <w:rsid w:val="00717008"/>
    <w:rsid w:val="00722960"/>
    <w:rsid w:val="00737E69"/>
    <w:rsid w:val="00747706"/>
    <w:rsid w:val="00747AB4"/>
    <w:rsid w:val="00751632"/>
    <w:rsid w:val="00754332"/>
    <w:rsid w:val="0076100D"/>
    <w:rsid w:val="0076254C"/>
    <w:rsid w:val="00763CB4"/>
    <w:rsid w:val="00774A50"/>
    <w:rsid w:val="007771A9"/>
    <w:rsid w:val="007816EE"/>
    <w:rsid w:val="00782F6A"/>
    <w:rsid w:val="00784AE9"/>
    <w:rsid w:val="00787A9A"/>
    <w:rsid w:val="00793E56"/>
    <w:rsid w:val="007A08ED"/>
    <w:rsid w:val="007A19D6"/>
    <w:rsid w:val="007A5FE6"/>
    <w:rsid w:val="007A7AF8"/>
    <w:rsid w:val="007B067D"/>
    <w:rsid w:val="007B0792"/>
    <w:rsid w:val="007B2FDB"/>
    <w:rsid w:val="007B3D43"/>
    <w:rsid w:val="007B409E"/>
    <w:rsid w:val="007B6F1E"/>
    <w:rsid w:val="007C0D0A"/>
    <w:rsid w:val="007C68A5"/>
    <w:rsid w:val="007D315D"/>
    <w:rsid w:val="007E0993"/>
    <w:rsid w:val="007E59BC"/>
    <w:rsid w:val="007F621B"/>
    <w:rsid w:val="00803A68"/>
    <w:rsid w:val="00807459"/>
    <w:rsid w:val="00811BCF"/>
    <w:rsid w:val="00817CE2"/>
    <w:rsid w:val="008403E0"/>
    <w:rsid w:val="0084363C"/>
    <w:rsid w:val="008454AE"/>
    <w:rsid w:val="00847FC0"/>
    <w:rsid w:val="008511C3"/>
    <w:rsid w:val="00851BE5"/>
    <w:rsid w:val="00851EDE"/>
    <w:rsid w:val="00856F20"/>
    <w:rsid w:val="00864CDA"/>
    <w:rsid w:val="00864E2D"/>
    <w:rsid w:val="00872422"/>
    <w:rsid w:val="00872436"/>
    <w:rsid w:val="00874B2A"/>
    <w:rsid w:val="00876975"/>
    <w:rsid w:val="0088014F"/>
    <w:rsid w:val="00880D7E"/>
    <w:rsid w:val="00881A9F"/>
    <w:rsid w:val="00883470"/>
    <w:rsid w:val="00887C9F"/>
    <w:rsid w:val="00887E63"/>
    <w:rsid w:val="00891E33"/>
    <w:rsid w:val="0089395B"/>
    <w:rsid w:val="00893C79"/>
    <w:rsid w:val="008A35B6"/>
    <w:rsid w:val="008A6302"/>
    <w:rsid w:val="008B1FD4"/>
    <w:rsid w:val="008B2006"/>
    <w:rsid w:val="008C13C9"/>
    <w:rsid w:val="008D07BC"/>
    <w:rsid w:val="008D307B"/>
    <w:rsid w:val="008D365C"/>
    <w:rsid w:val="008D750E"/>
    <w:rsid w:val="008E5EB1"/>
    <w:rsid w:val="008E6579"/>
    <w:rsid w:val="008F1EF2"/>
    <w:rsid w:val="008F6275"/>
    <w:rsid w:val="00903CC8"/>
    <w:rsid w:val="00904BD1"/>
    <w:rsid w:val="00904E21"/>
    <w:rsid w:val="009128E9"/>
    <w:rsid w:val="00916F02"/>
    <w:rsid w:val="00921139"/>
    <w:rsid w:val="00926E99"/>
    <w:rsid w:val="009305C9"/>
    <w:rsid w:val="00935E58"/>
    <w:rsid w:val="0094082B"/>
    <w:rsid w:val="00951131"/>
    <w:rsid w:val="009625C3"/>
    <w:rsid w:val="0097241B"/>
    <w:rsid w:val="0097468A"/>
    <w:rsid w:val="00974D5E"/>
    <w:rsid w:val="009754CE"/>
    <w:rsid w:val="0098171E"/>
    <w:rsid w:val="00981916"/>
    <w:rsid w:val="0098314F"/>
    <w:rsid w:val="009913A0"/>
    <w:rsid w:val="009973FD"/>
    <w:rsid w:val="009A2052"/>
    <w:rsid w:val="009A2D1A"/>
    <w:rsid w:val="009A4A34"/>
    <w:rsid w:val="009A5706"/>
    <w:rsid w:val="009A7309"/>
    <w:rsid w:val="009A731B"/>
    <w:rsid w:val="009B01CF"/>
    <w:rsid w:val="009B2EC6"/>
    <w:rsid w:val="009C6A58"/>
    <w:rsid w:val="009C6F92"/>
    <w:rsid w:val="009D2968"/>
    <w:rsid w:val="009D408C"/>
    <w:rsid w:val="009D4770"/>
    <w:rsid w:val="009D52E2"/>
    <w:rsid w:val="009D64CD"/>
    <w:rsid w:val="009E268A"/>
    <w:rsid w:val="009E4F2A"/>
    <w:rsid w:val="009E582B"/>
    <w:rsid w:val="009E671C"/>
    <w:rsid w:val="009E6F1E"/>
    <w:rsid w:val="009F1AB3"/>
    <w:rsid w:val="009F3453"/>
    <w:rsid w:val="00A039D7"/>
    <w:rsid w:val="00A05D87"/>
    <w:rsid w:val="00A1334B"/>
    <w:rsid w:val="00A147B1"/>
    <w:rsid w:val="00A1681D"/>
    <w:rsid w:val="00A201E4"/>
    <w:rsid w:val="00A209BD"/>
    <w:rsid w:val="00A365A3"/>
    <w:rsid w:val="00A365C8"/>
    <w:rsid w:val="00A3710D"/>
    <w:rsid w:val="00A415C5"/>
    <w:rsid w:val="00A43039"/>
    <w:rsid w:val="00A43B92"/>
    <w:rsid w:val="00A50679"/>
    <w:rsid w:val="00A523B7"/>
    <w:rsid w:val="00A52E97"/>
    <w:rsid w:val="00A5635F"/>
    <w:rsid w:val="00A7104F"/>
    <w:rsid w:val="00A710DD"/>
    <w:rsid w:val="00A74F9E"/>
    <w:rsid w:val="00A82329"/>
    <w:rsid w:val="00A83008"/>
    <w:rsid w:val="00A87B54"/>
    <w:rsid w:val="00A93F34"/>
    <w:rsid w:val="00A96851"/>
    <w:rsid w:val="00A96927"/>
    <w:rsid w:val="00AA3814"/>
    <w:rsid w:val="00AA70C8"/>
    <w:rsid w:val="00AA76F5"/>
    <w:rsid w:val="00AB2EC9"/>
    <w:rsid w:val="00AD2661"/>
    <w:rsid w:val="00AD431A"/>
    <w:rsid w:val="00AE0CDC"/>
    <w:rsid w:val="00AE1622"/>
    <w:rsid w:val="00AE2D51"/>
    <w:rsid w:val="00AE32BF"/>
    <w:rsid w:val="00AF1D43"/>
    <w:rsid w:val="00B00C19"/>
    <w:rsid w:val="00B069B6"/>
    <w:rsid w:val="00B1008B"/>
    <w:rsid w:val="00B10C6A"/>
    <w:rsid w:val="00B25B16"/>
    <w:rsid w:val="00B266B9"/>
    <w:rsid w:val="00B31831"/>
    <w:rsid w:val="00B3797F"/>
    <w:rsid w:val="00B44510"/>
    <w:rsid w:val="00B54485"/>
    <w:rsid w:val="00B55D45"/>
    <w:rsid w:val="00B55E99"/>
    <w:rsid w:val="00B60FCD"/>
    <w:rsid w:val="00B64F34"/>
    <w:rsid w:val="00B673CC"/>
    <w:rsid w:val="00B70197"/>
    <w:rsid w:val="00B815E9"/>
    <w:rsid w:val="00B82AB3"/>
    <w:rsid w:val="00BA43C5"/>
    <w:rsid w:val="00BA64B6"/>
    <w:rsid w:val="00BB790B"/>
    <w:rsid w:val="00BB7B1F"/>
    <w:rsid w:val="00BC2ECE"/>
    <w:rsid w:val="00BC3760"/>
    <w:rsid w:val="00BD2A54"/>
    <w:rsid w:val="00BD3F3B"/>
    <w:rsid w:val="00BE034C"/>
    <w:rsid w:val="00BE4546"/>
    <w:rsid w:val="00BE6D34"/>
    <w:rsid w:val="00BF10B1"/>
    <w:rsid w:val="00BF20B5"/>
    <w:rsid w:val="00BF27AB"/>
    <w:rsid w:val="00C00314"/>
    <w:rsid w:val="00C00C63"/>
    <w:rsid w:val="00C01277"/>
    <w:rsid w:val="00C12586"/>
    <w:rsid w:val="00C13A07"/>
    <w:rsid w:val="00C152F9"/>
    <w:rsid w:val="00C157E9"/>
    <w:rsid w:val="00C176F8"/>
    <w:rsid w:val="00C27A01"/>
    <w:rsid w:val="00C3009A"/>
    <w:rsid w:val="00C30B4B"/>
    <w:rsid w:val="00C30D7D"/>
    <w:rsid w:val="00C333AE"/>
    <w:rsid w:val="00C33E94"/>
    <w:rsid w:val="00C352C7"/>
    <w:rsid w:val="00C37322"/>
    <w:rsid w:val="00C42101"/>
    <w:rsid w:val="00C43208"/>
    <w:rsid w:val="00C46FAC"/>
    <w:rsid w:val="00C6082E"/>
    <w:rsid w:val="00C6099F"/>
    <w:rsid w:val="00C61179"/>
    <w:rsid w:val="00C66C9F"/>
    <w:rsid w:val="00C71689"/>
    <w:rsid w:val="00C71A71"/>
    <w:rsid w:val="00C81984"/>
    <w:rsid w:val="00C86FD2"/>
    <w:rsid w:val="00C87C2A"/>
    <w:rsid w:val="00C915D3"/>
    <w:rsid w:val="00C964A5"/>
    <w:rsid w:val="00CB0495"/>
    <w:rsid w:val="00CB219B"/>
    <w:rsid w:val="00CB610F"/>
    <w:rsid w:val="00CB73FF"/>
    <w:rsid w:val="00CC080F"/>
    <w:rsid w:val="00CC55B8"/>
    <w:rsid w:val="00CC65D5"/>
    <w:rsid w:val="00CD322A"/>
    <w:rsid w:val="00CD451F"/>
    <w:rsid w:val="00CD45C3"/>
    <w:rsid w:val="00CE08F3"/>
    <w:rsid w:val="00CE0931"/>
    <w:rsid w:val="00CE625E"/>
    <w:rsid w:val="00CE6AAF"/>
    <w:rsid w:val="00CF406D"/>
    <w:rsid w:val="00D033FE"/>
    <w:rsid w:val="00D140F7"/>
    <w:rsid w:val="00D15542"/>
    <w:rsid w:val="00D201F2"/>
    <w:rsid w:val="00D207BD"/>
    <w:rsid w:val="00D21E97"/>
    <w:rsid w:val="00D27282"/>
    <w:rsid w:val="00D30294"/>
    <w:rsid w:val="00D3454B"/>
    <w:rsid w:val="00D42B7D"/>
    <w:rsid w:val="00D458B2"/>
    <w:rsid w:val="00D56BD3"/>
    <w:rsid w:val="00D57626"/>
    <w:rsid w:val="00D62834"/>
    <w:rsid w:val="00D71FFA"/>
    <w:rsid w:val="00D738DB"/>
    <w:rsid w:val="00D81FF8"/>
    <w:rsid w:val="00D85A3C"/>
    <w:rsid w:val="00D96016"/>
    <w:rsid w:val="00D96227"/>
    <w:rsid w:val="00D9741B"/>
    <w:rsid w:val="00DA0123"/>
    <w:rsid w:val="00DA1480"/>
    <w:rsid w:val="00DB0161"/>
    <w:rsid w:val="00DB5DE3"/>
    <w:rsid w:val="00DC1CAB"/>
    <w:rsid w:val="00DD122F"/>
    <w:rsid w:val="00DD3B5E"/>
    <w:rsid w:val="00DD4F64"/>
    <w:rsid w:val="00DD56F7"/>
    <w:rsid w:val="00DE16B6"/>
    <w:rsid w:val="00DE3CB2"/>
    <w:rsid w:val="00DE6ECD"/>
    <w:rsid w:val="00DF03A4"/>
    <w:rsid w:val="00DF3A77"/>
    <w:rsid w:val="00DF565B"/>
    <w:rsid w:val="00DF7662"/>
    <w:rsid w:val="00E07465"/>
    <w:rsid w:val="00E1231C"/>
    <w:rsid w:val="00E13C07"/>
    <w:rsid w:val="00E1656C"/>
    <w:rsid w:val="00E17450"/>
    <w:rsid w:val="00E22FB4"/>
    <w:rsid w:val="00E24862"/>
    <w:rsid w:val="00E301D7"/>
    <w:rsid w:val="00E30AAA"/>
    <w:rsid w:val="00E31558"/>
    <w:rsid w:val="00E33FC6"/>
    <w:rsid w:val="00E3424A"/>
    <w:rsid w:val="00E3517C"/>
    <w:rsid w:val="00E42BBF"/>
    <w:rsid w:val="00E45BE0"/>
    <w:rsid w:val="00E52A94"/>
    <w:rsid w:val="00E53403"/>
    <w:rsid w:val="00E56ACC"/>
    <w:rsid w:val="00E57A72"/>
    <w:rsid w:val="00E704B8"/>
    <w:rsid w:val="00E71917"/>
    <w:rsid w:val="00E73EF7"/>
    <w:rsid w:val="00E74B59"/>
    <w:rsid w:val="00E76353"/>
    <w:rsid w:val="00E8268F"/>
    <w:rsid w:val="00E869A2"/>
    <w:rsid w:val="00E86D53"/>
    <w:rsid w:val="00E915B0"/>
    <w:rsid w:val="00E923E5"/>
    <w:rsid w:val="00E9371A"/>
    <w:rsid w:val="00E93BA2"/>
    <w:rsid w:val="00E946EE"/>
    <w:rsid w:val="00EB2FD2"/>
    <w:rsid w:val="00EB40DD"/>
    <w:rsid w:val="00EB776B"/>
    <w:rsid w:val="00EB7E3B"/>
    <w:rsid w:val="00EB7EFD"/>
    <w:rsid w:val="00EC06C6"/>
    <w:rsid w:val="00EC0884"/>
    <w:rsid w:val="00ED59AE"/>
    <w:rsid w:val="00ED70F0"/>
    <w:rsid w:val="00ED73C5"/>
    <w:rsid w:val="00EE50EC"/>
    <w:rsid w:val="00EF4939"/>
    <w:rsid w:val="00F00D39"/>
    <w:rsid w:val="00F02893"/>
    <w:rsid w:val="00F0372B"/>
    <w:rsid w:val="00F05120"/>
    <w:rsid w:val="00F06BBF"/>
    <w:rsid w:val="00F10830"/>
    <w:rsid w:val="00F1587E"/>
    <w:rsid w:val="00F32A30"/>
    <w:rsid w:val="00F41D28"/>
    <w:rsid w:val="00F45669"/>
    <w:rsid w:val="00F50B21"/>
    <w:rsid w:val="00F70EB9"/>
    <w:rsid w:val="00F714DD"/>
    <w:rsid w:val="00F7157A"/>
    <w:rsid w:val="00F76837"/>
    <w:rsid w:val="00F768FB"/>
    <w:rsid w:val="00F81021"/>
    <w:rsid w:val="00F953AE"/>
    <w:rsid w:val="00FA271C"/>
    <w:rsid w:val="00FA579B"/>
    <w:rsid w:val="00FA6773"/>
    <w:rsid w:val="00FB05AD"/>
    <w:rsid w:val="00FC1285"/>
    <w:rsid w:val="00FD387B"/>
    <w:rsid w:val="00FD5E47"/>
    <w:rsid w:val="00FE17B2"/>
    <w:rsid w:val="00FF1483"/>
    <w:rsid w:val="00FF6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7B65B908"/>
  <w15:chartTrackingRefBased/>
  <w15:docId w15:val="{638CFB63-2904-411F-A7B8-27A59FB55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rsid w:val="00DF03A4"/>
    <w:rPr>
      <w:rFonts w:ascii="TimesNewRomanPS-BoldMT" w:hAnsi="TimesNewRomanPS-BoldMT" w:hint="default"/>
      <w:b/>
      <w:bCs/>
      <w:i w:val="0"/>
      <w:iCs w:val="0"/>
      <w:color w:val="000000"/>
      <w:sz w:val="32"/>
      <w:szCs w:val="32"/>
    </w:rPr>
  </w:style>
  <w:style w:type="character" w:customStyle="1" w:styleId="fontstyle21">
    <w:name w:val="fontstyle21"/>
    <w:rsid w:val="00DF03A4"/>
    <w:rPr>
      <w:rFonts w:ascii="BookAntiqua" w:hAnsi="BookAntiqua" w:hint="default"/>
      <w:b w:val="0"/>
      <w:bCs w:val="0"/>
      <w:i w:val="0"/>
      <w:iCs w:val="0"/>
      <w:color w:val="000000"/>
      <w:sz w:val="94"/>
      <w:szCs w:val="94"/>
    </w:rPr>
  </w:style>
  <w:style w:type="character" w:customStyle="1" w:styleId="fontstyle31">
    <w:name w:val="fontstyle31"/>
    <w:rsid w:val="00DF03A4"/>
    <w:rPr>
      <w:rFonts w:ascii="BookAntiqua-Italic" w:hAnsi="BookAntiqua-Italic" w:hint="default"/>
      <w:b w:val="0"/>
      <w:bCs w:val="0"/>
      <w:i/>
      <w:iCs/>
      <w:color w:val="000000"/>
      <w:sz w:val="24"/>
      <w:szCs w:val="24"/>
    </w:rPr>
  </w:style>
  <w:style w:type="character" w:customStyle="1" w:styleId="fontstyle41">
    <w:name w:val="fontstyle41"/>
    <w:rsid w:val="00DF03A4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paragraph" w:styleId="NoSpacing">
    <w:name w:val="No Spacing"/>
    <w:uiPriority w:val="1"/>
    <w:qFormat/>
    <w:rsid w:val="00DF03A4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CD32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semiHidden/>
    <w:rsid w:val="001761E9"/>
    <w:pPr>
      <w:tabs>
        <w:tab w:val="left" w:pos="170"/>
      </w:tabs>
      <w:spacing w:after="0" w:line="240" w:lineRule="auto"/>
      <w:jc w:val="both"/>
    </w:pPr>
    <w:rPr>
      <w:rFonts w:ascii="Arial" w:eastAsia="Times New Roman" w:hAnsi="Arial"/>
      <w:sz w:val="20"/>
      <w:szCs w:val="20"/>
      <w:lang w:eastAsia="sl-SI"/>
    </w:rPr>
  </w:style>
  <w:style w:type="character" w:customStyle="1" w:styleId="CommentTextChar">
    <w:name w:val="Comment Text Char"/>
    <w:link w:val="CommentText"/>
    <w:semiHidden/>
    <w:rsid w:val="001761E9"/>
    <w:rPr>
      <w:rFonts w:ascii="Arial" w:eastAsia="Times New Roman" w:hAnsi="Arial"/>
      <w:lang w:val="sl-SI" w:eastAsia="sl-SI"/>
    </w:rPr>
  </w:style>
  <w:style w:type="character" w:styleId="CommentReference">
    <w:name w:val="annotation reference"/>
    <w:uiPriority w:val="99"/>
    <w:semiHidden/>
    <w:unhideWhenUsed/>
    <w:rsid w:val="003A229E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229E"/>
    <w:pPr>
      <w:tabs>
        <w:tab w:val="clear" w:pos="170"/>
      </w:tabs>
      <w:spacing w:after="160" w:line="259" w:lineRule="auto"/>
      <w:jc w:val="left"/>
    </w:pPr>
    <w:rPr>
      <w:rFonts w:ascii="Calibri" w:eastAsia="Calibri" w:hAnsi="Calibri"/>
      <w:b/>
      <w:bCs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3A229E"/>
    <w:rPr>
      <w:rFonts w:ascii="Arial" w:eastAsia="Times New Roman" w:hAnsi="Arial"/>
      <w:b/>
      <w:bCs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12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D122F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4C319D"/>
    <w:rPr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B06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067D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B06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067D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02587B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D73C5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BE4546"/>
    <w:rPr>
      <w:color w:val="666666"/>
    </w:rPr>
  </w:style>
  <w:style w:type="character" w:styleId="Hyperlink">
    <w:name w:val="Hyperlink"/>
    <w:basedOn w:val="DefaultParagraphFont"/>
    <w:uiPriority w:val="99"/>
    <w:unhideWhenUsed/>
    <w:rsid w:val="00EF493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49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5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9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7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9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4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6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https://www.eshre.eu/-/media/Images/Accreditation/Subspecialist/ebcog.gif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enmcp.eshre.eu/page/eshre-cpd-credit-system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mcp.eshre.eu/pages/enmcp-credits.php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A96868-C43F-4E65-905C-65BAB85E39EB}"/>
      </w:docPartPr>
      <w:docPartBody>
        <w:p w:rsidR="0022126D" w:rsidRDefault="0022126D"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5F92D1-5703-47C7-B3BF-E202F6729043}"/>
      </w:docPartPr>
      <w:docPartBody>
        <w:p w:rsidR="0022126D" w:rsidRDefault="0022126D"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ACBC913A38B54B738847099619380F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D5956F-4AC9-401E-B65E-ACB8DB124E6D}"/>
      </w:docPartPr>
      <w:docPartBody>
        <w:p w:rsidR="00E14154" w:rsidRDefault="00E14154" w:rsidP="00E14154">
          <w:pPr>
            <w:pStyle w:val="ACBC913A38B54B738847099619380F80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72245F692752492CA3770C23B08726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575231-F976-4C8E-8658-0AF2CBDEC269}"/>
      </w:docPartPr>
      <w:docPartBody>
        <w:p w:rsidR="00E14154" w:rsidRDefault="00E14154" w:rsidP="00E14154">
          <w:pPr>
            <w:pStyle w:val="72245F692752492CA3770C23B0872605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14B4F497BCF94AF1BE54F22678CBCA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FFAFBC-0936-4030-AF37-3101C0636BD0}"/>
      </w:docPartPr>
      <w:docPartBody>
        <w:p w:rsidR="00E14154" w:rsidRDefault="00E14154" w:rsidP="00E14154">
          <w:pPr>
            <w:pStyle w:val="14B4F497BCF94AF1BE54F22678CBCACA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958D8C330A6D44CFB6BBE0B01C9C48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0EEC7-DDAA-4376-A8AF-181FA25CF4B5}"/>
      </w:docPartPr>
      <w:docPartBody>
        <w:p w:rsidR="00E14154" w:rsidRDefault="00E14154" w:rsidP="00E14154">
          <w:pPr>
            <w:pStyle w:val="958D8C330A6D44CFB6BBE0B01C9C4853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6F24704CB68343029CAF384C0D3A0D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768344-DA61-47A2-AF32-97CE312A6DEA}"/>
      </w:docPartPr>
      <w:docPartBody>
        <w:p w:rsidR="00E14154" w:rsidRDefault="00E14154" w:rsidP="00E14154">
          <w:pPr>
            <w:pStyle w:val="6F24704CB68343029CAF384C0D3A0D7E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0AE1202ABE405390CE467D17781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CE8D8D-585F-40B9-8FDB-3388D64CF688}"/>
      </w:docPartPr>
      <w:docPartBody>
        <w:p w:rsidR="00E14154" w:rsidRDefault="00E14154" w:rsidP="00E14154">
          <w:pPr>
            <w:pStyle w:val="3C0AE1202ABE405390CE467D17781DF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CFE8C93D684AAD87F1741487898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CD0219-48F9-4881-9136-329FC51AB4ED}"/>
      </w:docPartPr>
      <w:docPartBody>
        <w:p w:rsidR="00E14154" w:rsidRDefault="00E14154" w:rsidP="00E14154">
          <w:pPr>
            <w:pStyle w:val="C7CFE8C93D684AAD87F1741487898D4F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E9AD9974A943D7A18F497EC9B59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09463E-1EAC-4878-9FDE-1F2A7FE30C83}"/>
      </w:docPartPr>
      <w:docPartBody>
        <w:p w:rsidR="00E14154" w:rsidRDefault="00E14154" w:rsidP="00E14154">
          <w:pPr>
            <w:pStyle w:val="1BE9AD9974A943D7A18F497EC9B59522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FF46EC0BFC4D21BE3C0651AACBF0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908B4D-795E-4608-A863-A77067BF924A}"/>
      </w:docPartPr>
      <w:docPartBody>
        <w:p w:rsidR="00E14154" w:rsidRDefault="00E14154" w:rsidP="00E14154">
          <w:pPr>
            <w:pStyle w:val="B6FF46EC0BFC4D21BE3C0651AACBF005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A75C47CDAD429185628C7CC5ED8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8CE7D-38EC-402E-B841-E812BDB17939}"/>
      </w:docPartPr>
      <w:docPartBody>
        <w:p w:rsidR="00E14154" w:rsidRDefault="00E14154" w:rsidP="00E14154">
          <w:pPr>
            <w:pStyle w:val="8EA75C47CDAD429185628C7CC5ED878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5FF735EECD49A6AD00F2EE31A8C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91C6B3-2C5B-4C78-B097-D470EF7842B7}"/>
      </w:docPartPr>
      <w:docPartBody>
        <w:p w:rsidR="00E14154" w:rsidRDefault="00E14154" w:rsidP="00E14154">
          <w:pPr>
            <w:pStyle w:val="BB5FF735EECD49A6AD00F2EE31A8C53F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C196F63A3A485A947B567545CE1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FE7C03-4A77-4519-9D6C-BA5A5393F4ED}"/>
      </w:docPartPr>
      <w:docPartBody>
        <w:p w:rsidR="00E14154" w:rsidRDefault="00E14154" w:rsidP="00E14154">
          <w:pPr>
            <w:pStyle w:val="95C196F63A3A485A947B567545CE1A1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A29EBA065946ED84F537FB1E4749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309C83-F445-4BED-A081-BA3442C38184}"/>
      </w:docPartPr>
      <w:docPartBody>
        <w:p w:rsidR="00E14154" w:rsidRDefault="00E14154" w:rsidP="00E14154">
          <w:pPr>
            <w:pStyle w:val="D8A29EBA065946ED84F537FB1E4749A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E28D8D162E4F75B0F93B6BFCF177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FCA832-1BED-46A3-A9EE-368EEC7987EC}"/>
      </w:docPartPr>
      <w:docPartBody>
        <w:p w:rsidR="00E14154" w:rsidRDefault="00E14154" w:rsidP="00E14154">
          <w:pPr>
            <w:pStyle w:val="78E28D8D162E4F75B0F93B6BFCF1771D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3AF057061B4CE783912C00D28C72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9E3B60-E034-4304-8A81-9CDCA1E2F5D0}"/>
      </w:docPartPr>
      <w:docPartBody>
        <w:p w:rsidR="00E14154" w:rsidRDefault="00E14154" w:rsidP="00E14154">
          <w:pPr>
            <w:pStyle w:val="803AF057061B4CE783912C00D28C726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9E36895E9A4C6097F13750AAB427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846313-06CA-4222-9A17-D34EA592EA35}"/>
      </w:docPartPr>
      <w:docPartBody>
        <w:p w:rsidR="00E14154" w:rsidRDefault="00E14154" w:rsidP="00E14154">
          <w:pPr>
            <w:pStyle w:val="ED9E36895E9A4C6097F13750AAB42741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4B76426B22438E8D06AFD20D712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9365E2-9B71-4871-8543-323262AF63DF}"/>
      </w:docPartPr>
      <w:docPartBody>
        <w:p w:rsidR="00E14154" w:rsidRDefault="00E14154" w:rsidP="00E14154">
          <w:pPr>
            <w:pStyle w:val="C04B76426B22438E8D06AFD20D712E6C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C4F1D8498848EBA0E21758FD452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BB90B9-989D-4010-8375-E4C84B9090E3}"/>
      </w:docPartPr>
      <w:docPartBody>
        <w:p w:rsidR="00E14154" w:rsidRDefault="00E14154" w:rsidP="00E14154">
          <w:pPr>
            <w:pStyle w:val="CEC4F1D8498848EBA0E21758FD45246A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49833E9D98421E92A8201053FF5A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3079D-BE2C-42D0-B65D-3A8EBA93B85A}"/>
      </w:docPartPr>
      <w:docPartBody>
        <w:p w:rsidR="00E14154" w:rsidRDefault="00E14154" w:rsidP="00E14154">
          <w:pPr>
            <w:pStyle w:val="3649833E9D98421E92A8201053FF5AA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F6D034DFC942E28F099ECB100170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AC2D0-F360-4A99-8966-45462D50CF54}"/>
      </w:docPartPr>
      <w:docPartBody>
        <w:p w:rsidR="00E14154" w:rsidRDefault="00E14154" w:rsidP="00E14154">
          <w:pPr>
            <w:pStyle w:val="A1F6D034DFC942E28F099ECB10017022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C4F04B62BD44B68AE8096109170A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4C43FC-6566-4CE9-9699-09336740B538}"/>
      </w:docPartPr>
      <w:docPartBody>
        <w:p w:rsidR="00E14154" w:rsidRDefault="00E14154" w:rsidP="00E14154">
          <w:pPr>
            <w:pStyle w:val="88C4F04B62BD44B68AE8096109170A2B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46CAFAA1D84376BA5441929CCBE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E23FD-A8FC-4C08-BB62-5031D9E1AAFF}"/>
      </w:docPartPr>
      <w:docPartBody>
        <w:p w:rsidR="00E14154" w:rsidRDefault="00E14154" w:rsidP="00E14154">
          <w:pPr>
            <w:pStyle w:val="0846CAFAA1D84376BA5441929CCBE64C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CB5ACEF8DE4366B46ED2F16BF453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54DA25-2915-4DBB-BA8F-B3699B183DE3}"/>
      </w:docPartPr>
      <w:docPartBody>
        <w:p w:rsidR="00E14154" w:rsidRDefault="00E14154" w:rsidP="00E14154">
          <w:pPr>
            <w:pStyle w:val="EBCB5ACEF8DE4366B46ED2F16BF453F4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D267385FBC47BBBCCC181A608BC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C668AF-C16F-428E-BC36-058859D972D5}"/>
      </w:docPartPr>
      <w:docPartBody>
        <w:p w:rsidR="00E14154" w:rsidRDefault="00E14154" w:rsidP="00E14154">
          <w:pPr>
            <w:pStyle w:val="13D267385FBC47BBBCCC181A608BC61E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FAEC11AF564B8298B752062736E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470AFB-E59C-4E52-96CD-95657AE8647E}"/>
      </w:docPartPr>
      <w:docPartBody>
        <w:p w:rsidR="00E14154" w:rsidRDefault="00E14154" w:rsidP="00E14154">
          <w:pPr>
            <w:pStyle w:val="B8FAEC11AF564B8298B752062736E01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11EC25744440758A4924996F29C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01D658-444F-4A7B-A514-1EC88987E93A}"/>
      </w:docPartPr>
      <w:docPartBody>
        <w:p w:rsidR="00E14154" w:rsidRDefault="00E14154" w:rsidP="00E14154">
          <w:pPr>
            <w:pStyle w:val="3611EC25744440758A4924996F29C690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0BEDE381424516B48A900E249B01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8592EF-63AD-4065-9821-A8E5DD5FD67B}"/>
      </w:docPartPr>
      <w:docPartBody>
        <w:p w:rsidR="00E14154" w:rsidRDefault="00E14154" w:rsidP="00E14154">
          <w:pPr>
            <w:pStyle w:val="CA0BEDE381424516B48A900E249B010D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229CDE5BA34366A2C3275649E69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1E6EA3-3C59-4668-A9B7-9A460D9B1CCF}"/>
      </w:docPartPr>
      <w:docPartBody>
        <w:p w:rsidR="00E14154" w:rsidRDefault="00E14154" w:rsidP="00E14154">
          <w:pPr>
            <w:pStyle w:val="12229CDE5BA34366A2C3275649E69D6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4AFF213FA94327A7025B8E814BB1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0E134C-DF86-4A15-8A3F-DAB14B71318D}"/>
      </w:docPartPr>
      <w:docPartBody>
        <w:p w:rsidR="00E14154" w:rsidRDefault="00E14154" w:rsidP="00E14154">
          <w:pPr>
            <w:pStyle w:val="E94AFF213FA94327A7025B8E814BB15E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393BA04B3942FFBCF0C43306870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6B722-B54C-4F37-90AE-66D9917129B2}"/>
      </w:docPartPr>
      <w:docPartBody>
        <w:p w:rsidR="00E14154" w:rsidRDefault="00E14154" w:rsidP="00E14154">
          <w:pPr>
            <w:pStyle w:val="B8393BA04B3942FFBCF0C433068707A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D855777C6844D881F1395659C20E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454DE3-8099-4A93-AE14-86EB17F7AEC4}"/>
      </w:docPartPr>
      <w:docPartBody>
        <w:p w:rsidR="00E14154" w:rsidRDefault="00E14154" w:rsidP="00E14154">
          <w:pPr>
            <w:pStyle w:val="97D855777C6844D881F1395659C20EBF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AE5D588E0043AB95897904D792C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18925-3235-4024-B671-4C39D2942059}"/>
      </w:docPartPr>
      <w:docPartBody>
        <w:p w:rsidR="00E14154" w:rsidRDefault="00E14154" w:rsidP="00E14154">
          <w:pPr>
            <w:pStyle w:val="41AE5D588E0043AB95897904D792CF74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C6D130504A43B7A172523EC361C2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237B8A-6C74-4D0E-9084-0425CC7AE1C7}"/>
      </w:docPartPr>
      <w:docPartBody>
        <w:p w:rsidR="00E14154" w:rsidRDefault="00E14154" w:rsidP="00E14154">
          <w:pPr>
            <w:pStyle w:val="4BC6D130504A43B7A172523EC361C283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6C62509CAC41669FC357E69A28C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2D8856-D124-4351-B9B1-2A72D05147B8}"/>
      </w:docPartPr>
      <w:docPartBody>
        <w:p w:rsidR="00E14154" w:rsidRDefault="00E14154" w:rsidP="00E14154">
          <w:pPr>
            <w:pStyle w:val="9F6C62509CAC41669FC357E69A28C1C4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F6AB215F1B4794AA1BEA8CBABA66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DD39D7-33BD-47F6-A1B9-EC0128F94FC1}"/>
      </w:docPartPr>
      <w:docPartBody>
        <w:p w:rsidR="00E14154" w:rsidRDefault="00E14154" w:rsidP="00E14154">
          <w:pPr>
            <w:pStyle w:val="38F6AB215F1B4794AA1BEA8CBABA6619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05F93779F949A09A44CA68E450C7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ECC5F6-2A6F-42CE-8FD8-DE3A475FAF12}"/>
      </w:docPartPr>
      <w:docPartBody>
        <w:p w:rsidR="00E14154" w:rsidRDefault="00E14154" w:rsidP="00E14154">
          <w:pPr>
            <w:pStyle w:val="0F05F93779F949A09A44CA68E450C70D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4F77E4931B4F879A4A50EF901217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D3B51B-A330-40DB-8560-AD077443DB66}"/>
      </w:docPartPr>
      <w:docPartBody>
        <w:p w:rsidR="00E14154" w:rsidRDefault="00E14154" w:rsidP="00E14154">
          <w:pPr>
            <w:pStyle w:val="3F4F77E4931B4F879A4A50EF901217D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DD92DFEB234B348E0C05205AFD5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572AA-CF36-43B9-A040-F457338CA261}"/>
      </w:docPartPr>
      <w:docPartBody>
        <w:p w:rsidR="00E14154" w:rsidRDefault="00E14154" w:rsidP="00E14154">
          <w:pPr>
            <w:pStyle w:val="9FDD92DFEB234B348E0C05205AFD57FE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0806EF2A304C3E94D4ED8B944829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A62C0C-B129-41E2-ABE7-AC1420656336}"/>
      </w:docPartPr>
      <w:docPartBody>
        <w:p w:rsidR="00E14154" w:rsidRDefault="00E14154" w:rsidP="00E14154">
          <w:pPr>
            <w:pStyle w:val="680806EF2A304C3E94D4ED8B944829C1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6E97D057324B5F84D37550C9C7F8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7DAFD-8B2B-42BE-810B-86F9AB4D67AB}"/>
      </w:docPartPr>
      <w:docPartBody>
        <w:p w:rsidR="00E14154" w:rsidRDefault="00E14154" w:rsidP="00E14154">
          <w:pPr>
            <w:pStyle w:val="F26E97D057324B5F84D37550C9C7F881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EE5D04DDFA493AA7BB9BC4BE09F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8FC8A0-EDF9-4811-9ADC-BBA6D1A7453B}"/>
      </w:docPartPr>
      <w:docPartBody>
        <w:p w:rsidR="00E14154" w:rsidRDefault="00E14154" w:rsidP="00E14154">
          <w:pPr>
            <w:pStyle w:val="C4EE5D04DDFA493AA7BB9BC4BE09F21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CD2A0728D9448DA7418BCA1404FC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B93941-AD69-42E6-B85E-BA1EDE53E404}"/>
      </w:docPartPr>
      <w:docPartBody>
        <w:p w:rsidR="00E14154" w:rsidRDefault="00E14154" w:rsidP="00E14154">
          <w:pPr>
            <w:pStyle w:val="08CD2A0728D9448DA7418BCA1404FC1A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C4F75598CD40B6B1CD12CCA743C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F41C9F-733D-42C6-8F90-F18329EC5310}"/>
      </w:docPartPr>
      <w:docPartBody>
        <w:p w:rsidR="00E14154" w:rsidRDefault="00E14154" w:rsidP="00E14154">
          <w:pPr>
            <w:pStyle w:val="22C4F75598CD40B6B1CD12CCA743C29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A2937D781F4FFDBA95E1FF949F5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6347F6-45E7-4A9E-80C3-9A7FF8F6B1AC}"/>
      </w:docPartPr>
      <w:docPartBody>
        <w:p w:rsidR="00E14154" w:rsidRDefault="00E14154" w:rsidP="00E14154">
          <w:pPr>
            <w:pStyle w:val="AEA2937D781F4FFDBA95E1FF949F5234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966A2D1AE64AE39010100D52A05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A894E-E848-409C-A24F-4EE23446C6EC}"/>
      </w:docPartPr>
      <w:docPartBody>
        <w:p w:rsidR="00E14154" w:rsidRDefault="00E14154" w:rsidP="00E14154">
          <w:pPr>
            <w:pStyle w:val="12966A2D1AE64AE39010100D52A05671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2C04336EB64C9DB3AED66E38A1CD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D3582-D388-4E65-B5F3-A7D48007F2F5}"/>
      </w:docPartPr>
      <w:docPartBody>
        <w:p w:rsidR="00E14154" w:rsidRDefault="00E14154" w:rsidP="00E14154">
          <w:pPr>
            <w:pStyle w:val="1B2C04336EB64C9DB3AED66E38A1CD4B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5F9FCB0A20442D99D391FAF0E317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35A232-B20A-4512-A1BD-79F28D80941A}"/>
      </w:docPartPr>
      <w:docPartBody>
        <w:p w:rsidR="00E14154" w:rsidRDefault="00E14154" w:rsidP="00E14154">
          <w:pPr>
            <w:pStyle w:val="095F9FCB0A20442D99D391FAF0E317F0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6BDA2F63194320B7CFA00BBE2B3F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C5EB8-8B87-4E64-AA69-9CECE2FED295}"/>
      </w:docPartPr>
      <w:docPartBody>
        <w:p w:rsidR="00E14154" w:rsidRDefault="00E14154" w:rsidP="00E14154">
          <w:pPr>
            <w:pStyle w:val="EF6BDA2F63194320B7CFA00BBE2B3F63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3116BE7A8747898E9CD86C884EA6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4059B4-7F03-4FAA-B0D8-97B8A642F9CF}"/>
      </w:docPartPr>
      <w:docPartBody>
        <w:p w:rsidR="00E14154" w:rsidRDefault="00E14154" w:rsidP="00E14154">
          <w:pPr>
            <w:pStyle w:val="873116BE7A8747898E9CD86C884EA6B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D98E7299754491B6957060564584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FED591-7AA8-4727-AF53-373AB92CAE5D}"/>
      </w:docPartPr>
      <w:docPartBody>
        <w:p w:rsidR="00E14154" w:rsidRDefault="00E14154" w:rsidP="00E14154">
          <w:pPr>
            <w:pStyle w:val="CED98E7299754491B6957060564584D0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EB3B9C72CB434DBBED5BF7D0144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2DC512-6556-4E95-B914-F7D546FC2B88}"/>
      </w:docPartPr>
      <w:docPartBody>
        <w:p w:rsidR="00E14154" w:rsidRDefault="00E14154" w:rsidP="00E14154">
          <w:pPr>
            <w:pStyle w:val="7EEB3B9C72CB434DBBED5BF7D0144B12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8C7C4C15094183ACF0CFBDECF42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7A47B5-7BC2-43A1-8C88-498F8A59E6F1}"/>
      </w:docPartPr>
      <w:docPartBody>
        <w:p w:rsidR="00E14154" w:rsidRDefault="00E14154" w:rsidP="00E14154">
          <w:pPr>
            <w:pStyle w:val="FE8C7C4C15094183ACF0CFBDECF42F3B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E6D9A6D57E44B99762BD3BD84D92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1B2BDD-9076-4049-8A15-79916D958A9F}"/>
      </w:docPartPr>
      <w:docPartBody>
        <w:p w:rsidR="00E14154" w:rsidRDefault="00E14154" w:rsidP="00E14154">
          <w:pPr>
            <w:pStyle w:val="0DE6D9A6D57E44B99762BD3BD84D928A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ABBD242B4541A29E3CB2CAB4F6C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1742E-7345-4B41-8321-9B9E41433124}"/>
      </w:docPartPr>
      <w:docPartBody>
        <w:p w:rsidR="00E14154" w:rsidRDefault="00E14154" w:rsidP="00E14154">
          <w:pPr>
            <w:pStyle w:val="68ABBD242B4541A29E3CB2CAB4F6CC83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6FECC4ABF64FEAA5D053F089705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4C273-747D-49E7-9FC2-220997968C96}"/>
      </w:docPartPr>
      <w:docPartBody>
        <w:p w:rsidR="00E14154" w:rsidRDefault="00E14154" w:rsidP="00E14154">
          <w:pPr>
            <w:pStyle w:val="926FECC4ABF64FEAA5D053F089705C3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CC45E7AA2F480E80B7E1E133DA02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677F5B-97EC-4009-B191-BDBAFE7691C2}"/>
      </w:docPartPr>
      <w:docPartBody>
        <w:p w:rsidR="00E14154" w:rsidRDefault="00E14154" w:rsidP="00E14154">
          <w:pPr>
            <w:pStyle w:val="6BCC45E7AA2F480E80B7E1E133DA0215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9F4A7572424FA38E2A001591AA4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05595-D64C-4D6E-AB38-0E77C9141CAD}"/>
      </w:docPartPr>
      <w:docPartBody>
        <w:p w:rsidR="00E14154" w:rsidRDefault="00E14154" w:rsidP="00E14154">
          <w:pPr>
            <w:pStyle w:val="719F4A7572424FA38E2A001591AA4A43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C4CB55E611441390CEC590DD372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1570F-1E24-49FD-BA24-8FD5E107D544}"/>
      </w:docPartPr>
      <w:docPartBody>
        <w:p w:rsidR="00E14154" w:rsidRDefault="00E14154" w:rsidP="00E14154">
          <w:pPr>
            <w:pStyle w:val="F1C4CB55E611441390CEC590DD3725E2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4D9D3BF25B436DB52971C2BCB2C1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8F08CB-96FB-4269-B8D1-295F7AA6E71F}"/>
      </w:docPartPr>
      <w:docPartBody>
        <w:p w:rsidR="00E14154" w:rsidRDefault="00E14154" w:rsidP="00E14154">
          <w:pPr>
            <w:pStyle w:val="9A4D9D3BF25B436DB52971C2BCB2C155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1A97103069478BB208889B8E0ED5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5DCFF4-6453-46AD-A06C-A7F7BB299FD8}"/>
      </w:docPartPr>
      <w:docPartBody>
        <w:p w:rsidR="00E14154" w:rsidRDefault="00E14154" w:rsidP="00E14154">
          <w:pPr>
            <w:pStyle w:val="B51A97103069478BB208889B8E0ED5EC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F61C4487514928B8C1D6DFE537EA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A9E804-2DE1-46C7-A453-1AFEDB03BFAC}"/>
      </w:docPartPr>
      <w:docPartBody>
        <w:p w:rsidR="00E14154" w:rsidRDefault="00E14154" w:rsidP="00E14154">
          <w:pPr>
            <w:pStyle w:val="7CF61C4487514928B8C1D6DFE537EA9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658E4797DB424BBB515E0942C2CF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D79B5-D25B-46D9-BD5F-E38026E5B5E9}"/>
      </w:docPartPr>
      <w:docPartBody>
        <w:p w:rsidR="00E14154" w:rsidRDefault="00E14154" w:rsidP="00E14154">
          <w:pPr>
            <w:pStyle w:val="C6658E4797DB424BBB515E0942C2CF1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48E38F17D64B0281E7A00EE2684C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139AEA-A8E4-4174-812C-7702A959216B}"/>
      </w:docPartPr>
      <w:docPartBody>
        <w:p w:rsidR="00E14154" w:rsidRDefault="00E14154" w:rsidP="00E14154">
          <w:pPr>
            <w:pStyle w:val="5D48E38F17D64B0281E7A00EE2684C6C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F2195E561F4F0FB40F668C704004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BDD4EB-D120-4382-8CA2-D58654E502F4}"/>
      </w:docPartPr>
      <w:docPartBody>
        <w:p w:rsidR="00E14154" w:rsidRDefault="00E14154" w:rsidP="00E14154">
          <w:pPr>
            <w:pStyle w:val="B5F2195E561F4F0FB40F668C70400461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3640FC25CF4FAFAD9614B618357B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28DF1-079C-4C01-854D-490814BD228C}"/>
      </w:docPartPr>
      <w:docPartBody>
        <w:p w:rsidR="00E14154" w:rsidRDefault="00E14154" w:rsidP="00E14154">
          <w:pPr>
            <w:pStyle w:val="013640FC25CF4FAFAD9614B618357B4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18FBB620B1454DB09154F5D4821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073C7F-381A-4E6B-BD85-3CD6CC06858C}"/>
      </w:docPartPr>
      <w:docPartBody>
        <w:p w:rsidR="00E14154" w:rsidRDefault="00E14154" w:rsidP="00E14154">
          <w:pPr>
            <w:pStyle w:val="7118FBB620B1454DB09154F5D48212E4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71D22AB3184A79906ADFE9E61D87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C437B3-E996-44D5-8AF6-DEE465F0A757}"/>
      </w:docPartPr>
      <w:docPartBody>
        <w:p w:rsidR="00E14154" w:rsidRDefault="00E14154" w:rsidP="00E14154">
          <w:pPr>
            <w:pStyle w:val="EA71D22AB3184A79906ADFE9E61D87B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8251C2F05E4C8F816891421FA81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9FBC51-DC37-4DEB-A5ED-B58BEFFF6D1F}"/>
      </w:docPartPr>
      <w:docPartBody>
        <w:p w:rsidR="00E14154" w:rsidRDefault="00E14154" w:rsidP="00E14154">
          <w:pPr>
            <w:pStyle w:val="168251C2F05E4C8F816891421FA8179B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86877D9AF24C9E85C7A9833B9785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F02C47-2862-44D2-A01E-FD268EC0747E}"/>
      </w:docPartPr>
      <w:docPartBody>
        <w:p w:rsidR="00E14154" w:rsidRDefault="00E14154" w:rsidP="00E14154">
          <w:pPr>
            <w:pStyle w:val="5B86877D9AF24C9E85C7A9833B9785DC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701B20B1254FFDBC6DCCEE66D57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46CB3-59EF-4170-96B0-D576DF395687}"/>
      </w:docPartPr>
      <w:docPartBody>
        <w:p w:rsidR="00E14154" w:rsidRDefault="00E14154" w:rsidP="00E14154">
          <w:pPr>
            <w:pStyle w:val="44701B20B1254FFDBC6DCCEE66D5762A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6BF953FB9548B88F0D0304D593F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9DB375-E475-4E45-9846-29239C45A9E3}"/>
      </w:docPartPr>
      <w:docPartBody>
        <w:p w:rsidR="00E14154" w:rsidRDefault="00E14154" w:rsidP="00E14154">
          <w:pPr>
            <w:pStyle w:val="116BF953FB9548B88F0D0304D593F5A4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325D13745B4AF698AF16DEC44CC8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06C4D7-77CB-46EC-9E9E-09159BEF6876}"/>
      </w:docPartPr>
      <w:docPartBody>
        <w:p w:rsidR="00E14154" w:rsidRDefault="00E14154" w:rsidP="00E14154">
          <w:pPr>
            <w:pStyle w:val="16325D13745B4AF698AF16DEC44CC834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BAB0D4673B4854947BC469DB6E22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02CD63-6503-4AA4-8B48-6375E3CA6DCC}"/>
      </w:docPartPr>
      <w:docPartBody>
        <w:p w:rsidR="00E14154" w:rsidRDefault="00E14154" w:rsidP="00E14154">
          <w:pPr>
            <w:pStyle w:val="90BAB0D4673B4854947BC469DB6E22D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166D64B836421A92FF2F720FB5EB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A1E53-BBBE-4A29-BCE8-860A4490340C}"/>
      </w:docPartPr>
      <w:docPartBody>
        <w:p w:rsidR="00E14154" w:rsidRDefault="00E14154" w:rsidP="00E14154">
          <w:pPr>
            <w:pStyle w:val="96166D64B836421A92FF2F720FB5EBD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6F3F440344490DB614ACC5EECF7C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99EBF0-98C5-4AD4-B7FD-B650FDF463DC}"/>
      </w:docPartPr>
      <w:docPartBody>
        <w:p w:rsidR="00E14154" w:rsidRDefault="00E14154" w:rsidP="00E14154">
          <w:pPr>
            <w:pStyle w:val="3A6F3F440344490DB614ACC5EECF7C70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8797815E744A85BAC66C8E054469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4B0BAA-1318-4416-B624-B62537DCC5A3}"/>
      </w:docPartPr>
      <w:docPartBody>
        <w:p w:rsidR="00E14154" w:rsidRDefault="00E14154" w:rsidP="00E14154">
          <w:pPr>
            <w:pStyle w:val="658797815E744A85BAC66C8E054469BE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E744CA5711488C9FA2BF39CA6D55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1281D-033B-4495-88CC-0E734CCF2F86}"/>
      </w:docPartPr>
      <w:docPartBody>
        <w:p w:rsidR="00E14154" w:rsidRDefault="00E14154" w:rsidP="00E14154">
          <w:pPr>
            <w:pStyle w:val="F9E744CA5711488C9FA2BF39CA6D55C3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77F8B66BEF4E9A8BC94F155C04C4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EDC607-9706-4C7C-BF4D-F167C4827F8E}"/>
      </w:docPartPr>
      <w:docPartBody>
        <w:p w:rsidR="00E14154" w:rsidRDefault="00E14154" w:rsidP="00E14154">
          <w:pPr>
            <w:pStyle w:val="3777F8B66BEF4E9A8BC94F155C04C41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1B5897E67D4A5AA1F3062DB07C2E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C346C0-296B-44F6-A4B7-38637EEAAFB5}"/>
      </w:docPartPr>
      <w:docPartBody>
        <w:p w:rsidR="00E14154" w:rsidRDefault="00E14154" w:rsidP="00E14154">
          <w:pPr>
            <w:pStyle w:val="021B5897E67D4A5AA1F3062DB07C2EFF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1744F5586D4937B59C58BA1D0CB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6A80A-C1F1-4796-9DD9-4CB5BB98D820}"/>
      </w:docPartPr>
      <w:docPartBody>
        <w:p w:rsidR="00E14154" w:rsidRDefault="00E14154" w:rsidP="00E14154">
          <w:pPr>
            <w:pStyle w:val="5D1744F5586D4937B59C58BA1D0CBE29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5213D583A446D59BF68BF07F13D4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0AA1C2-DDF2-4BB4-BB04-E53353E4FD07}"/>
      </w:docPartPr>
      <w:docPartBody>
        <w:p w:rsidR="00EE3E58" w:rsidRDefault="00CB7BF9" w:rsidP="00CB7BF9">
          <w:pPr>
            <w:pStyle w:val="105213D583A446D59BF68BF07F13D4B1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5B27FEAB407049F0A670BB258B737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4BADE1-4358-4A15-927B-6EEA98E88BB7}"/>
      </w:docPartPr>
      <w:docPartBody>
        <w:p w:rsidR="009006F6" w:rsidRDefault="0097134B" w:rsidP="0097134B">
          <w:pPr>
            <w:pStyle w:val="5B27FEAB407049F0A670BB258B7374A8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89F4421F398F4AF39D3A0D36DCFAF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8B9F2-F71A-43FE-914E-4F421EFA8D38}"/>
      </w:docPartPr>
      <w:docPartBody>
        <w:p w:rsidR="009006F6" w:rsidRDefault="0097134B" w:rsidP="0097134B">
          <w:pPr>
            <w:pStyle w:val="89F4421F398F4AF39D3A0D36DCFAF2B3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4ABF1F35EF1646BA9610C35F6AABCE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BAAC4B-36DA-4836-9C73-36095CAEEA0F}"/>
      </w:docPartPr>
      <w:docPartBody>
        <w:p w:rsidR="009006F6" w:rsidRDefault="0097134B" w:rsidP="0097134B">
          <w:pPr>
            <w:pStyle w:val="4ABF1F35EF1646BA9610C35F6AABCE4A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A41AECDB7BE54AFB8855809A2840E7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FBB63-8DE7-4AA6-82C0-C6F9F333212A}"/>
      </w:docPartPr>
      <w:docPartBody>
        <w:p w:rsidR="009006F6" w:rsidRDefault="0097134B" w:rsidP="0097134B">
          <w:pPr>
            <w:pStyle w:val="A41AECDB7BE54AFB8855809A2840E7AF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482264FD215849B6ACB7297C2F661E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32F269-D7D4-40EF-AD2B-65FE8B8501E3}"/>
      </w:docPartPr>
      <w:docPartBody>
        <w:p w:rsidR="009006F6" w:rsidRDefault="0097134B" w:rsidP="0097134B">
          <w:pPr>
            <w:pStyle w:val="482264FD215849B6ACB7297C2F661E0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EFEB18AA714CD58675B7A638E260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5641F2-6CF9-484C-A82E-4C2FDD0911F1}"/>
      </w:docPartPr>
      <w:docPartBody>
        <w:p w:rsidR="009006F6" w:rsidRDefault="0097134B" w:rsidP="0097134B">
          <w:pPr>
            <w:pStyle w:val="95EFEB18AA714CD58675B7A638E26056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928FB3FD80094C56870106BAC1D64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29B7C-33E4-44AC-9AAA-102456C009A5}"/>
      </w:docPartPr>
      <w:docPartBody>
        <w:p w:rsidR="009006F6" w:rsidRDefault="0097134B" w:rsidP="0097134B">
          <w:pPr>
            <w:pStyle w:val="928FB3FD80094C56870106BAC1D64319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877AED3E0D49FD9FD4697010063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6AD2BF-9CA8-4524-846E-59A4F98C14F1}"/>
      </w:docPartPr>
      <w:docPartBody>
        <w:p w:rsidR="009006F6" w:rsidRDefault="0097134B" w:rsidP="0097134B">
          <w:pPr>
            <w:pStyle w:val="93877AED3E0D49FD9FD4697010063A81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135A2C3BB9AA4965908B8D8E3E21E0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F16B2-4F83-4D18-BAFA-D113E624D8B1}"/>
      </w:docPartPr>
      <w:docPartBody>
        <w:p w:rsidR="009006F6" w:rsidRDefault="0097134B" w:rsidP="0097134B">
          <w:pPr>
            <w:pStyle w:val="135A2C3BB9AA4965908B8D8E3E21E063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59F3F0DDDF496BA4F12311DBDD1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30978-16AD-4367-A8F3-A68BDF7A8243}"/>
      </w:docPartPr>
      <w:docPartBody>
        <w:p w:rsidR="009006F6" w:rsidRDefault="0097134B" w:rsidP="0097134B">
          <w:pPr>
            <w:pStyle w:val="2459F3F0DDDF496BA4F12311DBDD127E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D602C8C6A7F34CB6A8D5AA5BDD61F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8EAB3-53BB-4B10-847B-AF5FFAE1AC59}"/>
      </w:docPartPr>
      <w:docPartBody>
        <w:p w:rsidR="009006F6" w:rsidRDefault="009006F6" w:rsidP="009006F6">
          <w:pPr>
            <w:pStyle w:val="D602C8C6A7F34CB6A8D5AA5BDD61F0B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E5037F59854713AF938A301CA39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DFD39-17DF-4376-AB50-7BCEA228B54C}"/>
      </w:docPartPr>
      <w:docPartBody>
        <w:p w:rsidR="009006F6" w:rsidRDefault="009006F6" w:rsidP="009006F6">
          <w:pPr>
            <w:pStyle w:val="DEE5037F59854713AF938A301CA399E9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6FBE24E4322147A08B0A45243F1EF5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A47DB2-A781-425A-921F-88121D0D2612}"/>
      </w:docPartPr>
      <w:docPartBody>
        <w:p w:rsidR="009006F6" w:rsidRDefault="009006F6" w:rsidP="009006F6">
          <w:pPr>
            <w:pStyle w:val="6FBE24E4322147A08B0A45243F1EF500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7DC80A5D2C41B4927E6C449443A9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63B0CC-9133-4F8E-8A78-9BF24A849839}"/>
      </w:docPartPr>
      <w:docPartBody>
        <w:p w:rsidR="009006F6" w:rsidRDefault="009006F6" w:rsidP="009006F6">
          <w:pPr>
            <w:pStyle w:val="1C7DC80A5D2C41B4927E6C449443A973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AD714EC703FB4953915DA53AC8F7B1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570355-4AAB-4405-B9A1-F502AC934F3F}"/>
      </w:docPartPr>
      <w:docPartBody>
        <w:p w:rsidR="009006F6" w:rsidRDefault="009006F6" w:rsidP="009006F6">
          <w:pPr>
            <w:pStyle w:val="AD714EC703FB4953915DA53AC8F7B105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A98F8D432E4AA0B590AB6948303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B10C87-DD93-4988-95A6-C680DEAAB77E}"/>
      </w:docPartPr>
      <w:docPartBody>
        <w:p w:rsidR="009006F6" w:rsidRDefault="009006F6" w:rsidP="009006F6">
          <w:pPr>
            <w:pStyle w:val="AFA98F8D432E4AA0B590AB69483034D2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3149E36544B9401BB2756A8177C858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9D69A9-7205-4663-BFE2-6F0F4ADE4AD1}"/>
      </w:docPartPr>
      <w:docPartBody>
        <w:p w:rsidR="009006F6" w:rsidRDefault="009006F6" w:rsidP="009006F6">
          <w:pPr>
            <w:pStyle w:val="3149E36544B9401BB2756A8177C858BD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BBB0A33DBB4D2D8C8FC52A61ACEE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D74A4E-E88B-46A5-9CF4-36E6D0E3319D}"/>
      </w:docPartPr>
      <w:docPartBody>
        <w:p w:rsidR="009006F6" w:rsidRDefault="009006F6" w:rsidP="009006F6">
          <w:pPr>
            <w:pStyle w:val="42BBB0A33DBB4D2D8C8FC52A61ACEE52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9D3B54A6B5EA4512847CAF7ED919EC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DFEBF4-9175-44B5-852A-3F0ACD3EF12D}"/>
      </w:docPartPr>
      <w:docPartBody>
        <w:p w:rsidR="009006F6" w:rsidRDefault="009006F6" w:rsidP="009006F6">
          <w:pPr>
            <w:pStyle w:val="9D3B54A6B5EA4512847CAF7ED919ECA0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7F9CDBBA2346329C25D20C4D8557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9FC282-87A5-4A8D-983E-236807B83D15}"/>
      </w:docPartPr>
      <w:docPartBody>
        <w:p w:rsidR="009006F6" w:rsidRDefault="009006F6" w:rsidP="009006F6">
          <w:pPr>
            <w:pStyle w:val="697F9CDBBA2346329C25D20C4D855754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306964C4DFEA4C898856872C4E61E4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50C14-DD3B-4113-A0BF-9564257DAF8F}"/>
      </w:docPartPr>
      <w:docPartBody>
        <w:p w:rsidR="009006F6" w:rsidRDefault="009006F6" w:rsidP="009006F6">
          <w:pPr>
            <w:pStyle w:val="306964C4DFEA4C898856872C4E61E4D3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66106B63DE45449AB4340A2327BD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EEABF-D359-4537-8F3D-79E8E285CBC0}"/>
      </w:docPartPr>
      <w:docPartBody>
        <w:p w:rsidR="009006F6" w:rsidRDefault="009006F6" w:rsidP="009006F6">
          <w:pPr>
            <w:pStyle w:val="3A66106B63DE45449AB4340A2327BD82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44BE78A3318D440C881F846530B35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9D54F-E6D7-4D97-814A-D56E88F11696}"/>
      </w:docPartPr>
      <w:docPartBody>
        <w:p w:rsidR="009006F6" w:rsidRDefault="009006F6" w:rsidP="009006F6">
          <w:pPr>
            <w:pStyle w:val="44BE78A3318D440C881F846530B354E1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E35D42E5644658A7D86984807CD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886EA-2CAD-42FF-8AA5-707650FA0815}"/>
      </w:docPartPr>
      <w:docPartBody>
        <w:p w:rsidR="009006F6" w:rsidRDefault="009006F6" w:rsidP="009006F6">
          <w:pPr>
            <w:pStyle w:val="8FE35D42E5644658A7D86984807CD7F9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3AC8D47EE90948FEBED7FD9ADF324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29314A-3E28-45AA-BC1B-F95241FCC038}"/>
      </w:docPartPr>
      <w:docPartBody>
        <w:p w:rsidR="009006F6" w:rsidRDefault="009006F6" w:rsidP="009006F6">
          <w:pPr>
            <w:pStyle w:val="3AC8D47EE90948FEBED7FD9ADF324B7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2B4831DF5348468FE9D363C1CE8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A5633-0C65-4141-AF75-730406F5E72F}"/>
      </w:docPartPr>
      <w:docPartBody>
        <w:p w:rsidR="009006F6" w:rsidRDefault="009006F6" w:rsidP="009006F6">
          <w:pPr>
            <w:pStyle w:val="152B4831DF5348468FE9D363C1CE8248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BAFCFACC5B414A9C9A7418E9376A9D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70115-2B75-4669-A44C-95E0F721096C}"/>
      </w:docPartPr>
      <w:docPartBody>
        <w:p w:rsidR="009006F6" w:rsidRDefault="009006F6" w:rsidP="009006F6">
          <w:pPr>
            <w:pStyle w:val="BAFCFACC5B414A9C9A7418E9376A9D69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46607B33EC4E26860FD44CDF386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88B9C-1F03-4495-BD45-48EDE8449347}"/>
      </w:docPartPr>
      <w:docPartBody>
        <w:p w:rsidR="009006F6" w:rsidRDefault="009006F6" w:rsidP="009006F6">
          <w:pPr>
            <w:pStyle w:val="AD46607B33EC4E26860FD44CDF386F6E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3D652DC570D14F55B29CF65ED3B999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819E02-5886-407D-8D65-A9F642244F0C}"/>
      </w:docPartPr>
      <w:docPartBody>
        <w:p w:rsidR="009006F6" w:rsidRDefault="009006F6" w:rsidP="009006F6">
          <w:pPr>
            <w:pStyle w:val="3D652DC570D14F55B29CF65ED3B99940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11D9E0EF2841998ED26A380AC1A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B6483C-D32E-4B22-9005-D07545CB8AED}"/>
      </w:docPartPr>
      <w:docPartBody>
        <w:p w:rsidR="009006F6" w:rsidRDefault="009006F6" w:rsidP="009006F6">
          <w:pPr>
            <w:pStyle w:val="5311D9E0EF2841998ED26A380AC1AD5B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17C7DA83DB2741FCBED8FDEEB58ADA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51A6F6-227D-476D-BC50-F82510663A9B}"/>
      </w:docPartPr>
      <w:docPartBody>
        <w:p w:rsidR="009006F6" w:rsidRDefault="009006F6" w:rsidP="009006F6">
          <w:pPr>
            <w:pStyle w:val="17C7DA83DB2741FCBED8FDEEB58ADAA4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ED77D3D426432F8476D7D359CC6B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01BA8-1070-4B31-BD90-ABF5DC80477A}"/>
      </w:docPartPr>
      <w:docPartBody>
        <w:p w:rsidR="009006F6" w:rsidRDefault="009006F6" w:rsidP="009006F6">
          <w:pPr>
            <w:pStyle w:val="69ED77D3D426432F8476D7D359CC6B08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2ABFF70FE43145B39589CCE8953C8D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AA0378-8425-422D-A3EF-6CAEFF2810FA}"/>
      </w:docPartPr>
      <w:docPartBody>
        <w:p w:rsidR="009006F6" w:rsidRDefault="009006F6" w:rsidP="009006F6">
          <w:pPr>
            <w:pStyle w:val="2ABFF70FE43145B39589CCE8953C8D0E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5D63DD97814506850433F836CC7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C51361-1DAA-4206-AF4B-C89DE7119CA1}"/>
      </w:docPartPr>
      <w:docPartBody>
        <w:p w:rsidR="009006F6" w:rsidRDefault="009006F6" w:rsidP="009006F6">
          <w:pPr>
            <w:pStyle w:val="E55D63DD97814506850433F836CC74A7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44466DFDDCE846A59DC581A5670CC2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BDB637-197A-46FA-BE48-792455E6E8DA}"/>
      </w:docPartPr>
      <w:docPartBody>
        <w:p w:rsidR="009006F6" w:rsidRDefault="009006F6" w:rsidP="009006F6">
          <w:pPr>
            <w:pStyle w:val="44466DFDDCE846A59DC581A5670CC20E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557D622F31436AB0A68D84757615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120927-5A6F-4A8E-A924-821560D1A543}"/>
      </w:docPartPr>
      <w:docPartBody>
        <w:p w:rsidR="009006F6" w:rsidRDefault="009006F6" w:rsidP="009006F6">
          <w:pPr>
            <w:pStyle w:val="2A557D622F31436AB0A68D8475761594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B2BF546B81DC48BB8F3C15C54A034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E9AE52-3674-4002-9C89-CF2974C44AEA}"/>
      </w:docPartPr>
      <w:docPartBody>
        <w:p w:rsidR="009006F6" w:rsidRDefault="009006F6" w:rsidP="009006F6">
          <w:pPr>
            <w:pStyle w:val="B2BF546B81DC48BB8F3C15C54A034DD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4ABB12107B4EDBB60BDC8D8D860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3D4F0-0EDB-44AA-B2E6-F9ABF91F4F35}"/>
      </w:docPartPr>
      <w:docPartBody>
        <w:p w:rsidR="009006F6" w:rsidRDefault="009006F6" w:rsidP="009006F6">
          <w:pPr>
            <w:pStyle w:val="344ABB12107B4EDBB60BDC8D8D860BEF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19D6B004154345B493F2F64D5B8B7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8E8E25-A135-4730-9B57-EDE56E6E6667}"/>
      </w:docPartPr>
      <w:docPartBody>
        <w:p w:rsidR="009006F6" w:rsidRDefault="009006F6" w:rsidP="009006F6">
          <w:pPr>
            <w:pStyle w:val="19D6B004154345B493F2F64D5B8B715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A634DDF3F8418AAC3820ECD5E0BA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3B9B4-E6E9-490F-9A89-4B80524CA61D}"/>
      </w:docPartPr>
      <w:docPartBody>
        <w:p w:rsidR="009006F6" w:rsidRDefault="009006F6" w:rsidP="009006F6">
          <w:pPr>
            <w:pStyle w:val="BDA634DDF3F8418AAC3820ECD5E0BA58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8CD8E70B48014EBEBC694C3555FBD3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6017A0-7203-4A33-806F-2F4AADEF421C}"/>
      </w:docPartPr>
      <w:docPartBody>
        <w:p w:rsidR="009006F6" w:rsidRDefault="009006F6" w:rsidP="009006F6">
          <w:pPr>
            <w:pStyle w:val="8CD8E70B48014EBEBC694C3555FBD32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4B2D43A5304B3A9621F0EF46088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A9DE14-E4D0-4BC3-8DF3-5DBBC7F77D2B}"/>
      </w:docPartPr>
      <w:docPartBody>
        <w:p w:rsidR="009006F6" w:rsidRDefault="009006F6" w:rsidP="009006F6">
          <w:pPr>
            <w:pStyle w:val="D54B2D43A5304B3A9621F0EF46088FEB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71A3418B9DE64CF48300F9C3323260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09D081-A6D7-467B-A428-25DE50CE5886}"/>
      </w:docPartPr>
      <w:docPartBody>
        <w:p w:rsidR="009006F6" w:rsidRDefault="009006F6" w:rsidP="009006F6">
          <w:pPr>
            <w:pStyle w:val="71A3418B9DE64CF48300F9C33232607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1628A8428F42E9B8498AEF40322D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D3C2C-9FF5-40C8-A0B8-E2733D4B39F6}"/>
      </w:docPartPr>
      <w:docPartBody>
        <w:p w:rsidR="009006F6" w:rsidRDefault="009006F6" w:rsidP="009006F6">
          <w:pPr>
            <w:pStyle w:val="911628A8428F42E9B8498AEF40322DF9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DC5571E3A8C44A4ABA1FF1107DD35A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4DC45-65B3-41A0-A6A6-6680FA0A1C6E}"/>
      </w:docPartPr>
      <w:docPartBody>
        <w:p w:rsidR="009006F6" w:rsidRDefault="009006F6" w:rsidP="009006F6">
          <w:pPr>
            <w:pStyle w:val="DC5571E3A8C44A4ABA1FF1107DD35A6B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F0977716B243079C386FC32FE72E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7618E6-D14C-43AA-A5D8-17134D65674B}"/>
      </w:docPartPr>
      <w:docPartBody>
        <w:p w:rsidR="009006F6" w:rsidRDefault="009006F6" w:rsidP="009006F6">
          <w:pPr>
            <w:pStyle w:val="91F0977716B243079C386FC32FE72E09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ECF71224EB9B44F0B45E862D77245B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FEB9E-C480-4DCF-8B70-15D7BB582FEC}"/>
      </w:docPartPr>
      <w:docPartBody>
        <w:p w:rsidR="009006F6" w:rsidRDefault="009006F6" w:rsidP="009006F6">
          <w:pPr>
            <w:pStyle w:val="ECF71224EB9B44F0B45E862D77245BF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27CACFA7814C289696F3A8BCE6C5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DA6C41-C0A9-44E6-BF5D-AEAC0538B4B8}"/>
      </w:docPartPr>
      <w:docPartBody>
        <w:p w:rsidR="009006F6" w:rsidRDefault="009006F6" w:rsidP="009006F6">
          <w:pPr>
            <w:pStyle w:val="DD27CACFA7814C289696F3A8BCE6C52E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D9135F946984457F800D9BAD8BC19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04252D-387C-460F-A26B-972D3D9F4456}"/>
      </w:docPartPr>
      <w:docPartBody>
        <w:p w:rsidR="009006F6" w:rsidRDefault="009006F6" w:rsidP="009006F6">
          <w:pPr>
            <w:pStyle w:val="D9135F946984457F800D9BAD8BC197A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8E8929D2734D178AE52E8133CEA8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BF06F2-E830-404B-AD01-1721EE2D857C}"/>
      </w:docPartPr>
      <w:docPartBody>
        <w:p w:rsidR="009006F6" w:rsidRDefault="009006F6" w:rsidP="009006F6">
          <w:pPr>
            <w:pStyle w:val="FD8E8929D2734D178AE52E8133CEA8B6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6329925774374E30A1C2A741647DB1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DDB0E-E3EC-42BD-8A3A-BEC1CCEEB8B9}"/>
      </w:docPartPr>
      <w:docPartBody>
        <w:p w:rsidR="009006F6" w:rsidRDefault="009006F6" w:rsidP="009006F6">
          <w:pPr>
            <w:pStyle w:val="6329925774374E30A1C2A741647DB1C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51A14D528B49A88E696B17442023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134A8A-76A0-4D44-9628-39A9406BE920}"/>
      </w:docPartPr>
      <w:docPartBody>
        <w:p w:rsidR="009006F6" w:rsidRDefault="009006F6" w:rsidP="009006F6">
          <w:pPr>
            <w:pStyle w:val="8451A14D528B49A88E696B1744202395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3D1EF0D285754D3090E4B6D6F45B4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8DAFE3-938C-4E70-9789-3B82AFAC0B53}"/>
      </w:docPartPr>
      <w:docPartBody>
        <w:p w:rsidR="009006F6" w:rsidRDefault="009006F6" w:rsidP="009006F6">
          <w:pPr>
            <w:pStyle w:val="3D1EF0D285754D3090E4B6D6F45B4E9D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52B7B75EE84489A6F9BCB1BA39C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FA2C2-45B2-4E4A-95AB-4A0DEFAC7894}"/>
      </w:docPartPr>
      <w:docPartBody>
        <w:p w:rsidR="009006F6" w:rsidRDefault="009006F6" w:rsidP="009006F6">
          <w:pPr>
            <w:pStyle w:val="8A52B7B75EE84489A6F9BCB1BA39CE78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81E2923AC02642D1B7F36AC34D5D16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103040-27FE-408A-AECF-327757100606}"/>
      </w:docPartPr>
      <w:docPartBody>
        <w:p w:rsidR="009006F6" w:rsidRDefault="009006F6" w:rsidP="009006F6">
          <w:pPr>
            <w:pStyle w:val="81E2923AC02642D1B7F36AC34D5D16F0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829F757E4C49ECB535E75FB469F9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02886-DF4B-4D69-945A-2DDEC57A28A2}"/>
      </w:docPartPr>
      <w:docPartBody>
        <w:p w:rsidR="009006F6" w:rsidRDefault="009006F6" w:rsidP="009006F6">
          <w:pPr>
            <w:pStyle w:val="F4829F757E4C49ECB535E75FB469F98C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A732A2B0931A45A986CD2C1EB578F6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E6493B-5796-4046-BD6F-680134B209E1}"/>
      </w:docPartPr>
      <w:docPartBody>
        <w:p w:rsidR="009006F6" w:rsidRDefault="009006F6" w:rsidP="009006F6">
          <w:pPr>
            <w:pStyle w:val="A732A2B0931A45A986CD2C1EB578F653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0F2F890DAC49C8B4E674C82DF704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EE738A-54CA-4E4E-A3C3-A0DDEEC1A512}"/>
      </w:docPartPr>
      <w:docPartBody>
        <w:p w:rsidR="009006F6" w:rsidRDefault="009006F6" w:rsidP="009006F6">
          <w:pPr>
            <w:pStyle w:val="740F2F890DAC49C8B4E674C82DF70461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264472CA96BF4DA8B66BDCD1CBAAAE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691753-3A2C-488B-AE5F-6211EAF9104A}"/>
      </w:docPartPr>
      <w:docPartBody>
        <w:p w:rsidR="009006F6" w:rsidRDefault="009006F6" w:rsidP="009006F6">
          <w:pPr>
            <w:pStyle w:val="264472CA96BF4DA8B66BDCD1CBAAAE5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D34D0F985448B183E906681339D1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303C0-BA7A-43E7-B2AE-1020A5285406}"/>
      </w:docPartPr>
      <w:docPartBody>
        <w:p w:rsidR="009006F6" w:rsidRDefault="009006F6" w:rsidP="009006F6">
          <w:pPr>
            <w:pStyle w:val="63D34D0F985448B183E906681339D10B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F9C801A2057047C6B70DF9B8787195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33B8AF-CB91-4340-8E5B-B6283FF1DCC5}"/>
      </w:docPartPr>
      <w:docPartBody>
        <w:p w:rsidR="009006F6" w:rsidRDefault="009006F6" w:rsidP="009006F6">
          <w:pPr>
            <w:pStyle w:val="F9C801A2057047C6B70DF9B878719535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F4F4C9F3844B5CB4ACF9CA0D20D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99EDFD-2108-48AA-83C7-3CACF78AEA60}"/>
      </w:docPartPr>
      <w:docPartBody>
        <w:p w:rsidR="009006F6" w:rsidRDefault="009006F6" w:rsidP="009006F6">
          <w:pPr>
            <w:pStyle w:val="AAF4F4C9F3844B5CB4ACF9CA0D20D74F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50C38C1AC6B34DED86CAAD8FD3BDB7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0C78B-001C-47B0-931A-0109F6CD47AD}"/>
      </w:docPartPr>
      <w:docPartBody>
        <w:p w:rsidR="009006F6" w:rsidRDefault="009006F6" w:rsidP="009006F6">
          <w:pPr>
            <w:pStyle w:val="50C38C1AC6B34DED86CAAD8FD3BDB70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32E269C668489C9ED030422036DF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8F5E27-3B29-48F9-A01B-303CB6014407}"/>
      </w:docPartPr>
      <w:docPartBody>
        <w:p w:rsidR="009006F6" w:rsidRDefault="009006F6" w:rsidP="009006F6">
          <w:pPr>
            <w:pStyle w:val="C032E269C668489C9ED030422036DF22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CE6B9334253F45678965EBB318166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8551CF-3A47-406D-8771-548EC6CFDAAC}"/>
      </w:docPartPr>
      <w:docPartBody>
        <w:p w:rsidR="009006F6" w:rsidRDefault="009006F6" w:rsidP="009006F6">
          <w:pPr>
            <w:pStyle w:val="CE6B9334253F45678965EBB318166DB2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D8961639E8427E800C04B78D968B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CC92A-3913-40B6-B046-823D8256B108}"/>
      </w:docPartPr>
      <w:docPartBody>
        <w:p w:rsidR="009006F6" w:rsidRDefault="009006F6" w:rsidP="009006F6">
          <w:pPr>
            <w:pStyle w:val="06D8961639E8427E800C04B78D968BF3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3A31C8BF89864B82AFE9519EC0B561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7E0A9E-FB96-4143-A22F-7AF685076D3D}"/>
      </w:docPartPr>
      <w:docPartBody>
        <w:p w:rsidR="009006F6" w:rsidRDefault="009006F6" w:rsidP="009006F6">
          <w:pPr>
            <w:pStyle w:val="3A31C8BF89864B82AFE9519EC0B5616B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A996B5942747C784644F572C3296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2175C0-6077-4772-A335-3701B7117222}"/>
      </w:docPartPr>
      <w:docPartBody>
        <w:p w:rsidR="009006F6" w:rsidRDefault="009006F6" w:rsidP="009006F6">
          <w:pPr>
            <w:pStyle w:val="A6A996B5942747C784644F572C3296B7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DC22293EC0FC4F638E7518A20D9FE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6F9889-D7D9-4BE2-A7D5-3EB7DBB03A99}"/>
      </w:docPartPr>
      <w:docPartBody>
        <w:p w:rsidR="009006F6" w:rsidRDefault="009006F6" w:rsidP="009006F6">
          <w:pPr>
            <w:pStyle w:val="DC22293EC0FC4F638E7518A20D9FE0DF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969E3C0547488DB154D18347795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85E942-1886-45E4-A9DA-843C10AA104D}"/>
      </w:docPartPr>
      <w:docPartBody>
        <w:p w:rsidR="009006F6" w:rsidRDefault="009006F6" w:rsidP="009006F6">
          <w:pPr>
            <w:pStyle w:val="D5969E3C0547488DB154D18347795961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0AB6F63FF35E4284A30314E7A715C2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00E833-4EA3-470B-A7DC-6ED727DC1EB6}"/>
      </w:docPartPr>
      <w:docPartBody>
        <w:p w:rsidR="009006F6" w:rsidRDefault="009006F6" w:rsidP="009006F6">
          <w:pPr>
            <w:pStyle w:val="0AB6F63FF35E4284A30314E7A715C2A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F95D8FDF19460D8BD84ECF8177C7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97F6D5-0AFF-44A7-BD3B-D10020193D20}"/>
      </w:docPartPr>
      <w:docPartBody>
        <w:p w:rsidR="009006F6" w:rsidRDefault="009006F6" w:rsidP="009006F6">
          <w:pPr>
            <w:pStyle w:val="AEF95D8FDF19460D8BD84ECF8177C70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D448EDEF9F411797828670674F1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9D37F5-2EF9-4EB5-99C7-81FD7A6DDD1D}"/>
      </w:docPartPr>
      <w:docPartBody>
        <w:p w:rsidR="009006F6" w:rsidRDefault="009006F6" w:rsidP="009006F6">
          <w:pPr>
            <w:pStyle w:val="FED448EDEF9F411797828670674F1A8A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517EC6EE4F4579A158C1B8BAE42B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7D1CA9-4E27-4DE5-BDC6-9F4905F5A188}"/>
      </w:docPartPr>
      <w:docPartBody>
        <w:p w:rsidR="009006F6" w:rsidRDefault="009006F6" w:rsidP="009006F6">
          <w:pPr>
            <w:pStyle w:val="3C517EC6EE4F4579A158C1B8BAE42BB3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D6078E5B624959B23208FA98289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A2A2AF-1E14-49BF-9DCD-735DF4C48DD6}"/>
      </w:docPartPr>
      <w:docPartBody>
        <w:p w:rsidR="009006F6" w:rsidRDefault="009006F6" w:rsidP="009006F6">
          <w:pPr>
            <w:pStyle w:val="7BD6078E5B624959B23208FA9828998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CF83B05235416C9CFADDF605F9BB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9F11E5-EC42-4DF9-BABE-E6454C64CB70}"/>
      </w:docPartPr>
      <w:docPartBody>
        <w:p w:rsidR="009006F6" w:rsidRDefault="009006F6" w:rsidP="009006F6">
          <w:pPr>
            <w:pStyle w:val="89CF83B05235416C9CFADDF605F9BB3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44EFF9AD93493AB08DA19093EE5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1992DC-5896-4DE0-8B56-A566314934B7}"/>
      </w:docPartPr>
      <w:docPartBody>
        <w:p w:rsidR="009006F6" w:rsidRDefault="009006F6" w:rsidP="009006F6">
          <w:pPr>
            <w:pStyle w:val="7644EFF9AD93493AB08DA19093EE57D4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3355EF096A4D47B545C1A0480CC8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BF854-F48E-49C2-8A5E-A90543EA2D4B}"/>
      </w:docPartPr>
      <w:docPartBody>
        <w:p w:rsidR="009006F6" w:rsidRDefault="009006F6" w:rsidP="009006F6">
          <w:pPr>
            <w:pStyle w:val="FF3355EF096A4D47B545C1A0480CC809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F453EF67904AD5AB9AF0DD7E06DC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7511A0-9D5E-49A5-9C17-AF1B0DCDB849}"/>
      </w:docPartPr>
      <w:docPartBody>
        <w:p w:rsidR="009006F6" w:rsidRDefault="009006F6" w:rsidP="009006F6">
          <w:pPr>
            <w:pStyle w:val="7EF453EF67904AD5AB9AF0DD7E06DCB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D9F8B919734BA8A847171FDBCAB7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18BB35-8A7E-4E90-B6DD-2E2C622A69AC}"/>
      </w:docPartPr>
      <w:docPartBody>
        <w:p w:rsidR="009006F6" w:rsidRDefault="009006F6" w:rsidP="009006F6">
          <w:pPr>
            <w:pStyle w:val="CCD9F8B919734BA8A847171FDBCAB763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E0B59C549249868B72FF0437C743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5E8EA-F588-4B3A-8F82-E8652BDF3F09}"/>
      </w:docPartPr>
      <w:docPartBody>
        <w:p w:rsidR="009006F6" w:rsidRDefault="009006F6" w:rsidP="009006F6">
          <w:pPr>
            <w:pStyle w:val="13E0B59C549249868B72FF0437C7434F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97638383E744BFBFDB7C099BE908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E566BA-3EBF-47D9-A784-98D9BC4C4658}"/>
      </w:docPartPr>
      <w:docPartBody>
        <w:p w:rsidR="009006F6" w:rsidRDefault="009006F6" w:rsidP="009006F6">
          <w:pPr>
            <w:pStyle w:val="8A97638383E744BFBFDB7C099BE9086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8319310E3346B6A44DDCD54CECC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E49BB-BE0E-46AE-BB8B-C9B878B0679C}"/>
      </w:docPartPr>
      <w:docPartBody>
        <w:p w:rsidR="00337883" w:rsidRDefault="007755E6" w:rsidP="007755E6">
          <w:pPr>
            <w:pStyle w:val="AC8319310E3346B6A44DDCD54CECCC67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E500B595BAEB417A9B18E8E366825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638F7-F1CC-4CFB-9763-870F4FC55AD9}"/>
      </w:docPartPr>
      <w:docPartBody>
        <w:p w:rsidR="00337883" w:rsidRDefault="007755E6" w:rsidP="007755E6">
          <w:pPr>
            <w:pStyle w:val="E500B595BAEB417A9B18E8E366825729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A41520450D75426BA08D0FA2A0ED6D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0A614E-3DDC-4ED5-B32E-7FE291E0FD81}"/>
      </w:docPartPr>
      <w:docPartBody>
        <w:p w:rsidR="00337883" w:rsidRDefault="007755E6" w:rsidP="007755E6">
          <w:pPr>
            <w:pStyle w:val="A41520450D75426BA08D0FA2A0ED6D8B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33633D21A0594E4E9472F2EB8F4C3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87F3DF-BECF-45D9-857D-5B69D38B95EC}"/>
      </w:docPartPr>
      <w:docPartBody>
        <w:p w:rsidR="00337883" w:rsidRDefault="007755E6" w:rsidP="007755E6">
          <w:pPr>
            <w:pStyle w:val="33633D21A0594E4E9472F2EB8F4C3111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FCE3FBAE5D894A1389BA705CA77EA3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582DF4-7048-4743-A68D-B0B8EB58FF14}"/>
      </w:docPartPr>
      <w:docPartBody>
        <w:p w:rsidR="00337883" w:rsidRDefault="00337883" w:rsidP="00337883">
          <w:pPr>
            <w:pStyle w:val="FCE3FBAE5D894A1389BA705CA77EA312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ADEE18DB6049159F82415F53CDD6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D7B11B-4AF9-4C49-97A6-1FF29F5A67E9}"/>
      </w:docPartPr>
      <w:docPartBody>
        <w:p w:rsidR="00337883" w:rsidRDefault="00337883" w:rsidP="00337883">
          <w:pPr>
            <w:pStyle w:val="96ADEE18DB6049159F82415F53CDD662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8F2A84637A284B86B8CDF403B998B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1F94D0-DA87-4CC6-9523-7D5CC726C6DC}"/>
      </w:docPartPr>
      <w:docPartBody>
        <w:p w:rsidR="00337883" w:rsidRDefault="00337883" w:rsidP="00337883">
          <w:pPr>
            <w:pStyle w:val="8F2A84637A284B86B8CDF403B998B726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F998C4EC3C214C29BA69D00B8BD6A7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A15B72-BB88-4720-A41D-1445A1FA0B11}"/>
      </w:docPartPr>
      <w:docPartBody>
        <w:p w:rsidR="00337883" w:rsidRDefault="00337883" w:rsidP="00337883">
          <w:pPr>
            <w:pStyle w:val="F998C4EC3C214C29BA69D00B8BD6A717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FB4611CDBEF04D2A9D230B03D16FE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D8D9E-91C1-458B-89CF-0B2993D4A6E8}"/>
      </w:docPartPr>
      <w:docPartBody>
        <w:p w:rsidR="00337883" w:rsidRDefault="00337883" w:rsidP="00337883">
          <w:pPr>
            <w:pStyle w:val="FB4611CDBEF04D2A9D230B03D16FE00C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12B837EBD8F7433E9B7EBA146775BB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1B97B-1D96-4867-8AF3-0C0F29C19FFA}"/>
      </w:docPartPr>
      <w:docPartBody>
        <w:p w:rsidR="00337883" w:rsidRDefault="00337883" w:rsidP="00337883">
          <w:pPr>
            <w:pStyle w:val="12B837EBD8F7433E9B7EBA146775BBC3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857FCDC9DF2B4AA78CE7DE6D36A16D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BA1CC-A6A8-47FF-96BE-DA80D68C5AAD}"/>
      </w:docPartPr>
      <w:docPartBody>
        <w:p w:rsidR="00337883" w:rsidRDefault="00337883" w:rsidP="00337883">
          <w:pPr>
            <w:pStyle w:val="857FCDC9DF2B4AA78CE7DE6D36A16D7C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F7DB4E89F802433D9F7CDD6E11DBA9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9E1CDE-9CF9-4A12-9FC9-952A6A1DD81D}"/>
      </w:docPartPr>
      <w:docPartBody>
        <w:p w:rsidR="00337883" w:rsidRDefault="00337883" w:rsidP="00337883">
          <w:pPr>
            <w:pStyle w:val="F7DB4E89F802433D9F7CDD6E11DBA9C2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528ABD2BA02044EB8AB82C74D890F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F6639A-49FF-4E94-8573-EB7FA0148268}"/>
      </w:docPartPr>
      <w:docPartBody>
        <w:p w:rsidR="00337883" w:rsidRDefault="00337883" w:rsidP="00337883">
          <w:pPr>
            <w:pStyle w:val="528ABD2BA02044EB8AB82C74D890F622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BE8F289B17B140CABD8D234B484703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03B2BF-0092-47F5-B7E9-1487FF4F60E3}"/>
      </w:docPartPr>
      <w:docPartBody>
        <w:p w:rsidR="00337883" w:rsidRDefault="00337883" w:rsidP="00337883">
          <w:pPr>
            <w:pStyle w:val="BE8F289B17B140CABD8D234B484703EA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5F08D322FCF54100860CE0408FF341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3F4BA-5DA6-4BF3-B0F0-949817C06B69}"/>
      </w:docPartPr>
      <w:docPartBody>
        <w:p w:rsidR="00337883" w:rsidRDefault="00337883" w:rsidP="00337883">
          <w:pPr>
            <w:pStyle w:val="5F08D322FCF54100860CE0408FF341A8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75AD56A0E0C24541868A9A98A8C9AE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5F133-FE81-4107-94C6-506637F70427}"/>
      </w:docPartPr>
      <w:docPartBody>
        <w:p w:rsidR="00337883" w:rsidRDefault="00337883" w:rsidP="00337883">
          <w:pPr>
            <w:pStyle w:val="75AD56A0E0C24541868A9A98A8C9AE05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05857C98790E4CF8875C987625BAD3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358177-3343-4456-8E4D-C1B77C03F5D9}"/>
      </w:docPartPr>
      <w:docPartBody>
        <w:p w:rsidR="00337883" w:rsidRDefault="00337883" w:rsidP="00337883">
          <w:pPr>
            <w:pStyle w:val="05857C98790E4CF8875C987625BAD3AE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99A4C74E332A4C42B92D4EAF497D1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85EC8-0067-4C86-A0B4-35B91C17A949}"/>
      </w:docPartPr>
      <w:docPartBody>
        <w:p w:rsidR="00337883" w:rsidRDefault="00337883" w:rsidP="00337883">
          <w:pPr>
            <w:pStyle w:val="99A4C74E332A4C42B92D4EAF497D1B79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3750F63CF2CD408F9ECA4A4B863DF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D1D83-D6DF-454A-BCFF-E7F55D362140}"/>
      </w:docPartPr>
      <w:docPartBody>
        <w:p w:rsidR="00337883" w:rsidRDefault="00337883" w:rsidP="00337883">
          <w:pPr>
            <w:pStyle w:val="3750F63CF2CD408F9ECA4A4B863DFA8D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125FB105734F26908EB33955C17C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3D5B12-D1AF-477B-8908-109C595641F9}"/>
      </w:docPartPr>
      <w:docPartBody>
        <w:p w:rsidR="00337883" w:rsidRDefault="00337883" w:rsidP="00337883">
          <w:pPr>
            <w:pStyle w:val="AB125FB105734F26908EB33955C17C54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D07251CD43F846258180715DFC1F1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67ABC-E5D9-48AA-97EC-DFCD602C4619}"/>
      </w:docPartPr>
      <w:docPartBody>
        <w:p w:rsidR="00337883" w:rsidRDefault="00337883" w:rsidP="00337883">
          <w:pPr>
            <w:pStyle w:val="D07251CD43F846258180715DFC1F1338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2C900F10AD5C45239BB6727BF51820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B8C698-8930-434A-A2D7-FEE0A0841153}"/>
      </w:docPartPr>
      <w:docPartBody>
        <w:p w:rsidR="00337883" w:rsidRDefault="00337883" w:rsidP="00337883">
          <w:pPr>
            <w:pStyle w:val="2C900F10AD5C45239BB6727BF518202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DB152DC014436FA6E679A631759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CA02C2-07E5-4F56-BD4E-80CBC859BDE1}"/>
      </w:docPartPr>
      <w:docPartBody>
        <w:p w:rsidR="00337883" w:rsidRDefault="00337883" w:rsidP="00337883">
          <w:pPr>
            <w:pStyle w:val="BADB152DC014436FA6E679A631759A5D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AE5DF08211CF4AACAE6FA8B50EBE15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977A7-632A-4976-89F4-FF518CD1B14B}"/>
      </w:docPartPr>
      <w:docPartBody>
        <w:p w:rsidR="00337883" w:rsidRDefault="00337883" w:rsidP="00337883">
          <w:pPr>
            <w:pStyle w:val="AE5DF08211CF4AACAE6FA8B50EBE150E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E5C019BD390E4B5E9CDCAE57DC977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D639F-410E-4E8D-988E-0A3A54CDAEA0}"/>
      </w:docPartPr>
      <w:docPartBody>
        <w:p w:rsidR="00337883" w:rsidRDefault="00337883" w:rsidP="00337883">
          <w:pPr>
            <w:pStyle w:val="E5C019BD390E4B5E9CDCAE57DC97707C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5F31F72A72BE4F84A558D22250AF8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9D2AC0-B1D9-4950-AFC5-8C2CEA9A043B}"/>
      </w:docPartPr>
      <w:docPartBody>
        <w:p w:rsidR="00337883" w:rsidRDefault="00337883" w:rsidP="00337883">
          <w:pPr>
            <w:pStyle w:val="5F31F72A72BE4F84A558D22250AF8FAE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77E715A89583456EB71FD64E8F337E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62028C-BF9C-49DA-A781-4306DAFBAE4E}"/>
      </w:docPartPr>
      <w:docPartBody>
        <w:p w:rsidR="00337883" w:rsidRDefault="00337883" w:rsidP="00337883">
          <w:pPr>
            <w:pStyle w:val="77E715A89583456EB71FD64E8F337EBE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BEDC1C357040E5BEC66E012B2252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4214B4-DABD-4AE6-8A4B-592C2580FBF7}"/>
      </w:docPartPr>
      <w:docPartBody>
        <w:p w:rsidR="00337883" w:rsidRDefault="00337883" w:rsidP="00337883">
          <w:pPr>
            <w:pStyle w:val="EFBEDC1C357040E5BEC66E012B22522B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0C0A71150F574C79AA3569C51CE05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3EA096-D285-4DC4-9F97-19EBE17B8C12}"/>
      </w:docPartPr>
      <w:docPartBody>
        <w:p w:rsidR="00337883" w:rsidRDefault="00337883" w:rsidP="00337883">
          <w:pPr>
            <w:pStyle w:val="0C0A71150F574C79AA3569C51CE0521E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09C35F0D34DD41E0ADC18046302CDF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ABDB98-D2A7-466D-8125-C176F0B7D917}"/>
      </w:docPartPr>
      <w:docPartBody>
        <w:p w:rsidR="00337883" w:rsidRDefault="00337883" w:rsidP="00337883">
          <w:pPr>
            <w:pStyle w:val="09C35F0D34DD41E0ADC18046302CDF8A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6B47667732994518AC30825404195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6076DB-FE93-4457-ACA5-3C8CA5EF50F1}"/>
      </w:docPartPr>
      <w:docPartBody>
        <w:p w:rsidR="00337883" w:rsidRDefault="00337883" w:rsidP="00337883">
          <w:pPr>
            <w:pStyle w:val="6B47667732994518AC3082540419593C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D3C89F20BC5F46D2B60D08A3006C3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5DA5A-F474-430B-95DF-EC566D2A97DB}"/>
      </w:docPartPr>
      <w:docPartBody>
        <w:p w:rsidR="00337883" w:rsidRDefault="00337883" w:rsidP="00337883">
          <w:pPr>
            <w:pStyle w:val="D3C89F20BC5F46D2B60D08A3006C30DB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B3C0F207724CD3BA4AAF2F12D03F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7567C5-9416-4DC9-93A2-EFF7FF87D70A}"/>
      </w:docPartPr>
      <w:docPartBody>
        <w:p w:rsidR="00337883" w:rsidRDefault="00337883" w:rsidP="00337883">
          <w:pPr>
            <w:pStyle w:val="66B3C0F207724CD3BA4AAF2F12D03F64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4AB780BA44C742928D2162E34962C9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70CAA9-CA20-4D38-9A9A-F4ECE82CD77D}"/>
      </w:docPartPr>
      <w:docPartBody>
        <w:p w:rsidR="00337883" w:rsidRDefault="00337883" w:rsidP="00337883">
          <w:pPr>
            <w:pStyle w:val="4AB780BA44C742928D2162E34962C9FB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9ABA2F6E2E4AE29DA4CBD21DA43A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506609-CACD-4299-A787-3387B362A8D5}"/>
      </w:docPartPr>
      <w:docPartBody>
        <w:p w:rsidR="00337883" w:rsidRDefault="00337883" w:rsidP="00337883">
          <w:pPr>
            <w:pStyle w:val="E29ABA2F6E2E4AE29DA4CBD21DA43A26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6DB151F6D6564B7EBB8C83ED289519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7EC1D-3FCF-4DA1-B75C-8FF4861F777D}"/>
      </w:docPartPr>
      <w:docPartBody>
        <w:p w:rsidR="00337883" w:rsidRDefault="00337883" w:rsidP="00337883">
          <w:pPr>
            <w:pStyle w:val="6DB151F6D6564B7EBB8C83ED28951922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DC6DBF63C641ADB8CE9486061141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F861DC-5F6B-4149-BD15-F113B8A281D8}"/>
      </w:docPartPr>
      <w:docPartBody>
        <w:p w:rsidR="00337883" w:rsidRDefault="00337883" w:rsidP="00337883">
          <w:pPr>
            <w:pStyle w:val="70DC6DBF63C641ADB8CE94860611418A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F182979A65E948378DFF8393D77BA9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81382D-4DF1-4519-9226-DCCD7086F256}"/>
      </w:docPartPr>
      <w:docPartBody>
        <w:p w:rsidR="00337883" w:rsidRDefault="00337883" w:rsidP="00337883">
          <w:pPr>
            <w:pStyle w:val="F182979A65E948378DFF8393D77BA979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F654D118F540D48931BA010BDEB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83433A-7CA3-4B02-936B-2C8DE2B6F594}"/>
      </w:docPartPr>
      <w:docPartBody>
        <w:p w:rsidR="00337883" w:rsidRDefault="00337883" w:rsidP="00337883">
          <w:pPr>
            <w:pStyle w:val="B3F654D118F540D48931BA010BDEB9BF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42307C07AEFA429C8B1E7568108150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192A9-7983-49E7-867C-9D26CEC64110}"/>
      </w:docPartPr>
      <w:docPartBody>
        <w:p w:rsidR="00337883" w:rsidRDefault="00337883" w:rsidP="00337883">
          <w:pPr>
            <w:pStyle w:val="42307C07AEFA429C8B1E756810815072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0D11C091114B489017CDCF17AF1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BCC0CC-EC79-4130-95BB-FA3D290F985B}"/>
      </w:docPartPr>
      <w:docPartBody>
        <w:p w:rsidR="00337883" w:rsidRDefault="00337883" w:rsidP="00337883">
          <w:pPr>
            <w:pStyle w:val="750D11C091114B489017CDCF17AF18A8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B3FCAB9AA4C542CF98EB26867CEFD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CEB532-9435-4346-AB97-958FD02D8EA6}"/>
      </w:docPartPr>
      <w:docPartBody>
        <w:p w:rsidR="00337883" w:rsidRDefault="00337883" w:rsidP="00337883">
          <w:pPr>
            <w:pStyle w:val="B3FCAB9AA4C542CF98EB26867CEFDD6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0F0DF5D4004C2E9175A623475F52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43CFE-7591-4566-9A9F-CCDFA74437DA}"/>
      </w:docPartPr>
      <w:docPartBody>
        <w:p w:rsidR="00337883" w:rsidRDefault="00337883" w:rsidP="00337883">
          <w:pPr>
            <w:pStyle w:val="B80F0DF5D4004C2E9175A623475F524E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74878AC87B4FB2AC65983D4CC6B1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305265-DD98-487B-836D-9502AC4C476A}"/>
      </w:docPartPr>
      <w:docPartBody>
        <w:p w:rsidR="00337883" w:rsidRDefault="00337883" w:rsidP="00337883">
          <w:pPr>
            <w:pStyle w:val="A674878AC87B4FB2AC65983D4CC6B183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6FA91630E04CA6849B015DDC8A88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BF24B4-7AB2-49D4-8B7F-BEA98C02E062}"/>
      </w:docPartPr>
      <w:docPartBody>
        <w:p w:rsidR="00337883" w:rsidRDefault="00337883" w:rsidP="00337883">
          <w:pPr>
            <w:pStyle w:val="406FA91630E04CA6849B015DDC8A88C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835B11BD374F03B1AF8537A33D3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2B0334-DAAE-4478-8BD0-486D2C3EDCD8}"/>
      </w:docPartPr>
      <w:docPartBody>
        <w:p w:rsidR="00337883" w:rsidRDefault="00337883" w:rsidP="00337883">
          <w:pPr>
            <w:pStyle w:val="E5835B11BD374F03B1AF8537A33D330C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95B0BBF59145149A30EC02EB3059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50F6C-DBA2-4F47-B3E4-7413B0CE170A}"/>
      </w:docPartPr>
      <w:docPartBody>
        <w:p w:rsidR="00337883" w:rsidRDefault="00337883" w:rsidP="00337883">
          <w:pPr>
            <w:pStyle w:val="5E95B0BBF59145149A30EC02EB305944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89658F194A4DF2BB143C23AA0469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FAA6A-FA77-4D85-A992-63BEB2088AC6}"/>
      </w:docPartPr>
      <w:docPartBody>
        <w:p w:rsidR="00337883" w:rsidRDefault="00337883" w:rsidP="00337883">
          <w:pPr>
            <w:pStyle w:val="3589658F194A4DF2BB143C23AA04694D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14A09A8960463B9129702D8936E2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3E15C6-F1DE-450B-80F6-6DDF4F213792}"/>
      </w:docPartPr>
      <w:docPartBody>
        <w:p w:rsidR="00391749" w:rsidRDefault="00426770" w:rsidP="00426770">
          <w:pPr>
            <w:pStyle w:val="6714A09A8960463B9129702D8936E217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E134BD0B2199415A8C0DA78733BA1E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E3E92C-2D07-4414-B52D-9641A94737F3}"/>
      </w:docPartPr>
      <w:docPartBody>
        <w:p w:rsidR="00391749" w:rsidRDefault="00426770" w:rsidP="00426770">
          <w:pPr>
            <w:pStyle w:val="E134BD0B2199415A8C0DA78733BA1E9C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27D54F9E7644AEB401A74AD08735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E51AB8-AE68-4F2F-A172-5B7319BB255A}"/>
      </w:docPartPr>
      <w:docPartBody>
        <w:p w:rsidR="00391749" w:rsidRDefault="00426770" w:rsidP="00426770">
          <w:pPr>
            <w:pStyle w:val="6227D54F9E7644AEB401A74AD0873569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492546B415EE49D4B9035156E0F7F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9DCB06-7AC3-403B-867A-8CECF2C4E31E}"/>
      </w:docPartPr>
      <w:docPartBody>
        <w:p w:rsidR="00391749" w:rsidRDefault="00426770" w:rsidP="00426770">
          <w:pPr>
            <w:pStyle w:val="492546B415EE49D4B9035156E0F7F5E0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9744772D13244CBEBFE0BB3719854B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B9CBC2-0320-4D65-8400-2A8C79AE7764}"/>
      </w:docPartPr>
      <w:docPartBody>
        <w:p w:rsidR="00391749" w:rsidRDefault="00426770" w:rsidP="00426770">
          <w:pPr>
            <w:pStyle w:val="9744772D13244CBEBFE0BB3719854BA9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05DC3AA99F5E408D93BBBBB08A1A91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05E5F5-FAF9-4FC1-86A0-68A972B313DB}"/>
      </w:docPartPr>
      <w:docPartBody>
        <w:p w:rsidR="00391749" w:rsidRDefault="00426770" w:rsidP="00426770">
          <w:pPr>
            <w:pStyle w:val="05DC3AA99F5E408D93BBBBB08A1A9108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F199B16939044F7BB964401C992571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CC5E8-92FC-4B0B-BD83-107F6A480E4A}"/>
      </w:docPartPr>
      <w:docPartBody>
        <w:p w:rsidR="00391749" w:rsidRDefault="00426770" w:rsidP="00426770">
          <w:pPr>
            <w:pStyle w:val="F199B16939044F7BB964401C992571BF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CAFB4C267814422F9A3FF40456A69A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29D5EC-18E4-4897-B5D4-E6A5274CECF9}"/>
      </w:docPartPr>
      <w:docPartBody>
        <w:p w:rsidR="00391749" w:rsidRDefault="00426770" w:rsidP="00426770">
          <w:pPr>
            <w:pStyle w:val="CAFB4C267814422F9A3FF40456A69AF6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8B162F88BBB244868AE7B2C4BF78C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BA597-AE14-4547-A78B-E62018B57FA8}"/>
      </w:docPartPr>
      <w:docPartBody>
        <w:p w:rsidR="00391749" w:rsidRDefault="00426770" w:rsidP="00426770">
          <w:pPr>
            <w:pStyle w:val="8B162F88BBB244868AE7B2C4BF78CCE1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A88CE8F4C8C84A38ADDB312449D548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0743B-1995-4E19-ACDD-323DD6F9CBA2}"/>
      </w:docPartPr>
      <w:docPartBody>
        <w:p w:rsidR="00391749" w:rsidRDefault="00426770" w:rsidP="00426770">
          <w:pPr>
            <w:pStyle w:val="A88CE8F4C8C84A38ADDB312449D5482A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014CC6DCA17246CF8D2DC113AB1CDF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AB95FC-B911-412A-A853-5B85589E4AF1}"/>
      </w:docPartPr>
      <w:docPartBody>
        <w:p w:rsidR="00391749" w:rsidRDefault="00426770" w:rsidP="00426770">
          <w:pPr>
            <w:pStyle w:val="014CC6DCA17246CF8D2DC113AB1CDFC3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0BC15531054B838D04E8A39DB8BC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D90181-D36B-4357-BD12-A5FFAE6181B8}"/>
      </w:docPartPr>
      <w:docPartBody>
        <w:p w:rsidR="00391749" w:rsidRDefault="00426770" w:rsidP="00426770">
          <w:pPr>
            <w:pStyle w:val="DE0BC15531054B838D04E8A39DB8BC71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D81535A340EC48B9AD0400BDC1FB7E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53CFD-E8D3-4403-88D3-4207F9DA5391}"/>
      </w:docPartPr>
      <w:docPartBody>
        <w:p w:rsidR="00391749" w:rsidRDefault="00426770" w:rsidP="00426770">
          <w:pPr>
            <w:pStyle w:val="D81535A340EC48B9AD0400BDC1FB7E1F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F3240836EAAE4B98A3EBA7FEDA816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E9BD5-C66A-48B2-9DD8-33A257D8E2E0}"/>
      </w:docPartPr>
      <w:docPartBody>
        <w:p w:rsidR="00391749" w:rsidRDefault="00426770" w:rsidP="00426770">
          <w:pPr>
            <w:pStyle w:val="F3240836EAAE4B98A3EBA7FEDA816F2A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B72AAC2C3DA04CF595E3636E16B09B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9AD413-764E-46BB-8F0E-DF16E9144B95}"/>
      </w:docPartPr>
      <w:docPartBody>
        <w:p w:rsidR="00391749" w:rsidRDefault="00426770" w:rsidP="00426770">
          <w:pPr>
            <w:pStyle w:val="B72AAC2C3DA04CF595E3636E16B09B92"/>
          </w:pPr>
          <w:r w:rsidRPr="00D0648D">
            <w:rPr>
              <w:rStyle w:val="PlaceholderText"/>
            </w:rPr>
            <w:t>Click or tap to enter a date.</w:t>
          </w:r>
        </w:p>
      </w:docPartBody>
    </w:docPart>
    <w:docPart>
      <w:docPartPr>
        <w:name w:val="23AA319C062241FA8D477645F69DC2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7D0D88-AEDF-4DBD-868B-936CFAD00DB0}"/>
      </w:docPartPr>
      <w:docPartBody>
        <w:p w:rsidR="00391749" w:rsidRDefault="00426770" w:rsidP="00426770">
          <w:pPr>
            <w:pStyle w:val="23AA319C062241FA8D477645F69DC26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0EDC262E5B42F6A1B7C0DAC88A6B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6F3AF8-75AB-43E0-8636-21AA9421AB7F}"/>
      </w:docPartPr>
      <w:docPartBody>
        <w:p w:rsidR="00391749" w:rsidRDefault="00426770" w:rsidP="00426770">
          <w:pPr>
            <w:pStyle w:val="270EDC262E5B42F6A1B7C0DAC88A6B69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9D7BBA52C04C44B78607511C783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0E92E3-132D-4791-A8AA-64D7DE0E0B8B}"/>
      </w:docPartPr>
      <w:docPartBody>
        <w:p w:rsidR="00D75B92" w:rsidRDefault="00391749" w:rsidP="00391749">
          <w:pPr>
            <w:pStyle w:val="859D7BBA52C04C44B78607511C783CA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B21B72B1C7441A94F9ED987B3E0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7A3DA5-82B5-4D1F-9F41-C1E56E170FFF}"/>
      </w:docPartPr>
      <w:docPartBody>
        <w:p w:rsidR="00D75B92" w:rsidRDefault="00391749" w:rsidP="00391749">
          <w:pPr>
            <w:pStyle w:val="00B21B72B1C7441A94F9ED987B3E05A0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95FD93A22649E2B011282655AC9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852498-7EF3-49D0-8CFF-8A2E010E4E04}"/>
      </w:docPartPr>
      <w:docPartBody>
        <w:p w:rsidR="00D75B92" w:rsidRDefault="00391749" w:rsidP="00391749">
          <w:pPr>
            <w:pStyle w:val="3595FD93A22649E2B011282655AC936F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7B2D66CBAA461FA52BC857FE0178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1844A-6B65-4F22-AAFD-53E3DEA5FA7E}"/>
      </w:docPartPr>
      <w:docPartBody>
        <w:p w:rsidR="00D75B92" w:rsidRDefault="00391749" w:rsidP="00391749">
          <w:pPr>
            <w:pStyle w:val="E97B2D66CBAA461FA52BC857FE01787E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272ADA29BC43ECA1DC356E45CBB5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70244-E6D0-4704-920A-E4FD15CB479D}"/>
      </w:docPartPr>
      <w:docPartBody>
        <w:p w:rsidR="00D75B92" w:rsidRDefault="00391749" w:rsidP="00391749">
          <w:pPr>
            <w:pStyle w:val="4E272ADA29BC43ECA1DC356E45CBB5F0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886CFC7ED540A9A1657A7878F917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DAB271-26CB-43B7-9470-A4750A2B86B5}"/>
      </w:docPartPr>
      <w:docPartBody>
        <w:p w:rsidR="00D75B92" w:rsidRDefault="00391749" w:rsidP="00391749">
          <w:pPr>
            <w:pStyle w:val="6F886CFC7ED540A9A1657A7878F91719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41E8FA5C964177B58966CEE489A6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9C28BC-D066-4FA6-88BE-2B883A2F8CEA}"/>
      </w:docPartPr>
      <w:docPartBody>
        <w:p w:rsidR="00D75B92" w:rsidRDefault="00391749" w:rsidP="00391749">
          <w:pPr>
            <w:pStyle w:val="BC41E8FA5C964177B58966CEE489A61D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C6A479C98246049A22A810F44502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D08D06-4A72-4FE4-AB50-979C7D35368B}"/>
      </w:docPartPr>
      <w:docPartBody>
        <w:p w:rsidR="00D75B92" w:rsidRDefault="00391749" w:rsidP="00391749">
          <w:pPr>
            <w:pStyle w:val="05C6A479C98246049A22A810F4450205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07D645492D49A09BEE31984E4F82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340C75-FB38-4839-A279-5EDEDB38D8A5}"/>
      </w:docPartPr>
      <w:docPartBody>
        <w:p w:rsidR="00D75B92" w:rsidRDefault="00391749" w:rsidP="00391749">
          <w:pPr>
            <w:pStyle w:val="9707D645492D49A09BEE31984E4F8274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54FE9B60F14A1A9E28547D270B57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15894-1ED1-4800-B316-33D7848287C1}"/>
      </w:docPartPr>
      <w:docPartBody>
        <w:p w:rsidR="00D75B92" w:rsidRDefault="00391749" w:rsidP="00391749">
          <w:pPr>
            <w:pStyle w:val="3254FE9B60F14A1A9E28547D270B5713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7EF272FFFF4BE5BBD64953F21DED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2082F3-EA8A-4441-B5FB-03496BB26885}"/>
      </w:docPartPr>
      <w:docPartBody>
        <w:p w:rsidR="00D75B92" w:rsidRDefault="00391749" w:rsidP="00391749">
          <w:pPr>
            <w:pStyle w:val="F27EF272FFFF4BE5BBD64953F21DED00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88F3B5E6B2492A82136345333157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3B6D59-B27E-4489-BF3D-54367A1EDD46}"/>
      </w:docPartPr>
      <w:docPartBody>
        <w:p w:rsidR="00D75B92" w:rsidRDefault="00391749" w:rsidP="00391749">
          <w:pPr>
            <w:pStyle w:val="3B88F3B5E6B2492A821363453331571E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34D9D2D03C4DC2B59F1A27074DCE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693640-E909-4E45-8F8D-06EE34B98C3C}"/>
      </w:docPartPr>
      <w:docPartBody>
        <w:p w:rsidR="00D75B92" w:rsidRDefault="00391749" w:rsidP="00391749">
          <w:pPr>
            <w:pStyle w:val="BF34D9D2D03C4DC2B59F1A27074DCED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F9EF55FEF64D02B7A9CC096C249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F9AE54-25EC-4E00-815B-40EF247D3C72}"/>
      </w:docPartPr>
      <w:docPartBody>
        <w:p w:rsidR="00D75B92" w:rsidRDefault="00391749" w:rsidP="00391749">
          <w:pPr>
            <w:pStyle w:val="6CF9EF55FEF64D02B7A9CC096C2495BB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01A697DCC64AD096C6021C806A73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EB30FB-B94A-4297-9B09-ECE5F31F20DD}"/>
      </w:docPartPr>
      <w:docPartBody>
        <w:p w:rsidR="00D75B92" w:rsidRDefault="00391749" w:rsidP="00391749">
          <w:pPr>
            <w:pStyle w:val="9201A697DCC64AD096C6021C806A7365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12CF1AD0F2457A91E5C173FFA0BE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2E58B-3318-4384-A08F-E940745FA2DE}"/>
      </w:docPartPr>
      <w:docPartBody>
        <w:p w:rsidR="00D75B92" w:rsidRDefault="00391749" w:rsidP="00391749">
          <w:pPr>
            <w:pStyle w:val="5C12CF1AD0F2457A91E5C173FFA0BEDA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DB4ADB5A064CCD86C6BADD66ACF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CED525-C101-4740-B3E3-B5CDE3BC834D}"/>
      </w:docPartPr>
      <w:docPartBody>
        <w:p w:rsidR="00D75B92" w:rsidRDefault="00391749" w:rsidP="00391749">
          <w:pPr>
            <w:pStyle w:val="55DB4ADB5A064CCD86C6BADD66ACF6D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2B7BF3482546C08E7F46445364E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DE0A7-198B-40F0-83B6-D084533DFBB3}"/>
      </w:docPartPr>
      <w:docPartBody>
        <w:p w:rsidR="00D75B92" w:rsidRDefault="00391749" w:rsidP="00391749">
          <w:pPr>
            <w:pStyle w:val="BA2B7BF3482546C08E7F46445364E21B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CBE189457442C58190DA4BD84E22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1B6A20-7424-47D8-917B-F202794911CD}"/>
      </w:docPartPr>
      <w:docPartBody>
        <w:p w:rsidR="00D75B92" w:rsidRDefault="00391749" w:rsidP="00391749">
          <w:pPr>
            <w:pStyle w:val="C0CBE189457442C58190DA4BD84E226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A1AF4FCF584E1982BD297011C1EE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EC2B4C-8333-444F-BF39-0E8126A589D0}"/>
      </w:docPartPr>
      <w:docPartBody>
        <w:p w:rsidR="00D75B92" w:rsidRDefault="00391749" w:rsidP="00391749">
          <w:pPr>
            <w:pStyle w:val="A6A1AF4FCF584E1982BD297011C1EEE4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9333E760C14F7AA882DD97D773F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E103EE-6906-4371-B59D-097501E791BE}"/>
      </w:docPartPr>
      <w:docPartBody>
        <w:p w:rsidR="00D75B92" w:rsidRDefault="00391749" w:rsidP="00391749">
          <w:pPr>
            <w:pStyle w:val="169333E760C14F7AA882DD97D773FA62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D36601CB8F40A7A3E62D6C81BC29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6330BB-17F4-4710-AFFA-BB33794F95E8}"/>
      </w:docPartPr>
      <w:docPartBody>
        <w:p w:rsidR="00D75B92" w:rsidRDefault="00391749" w:rsidP="00391749">
          <w:pPr>
            <w:pStyle w:val="B0D36601CB8F40A7A3E62D6C81BC291F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4B48F3BC4B471094EBB41F9CC426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A63085-777C-441F-8280-63B1F9DDB425}"/>
      </w:docPartPr>
      <w:docPartBody>
        <w:p w:rsidR="00D75B92" w:rsidRDefault="00391749" w:rsidP="00391749">
          <w:pPr>
            <w:pStyle w:val="C84B48F3BC4B471094EBB41F9CC426E1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5E4334BC7242EAA6EEBA6622701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A7FB52-80F4-44B7-AC87-D552A4EEE428}"/>
      </w:docPartPr>
      <w:docPartBody>
        <w:p w:rsidR="00D75B92" w:rsidRDefault="00391749" w:rsidP="00391749">
          <w:pPr>
            <w:pStyle w:val="C85E4334BC7242EAA6EEBA6622701671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BBB5A608964F03A11AE44D16B61F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016FFE-3A20-4507-BBA2-FB0F2C3A8F3F}"/>
      </w:docPartPr>
      <w:docPartBody>
        <w:p w:rsidR="00D75B92" w:rsidRDefault="00391749" w:rsidP="00391749">
          <w:pPr>
            <w:pStyle w:val="58BBB5A608964F03A11AE44D16B61F45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34EEFF035F48E19FB5655C445CC7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260535-D6D2-4168-AECF-A828BD18A3A4}"/>
      </w:docPartPr>
      <w:docPartBody>
        <w:p w:rsidR="00D75B92" w:rsidRDefault="00391749" w:rsidP="00391749">
          <w:pPr>
            <w:pStyle w:val="3F34EEFF035F48E19FB5655C445CC71A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34A26E5C7F4463935C4FBBF83B4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5F00C-67D0-49A7-A918-52D3F9A9B811}"/>
      </w:docPartPr>
      <w:docPartBody>
        <w:p w:rsidR="00D75B92" w:rsidRDefault="00391749" w:rsidP="00391749">
          <w:pPr>
            <w:pStyle w:val="C634A26E5C7F4463935C4FBBF83B420C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6E7EEC72DF4C278AF7BCC2FECC19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12F9D-20C9-4D7E-BF0A-C2757DB16101}"/>
      </w:docPartPr>
      <w:docPartBody>
        <w:p w:rsidR="00D75B92" w:rsidRDefault="00391749" w:rsidP="00391749">
          <w:pPr>
            <w:pStyle w:val="7E6E7EEC72DF4C278AF7BCC2FECC19D5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236C0BD8CA4C568994EE9ABDBDC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66AB86-3BC4-4D7A-A40A-51EB43ECC3B4}"/>
      </w:docPartPr>
      <w:docPartBody>
        <w:p w:rsidR="00D75B92" w:rsidRDefault="00391749" w:rsidP="00391749">
          <w:pPr>
            <w:pStyle w:val="B1236C0BD8CA4C568994EE9ABDBDCFD3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D2B182964949C494FBD60774A407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0E6F0B-7458-42EB-B67A-15CC0A92C19C}"/>
      </w:docPartPr>
      <w:docPartBody>
        <w:p w:rsidR="00D75B92" w:rsidRDefault="00391749" w:rsidP="00391749">
          <w:pPr>
            <w:pStyle w:val="7DD2B182964949C494FBD60774A40795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F4ED74C1F2428B92E75626A5CD02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331977-5902-497A-862D-0933E893E8A4}"/>
      </w:docPartPr>
      <w:docPartBody>
        <w:p w:rsidR="00D75B92" w:rsidRDefault="00391749" w:rsidP="00391749">
          <w:pPr>
            <w:pStyle w:val="2AF4ED74C1F2428B92E75626A5CD02B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F5AC7009CF49068CD4E14A7534D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E5B4B2-3A7B-463C-AB27-826D7C3846BF}"/>
      </w:docPartPr>
      <w:docPartBody>
        <w:p w:rsidR="00D75B92" w:rsidRDefault="00391749" w:rsidP="00391749">
          <w:pPr>
            <w:pStyle w:val="83F5AC7009CF49068CD4E14A7534DDFD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76B70CC4E545028230FB66551DAD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AA2732-23CA-4FBC-BA94-26D2700BB9FA}"/>
      </w:docPartPr>
      <w:docPartBody>
        <w:p w:rsidR="00D75B92" w:rsidRDefault="00391749" w:rsidP="00391749">
          <w:pPr>
            <w:pStyle w:val="7E76B70CC4E545028230FB66551DAD9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72EC9DA85149A3A9F4E923ADE09B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B88C0-D6F4-4F32-A7C8-01FCDF82633A}"/>
      </w:docPartPr>
      <w:docPartBody>
        <w:p w:rsidR="00D75B92" w:rsidRDefault="00391749" w:rsidP="00391749">
          <w:pPr>
            <w:pStyle w:val="1472EC9DA85149A3A9F4E923ADE09BB1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7DE5EF54CD4D6DAEE45086372B8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DEE920-3FF1-456E-AB82-AB4FE0094DA6}"/>
      </w:docPartPr>
      <w:docPartBody>
        <w:p w:rsidR="00D75B92" w:rsidRDefault="00391749" w:rsidP="00391749">
          <w:pPr>
            <w:pStyle w:val="4F7DE5EF54CD4D6DAEE45086372B8AF3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38EEA64C0144B380D1761504D99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6C72C-071A-47F2-96BB-F4E2CB5DB3F3}"/>
      </w:docPartPr>
      <w:docPartBody>
        <w:p w:rsidR="00D75B92" w:rsidRDefault="00391749" w:rsidP="00391749">
          <w:pPr>
            <w:pStyle w:val="A438EEA64C0144B380D1761504D99571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5AA61672B94BB0B0FD24A11E3BE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A54B4E-9272-4BC9-9238-5759E96D7665}"/>
      </w:docPartPr>
      <w:docPartBody>
        <w:p w:rsidR="00D75B92" w:rsidRDefault="00391749" w:rsidP="00391749">
          <w:pPr>
            <w:pStyle w:val="185AA61672B94BB0B0FD24A11E3BE0D4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9E7D0235514450A7BC8340CEBEEA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19515-F4D3-432B-9103-2B42DB74CE4E}"/>
      </w:docPartPr>
      <w:docPartBody>
        <w:p w:rsidR="00D75B92" w:rsidRDefault="00391749" w:rsidP="00391749">
          <w:pPr>
            <w:pStyle w:val="079E7D0235514450A7BC8340CEBEEA1A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E9D7633FF54C7CB7041982AFA357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3DE3DD-EAAC-4459-B861-9495A331DB14}"/>
      </w:docPartPr>
      <w:docPartBody>
        <w:p w:rsidR="00D75B92" w:rsidRDefault="00391749" w:rsidP="00391749">
          <w:pPr>
            <w:pStyle w:val="05E9D7633FF54C7CB7041982AFA35730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C7507C2ED4426DBE7EE03AE667E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2C01AA-EB91-48DF-8167-A90EE4C39009}"/>
      </w:docPartPr>
      <w:docPartBody>
        <w:p w:rsidR="00D75B92" w:rsidRDefault="00391749" w:rsidP="00391749">
          <w:pPr>
            <w:pStyle w:val="B3C7507C2ED4426DBE7EE03AE667EBED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AC4086D975461BA5F22A6D52CA65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DEB4B-3AFA-4B44-95BB-3F5267349B1E}"/>
      </w:docPartPr>
      <w:docPartBody>
        <w:p w:rsidR="00D75B92" w:rsidRDefault="00391749" w:rsidP="00391749">
          <w:pPr>
            <w:pStyle w:val="8FAC4086D975461BA5F22A6D52CA65F5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A3B49046FE481E8A95E109B98901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F462F-FC02-4DD9-B1E4-35319AA62DC1}"/>
      </w:docPartPr>
      <w:docPartBody>
        <w:p w:rsidR="00D75B92" w:rsidRDefault="00391749" w:rsidP="00391749">
          <w:pPr>
            <w:pStyle w:val="C7A3B49046FE481E8A95E109B9890175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09291EF25744E59B50AC59D49C9D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E491D0-A944-47CB-A8E5-6BF1BE8AE431}"/>
      </w:docPartPr>
      <w:docPartBody>
        <w:p w:rsidR="00D75B92" w:rsidRDefault="00391749" w:rsidP="00391749">
          <w:pPr>
            <w:pStyle w:val="9409291EF25744E59B50AC59D49C9D69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2C3462ADE24ECC969308D04898F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DE79A-13AD-48CE-BAAC-D18FCEB8DF60}"/>
      </w:docPartPr>
      <w:docPartBody>
        <w:p w:rsidR="00D75B92" w:rsidRDefault="00391749" w:rsidP="00391749">
          <w:pPr>
            <w:pStyle w:val="6D2C3462ADE24ECC969308D04898FEB1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8FF37B4711414989AF17049F953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C7C156-87C3-4F28-869A-4673012D8246}"/>
      </w:docPartPr>
      <w:docPartBody>
        <w:p w:rsidR="00D75B92" w:rsidRDefault="00391749" w:rsidP="00391749">
          <w:pPr>
            <w:pStyle w:val="C38FF37B4711414989AF17049F953D5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A2041AC8EE4E0593A14A9EB34085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387D47-977D-4936-B215-1160C335EBF1}"/>
      </w:docPartPr>
      <w:docPartBody>
        <w:p w:rsidR="00D75B92" w:rsidRDefault="00391749" w:rsidP="00391749">
          <w:pPr>
            <w:pStyle w:val="A5A2041AC8EE4E0593A14A9EB340856C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2FAF6DF031435B894075789FE154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02414-1E78-4726-867D-41F862800674}"/>
      </w:docPartPr>
      <w:docPartBody>
        <w:p w:rsidR="00D75B92" w:rsidRDefault="00391749" w:rsidP="00391749">
          <w:pPr>
            <w:pStyle w:val="F42FAF6DF031435B894075789FE154AD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3E7D34B27A4870B0A7B0A385428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600B1A-EE17-4606-8748-B4ED144AA6B4}"/>
      </w:docPartPr>
      <w:docPartBody>
        <w:p w:rsidR="00D75B92" w:rsidRDefault="00391749" w:rsidP="00391749">
          <w:pPr>
            <w:pStyle w:val="F43E7D34B27A4870B0A7B0A385428B58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E1C77A81DF40A583AF1567DE44DE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1BD97-6783-4C93-873B-98315FCFCC8F}"/>
      </w:docPartPr>
      <w:docPartBody>
        <w:p w:rsidR="00D75B92" w:rsidRDefault="00391749" w:rsidP="00391749">
          <w:pPr>
            <w:pStyle w:val="22E1C77A81DF40A583AF1567DE44DE0A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5B2DA45DB649F1A678D01465ED4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4E193F-968A-4565-AE73-6C304132E022}"/>
      </w:docPartPr>
      <w:docPartBody>
        <w:p w:rsidR="00D75B92" w:rsidRDefault="00391749" w:rsidP="00391749">
          <w:pPr>
            <w:pStyle w:val="5F5B2DA45DB649F1A678D01465ED46AB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54206BF2A84254A78DCA618AD447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89925-F555-4303-9DBB-8115A5E45A05}"/>
      </w:docPartPr>
      <w:docPartBody>
        <w:p w:rsidR="00D75B92" w:rsidRDefault="00391749" w:rsidP="00391749">
          <w:pPr>
            <w:pStyle w:val="4854206BF2A84254A78DCA618AD447BB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1B4B9A32BD4F88983FBF8D87CB80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D58A37-0B46-4418-B988-4DB04FB9CF47}"/>
      </w:docPartPr>
      <w:docPartBody>
        <w:p w:rsidR="00D75B92" w:rsidRDefault="00391749" w:rsidP="00391749">
          <w:pPr>
            <w:pStyle w:val="CE1B4B9A32BD4F88983FBF8D87CB808C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EA6F7CE429417D8F3CE202EB420A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5D106-1B85-4CF5-8FFC-ECAFEEA2CD80}"/>
      </w:docPartPr>
      <w:docPartBody>
        <w:p w:rsidR="00D75B92" w:rsidRDefault="00391749" w:rsidP="00391749">
          <w:pPr>
            <w:pStyle w:val="E2EA6F7CE429417D8F3CE202EB420A4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628E201B9B4274B81846FB3A7D8D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67C974-A89F-40BE-BF0D-A74CAD49BB87}"/>
      </w:docPartPr>
      <w:docPartBody>
        <w:p w:rsidR="00D75B92" w:rsidRDefault="00391749" w:rsidP="00391749">
          <w:pPr>
            <w:pStyle w:val="94628E201B9B4274B81846FB3A7D8DE9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D0E0AAFAC743FE8C337C6FC181B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A3C142-7E92-4956-8B85-DDBCEEB73D7D}"/>
      </w:docPartPr>
      <w:docPartBody>
        <w:p w:rsidR="00D75B92" w:rsidRDefault="00391749" w:rsidP="00391749">
          <w:pPr>
            <w:pStyle w:val="EBD0E0AAFAC743FE8C337C6FC181BB5D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7613FF58864B15B74428954F79A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B817D-B641-46A0-85E7-B6BABFDC72CE}"/>
      </w:docPartPr>
      <w:docPartBody>
        <w:p w:rsidR="00D75B92" w:rsidRDefault="00391749" w:rsidP="00391749">
          <w:pPr>
            <w:pStyle w:val="6B7613FF58864B15B74428954F79A157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151A0C3D8C4822829DCF361DC11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5A6E71-C17A-45F5-9874-1DB446FB83B1}"/>
      </w:docPartPr>
      <w:docPartBody>
        <w:p w:rsidR="00D75B92" w:rsidRDefault="00391749" w:rsidP="00391749">
          <w:pPr>
            <w:pStyle w:val="D9151A0C3D8C4822829DCF361DC11082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28054214084CEB8C257E1C3AC06E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6AAE8D-50D0-49FE-ABE5-47D8C4F60D06}"/>
      </w:docPartPr>
      <w:docPartBody>
        <w:p w:rsidR="00D75B92" w:rsidRDefault="00391749" w:rsidP="00391749">
          <w:pPr>
            <w:pStyle w:val="CC28054214084CEB8C257E1C3AC06E2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90F455D0C94DF088352D396BB8D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418470-0B89-4773-B526-CEF20CC1916F}"/>
      </w:docPartPr>
      <w:docPartBody>
        <w:p w:rsidR="00D75B92" w:rsidRDefault="00391749" w:rsidP="00391749">
          <w:pPr>
            <w:pStyle w:val="D990F455D0C94DF088352D396BB8D5BE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7D5B0D2990421486105909BD0A04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72570E-5B18-4FDD-9E91-9D35F6868CD0}"/>
      </w:docPartPr>
      <w:docPartBody>
        <w:p w:rsidR="00D75B92" w:rsidRDefault="00391749" w:rsidP="00391749">
          <w:pPr>
            <w:pStyle w:val="F67D5B0D2990421486105909BD0A0400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7E2A9A101B45E38E68D2D1D8C0B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32760-9256-4D88-B2C2-9BD4A3135489}"/>
      </w:docPartPr>
      <w:docPartBody>
        <w:p w:rsidR="00D75B92" w:rsidRDefault="00391749" w:rsidP="00391749">
          <w:pPr>
            <w:pStyle w:val="427E2A9A101B45E38E68D2D1D8C0B03A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E96F7F062546DBBEBC32F779287C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EA8065-AA4C-420C-8E83-B0BAE52C026A}"/>
      </w:docPartPr>
      <w:docPartBody>
        <w:p w:rsidR="00D75B92" w:rsidRDefault="00391749" w:rsidP="00391749">
          <w:pPr>
            <w:pStyle w:val="95E96F7F062546DBBEBC32F779287C34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2142BF904DC9447C9DD9E00A4CF3E5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0F3B57-E227-4C30-9AB5-382297727335}"/>
      </w:docPartPr>
      <w:docPartBody>
        <w:p w:rsidR="00D75B92" w:rsidRDefault="00391749" w:rsidP="00391749">
          <w:pPr>
            <w:pStyle w:val="2142BF904DC9447C9DD9E00A4CF3E5D4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D9BE6061484167A5C356DFB85208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A291DA-8C5C-49C5-84FA-C70D181C6872}"/>
      </w:docPartPr>
      <w:docPartBody>
        <w:p w:rsidR="00D75B92" w:rsidRDefault="00391749" w:rsidP="00391749">
          <w:pPr>
            <w:pStyle w:val="B0D9BE6061484167A5C356DFB8520811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9A2D314030344CAF9315330CAE8EE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C5593A-8C39-49D4-9190-97869A6B8C03}"/>
      </w:docPartPr>
      <w:docPartBody>
        <w:p w:rsidR="00D75B92" w:rsidRDefault="00391749" w:rsidP="00391749">
          <w:pPr>
            <w:pStyle w:val="9A2D314030344CAF9315330CAE8EEFD5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28E723B98E410D8F3E934AF9D89A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98D6F9-521C-43BC-BC15-8C4B7FB6D960}"/>
      </w:docPartPr>
      <w:docPartBody>
        <w:p w:rsidR="00D75B92" w:rsidRDefault="00391749" w:rsidP="00391749">
          <w:pPr>
            <w:pStyle w:val="8028E723B98E410D8F3E934AF9D89A01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F98A655A12A04DA78744908F33E126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03A7A1-32B7-406A-A64A-7773951CC30A}"/>
      </w:docPartPr>
      <w:docPartBody>
        <w:p w:rsidR="00D75B92" w:rsidRDefault="00391749" w:rsidP="00391749">
          <w:pPr>
            <w:pStyle w:val="F98A655A12A04DA78744908F33E126C3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9BEE520D6943558ED96AC2E054B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3DBDE-318E-452C-927D-B1DFB20382DD}"/>
      </w:docPartPr>
      <w:docPartBody>
        <w:p w:rsidR="00D75B92" w:rsidRDefault="00391749" w:rsidP="00391749">
          <w:pPr>
            <w:pStyle w:val="9E9BEE520D6943558ED96AC2E054B98E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918E8C6C20424E56B0C8DE38B23A82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01EDE5-5A5F-4DCC-A3FA-97AB132B38F5}"/>
      </w:docPartPr>
      <w:docPartBody>
        <w:p w:rsidR="00D75B92" w:rsidRDefault="00391749" w:rsidP="00391749">
          <w:pPr>
            <w:pStyle w:val="918E8C6C20424E56B0C8DE38B23A8274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0D128A1D6D4402826DF42817375A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0C3164-2EDE-4BF5-B0ED-9F35C7B41366}"/>
      </w:docPartPr>
      <w:docPartBody>
        <w:p w:rsidR="00D75B92" w:rsidRDefault="00391749" w:rsidP="00391749">
          <w:pPr>
            <w:pStyle w:val="A70D128A1D6D4402826DF42817375AF7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69DF5CF98AC94D039D19BEDA028BF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2ED1B-1530-4258-8B7D-6BEC5E7C7B98}"/>
      </w:docPartPr>
      <w:docPartBody>
        <w:p w:rsidR="00D75B92" w:rsidRDefault="00391749" w:rsidP="00391749">
          <w:pPr>
            <w:pStyle w:val="69DF5CF98AC94D039D19BEDA028BFF6B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81293BFED343589F4949A86A43B7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EB8D1E-14F5-4F2D-8213-04441590CA1C}"/>
      </w:docPartPr>
      <w:docPartBody>
        <w:p w:rsidR="00D75B92" w:rsidRDefault="00391749" w:rsidP="00391749">
          <w:pPr>
            <w:pStyle w:val="9381293BFED343589F4949A86A43B785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89FCDFA1C3F64DA4915845A90A508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A9DCB-A62F-4CBB-A074-02790024327B}"/>
      </w:docPartPr>
      <w:docPartBody>
        <w:p w:rsidR="00D75B92" w:rsidRDefault="00391749" w:rsidP="00391749">
          <w:pPr>
            <w:pStyle w:val="89FCDFA1C3F64DA4915845A90A508F9B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D54EBB2D2D491B98D0AE31069D7F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0D0F2A-3439-4001-8018-135CB7C8873C}"/>
      </w:docPartPr>
      <w:docPartBody>
        <w:p w:rsidR="00D75B92" w:rsidRDefault="00391749" w:rsidP="00391749">
          <w:pPr>
            <w:pStyle w:val="91D54EBB2D2D491B98D0AE31069D7FF0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B8C744C8F05948138B98EB0318CDEF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3F001D-BB83-4859-B4F7-0A08CD657369}"/>
      </w:docPartPr>
      <w:docPartBody>
        <w:p w:rsidR="00D75B92" w:rsidRDefault="00391749" w:rsidP="00391749">
          <w:pPr>
            <w:pStyle w:val="B8C744C8F05948138B98EB0318CDEFE2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539866A5F94A0980AF8D6213150A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FF37D-A341-4F6C-B049-D274B1B73DF4}"/>
      </w:docPartPr>
      <w:docPartBody>
        <w:p w:rsidR="00D75B92" w:rsidRDefault="00391749" w:rsidP="00391749">
          <w:pPr>
            <w:pStyle w:val="C5539866A5F94A0980AF8D6213150AA6"/>
          </w:pPr>
          <w:r w:rsidRPr="006E327F">
            <w:rPr>
              <w:rStyle w:val="PlaceholderText"/>
            </w:rPr>
            <w:t>Choose an item.</w:t>
          </w:r>
        </w:p>
      </w:docPartBody>
    </w:docPart>
    <w:docPart>
      <w:docPartPr>
        <w:name w:val="4668C732B2BF47A5A2F9D4C1E930CE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BF3CE-76F1-4107-A66A-CBA598518CB8}"/>
      </w:docPartPr>
      <w:docPartBody>
        <w:p w:rsidR="00D75B92" w:rsidRDefault="00391749" w:rsidP="00391749">
          <w:pPr>
            <w:pStyle w:val="4668C732B2BF47A5A2F9D4C1E930CE66"/>
          </w:pPr>
          <w:r w:rsidRPr="00D0648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963716FBE5446BB342641120F3CA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E27E4-B073-4D6F-8195-E97F857FC452}"/>
      </w:docPartPr>
      <w:docPartBody>
        <w:p w:rsidR="00D75B92" w:rsidRDefault="00391749" w:rsidP="00391749">
          <w:pPr>
            <w:pStyle w:val="1B963716FBE5446BB342641120F3CA29"/>
          </w:pPr>
          <w:r w:rsidRPr="006E327F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NewRomanPS-BoldMT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Antiqua">
    <w:altName w:val="Cambria"/>
    <w:panose1 w:val="00000000000000000000"/>
    <w:charset w:val="00"/>
    <w:family w:val="roman"/>
    <w:notTrueType/>
    <w:pitch w:val="default"/>
  </w:font>
  <w:font w:name="BookAntiqua-Italic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useo Slab 300">
    <w:altName w:val="Calibri"/>
    <w:panose1 w:val="00000000000000000000"/>
    <w:charset w:val="00"/>
    <w:family w:val="modern"/>
    <w:notTrueType/>
    <w:pitch w:val="variable"/>
    <w:sig w:usb0="A00000AF" w:usb1="40000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2126D"/>
    <w:rsid w:val="00146822"/>
    <w:rsid w:val="001A7F71"/>
    <w:rsid w:val="001D1968"/>
    <w:rsid w:val="001F312F"/>
    <w:rsid w:val="0022126D"/>
    <w:rsid w:val="00337883"/>
    <w:rsid w:val="00391749"/>
    <w:rsid w:val="00426770"/>
    <w:rsid w:val="005C3551"/>
    <w:rsid w:val="005D0229"/>
    <w:rsid w:val="007755E6"/>
    <w:rsid w:val="007B409E"/>
    <w:rsid w:val="008938FD"/>
    <w:rsid w:val="009006F6"/>
    <w:rsid w:val="0097134B"/>
    <w:rsid w:val="009D1125"/>
    <w:rsid w:val="00A07DFE"/>
    <w:rsid w:val="00B04577"/>
    <w:rsid w:val="00B31831"/>
    <w:rsid w:val="00BC353D"/>
    <w:rsid w:val="00C30D7D"/>
    <w:rsid w:val="00CB7BF9"/>
    <w:rsid w:val="00D27282"/>
    <w:rsid w:val="00D75B92"/>
    <w:rsid w:val="00E14154"/>
    <w:rsid w:val="00E80A70"/>
    <w:rsid w:val="00EE3E58"/>
    <w:rsid w:val="00F0006C"/>
    <w:rsid w:val="00F10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91749"/>
    <w:rPr>
      <w:color w:val="666666"/>
    </w:rPr>
  </w:style>
  <w:style w:type="paragraph" w:customStyle="1" w:styleId="ACBC913A38B54B738847099619380F80">
    <w:name w:val="ACBC913A38B54B738847099619380F80"/>
    <w:rsid w:val="00E14154"/>
  </w:style>
  <w:style w:type="paragraph" w:customStyle="1" w:styleId="105213D583A446D59BF68BF07F13D4B1">
    <w:name w:val="105213D583A446D59BF68BF07F13D4B1"/>
    <w:rsid w:val="00CB7BF9"/>
  </w:style>
  <w:style w:type="paragraph" w:customStyle="1" w:styleId="FCE3FBAE5D894A1389BA705CA77EA312">
    <w:name w:val="FCE3FBAE5D894A1389BA705CA77EA312"/>
    <w:rsid w:val="00337883"/>
  </w:style>
  <w:style w:type="paragraph" w:customStyle="1" w:styleId="96ADEE18DB6049159F82415F53CDD662">
    <w:name w:val="96ADEE18DB6049159F82415F53CDD662"/>
    <w:rsid w:val="00337883"/>
  </w:style>
  <w:style w:type="paragraph" w:customStyle="1" w:styleId="D602C8C6A7F34CB6A8D5AA5BDD61F0B6">
    <w:name w:val="D602C8C6A7F34CB6A8D5AA5BDD61F0B6"/>
    <w:rsid w:val="009006F6"/>
  </w:style>
  <w:style w:type="paragraph" w:customStyle="1" w:styleId="DEE5037F59854713AF938A301CA399E9">
    <w:name w:val="DEE5037F59854713AF938A301CA399E9"/>
    <w:rsid w:val="009006F6"/>
  </w:style>
  <w:style w:type="paragraph" w:customStyle="1" w:styleId="6FBE24E4322147A08B0A45243F1EF500">
    <w:name w:val="6FBE24E4322147A08B0A45243F1EF500"/>
    <w:rsid w:val="009006F6"/>
  </w:style>
  <w:style w:type="paragraph" w:customStyle="1" w:styleId="1C7DC80A5D2C41B4927E6C449443A973">
    <w:name w:val="1C7DC80A5D2C41B4927E6C449443A973"/>
    <w:rsid w:val="009006F6"/>
  </w:style>
  <w:style w:type="paragraph" w:customStyle="1" w:styleId="AD714EC703FB4953915DA53AC8F7B105">
    <w:name w:val="AD714EC703FB4953915DA53AC8F7B105"/>
    <w:rsid w:val="009006F6"/>
  </w:style>
  <w:style w:type="paragraph" w:customStyle="1" w:styleId="AFA98F8D432E4AA0B590AB69483034D2">
    <w:name w:val="AFA98F8D432E4AA0B590AB69483034D2"/>
    <w:rsid w:val="009006F6"/>
  </w:style>
  <w:style w:type="paragraph" w:customStyle="1" w:styleId="3149E36544B9401BB2756A8177C858BD">
    <w:name w:val="3149E36544B9401BB2756A8177C858BD"/>
    <w:rsid w:val="009006F6"/>
  </w:style>
  <w:style w:type="paragraph" w:customStyle="1" w:styleId="42BBB0A33DBB4D2D8C8FC52A61ACEE52">
    <w:name w:val="42BBB0A33DBB4D2D8C8FC52A61ACEE52"/>
    <w:rsid w:val="009006F6"/>
  </w:style>
  <w:style w:type="paragraph" w:customStyle="1" w:styleId="9D3B54A6B5EA4512847CAF7ED919ECA0">
    <w:name w:val="9D3B54A6B5EA4512847CAF7ED919ECA0"/>
    <w:rsid w:val="009006F6"/>
  </w:style>
  <w:style w:type="paragraph" w:customStyle="1" w:styleId="697F9CDBBA2346329C25D20C4D855754">
    <w:name w:val="697F9CDBBA2346329C25D20C4D855754"/>
    <w:rsid w:val="009006F6"/>
  </w:style>
  <w:style w:type="paragraph" w:customStyle="1" w:styleId="306964C4DFEA4C898856872C4E61E4D3">
    <w:name w:val="306964C4DFEA4C898856872C4E61E4D3"/>
    <w:rsid w:val="009006F6"/>
  </w:style>
  <w:style w:type="paragraph" w:customStyle="1" w:styleId="3A66106B63DE45449AB4340A2327BD82">
    <w:name w:val="3A66106B63DE45449AB4340A2327BD82"/>
    <w:rsid w:val="009006F6"/>
  </w:style>
  <w:style w:type="paragraph" w:customStyle="1" w:styleId="44BE78A3318D440C881F846530B354E1">
    <w:name w:val="44BE78A3318D440C881F846530B354E1"/>
    <w:rsid w:val="009006F6"/>
  </w:style>
  <w:style w:type="paragraph" w:customStyle="1" w:styleId="8FE35D42E5644658A7D86984807CD7F9">
    <w:name w:val="8FE35D42E5644658A7D86984807CD7F9"/>
    <w:rsid w:val="009006F6"/>
  </w:style>
  <w:style w:type="paragraph" w:customStyle="1" w:styleId="3AC8D47EE90948FEBED7FD9ADF324B77">
    <w:name w:val="3AC8D47EE90948FEBED7FD9ADF324B77"/>
    <w:rsid w:val="009006F6"/>
  </w:style>
  <w:style w:type="paragraph" w:customStyle="1" w:styleId="152B4831DF5348468FE9D363C1CE8248">
    <w:name w:val="152B4831DF5348468FE9D363C1CE8248"/>
    <w:rsid w:val="009006F6"/>
  </w:style>
  <w:style w:type="paragraph" w:customStyle="1" w:styleId="BAFCFACC5B414A9C9A7418E9376A9D69">
    <w:name w:val="BAFCFACC5B414A9C9A7418E9376A9D69"/>
    <w:rsid w:val="009006F6"/>
  </w:style>
  <w:style w:type="paragraph" w:customStyle="1" w:styleId="859D7BBA52C04C44B78607511C783CA8">
    <w:name w:val="859D7BBA52C04C44B78607511C783CA8"/>
    <w:rsid w:val="00391749"/>
  </w:style>
  <w:style w:type="paragraph" w:customStyle="1" w:styleId="AD46607B33EC4E26860FD44CDF386F6E">
    <w:name w:val="AD46607B33EC4E26860FD44CDF386F6E"/>
    <w:rsid w:val="009006F6"/>
  </w:style>
  <w:style w:type="paragraph" w:customStyle="1" w:styleId="00B21B72B1C7441A94F9ED987B3E05A0">
    <w:name w:val="00B21B72B1C7441A94F9ED987B3E05A0"/>
    <w:rsid w:val="00391749"/>
  </w:style>
  <w:style w:type="paragraph" w:customStyle="1" w:styleId="3D652DC570D14F55B29CF65ED3B99940">
    <w:name w:val="3D652DC570D14F55B29CF65ED3B99940"/>
    <w:rsid w:val="009006F6"/>
  </w:style>
  <w:style w:type="paragraph" w:customStyle="1" w:styleId="3595FD93A22649E2B011282655AC936F">
    <w:name w:val="3595FD93A22649E2B011282655AC936F"/>
    <w:rsid w:val="00391749"/>
  </w:style>
  <w:style w:type="paragraph" w:customStyle="1" w:styleId="5311D9E0EF2841998ED26A380AC1AD5B">
    <w:name w:val="5311D9E0EF2841998ED26A380AC1AD5B"/>
    <w:rsid w:val="009006F6"/>
  </w:style>
  <w:style w:type="paragraph" w:customStyle="1" w:styleId="E97B2D66CBAA461FA52BC857FE01787E">
    <w:name w:val="E97B2D66CBAA461FA52BC857FE01787E"/>
    <w:rsid w:val="00391749"/>
  </w:style>
  <w:style w:type="paragraph" w:customStyle="1" w:styleId="17C7DA83DB2741FCBED8FDEEB58ADAA4">
    <w:name w:val="17C7DA83DB2741FCBED8FDEEB58ADAA4"/>
    <w:rsid w:val="009006F6"/>
  </w:style>
  <w:style w:type="paragraph" w:customStyle="1" w:styleId="4E272ADA29BC43ECA1DC356E45CBB5F0">
    <w:name w:val="4E272ADA29BC43ECA1DC356E45CBB5F0"/>
    <w:rsid w:val="00391749"/>
  </w:style>
  <w:style w:type="paragraph" w:customStyle="1" w:styleId="69ED77D3D426432F8476D7D359CC6B08">
    <w:name w:val="69ED77D3D426432F8476D7D359CC6B08"/>
    <w:rsid w:val="009006F6"/>
  </w:style>
  <w:style w:type="paragraph" w:customStyle="1" w:styleId="6F886CFC7ED540A9A1657A7878F91719">
    <w:name w:val="6F886CFC7ED540A9A1657A7878F91719"/>
    <w:rsid w:val="00391749"/>
  </w:style>
  <w:style w:type="paragraph" w:customStyle="1" w:styleId="2ABFF70FE43145B39589CCE8953C8D0E">
    <w:name w:val="2ABFF70FE43145B39589CCE8953C8D0E"/>
    <w:rsid w:val="009006F6"/>
  </w:style>
  <w:style w:type="paragraph" w:customStyle="1" w:styleId="72245F692752492CA3770C23B0872605">
    <w:name w:val="72245F692752492CA3770C23B0872605"/>
    <w:rsid w:val="00E14154"/>
  </w:style>
  <w:style w:type="paragraph" w:customStyle="1" w:styleId="E55D63DD97814506850433F836CC74A7">
    <w:name w:val="E55D63DD97814506850433F836CC74A7"/>
    <w:rsid w:val="009006F6"/>
  </w:style>
  <w:style w:type="paragraph" w:customStyle="1" w:styleId="14B4F497BCF94AF1BE54F22678CBCACA">
    <w:name w:val="14B4F497BCF94AF1BE54F22678CBCACA"/>
    <w:rsid w:val="00E14154"/>
  </w:style>
  <w:style w:type="paragraph" w:customStyle="1" w:styleId="44466DFDDCE846A59DC581A5670CC20E">
    <w:name w:val="44466DFDDCE846A59DC581A5670CC20E"/>
    <w:rsid w:val="009006F6"/>
  </w:style>
  <w:style w:type="paragraph" w:customStyle="1" w:styleId="958D8C330A6D44CFB6BBE0B01C9C4853">
    <w:name w:val="958D8C330A6D44CFB6BBE0B01C9C4853"/>
    <w:rsid w:val="00E14154"/>
  </w:style>
  <w:style w:type="paragraph" w:customStyle="1" w:styleId="2A557D622F31436AB0A68D8475761594">
    <w:name w:val="2A557D622F31436AB0A68D8475761594"/>
    <w:rsid w:val="009006F6"/>
  </w:style>
  <w:style w:type="paragraph" w:customStyle="1" w:styleId="BC41E8FA5C964177B58966CEE489A61D">
    <w:name w:val="BC41E8FA5C964177B58966CEE489A61D"/>
    <w:rsid w:val="00391749"/>
  </w:style>
  <w:style w:type="paragraph" w:customStyle="1" w:styleId="B2BF546B81DC48BB8F3C15C54A034DD8">
    <w:name w:val="B2BF546B81DC48BB8F3C15C54A034DD8"/>
    <w:rsid w:val="009006F6"/>
  </w:style>
  <w:style w:type="paragraph" w:customStyle="1" w:styleId="344ABB12107B4EDBB60BDC8D8D860BEF">
    <w:name w:val="344ABB12107B4EDBB60BDC8D8D860BEF"/>
    <w:rsid w:val="009006F6"/>
  </w:style>
  <w:style w:type="paragraph" w:customStyle="1" w:styleId="19D6B004154345B493F2F64D5B8B7157">
    <w:name w:val="19D6B004154345B493F2F64D5B8B7157"/>
    <w:rsid w:val="009006F6"/>
  </w:style>
  <w:style w:type="paragraph" w:customStyle="1" w:styleId="BDA634DDF3F8418AAC3820ECD5E0BA58">
    <w:name w:val="BDA634DDF3F8418AAC3820ECD5E0BA58"/>
    <w:rsid w:val="009006F6"/>
  </w:style>
  <w:style w:type="paragraph" w:customStyle="1" w:styleId="8CD8E70B48014EBEBC694C3555FBD326">
    <w:name w:val="8CD8E70B48014EBEBC694C3555FBD326"/>
    <w:rsid w:val="009006F6"/>
  </w:style>
  <w:style w:type="paragraph" w:customStyle="1" w:styleId="D54B2D43A5304B3A9621F0EF46088FEB">
    <w:name w:val="D54B2D43A5304B3A9621F0EF46088FEB"/>
    <w:rsid w:val="009006F6"/>
  </w:style>
  <w:style w:type="paragraph" w:customStyle="1" w:styleId="71A3418B9DE64CF48300F9C332326077">
    <w:name w:val="71A3418B9DE64CF48300F9C332326077"/>
    <w:rsid w:val="009006F6"/>
  </w:style>
  <w:style w:type="paragraph" w:customStyle="1" w:styleId="911628A8428F42E9B8498AEF40322DF9">
    <w:name w:val="911628A8428F42E9B8498AEF40322DF9"/>
    <w:rsid w:val="009006F6"/>
  </w:style>
  <w:style w:type="paragraph" w:customStyle="1" w:styleId="DC5571E3A8C44A4ABA1FF1107DD35A6B">
    <w:name w:val="DC5571E3A8C44A4ABA1FF1107DD35A6B"/>
    <w:rsid w:val="009006F6"/>
  </w:style>
  <w:style w:type="paragraph" w:customStyle="1" w:styleId="05C6A479C98246049A22A810F4450205">
    <w:name w:val="05C6A479C98246049A22A810F4450205"/>
    <w:rsid w:val="00391749"/>
  </w:style>
  <w:style w:type="paragraph" w:customStyle="1" w:styleId="91F0977716B243079C386FC32FE72E09">
    <w:name w:val="91F0977716B243079C386FC32FE72E09"/>
    <w:rsid w:val="009006F6"/>
  </w:style>
  <w:style w:type="paragraph" w:customStyle="1" w:styleId="9707D645492D49A09BEE31984E4F8274">
    <w:name w:val="9707D645492D49A09BEE31984E4F8274"/>
    <w:rsid w:val="00391749"/>
  </w:style>
  <w:style w:type="paragraph" w:customStyle="1" w:styleId="ECF71224EB9B44F0B45E862D77245BF8">
    <w:name w:val="ECF71224EB9B44F0B45E862D77245BF8"/>
    <w:rsid w:val="009006F6"/>
  </w:style>
  <w:style w:type="paragraph" w:customStyle="1" w:styleId="3254FE9B60F14A1A9E28547D270B5713">
    <w:name w:val="3254FE9B60F14A1A9E28547D270B5713"/>
    <w:rsid w:val="00391749"/>
  </w:style>
  <w:style w:type="paragraph" w:customStyle="1" w:styleId="DD27CACFA7814C289696F3A8BCE6C52E">
    <w:name w:val="DD27CACFA7814C289696F3A8BCE6C52E"/>
    <w:rsid w:val="009006F6"/>
  </w:style>
  <w:style w:type="paragraph" w:customStyle="1" w:styleId="F27EF272FFFF4BE5BBD64953F21DED00">
    <w:name w:val="F27EF272FFFF4BE5BBD64953F21DED00"/>
    <w:rsid w:val="00391749"/>
  </w:style>
  <w:style w:type="paragraph" w:customStyle="1" w:styleId="D9135F946984457F800D9BAD8BC197A8">
    <w:name w:val="D9135F946984457F800D9BAD8BC197A8"/>
    <w:rsid w:val="009006F6"/>
  </w:style>
  <w:style w:type="paragraph" w:customStyle="1" w:styleId="3B88F3B5E6B2492A821363453331571E">
    <w:name w:val="3B88F3B5E6B2492A821363453331571E"/>
    <w:rsid w:val="00391749"/>
  </w:style>
  <w:style w:type="paragraph" w:customStyle="1" w:styleId="FD8E8929D2734D178AE52E8133CEA8B6">
    <w:name w:val="FD8E8929D2734D178AE52E8133CEA8B6"/>
    <w:rsid w:val="009006F6"/>
  </w:style>
  <w:style w:type="paragraph" w:customStyle="1" w:styleId="BF34D9D2D03C4DC2B59F1A27074DCED7">
    <w:name w:val="BF34D9D2D03C4DC2B59F1A27074DCED7"/>
    <w:rsid w:val="00391749"/>
  </w:style>
  <w:style w:type="paragraph" w:customStyle="1" w:styleId="6329925774374E30A1C2A741647DB1C6">
    <w:name w:val="6329925774374E30A1C2A741647DB1C6"/>
    <w:rsid w:val="009006F6"/>
  </w:style>
  <w:style w:type="paragraph" w:customStyle="1" w:styleId="6CF9EF55FEF64D02B7A9CC096C2495BB">
    <w:name w:val="6CF9EF55FEF64D02B7A9CC096C2495BB"/>
    <w:rsid w:val="00391749"/>
  </w:style>
  <w:style w:type="paragraph" w:customStyle="1" w:styleId="8451A14D528B49A88E696B1744202395">
    <w:name w:val="8451A14D528B49A88E696B1744202395"/>
    <w:rsid w:val="009006F6"/>
  </w:style>
  <w:style w:type="paragraph" w:customStyle="1" w:styleId="9201A697DCC64AD096C6021C806A7365">
    <w:name w:val="9201A697DCC64AD096C6021C806A7365"/>
    <w:rsid w:val="00391749"/>
  </w:style>
  <w:style w:type="paragraph" w:customStyle="1" w:styleId="3D1EF0D285754D3090E4B6D6F45B4E9D">
    <w:name w:val="3D1EF0D285754D3090E4B6D6F45B4E9D"/>
    <w:rsid w:val="009006F6"/>
  </w:style>
  <w:style w:type="paragraph" w:customStyle="1" w:styleId="8A52B7B75EE84489A6F9BCB1BA39CE78">
    <w:name w:val="8A52B7B75EE84489A6F9BCB1BA39CE78"/>
    <w:rsid w:val="009006F6"/>
  </w:style>
  <w:style w:type="paragraph" w:customStyle="1" w:styleId="81E2923AC02642D1B7F36AC34D5D16F0">
    <w:name w:val="81E2923AC02642D1B7F36AC34D5D16F0"/>
    <w:rsid w:val="009006F6"/>
  </w:style>
  <w:style w:type="paragraph" w:customStyle="1" w:styleId="F4829F757E4C49ECB535E75FB469F98C">
    <w:name w:val="F4829F757E4C49ECB535E75FB469F98C"/>
    <w:rsid w:val="009006F6"/>
  </w:style>
  <w:style w:type="paragraph" w:customStyle="1" w:styleId="A732A2B0931A45A986CD2C1EB578F653">
    <w:name w:val="A732A2B0931A45A986CD2C1EB578F653"/>
    <w:rsid w:val="009006F6"/>
  </w:style>
  <w:style w:type="paragraph" w:customStyle="1" w:styleId="740F2F890DAC49C8B4E674C82DF70461">
    <w:name w:val="740F2F890DAC49C8B4E674C82DF70461"/>
    <w:rsid w:val="009006F6"/>
  </w:style>
  <w:style w:type="paragraph" w:customStyle="1" w:styleId="264472CA96BF4DA8B66BDCD1CBAAAE58">
    <w:name w:val="264472CA96BF4DA8B66BDCD1CBAAAE58"/>
    <w:rsid w:val="009006F6"/>
  </w:style>
  <w:style w:type="paragraph" w:customStyle="1" w:styleId="63D34D0F985448B183E906681339D10B">
    <w:name w:val="63D34D0F985448B183E906681339D10B"/>
    <w:rsid w:val="009006F6"/>
  </w:style>
  <w:style w:type="paragraph" w:customStyle="1" w:styleId="F9C801A2057047C6B70DF9B878719535">
    <w:name w:val="F9C801A2057047C6B70DF9B878719535"/>
    <w:rsid w:val="009006F6"/>
  </w:style>
  <w:style w:type="paragraph" w:customStyle="1" w:styleId="AAF4F4C9F3844B5CB4ACF9CA0D20D74F">
    <w:name w:val="AAF4F4C9F3844B5CB4ACF9CA0D20D74F"/>
    <w:rsid w:val="009006F6"/>
  </w:style>
  <w:style w:type="paragraph" w:customStyle="1" w:styleId="50C38C1AC6B34DED86CAAD8FD3BDB708">
    <w:name w:val="50C38C1AC6B34DED86CAAD8FD3BDB708"/>
    <w:rsid w:val="009006F6"/>
  </w:style>
  <w:style w:type="paragraph" w:customStyle="1" w:styleId="6F24704CB68343029CAF384C0D3A0D7E">
    <w:name w:val="6F24704CB68343029CAF384C0D3A0D7E"/>
    <w:rsid w:val="00E14154"/>
  </w:style>
  <w:style w:type="paragraph" w:customStyle="1" w:styleId="3C0AE1202ABE405390CE467D17781DF7">
    <w:name w:val="3C0AE1202ABE405390CE467D17781DF7"/>
    <w:rsid w:val="00E14154"/>
  </w:style>
  <w:style w:type="paragraph" w:customStyle="1" w:styleId="C7CFE8C93D684AAD87F1741487898D4F">
    <w:name w:val="C7CFE8C93D684AAD87F1741487898D4F"/>
    <w:rsid w:val="00E14154"/>
  </w:style>
  <w:style w:type="paragraph" w:customStyle="1" w:styleId="1BE9AD9974A943D7A18F497EC9B59522">
    <w:name w:val="1BE9AD9974A943D7A18F497EC9B59522"/>
    <w:rsid w:val="00E14154"/>
  </w:style>
  <w:style w:type="paragraph" w:customStyle="1" w:styleId="B6FF46EC0BFC4D21BE3C0651AACBF005">
    <w:name w:val="B6FF46EC0BFC4D21BE3C0651AACBF005"/>
    <w:rsid w:val="00E14154"/>
  </w:style>
  <w:style w:type="paragraph" w:customStyle="1" w:styleId="8EA75C47CDAD429185628C7CC5ED8788">
    <w:name w:val="8EA75C47CDAD429185628C7CC5ED8788"/>
    <w:rsid w:val="00E14154"/>
  </w:style>
  <w:style w:type="paragraph" w:customStyle="1" w:styleId="BB5FF735EECD49A6AD00F2EE31A8C53F">
    <w:name w:val="BB5FF735EECD49A6AD00F2EE31A8C53F"/>
    <w:rsid w:val="00E14154"/>
  </w:style>
  <w:style w:type="paragraph" w:customStyle="1" w:styleId="95C196F63A3A485A947B567545CE1A17">
    <w:name w:val="95C196F63A3A485A947B567545CE1A17"/>
    <w:rsid w:val="00E14154"/>
  </w:style>
  <w:style w:type="paragraph" w:customStyle="1" w:styleId="D8A29EBA065946ED84F537FB1E4749A6">
    <w:name w:val="D8A29EBA065946ED84F537FB1E4749A6"/>
    <w:rsid w:val="00E14154"/>
  </w:style>
  <w:style w:type="paragraph" w:customStyle="1" w:styleId="78E28D8D162E4F75B0F93B6BFCF1771D">
    <w:name w:val="78E28D8D162E4F75B0F93B6BFCF1771D"/>
    <w:rsid w:val="00E14154"/>
  </w:style>
  <w:style w:type="paragraph" w:customStyle="1" w:styleId="803AF057061B4CE783912C00D28C7267">
    <w:name w:val="803AF057061B4CE783912C00D28C7267"/>
    <w:rsid w:val="00E14154"/>
  </w:style>
  <w:style w:type="paragraph" w:customStyle="1" w:styleId="ED9E36895E9A4C6097F13750AAB42741">
    <w:name w:val="ED9E36895E9A4C6097F13750AAB42741"/>
    <w:rsid w:val="00E14154"/>
  </w:style>
  <w:style w:type="paragraph" w:customStyle="1" w:styleId="C04B76426B22438E8D06AFD20D712E6C">
    <w:name w:val="C04B76426B22438E8D06AFD20D712E6C"/>
    <w:rsid w:val="00E14154"/>
  </w:style>
  <w:style w:type="paragraph" w:customStyle="1" w:styleId="CEC4F1D8498848EBA0E21758FD45246A">
    <w:name w:val="CEC4F1D8498848EBA0E21758FD45246A"/>
    <w:rsid w:val="00E14154"/>
  </w:style>
  <w:style w:type="paragraph" w:customStyle="1" w:styleId="3649833E9D98421E92A8201053FF5AA6">
    <w:name w:val="3649833E9D98421E92A8201053FF5AA6"/>
    <w:rsid w:val="00E14154"/>
  </w:style>
  <w:style w:type="paragraph" w:customStyle="1" w:styleId="A1F6D034DFC942E28F099ECB10017022">
    <w:name w:val="A1F6D034DFC942E28F099ECB10017022"/>
    <w:rsid w:val="00E14154"/>
  </w:style>
  <w:style w:type="paragraph" w:customStyle="1" w:styleId="88C4F04B62BD44B68AE8096109170A2B">
    <w:name w:val="88C4F04B62BD44B68AE8096109170A2B"/>
    <w:rsid w:val="00E14154"/>
  </w:style>
  <w:style w:type="paragraph" w:customStyle="1" w:styleId="0846CAFAA1D84376BA5441929CCBE64C">
    <w:name w:val="0846CAFAA1D84376BA5441929CCBE64C"/>
    <w:rsid w:val="00E14154"/>
  </w:style>
  <w:style w:type="paragraph" w:customStyle="1" w:styleId="EBCB5ACEF8DE4366B46ED2F16BF453F4">
    <w:name w:val="EBCB5ACEF8DE4366B46ED2F16BF453F4"/>
    <w:rsid w:val="00E14154"/>
  </w:style>
  <w:style w:type="paragraph" w:customStyle="1" w:styleId="13D267385FBC47BBBCCC181A608BC61E">
    <w:name w:val="13D267385FBC47BBBCCC181A608BC61E"/>
    <w:rsid w:val="00E14154"/>
  </w:style>
  <w:style w:type="paragraph" w:customStyle="1" w:styleId="B8FAEC11AF564B8298B752062736E016">
    <w:name w:val="B8FAEC11AF564B8298B752062736E016"/>
    <w:rsid w:val="00E14154"/>
  </w:style>
  <w:style w:type="paragraph" w:customStyle="1" w:styleId="3611EC25744440758A4924996F29C690">
    <w:name w:val="3611EC25744440758A4924996F29C690"/>
    <w:rsid w:val="00E14154"/>
  </w:style>
  <w:style w:type="paragraph" w:customStyle="1" w:styleId="CA0BEDE381424516B48A900E249B010D">
    <w:name w:val="CA0BEDE381424516B48A900E249B010D"/>
    <w:rsid w:val="00E14154"/>
  </w:style>
  <w:style w:type="paragraph" w:customStyle="1" w:styleId="12229CDE5BA34366A2C3275649E69D68">
    <w:name w:val="12229CDE5BA34366A2C3275649E69D68"/>
    <w:rsid w:val="00E14154"/>
  </w:style>
  <w:style w:type="paragraph" w:customStyle="1" w:styleId="E94AFF213FA94327A7025B8E814BB15E">
    <w:name w:val="E94AFF213FA94327A7025B8E814BB15E"/>
    <w:rsid w:val="00E14154"/>
  </w:style>
  <w:style w:type="paragraph" w:customStyle="1" w:styleId="B8393BA04B3942FFBCF0C433068707A7">
    <w:name w:val="B8393BA04B3942FFBCF0C433068707A7"/>
    <w:rsid w:val="00E14154"/>
  </w:style>
  <w:style w:type="paragraph" w:customStyle="1" w:styleId="97D855777C6844D881F1395659C20EBF">
    <w:name w:val="97D855777C6844D881F1395659C20EBF"/>
    <w:rsid w:val="00E14154"/>
  </w:style>
  <w:style w:type="paragraph" w:customStyle="1" w:styleId="41AE5D588E0043AB95897904D792CF74">
    <w:name w:val="41AE5D588E0043AB95897904D792CF74"/>
    <w:rsid w:val="00E14154"/>
  </w:style>
  <w:style w:type="paragraph" w:customStyle="1" w:styleId="4BC6D130504A43B7A172523EC361C283">
    <w:name w:val="4BC6D130504A43B7A172523EC361C283"/>
    <w:rsid w:val="00E14154"/>
  </w:style>
  <w:style w:type="paragraph" w:customStyle="1" w:styleId="9F6C62509CAC41669FC357E69A28C1C4">
    <w:name w:val="9F6C62509CAC41669FC357E69A28C1C4"/>
    <w:rsid w:val="00E14154"/>
  </w:style>
  <w:style w:type="paragraph" w:customStyle="1" w:styleId="38F6AB215F1B4794AA1BEA8CBABA6619">
    <w:name w:val="38F6AB215F1B4794AA1BEA8CBABA6619"/>
    <w:rsid w:val="00E14154"/>
  </w:style>
  <w:style w:type="paragraph" w:customStyle="1" w:styleId="0F05F93779F949A09A44CA68E450C70D">
    <w:name w:val="0F05F93779F949A09A44CA68E450C70D"/>
    <w:rsid w:val="00E14154"/>
  </w:style>
  <w:style w:type="paragraph" w:customStyle="1" w:styleId="3F4F77E4931B4F879A4A50EF901217D6">
    <w:name w:val="3F4F77E4931B4F879A4A50EF901217D6"/>
    <w:rsid w:val="00E14154"/>
  </w:style>
  <w:style w:type="paragraph" w:customStyle="1" w:styleId="9FDD92DFEB234B348E0C05205AFD57FE">
    <w:name w:val="9FDD92DFEB234B348E0C05205AFD57FE"/>
    <w:rsid w:val="00E14154"/>
  </w:style>
  <w:style w:type="paragraph" w:customStyle="1" w:styleId="680806EF2A304C3E94D4ED8B944829C1">
    <w:name w:val="680806EF2A304C3E94D4ED8B944829C1"/>
    <w:rsid w:val="00E14154"/>
  </w:style>
  <w:style w:type="paragraph" w:customStyle="1" w:styleId="F26E97D057324B5F84D37550C9C7F881">
    <w:name w:val="F26E97D057324B5F84D37550C9C7F881"/>
    <w:rsid w:val="00E14154"/>
  </w:style>
  <w:style w:type="paragraph" w:customStyle="1" w:styleId="C4EE5D04DDFA493AA7BB9BC4BE09F218">
    <w:name w:val="C4EE5D04DDFA493AA7BB9BC4BE09F218"/>
    <w:rsid w:val="00E14154"/>
  </w:style>
  <w:style w:type="paragraph" w:customStyle="1" w:styleId="08CD2A0728D9448DA7418BCA1404FC1A">
    <w:name w:val="08CD2A0728D9448DA7418BCA1404FC1A"/>
    <w:rsid w:val="00E14154"/>
  </w:style>
  <w:style w:type="paragraph" w:customStyle="1" w:styleId="22C4F75598CD40B6B1CD12CCA743C297">
    <w:name w:val="22C4F75598CD40B6B1CD12CCA743C297"/>
    <w:rsid w:val="00E14154"/>
  </w:style>
  <w:style w:type="paragraph" w:customStyle="1" w:styleId="AEA2937D781F4FFDBA95E1FF949F5234">
    <w:name w:val="AEA2937D781F4FFDBA95E1FF949F5234"/>
    <w:rsid w:val="00E14154"/>
  </w:style>
  <w:style w:type="paragraph" w:customStyle="1" w:styleId="12966A2D1AE64AE39010100D52A05671">
    <w:name w:val="12966A2D1AE64AE39010100D52A05671"/>
    <w:rsid w:val="00E14154"/>
  </w:style>
  <w:style w:type="paragraph" w:customStyle="1" w:styleId="1B2C04336EB64C9DB3AED66E38A1CD4B">
    <w:name w:val="1B2C04336EB64C9DB3AED66E38A1CD4B"/>
    <w:rsid w:val="00E14154"/>
  </w:style>
  <w:style w:type="paragraph" w:customStyle="1" w:styleId="095F9FCB0A20442D99D391FAF0E317F0">
    <w:name w:val="095F9FCB0A20442D99D391FAF0E317F0"/>
    <w:rsid w:val="00E14154"/>
  </w:style>
  <w:style w:type="paragraph" w:customStyle="1" w:styleId="EF6BDA2F63194320B7CFA00BBE2B3F63">
    <w:name w:val="EF6BDA2F63194320B7CFA00BBE2B3F63"/>
    <w:rsid w:val="00E14154"/>
  </w:style>
  <w:style w:type="paragraph" w:customStyle="1" w:styleId="873116BE7A8747898E9CD86C884EA6B6">
    <w:name w:val="873116BE7A8747898E9CD86C884EA6B6"/>
    <w:rsid w:val="00E14154"/>
  </w:style>
  <w:style w:type="paragraph" w:customStyle="1" w:styleId="CED98E7299754491B6957060564584D0">
    <w:name w:val="CED98E7299754491B6957060564584D0"/>
    <w:rsid w:val="00E14154"/>
  </w:style>
  <w:style w:type="paragraph" w:customStyle="1" w:styleId="7EEB3B9C72CB434DBBED5BF7D0144B12">
    <w:name w:val="7EEB3B9C72CB434DBBED5BF7D0144B12"/>
    <w:rsid w:val="00E14154"/>
  </w:style>
  <w:style w:type="paragraph" w:customStyle="1" w:styleId="FE8C7C4C15094183ACF0CFBDECF42F3B">
    <w:name w:val="FE8C7C4C15094183ACF0CFBDECF42F3B"/>
    <w:rsid w:val="00E14154"/>
  </w:style>
  <w:style w:type="paragraph" w:customStyle="1" w:styleId="0DE6D9A6D57E44B99762BD3BD84D928A">
    <w:name w:val="0DE6D9A6D57E44B99762BD3BD84D928A"/>
    <w:rsid w:val="00E14154"/>
  </w:style>
  <w:style w:type="paragraph" w:customStyle="1" w:styleId="68ABBD242B4541A29E3CB2CAB4F6CC83">
    <w:name w:val="68ABBD242B4541A29E3CB2CAB4F6CC83"/>
    <w:rsid w:val="00E14154"/>
  </w:style>
  <w:style w:type="paragraph" w:customStyle="1" w:styleId="926FECC4ABF64FEAA5D053F089705C38">
    <w:name w:val="926FECC4ABF64FEAA5D053F089705C38"/>
    <w:rsid w:val="00E14154"/>
  </w:style>
  <w:style w:type="paragraph" w:customStyle="1" w:styleId="6BCC45E7AA2F480E80B7E1E133DA0215">
    <w:name w:val="6BCC45E7AA2F480E80B7E1E133DA0215"/>
    <w:rsid w:val="00E14154"/>
  </w:style>
  <w:style w:type="paragraph" w:customStyle="1" w:styleId="719F4A7572424FA38E2A001591AA4A43">
    <w:name w:val="719F4A7572424FA38E2A001591AA4A43"/>
    <w:rsid w:val="00E14154"/>
  </w:style>
  <w:style w:type="paragraph" w:customStyle="1" w:styleId="F1C4CB55E611441390CEC590DD3725E2">
    <w:name w:val="F1C4CB55E611441390CEC590DD3725E2"/>
    <w:rsid w:val="00E14154"/>
  </w:style>
  <w:style w:type="paragraph" w:customStyle="1" w:styleId="9A4D9D3BF25B436DB52971C2BCB2C155">
    <w:name w:val="9A4D9D3BF25B436DB52971C2BCB2C155"/>
    <w:rsid w:val="00E14154"/>
  </w:style>
  <w:style w:type="paragraph" w:customStyle="1" w:styleId="B51A97103069478BB208889B8E0ED5EC">
    <w:name w:val="B51A97103069478BB208889B8E0ED5EC"/>
    <w:rsid w:val="00E14154"/>
  </w:style>
  <w:style w:type="paragraph" w:customStyle="1" w:styleId="7CF61C4487514928B8C1D6DFE537EA96">
    <w:name w:val="7CF61C4487514928B8C1D6DFE537EA96"/>
    <w:rsid w:val="00E14154"/>
  </w:style>
  <w:style w:type="paragraph" w:customStyle="1" w:styleId="C6658E4797DB424BBB515E0942C2CF18">
    <w:name w:val="C6658E4797DB424BBB515E0942C2CF18"/>
    <w:rsid w:val="00E14154"/>
  </w:style>
  <w:style w:type="paragraph" w:customStyle="1" w:styleId="5D48E38F17D64B0281E7A00EE2684C6C">
    <w:name w:val="5D48E38F17D64B0281E7A00EE2684C6C"/>
    <w:rsid w:val="00E14154"/>
  </w:style>
  <w:style w:type="paragraph" w:customStyle="1" w:styleId="B5F2195E561F4F0FB40F668C70400461">
    <w:name w:val="B5F2195E561F4F0FB40F668C70400461"/>
    <w:rsid w:val="00E14154"/>
  </w:style>
  <w:style w:type="paragraph" w:customStyle="1" w:styleId="013640FC25CF4FAFAD9614B618357B47">
    <w:name w:val="013640FC25CF4FAFAD9614B618357B47"/>
    <w:rsid w:val="00E14154"/>
  </w:style>
  <w:style w:type="paragraph" w:customStyle="1" w:styleId="7118FBB620B1454DB09154F5D48212E4">
    <w:name w:val="7118FBB620B1454DB09154F5D48212E4"/>
    <w:rsid w:val="00E14154"/>
  </w:style>
  <w:style w:type="paragraph" w:customStyle="1" w:styleId="EA71D22AB3184A79906ADFE9E61D87B8">
    <w:name w:val="EA71D22AB3184A79906ADFE9E61D87B8"/>
    <w:rsid w:val="00E14154"/>
  </w:style>
  <w:style w:type="paragraph" w:customStyle="1" w:styleId="168251C2F05E4C8F816891421FA8179B">
    <w:name w:val="168251C2F05E4C8F816891421FA8179B"/>
    <w:rsid w:val="00E14154"/>
  </w:style>
  <w:style w:type="paragraph" w:customStyle="1" w:styleId="5B86877D9AF24C9E85C7A9833B9785DC">
    <w:name w:val="5B86877D9AF24C9E85C7A9833B9785DC"/>
    <w:rsid w:val="00E14154"/>
  </w:style>
  <w:style w:type="paragraph" w:customStyle="1" w:styleId="44701B20B1254FFDBC6DCCEE66D5762A">
    <w:name w:val="44701B20B1254FFDBC6DCCEE66D5762A"/>
    <w:rsid w:val="00E14154"/>
  </w:style>
  <w:style w:type="paragraph" w:customStyle="1" w:styleId="116BF953FB9548B88F0D0304D593F5A4">
    <w:name w:val="116BF953FB9548B88F0D0304D593F5A4"/>
    <w:rsid w:val="00E14154"/>
  </w:style>
  <w:style w:type="paragraph" w:customStyle="1" w:styleId="16325D13745B4AF698AF16DEC44CC834">
    <w:name w:val="16325D13745B4AF698AF16DEC44CC834"/>
    <w:rsid w:val="00E14154"/>
  </w:style>
  <w:style w:type="paragraph" w:customStyle="1" w:styleId="90BAB0D4673B4854947BC469DB6E22D8">
    <w:name w:val="90BAB0D4673B4854947BC469DB6E22D8"/>
    <w:rsid w:val="00E14154"/>
  </w:style>
  <w:style w:type="paragraph" w:customStyle="1" w:styleId="96166D64B836421A92FF2F720FB5EBD7">
    <w:name w:val="96166D64B836421A92FF2F720FB5EBD7"/>
    <w:rsid w:val="00E14154"/>
  </w:style>
  <w:style w:type="paragraph" w:customStyle="1" w:styleId="3A6F3F440344490DB614ACC5EECF7C70">
    <w:name w:val="3A6F3F440344490DB614ACC5EECF7C70"/>
    <w:rsid w:val="00E14154"/>
  </w:style>
  <w:style w:type="paragraph" w:customStyle="1" w:styleId="658797815E744A85BAC66C8E054469BE">
    <w:name w:val="658797815E744A85BAC66C8E054469BE"/>
    <w:rsid w:val="00E14154"/>
  </w:style>
  <w:style w:type="paragraph" w:customStyle="1" w:styleId="F9E744CA5711488C9FA2BF39CA6D55C3">
    <w:name w:val="F9E744CA5711488C9FA2BF39CA6D55C3"/>
    <w:rsid w:val="00E14154"/>
  </w:style>
  <w:style w:type="paragraph" w:customStyle="1" w:styleId="3777F8B66BEF4E9A8BC94F155C04C416">
    <w:name w:val="3777F8B66BEF4E9A8BC94F155C04C416"/>
    <w:rsid w:val="00E14154"/>
  </w:style>
  <w:style w:type="paragraph" w:customStyle="1" w:styleId="021B5897E67D4A5AA1F3062DB07C2EFF">
    <w:name w:val="021B5897E67D4A5AA1F3062DB07C2EFF"/>
    <w:rsid w:val="00E14154"/>
  </w:style>
  <w:style w:type="paragraph" w:customStyle="1" w:styleId="5D1744F5586D4937B59C58BA1D0CBE29">
    <w:name w:val="5D1744F5586D4937B59C58BA1D0CBE29"/>
    <w:rsid w:val="00E14154"/>
  </w:style>
  <w:style w:type="paragraph" w:customStyle="1" w:styleId="AC8319310E3346B6A44DDCD54CECCC67">
    <w:name w:val="AC8319310E3346B6A44DDCD54CECCC67"/>
    <w:rsid w:val="007755E6"/>
  </w:style>
  <w:style w:type="paragraph" w:customStyle="1" w:styleId="E500B595BAEB417A9B18E8E366825729">
    <w:name w:val="E500B595BAEB417A9B18E8E366825729"/>
    <w:rsid w:val="007755E6"/>
  </w:style>
  <w:style w:type="paragraph" w:customStyle="1" w:styleId="C032E269C668489C9ED030422036DF22">
    <w:name w:val="C032E269C668489C9ED030422036DF22"/>
    <w:rsid w:val="009006F6"/>
  </w:style>
  <w:style w:type="paragraph" w:customStyle="1" w:styleId="CE6B9334253F45678965EBB318166DB2">
    <w:name w:val="CE6B9334253F45678965EBB318166DB2"/>
    <w:rsid w:val="009006F6"/>
  </w:style>
  <w:style w:type="paragraph" w:customStyle="1" w:styleId="06D8961639E8427E800C04B78D968BF3">
    <w:name w:val="06D8961639E8427E800C04B78D968BF3"/>
    <w:rsid w:val="009006F6"/>
  </w:style>
  <w:style w:type="paragraph" w:customStyle="1" w:styleId="3A31C8BF89864B82AFE9519EC0B5616B">
    <w:name w:val="3A31C8BF89864B82AFE9519EC0B5616B"/>
    <w:rsid w:val="009006F6"/>
  </w:style>
  <w:style w:type="paragraph" w:customStyle="1" w:styleId="A6A996B5942747C784644F572C3296B7">
    <w:name w:val="A6A996B5942747C784644F572C3296B7"/>
    <w:rsid w:val="009006F6"/>
  </w:style>
  <w:style w:type="paragraph" w:customStyle="1" w:styleId="DC22293EC0FC4F638E7518A20D9FE0DF">
    <w:name w:val="DC22293EC0FC4F638E7518A20D9FE0DF"/>
    <w:rsid w:val="009006F6"/>
  </w:style>
  <w:style w:type="paragraph" w:customStyle="1" w:styleId="D5969E3C0547488DB154D18347795961">
    <w:name w:val="D5969E3C0547488DB154D18347795961"/>
    <w:rsid w:val="009006F6"/>
  </w:style>
  <w:style w:type="paragraph" w:customStyle="1" w:styleId="0AB6F63FF35E4284A30314E7A715C2A8">
    <w:name w:val="0AB6F63FF35E4284A30314E7A715C2A8"/>
    <w:rsid w:val="009006F6"/>
  </w:style>
  <w:style w:type="paragraph" w:customStyle="1" w:styleId="AEF95D8FDF19460D8BD84ECF8177C707">
    <w:name w:val="AEF95D8FDF19460D8BD84ECF8177C707"/>
    <w:rsid w:val="009006F6"/>
  </w:style>
  <w:style w:type="paragraph" w:customStyle="1" w:styleId="FED448EDEF9F411797828670674F1A8A">
    <w:name w:val="FED448EDEF9F411797828670674F1A8A"/>
    <w:rsid w:val="009006F6"/>
  </w:style>
  <w:style w:type="paragraph" w:customStyle="1" w:styleId="3C517EC6EE4F4579A158C1B8BAE42BB3">
    <w:name w:val="3C517EC6EE4F4579A158C1B8BAE42BB3"/>
    <w:rsid w:val="009006F6"/>
  </w:style>
  <w:style w:type="paragraph" w:customStyle="1" w:styleId="7BD6078E5B624959B23208FA98289987">
    <w:name w:val="7BD6078E5B624959B23208FA98289987"/>
    <w:rsid w:val="009006F6"/>
  </w:style>
  <w:style w:type="paragraph" w:customStyle="1" w:styleId="89CF83B05235416C9CFADDF605F9BB36">
    <w:name w:val="89CF83B05235416C9CFADDF605F9BB36"/>
    <w:rsid w:val="009006F6"/>
  </w:style>
  <w:style w:type="paragraph" w:customStyle="1" w:styleId="7644EFF9AD93493AB08DA19093EE57D4">
    <w:name w:val="7644EFF9AD93493AB08DA19093EE57D4"/>
    <w:rsid w:val="009006F6"/>
  </w:style>
  <w:style w:type="paragraph" w:customStyle="1" w:styleId="FF3355EF096A4D47B545C1A0480CC809">
    <w:name w:val="FF3355EF096A4D47B545C1A0480CC809"/>
    <w:rsid w:val="009006F6"/>
  </w:style>
  <w:style w:type="paragraph" w:customStyle="1" w:styleId="7EF453EF67904AD5AB9AF0DD7E06DCB6">
    <w:name w:val="7EF453EF67904AD5AB9AF0DD7E06DCB6"/>
    <w:rsid w:val="009006F6"/>
  </w:style>
  <w:style w:type="paragraph" w:customStyle="1" w:styleId="CCD9F8B919734BA8A847171FDBCAB763">
    <w:name w:val="CCD9F8B919734BA8A847171FDBCAB763"/>
    <w:rsid w:val="009006F6"/>
  </w:style>
  <w:style w:type="paragraph" w:customStyle="1" w:styleId="13E0B59C549249868B72FF0437C7434F">
    <w:name w:val="13E0B59C549249868B72FF0437C7434F"/>
    <w:rsid w:val="009006F6"/>
  </w:style>
  <w:style w:type="paragraph" w:customStyle="1" w:styleId="8A97638383E744BFBFDB7C099BE90866">
    <w:name w:val="8A97638383E744BFBFDB7C099BE90866"/>
    <w:rsid w:val="009006F6"/>
  </w:style>
  <w:style w:type="paragraph" w:customStyle="1" w:styleId="A41520450D75426BA08D0FA2A0ED6D8B">
    <w:name w:val="A41520450D75426BA08D0FA2A0ED6D8B"/>
    <w:rsid w:val="007755E6"/>
  </w:style>
  <w:style w:type="paragraph" w:customStyle="1" w:styleId="33633D21A0594E4E9472F2EB8F4C3111">
    <w:name w:val="33633D21A0594E4E9472F2EB8F4C3111"/>
    <w:rsid w:val="007755E6"/>
  </w:style>
  <w:style w:type="paragraph" w:customStyle="1" w:styleId="5C12CF1AD0F2457A91E5C173FFA0BEDA">
    <w:name w:val="5C12CF1AD0F2457A91E5C173FFA0BEDA"/>
    <w:rsid w:val="00391749"/>
  </w:style>
  <w:style w:type="paragraph" w:customStyle="1" w:styleId="55DB4ADB5A064CCD86C6BADD66ACF6D8">
    <w:name w:val="55DB4ADB5A064CCD86C6BADD66ACF6D8"/>
    <w:rsid w:val="00391749"/>
  </w:style>
  <w:style w:type="paragraph" w:customStyle="1" w:styleId="BA2B7BF3482546C08E7F46445364E21B">
    <w:name w:val="BA2B7BF3482546C08E7F46445364E21B"/>
    <w:rsid w:val="00391749"/>
  </w:style>
  <w:style w:type="paragraph" w:customStyle="1" w:styleId="C0CBE189457442C58190DA4BD84E2267">
    <w:name w:val="C0CBE189457442C58190DA4BD84E2267"/>
    <w:rsid w:val="00391749"/>
  </w:style>
  <w:style w:type="paragraph" w:customStyle="1" w:styleId="A6A1AF4FCF584E1982BD297011C1EEE4">
    <w:name w:val="A6A1AF4FCF584E1982BD297011C1EEE4"/>
    <w:rsid w:val="00391749"/>
  </w:style>
  <w:style w:type="paragraph" w:customStyle="1" w:styleId="169333E760C14F7AA882DD97D773FA62">
    <w:name w:val="169333E760C14F7AA882DD97D773FA62"/>
    <w:rsid w:val="00391749"/>
  </w:style>
  <w:style w:type="paragraph" w:customStyle="1" w:styleId="5B27FEAB407049F0A670BB258B7374A8">
    <w:name w:val="5B27FEAB407049F0A670BB258B7374A8"/>
    <w:rsid w:val="0097134B"/>
  </w:style>
  <w:style w:type="paragraph" w:customStyle="1" w:styleId="89F4421F398F4AF39D3A0D36DCFAF2B3">
    <w:name w:val="89F4421F398F4AF39D3A0D36DCFAF2B3"/>
    <w:rsid w:val="0097134B"/>
  </w:style>
  <w:style w:type="paragraph" w:customStyle="1" w:styleId="4ABF1F35EF1646BA9610C35F6AABCE4A">
    <w:name w:val="4ABF1F35EF1646BA9610C35F6AABCE4A"/>
    <w:rsid w:val="0097134B"/>
  </w:style>
  <w:style w:type="paragraph" w:customStyle="1" w:styleId="A41AECDB7BE54AFB8855809A2840E7AF">
    <w:name w:val="A41AECDB7BE54AFB8855809A2840E7AF"/>
    <w:rsid w:val="0097134B"/>
  </w:style>
  <w:style w:type="paragraph" w:customStyle="1" w:styleId="B0D36601CB8F40A7A3E62D6C81BC291F">
    <w:name w:val="B0D36601CB8F40A7A3E62D6C81BC291F"/>
    <w:rsid w:val="00391749"/>
  </w:style>
  <w:style w:type="paragraph" w:customStyle="1" w:styleId="C84B48F3BC4B471094EBB41F9CC426E1">
    <w:name w:val="C84B48F3BC4B471094EBB41F9CC426E1"/>
    <w:rsid w:val="00391749"/>
  </w:style>
  <w:style w:type="paragraph" w:customStyle="1" w:styleId="C85E4334BC7242EAA6EEBA6622701671">
    <w:name w:val="C85E4334BC7242EAA6EEBA6622701671"/>
    <w:rsid w:val="00391749"/>
  </w:style>
  <w:style w:type="paragraph" w:customStyle="1" w:styleId="58BBB5A608964F03A11AE44D16B61F45">
    <w:name w:val="58BBB5A608964F03A11AE44D16B61F45"/>
    <w:rsid w:val="00391749"/>
  </w:style>
  <w:style w:type="paragraph" w:customStyle="1" w:styleId="3F34EEFF035F48E19FB5655C445CC71A">
    <w:name w:val="3F34EEFF035F48E19FB5655C445CC71A"/>
    <w:rsid w:val="00391749"/>
  </w:style>
  <w:style w:type="paragraph" w:customStyle="1" w:styleId="C634A26E5C7F4463935C4FBBF83B420C">
    <w:name w:val="C634A26E5C7F4463935C4FBBF83B420C"/>
    <w:rsid w:val="00391749"/>
  </w:style>
  <w:style w:type="paragraph" w:customStyle="1" w:styleId="7E6E7EEC72DF4C278AF7BCC2FECC19D5">
    <w:name w:val="7E6E7EEC72DF4C278AF7BCC2FECC19D5"/>
    <w:rsid w:val="00391749"/>
  </w:style>
  <w:style w:type="paragraph" w:customStyle="1" w:styleId="B1236C0BD8CA4C568994EE9ABDBDCFD3">
    <w:name w:val="B1236C0BD8CA4C568994EE9ABDBDCFD3"/>
    <w:rsid w:val="00391749"/>
  </w:style>
  <w:style w:type="paragraph" w:customStyle="1" w:styleId="482264FD215849B6ACB7297C2F661E07">
    <w:name w:val="482264FD215849B6ACB7297C2F661E07"/>
    <w:rsid w:val="0097134B"/>
  </w:style>
  <w:style w:type="paragraph" w:customStyle="1" w:styleId="95EFEB18AA714CD58675B7A638E26056">
    <w:name w:val="95EFEB18AA714CD58675B7A638E26056"/>
    <w:rsid w:val="0097134B"/>
  </w:style>
  <w:style w:type="paragraph" w:customStyle="1" w:styleId="928FB3FD80094C56870106BAC1D64319">
    <w:name w:val="928FB3FD80094C56870106BAC1D64319"/>
    <w:rsid w:val="0097134B"/>
  </w:style>
  <w:style w:type="paragraph" w:customStyle="1" w:styleId="93877AED3E0D49FD9FD4697010063A81">
    <w:name w:val="93877AED3E0D49FD9FD4697010063A81"/>
    <w:rsid w:val="0097134B"/>
  </w:style>
  <w:style w:type="paragraph" w:customStyle="1" w:styleId="135A2C3BB9AA4965908B8D8E3E21E063">
    <w:name w:val="135A2C3BB9AA4965908B8D8E3E21E063"/>
    <w:rsid w:val="0097134B"/>
  </w:style>
  <w:style w:type="paragraph" w:customStyle="1" w:styleId="2459F3F0DDDF496BA4F12311DBDD127E">
    <w:name w:val="2459F3F0DDDF496BA4F12311DBDD127E"/>
    <w:rsid w:val="0097134B"/>
  </w:style>
  <w:style w:type="paragraph" w:customStyle="1" w:styleId="8F2A84637A284B86B8CDF403B998B726">
    <w:name w:val="8F2A84637A284B86B8CDF403B998B726"/>
    <w:rsid w:val="00337883"/>
  </w:style>
  <w:style w:type="paragraph" w:customStyle="1" w:styleId="F998C4EC3C214C29BA69D00B8BD6A717">
    <w:name w:val="F998C4EC3C214C29BA69D00B8BD6A717"/>
    <w:rsid w:val="00337883"/>
  </w:style>
  <w:style w:type="paragraph" w:customStyle="1" w:styleId="FB4611CDBEF04D2A9D230B03D16FE00C">
    <w:name w:val="FB4611CDBEF04D2A9D230B03D16FE00C"/>
    <w:rsid w:val="00337883"/>
  </w:style>
  <w:style w:type="paragraph" w:customStyle="1" w:styleId="12B837EBD8F7433E9B7EBA146775BBC3">
    <w:name w:val="12B837EBD8F7433E9B7EBA146775BBC3"/>
    <w:rsid w:val="00337883"/>
  </w:style>
  <w:style w:type="paragraph" w:customStyle="1" w:styleId="857FCDC9DF2B4AA78CE7DE6D36A16D7C">
    <w:name w:val="857FCDC9DF2B4AA78CE7DE6D36A16D7C"/>
    <w:rsid w:val="00337883"/>
  </w:style>
  <w:style w:type="paragraph" w:customStyle="1" w:styleId="F7DB4E89F802433D9F7CDD6E11DBA9C2">
    <w:name w:val="F7DB4E89F802433D9F7CDD6E11DBA9C2"/>
    <w:rsid w:val="00337883"/>
  </w:style>
  <w:style w:type="paragraph" w:customStyle="1" w:styleId="528ABD2BA02044EB8AB82C74D890F622">
    <w:name w:val="528ABD2BA02044EB8AB82C74D890F622"/>
    <w:rsid w:val="00337883"/>
  </w:style>
  <w:style w:type="paragraph" w:customStyle="1" w:styleId="BE8F289B17B140CABD8D234B484703EA">
    <w:name w:val="BE8F289B17B140CABD8D234B484703EA"/>
    <w:rsid w:val="00337883"/>
  </w:style>
  <w:style w:type="paragraph" w:customStyle="1" w:styleId="5F08D322FCF54100860CE0408FF341A8">
    <w:name w:val="5F08D322FCF54100860CE0408FF341A8"/>
    <w:rsid w:val="00337883"/>
  </w:style>
  <w:style w:type="paragraph" w:customStyle="1" w:styleId="75AD56A0E0C24541868A9A98A8C9AE05">
    <w:name w:val="75AD56A0E0C24541868A9A98A8C9AE05"/>
    <w:rsid w:val="00337883"/>
  </w:style>
  <w:style w:type="paragraph" w:customStyle="1" w:styleId="05857C98790E4CF8875C987625BAD3AE">
    <w:name w:val="05857C98790E4CF8875C987625BAD3AE"/>
    <w:rsid w:val="00337883"/>
  </w:style>
  <w:style w:type="paragraph" w:customStyle="1" w:styleId="99A4C74E332A4C42B92D4EAF497D1B79">
    <w:name w:val="99A4C74E332A4C42B92D4EAF497D1B79"/>
    <w:rsid w:val="00337883"/>
  </w:style>
  <w:style w:type="paragraph" w:customStyle="1" w:styleId="3750F63CF2CD408F9ECA4A4B863DFA8D">
    <w:name w:val="3750F63CF2CD408F9ECA4A4B863DFA8D"/>
    <w:rsid w:val="00337883"/>
  </w:style>
  <w:style w:type="paragraph" w:customStyle="1" w:styleId="AB125FB105734F26908EB33955C17C54">
    <w:name w:val="AB125FB105734F26908EB33955C17C54"/>
    <w:rsid w:val="00337883"/>
  </w:style>
  <w:style w:type="paragraph" w:customStyle="1" w:styleId="D07251CD43F846258180715DFC1F1338">
    <w:name w:val="D07251CD43F846258180715DFC1F1338"/>
    <w:rsid w:val="00337883"/>
  </w:style>
  <w:style w:type="paragraph" w:customStyle="1" w:styleId="2C900F10AD5C45239BB6727BF5182026">
    <w:name w:val="2C900F10AD5C45239BB6727BF5182026"/>
    <w:rsid w:val="00337883"/>
  </w:style>
  <w:style w:type="paragraph" w:customStyle="1" w:styleId="BADB152DC014436FA6E679A631759A5D">
    <w:name w:val="BADB152DC014436FA6E679A631759A5D"/>
    <w:rsid w:val="00337883"/>
  </w:style>
  <w:style w:type="paragraph" w:customStyle="1" w:styleId="AE5DF08211CF4AACAE6FA8B50EBE150E">
    <w:name w:val="AE5DF08211CF4AACAE6FA8B50EBE150E"/>
    <w:rsid w:val="00337883"/>
  </w:style>
  <w:style w:type="paragraph" w:customStyle="1" w:styleId="E5C019BD390E4B5E9CDCAE57DC97707C">
    <w:name w:val="E5C019BD390E4B5E9CDCAE57DC97707C"/>
    <w:rsid w:val="00337883"/>
  </w:style>
  <w:style w:type="paragraph" w:customStyle="1" w:styleId="5F31F72A72BE4F84A558D22250AF8FAE">
    <w:name w:val="5F31F72A72BE4F84A558D22250AF8FAE"/>
    <w:rsid w:val="00337883"/>
  </w:style>
  <w:style w:type="paragraph" w:customStyle="1" w:styleId="77E715A89583456EB71FD64E8F337EBE">
    <w:name w:val="77E715A89583456EB71FD64E8F337EBE"/>
    <w:rsid w:val="00337883"/>
  </w:style>
  <w:style w:type="paragraph" w:customStyle="1" w:styleId="EFBEDC1C357040E5BEC66E012B22522B">
    <w:name w:val="EFBEDC1C357040E5BEC66E012B22522B"/>
    <w:rsid w:val="00337883"/>
  </w:style>
  <w:style w:type="paragraph" w:customStyle="1" w:styleId="0C0A71150F574C79AA3569C51CE0521E">
    <w:name w:val="0C0A71150F574C79AA3569C51CE0521E"/>
    <w:rsid w:val="00337883"/>
  </w:style>
  <w:style w:type="paragraph" w:customStyle="1" w:styleId="09C35F0D34DD41E0ADC18046302CDF8A">
    <w:name w:val="09C35F0D34DD41E0ADC18046302CDF8A"/>
    <w:rsid w:val="00337883"/>
  </w:style>
  <w:style w:type="paragraph" w:customStyle="1" w:styleId="6B47667732994518AC3082540419593C">
    <w:name w:val="6B47667732994518AC3082540419593C"/>
    <w:rsid w:val="00337883"/>
  </w:style>
  <w:style w:type="paragraph" w:customStyle="1" w:styleId="D3C89F20BC5F46D2B60D08A3006C30DB">
    <w:name w:val="D3C89F20BC5F46D2B60D08A3006C30DB"/>
    <w:rsid w:val="00337883"/>
  </w:style>
  <w:style w:type="paragraph" w:customStyle="1" w:styleId="66B3C0F207724CD3BA4AAF2F12D03F64">
    <w:name w:val="66B3C0F207724CD3BA4AAF2F12D03F64"/>
    <w:rsid w:val="00337883"/>
  </w:style>
  <w:style w:type="paragraph" w:customStyle="1" w:styleId="4AB780BA44C742928D2162E34962C9FB">
    <w:name w:val="4AB780BA44C742928D2162E34962C9FB"/>
    <w:rsid w:val="00337883"/>
  </w:style>
  <w:style w:type="paragraph" w:customStyle="1" w:styleId="E29ABA2F6E2E4AE29DA4CBD21DA43A26">
    <w:name w:val="E29ABA2F6E2E4AE29DA4CBD21DA43A26"/>
    <w:rsid w:val="00337883"/>
  </w:style>
  <w:style w:type="paragraph" w:customStyle="1" w:styleId="7DD2B182964949C494FBD60774A40795">
    <w:name w:val="7DD2B182964949C494FBD60774A40795"/>
    <w:rsid w:val="00391749"/>
  </w:style>
  <w:style w:type="paragraph" w:customStyle="1" w:styleId="2AF4ED74C1F2428B92E75626A5CD02B7">
    <w:name w:val="2AF4ED74C1F2428B92E75626A5CD02B7"/>
    <w:rsid w:val="00391749"/>
  </w:style>
  <w:style w:type="paragraph" w:customStyle="1" w:styleId="6DB151F6D6564B7EBB8C83ED28951922">
    <w:name w:val="6DB151F6D6564B7EBB8C83ED28951922"/>
    <w:rsid w:val="00337883"/>
  </w:style>
  <w:style w:type="paragraph" w:customStyle="1" w:styleId="70DC6DBF63C641ADB8CE94860611418A">
    <w:name w:val="70DC6DBF63C641ADB8CE94860611418A"/>
    <w:rsid w:val="00337883"/>
  </w:style>
  <w:style w:type="paragraph" w:customStyle="1" w:styleId="F182979A65E948378DFF8393D77BA979">
    <w:name w:val="F182979A65E948378DFF8393D77BA979"/>
    <w:rsid w:val="00337883"/>
  </w:style>
  <w:style w:type="paragraph" w:customStyle="1" w:styleId="B3F654D118F540D48931BA010BDEB9BF">
    <w:name w:val="B3F654D118F540D48931BA010BDEB9BF"/>
    <w:rsid w:val="00337883"/>
  </w:style>
  <w:style w:type="paragraph" w:customStyle="1" w:styleId="42307C07AEFA429C8B1E756810815072">
    <w:name w:val="42307C07AEFA429C8B1E756810815072"/>
    <w:rsid w:val="00337883"/>
  </w:style>
  <w:style w:type="paragraph" w:customStyle="1" w:styleId="750D11C091114B489017CDCF17AF18A8">
    <w:name w:val="750D11C091114B489017CDCF17AF18A8"/>
    <w:rsid w:val="00337883"/>
  </w:style>
  <w:style w:type="paragraph" w:customStyle="1" w:styleId="83F5AC7009CF49068CD4E14A7534DDFD">
    <w:name w:val="83F5AC7009CF49068CD4E14A7534DDFD"/>
    <w:rsid w:val="00391749"/>
  </w:style>
  <w:style w:type="paragraph" w:customStyle="1" w:styleId="7E76B70CC4E545028230FB66551DAD96">
    <w:name w:val="7E76B70CC4E545028230FB66551DAD96"/>
    <w:rsid w:val="00391749"/>
  </w:style>
  <w:style w:type="paragraph" w:customStyle="1" w:styleId="B3FCAB9AA4C542CF98EB26867CEFDD68">
    <w:name w:val="B3FCAB9AA4C542CF98EB26867CEFDD68"/>
    <w:rsid w:val="00337883"/>
  </w:style>
  <w:style w:type="paragraph" w:customStyle="1" w:styleId="B80F0DF5D4004C2E9175A623475F524E">
    <w:name w:val="B80F0DF5D4004C2E9175A623475F524E"/>
    <w:rsid w:val="00337883"/>
  </w:style>
  <w:style w:type="paragraph" w:customStyle="1" w:styleId="A674878AC87B4FB2AC65983D4CC6B183">
    <w:name w:val="A674878AC87B4FB2AC65983D4CC6B183"/>
    <w:rsid w:val="00337883"/>
  </w:style>
  <w:style w:type="paragraph" w:customStyle="1" w:styleId="406FA91630E04CA6849B015DDC8A88C7">
    <w:name w:val="406FA91630E04CA6849B015DDC8A88C7"/>
    <w:rsid w:val="00337883"/>
  </w:style>
  <w:style w:type="paragraph" w:customStyle="1" w:styleId="1472EC9DA85149A3A9F4E923ADE09BB1">
    <w:name w:val="1472EC9DA85149A3A9F4E923ADE09BB1"/>
    <w:rsid w:val="00391749"/>
  </w:style>
  <w:style w:type="paragraph" w:customStyle="1" w:styleId="E5835B11BD374F03B1AF8537A33D330C">
    <w:name w:val="E5835B11BD374F03B1AF8537A33D330C"/>
    <w:rsid w:val="00337883"/>
  </w:style>
  <w:style w:type="paragraph" w:customStyle="1" w:styleId="5E95B0BBF59145149A30EC02EB305944">
    <w:name w:val="5E95B0BBF59145149A30EC02EB305944"/>
    <w:rsid w:val="00337883"/>
  </w:style>
  <w:style w:type="paragraph" w:customStyle="1" w:styleId="3589658F194A4DF2BB143C23AA04694D">
    <w:name w:val="3589658F194A4DF2BB143C23AA04694D"/>
    <w:rsid w:val="00337883"/>
  </w:style>
  <w:style w:type="paragraph" w:customStyle="1" w:styleId="4F7DE5EF54CD4D6DAEE45086372B8AF3">
    <w:name w:val="4F7DE5EF54CD4D6DAEE45086372B8AF3"/>
    <w:rsid w:val="00391749"/>
  </w:style>
  <w:style w:type="paragraph" w:customStyle="1" w:styleId="A438EEA64C0144B380D1761504D99571">
    <w:name w:val="A438EEA64C0144B380D1761504D99571"/>
    <w:rsid w:val="00391749"/>
  </w:style>
  <w:style w:type="paragraph" w:customStyle="1" w:styleId="6714A09A8960463B9129702D8936E217">
    <w:name w:val="6714A09A8960463B9129702D8936E217"/>
    <w:rsid w:val="00426770"/>
  </w:style>
  <w:style w:type="paragraph" w:customStyle="1" w:styleId="E134BD0B2199415A8C0DA78733BA1E9C">
    <w:name w:val="E134BD0B2199415A8C0DA78733BA1E9C"/>
    <w:rsid w:val="00426770"/>
  </w:style>
  <w:style w:type="paragraph" w:customStyle="1" w:styleId="185AA61672B94BB0B0FD24A11E3BE0D4">
    <w:name w:val="185AA61672B94BB0B0FD24A11E3BE0D4"/>
    <w:rsid w:val="00391749"/>
  </w:style>
  <w:style w:type="paragraph" w:customStyle="1" w:styleId="079E7D0235514450A7BC8340CEBEEA1A">
    <w:name w:val="079E7D0235514450A7BC8340CEBEEA1A"/>
    <w:rsid w:val="00391749"/>
  </w:style>
  <w:style w:type="paragraph" w:customStyle="1" w:styleId="05E9D7633FF54C7CB7041982AFA35730">
    <w:name w:val="05E9D7633FF54C7CB7041982AFA35730"/>
    <w:rsid w:val="00391749"/>
  </w:style>
  <w:style w:type="paragraph" w:customStyle="1" w:styleId="B3C7507C2ED4426DBE7EE03AE667EBED">
    <w:name w:val="B3C7507C2ED4426DBE7EE03AE667EBED"/>
    <w:rsid w:val="00391749"/>
  </w:style>
  <w:style w:type="paragraph" w:customStyle="1" w:styleId="6227D54F9E7644AEB401A74AD0873569">
    <w:name w:val="6227D54F9E7644AEB401A74AD0873569"/>
    <w:rsid w:val="00426770"/>
  </w:style>
  <w:style w:type="paragraph" w:customStyle="1" w:styleId="492546B415EE49D4B9035156E0F7F5E0">
    <w:name w:val="492546B415EE49D4B9035156E0F7F5E0"/>
    <w:rsid w:val="00426770"/>
  </w:style>
  <w:style w:type="paragraph" w:customStyle="1" w:styleId="9744772D13244CBEBFE0BB3719854BA9">
    <w:name w:val="9744772D13244CBEBFE0BB3719854BA9"/>
    <w:rsid w:val="00426770"/>
  </w:style>
  <w:style w:type="paragraph" w:customStyle="1" w:styleId="05DC3AA99F5E408D93BBBBB08A1A9108">
    <w:name w:val="05DC3AA99F5E408D93BBBBB08A1A9108"/>
    <w:rsid w:val="00426770"/>
  </w:style>
  <w:style w:type="paragraph" w:customStyle="1" w:styleId="F199B16939044F7BB964401C992571BF">
    <w:name w:val="F199B16939044F7BB964401C992571BF"/>
    <w:rsid w:val="00426770"/>
  </w:style>
  <w:style w:type="paragraph" w:customStyle="1" w:styleId="CAFB4C267814422F9A3FF40456A69AF6">
    <w:name w:val="CAFB4C267814422F9A3FF40456A69AF6"/>
    <w:rsid w:val="00426770"/>
  </w:style>
  <w:style w:type="paragraph" w:customStyle="1" w:styleId="8B162F88BBB244868AE7B2C4BF78CCE1">
    <w:name w:val="8B162F88BBB244868AE7B2C4BF78CCE1"/>
    <w:rsid w:val="00426770"/>
  </w:style>
  <w:style w:type="paragraph" w:customStyle="1" w:styleId="A88CE8F4C8C84A38ADDB312449D5482A">
    <w:name w:val="A88CE8F4C8C84A38ADDB312449D5482A"/>
    <w:rsid w:val="00426770"/>
  </w:style>
  <w:style w:type="paragraph" w:customStyle="1" w:styleId="014CC6DCA17246CF8D2DC113AB1CDFC3">
    <w:name w:val="014CC6DCA17246CF8D2DC113AB1CDFC3"/>
    <w:rsid w:val="00426770"/>
  </w:style>
  <w:style w:type="paragraph" w:customStyle="1" w:styleId="DE0BC15531054B838D04E8A39DB8BC71">
    <w:name w:val="DE0BC15531054B838D04E8A39DB8BC71"/>
    <w:rsid w:val="00426770"/>
  </w:style>
  <w:style w:type="paragraph" w:customStyle="1" w:styleId="D81535A340EC48B9AD0400BDC1FB7E1F">
    <w:name w:val="D81535A340EC48B9AD0400BDC1FB7E1F"/>
    <w:rsid w:val="00426770"/>
  </w:style>
  <w:style w:type="paragraph" w:customStyle="1" w:styleId="F3240836EAAE4B98A3EBA7FEDA816F2A">
    <w:name w:val="F3240836EAAE4B98A3EBA7FEDA816F2A"/>
    <w:rsid w:val="00426770"/>
  </w:style>
  <w:style w:type="paragraph" w:customStyle="1" w:styleId="B72AAC2C3DA04CF595E3636E16B09B92">
    <w:name w:val="B72AAC2C3DA04CF595E3636E16B09B92"/>
    <w:rsid w:val="00426770"/>
  </w:style>
  <w:style w:type="paragraph" w:customStyle="1" w:styleId="23AA319C062241FA8D477645F69DC267">
    <w:name w:val="23AA319C062241FA8D477645F69DC267"/>
    <w:rsid w:val="00426770"/>
  </w:style>
  <w:style w:type="paragraph" w:customStyle="1" w:styleId="270EDC262E5B42F6A1B7C0DAC88A6B69">
    <w:name w:val="270EDC262E5B42F6A1B7C0DAC88A6B69"/>
    <w:rsid w:val="00426770"/>
  </w:style>
  <w:style w:type="paragraph" w:customStyle="1" w:styleId="8FAC4086D975461BA5F22A6D52CA65F5">
    <w:name w:val="8FAC4086D975461BA5F22A6D52CA65F5"/>
    <w:rsid w:val="00391749"/>
  </w:style>
  <w:style w:type="paragraph" w:customStyle="1" w:styleId="C7A3B49046FE481E8A95E109B9890175">
    <w:name w:val="C7A3B49046FE481E8A95E109B9890175"/>
    <w:rsid w:val="00391749"/>
  </w:style>
  <w:style w:type="paragraph" w:customStyle="1" w:styleId="9409291EF25744E59B50AC59D49C9D69">
    <w:name w:val="9409291EF25744E59B50AC59D49C9D69"/>
    <w:rsid w:val="00391749"/>
  </w:style>
  <w:style w:type="paragraph" w:customStyle="1" w:styleId="6D2C3462ADE24ECC969308D04898FEB1">
    <w:name w:val="6D2C3462ADE24ECC969308D04898FEB1"/>
    <w:rsid w:val="00391749"/>
  </w:style>
  <w:style w:type="paragraph" w:customStyle="1" w:styleId="C38FF37B4711414989AF17049F953D58">
    <w:name w:val="C38FF37B4711414989AF17049F953D58"/>
    <w:rsid w:val="00391749"/>
  </w:style>
  <w:style w:type="paragraph" w:customStyle="1" w:styleId="A5A2041AC8EE4E0593A14A9EB340856C">
    <w:name w:val="A5A2041AC8EE4E0593A14A9EB340856C"/>
    <w:rsid w:val="00391749"/>
  </w:style>
  <w:style w:type="paragraph" w:customStyle="1" w:styleId="F42FAF6DF031435B894075789FE154AD">
    <w:name w:val="F42FAF6DF031435B894075789FE154AD"/>
    <w:rsid w:val="00391749"/>
  </w:style>
  <w:style w:type="paragraph" w:customStyle="1" w:styleId="F43E7D34B27A4870B0A7B0A385428B58">
    <w:name w:val="F43E7D34B27A4870B0A7B0A385428B58"/>
    <w:rsid w:val="00391749"/>
  </w:style>
  <w:style w:type="paragraph" w:customStyle="1" w:styleId="22E1C77A81DF40A583AF1567DE44DE0A">
    <w:name w:val="22E1C77A81DF40A583AF1567DE44DE0A"/>
    <w:rsid w:val="00391749"/>
  </w:style>
  <w:style w:type="paragraph" w:customStyle="1" w:styleId="5F5B2DA45DB649F1A678D01465ED46AB">
    <w:name w:val="5F5B2DA45DB649F1A678D01465ED46AB"/>
    <w:rsid w:val="00391749"/>
  </w:style>
  <w:style w:type="paragraph" w:customStyle="1" w:styleId="4854206BF2A84254A78DCA618AD447BB">
    <w:name w:val="4854206BF2A84254A78DCA618AD447BB"/>
    <w:rsid w:val="00391749"/>
  </w:style>
  <w:style w:type="paragraph" w:customStyle="1" w:styleId="CE1B4B9A32BD4F88983FBF8D87CB808C">
    <w:name w:val="CE1B4B9A32BD4F88983FBF8D87CB808C"/>
    <w:rsid w:val="00391749"/>
  </w:style>
  <w:style w:type="paragraph" w:customStyle="1" w:styleId="E2EA6F7CE429417D8F3CE202EB420A46">
    <w:name w:val="E2EA6F7CE429417D8F3CE202EB420A46"/>
    <w:rsid w:val="00391749"/>
  </w:style>
  <w:style w:type="paragraph" w:customStyle="1" w:styleId="94628E201B9B4274B81846FB3A7D8DE9">
    <w:name w:val="94628E201B9B4274B81846FB3A7D8DE9"/>
    <w:rsid w:val="00391749"/>
  </w:style>
  <w:style w:type="paragraph" w:customStyle="1" w:styleId="EBD0E0AAFAC743FE8C337C6FC181BB5D">
    <w:name w:val="EBD0E0AAFAC743FE8C337C6FC181BB5D"/>
    <w:rsid w:val="00391749"/>
  </w:style>
  <w:style w:type="paragraph" w:customStyle="1" w:styleId="6B7613FF58864B15B74428954F79A157">
    <w:name w:val="6B7613FF58864B15B74428954F79A157"/>
    <w:rsid w:val="00391749"/>
  </w:style>
  <w:style w:type="paragraph" w:customStyle="1" w:styleId="D9151A0C3D8C4822829DCF361DC11082">
    <w:name w:val="D9151A0C3D8C4822829DCF361DC11082"/>
    <w:rsid w:val="00391749"/>
  </w:style>
  <w:style w:type="paragraph" w:customStyle="1" w:styleId="CC28054214084CEB8C257E1C3AC06E26">
    <w:name w:val="CC28054214084CEB8C257E1C3AC06E26"/>
    <w:rsid w:val="00391749"/>
  </w:style>
  <w:style w:type="paragraph" w:customStyle="1" w:styleId="D990F455D0C94DF088352D396BB8D5BE">
    <w:name w:val="D990F455D0C94DF088352D396BB8D5BE"/>
    <w:rsid w:val="00391749"/>
  </w:style>
  <w:style w:type="paragraph" w:customStyle="1" w:styleId="F67D5B0D2990421486105909BD0A0400">
    <w:name w:val="F67D5B0D2990421486105909BD0A0400"/>
    <w:rsid w:val="00391749"/>
  </w:style>
  <w:style w:type="paragraph" w:customStyle="1" w:styleId="427E2A9A101B45E38E68D2D1D8C0B03A">
    <w:name w:val="427E2A9A101B45E38E68D2D1D8C0B03A"/>
    <w:rsid w:val="00391749"/>
  </w:style>
  <w:style w:type="paragraph" w:customStyle="1" w:styleId="95E96F7F062546DBBEBC32F779287C34">
    <w:name w:val="95E96F7F062546DBBEBC32F779287C34"/>
    <w:rsid w:val="00391749"/>
  </w:style>
  <w:style w:type="paragraph" w:customStyle="1" w:styleId="2142BF904DC9447C9DD9E00A4CF3E5D4">
    <w:name w:val="2142BF904DC9447C9DD9E00A4CF3E5D4"/>
    <w:rsid w:val="00391749"/>
  </w:style>
  <w:style w:type="paragraph" w:customStyle="1" w:styleId="B0D9BE6061484167A5C356DFB8520811">
    <w:name w:val="B0D9BE6061484167A5C356DFB8520811"/>
    <w:rsid w:val="00391749"/>
  </w:style>
  <w:style w:type="paragraph" w:customStyle="1" w:styleId="9A2D314030344CAF9315330CAE8EEFD5">
    <w:name w:val="9A2D314030344CAF9315330CAE8EEFD5"/>
    <w:rsid w:val="00391749"/>
  </w:style>
  <w:style w:type="paragraph" w:customStyle="1" w:styleId="8028E723B98E410D8F3E934AF9D89A01">
    <w:name w:val="8028E723B98E410D8F3E934AF9D89A01"/>
    <w:rsid w:val="00391749"/>
  </w:style>
  <w:style w:type="paragraph" w:customStyle="1" w:styleId="F98A655A12A04DA78744908F33E126C3">
    <w:name w:val="F98A655A12A04DA78744908F33E126C3"/>
    <w:rsid w:val="00391749"/>
  </w:style>
  <w:style w:type="paragraph" w:customStyle="1" w:styleId="9E9BEE520D6943558ED96AC2E054B98E">
    <w:name w:val="9E9BEE520D6943558ED96AC2E054B98E"/>
    <w:rsid w:val="00391749"/>
  </w:style>
  <w:style w:type="paragraph" w:customStyle="1" w:styleId="918E8C6C20424E56B0C8DE38B23A8274">
    <w:name w:val="918E8C6C20424E56B0C8DE38B23A8274"/>
    <w:rsid w:val="00391749"/>
  </w:style>
  <w:style w:type="paragraph" w:customStyle="1" w:styleId="A70D128A1D6D4402826DF42817375AF7">
    <w:name w:val="A70D128A1D6D4402826DF42817375AF7"/>
    <w:rsid w:val="00391749"/>
  </w:style>
  <w:style w:type="paragraph" w:customStyle="1" w:styleId="69DF5CF98AC94D039D19BEDA028BFF6B">
    <w:name w:val="69DF5CF98AC94D039D19BEDA028BFF6B"/>
    <w:rsid w:val="00391749"/>
  </w:style>
  <w:style w:type="paragraph" w:customStyle="1" w:styleId="9381293BFED343589F4949A86A43B785">
    <w:name w:val="9381293BFED343589F4949A86A43B785"/>
    <w:rsid w:val="00391749"/>
  </w:style>
  <w:style w:type="paragraph" w:customStyle="1" w:styleId="89FCDFA1C3F64DA4915845A90A508F9B">
    <w:name w:val="89FCDFA1C3F64DA4915845A90A508F9B"/>
    <w:rsid w:val="00391749"/>
  </w:style>
  <w:style w:type="paragraph" w:customStyle="1" w:styleId="91D54EBB2D2D491B98D0AE31069D7FF0">
    <w:name w:val="91D54EBB2D2D491B98D0AE31069D7FF0"/>
    <w:rsid w:val="00391749"/>
  </w:style>
  <w:style w:type="paragraph" w:customStyle="1" w:styleId="B8C744C8F05948138B98EB0318CDEFE2">
    <w:name w:val="B8C744C8F05948138B98EB0318CDEFE2"/>
    <w:rsid w:val="00391749"/>
  </w:style>
  <w:style w:type="paragraph" w:customStyle="1" w:styleId="C5539866A5F94A0980AF8D6213150AA6">
    <w:name w:val="C5539866A5F94A0980AF8D6213150AA6"/>
    <w:rsid w:val="00391749"/>
  </w:style>
  <w:style w:type="paragraph" w:customStyle="1" w:styleId="4668C732B2BF47A5A2F9D4C1E930CE66">
    <w:name w:val="4668C732B2BF47A5A2F9D4C1E930CE66"/>
    <w:rsid w:val="00391749"/>
  </w:style>
  <w:style w:type="paragraph" w:customStyle="1" w:styleId="1B963716FBE5446BB342641120F3CA29">
    <w:name w:val="1B963716FBE5446BB342641120F3CA29"/>
    <w:rsid w:val="0039174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E10CC1D08CE149ABBD3C504C1B5227" ma:contentTypeVersion="15" ma:contentTypeDescription="Een nieuw document maken." ma:contentTypeScope="" ma:versionID="7163f4b286bf760155daba889c8d7b3d">
  <xsd:schema xmlns:xsd="http://www.w3.org/2001/XMLSchema" xmlns:xs="http://www.w3.org/2001/XMLSchema" xmlns:p="http://schemas.microsoft.com/office/2006/metadata/properties" xmlns:ns2="acc487ea-74cb-4034-b099-513ffd36af7c" xmlns:ns3="27ad1a04-26db-482f-9797-68323cf70f63" targetNamespace="http://schemas.microsoft.com/office/2006/metadata/properties" ma:root="true" ma:fieldsID="0eedb1a6306783299ef516198da0d338" ns2:_="" ns3:_="">
    <xsd:import namespace="acc487ea-74cb-4034-b099-513ffd36af7c"/>
    <xsd:import namespace="27ad1a04-26db-482f-9797-68323cf70f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487ea-74cb-4034-b099-513ffd36af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Afbeeldingtags" ma:readOnly="false" ma:fieldId="{5cf76f15-5ced-4ddc-b409-7134ff3c332f}" ma:taxonomyMulti="true" ma:sspId="1e8a2d8c-7be0-4bb1-8e06-4d2d01be877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ad1a04-26db-482f-9797-68323cf70f63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8f4db2b6-88ab-43c6-8a9c-0f52cea95e58}" ma:internalName="TaxCatchAll" ma:showField="CatchAllData" ma:web="27ad1a04-26db-482f-9797-68323cf70f6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c487ea-74cb-4034-b099-513ffd36af7c">
      <Terms xmlns="http://schemas.microsoft.com/office/infopath/2007/PartnerControls"/>
    </lcf76f155ced4ddcb4097134ff3c332f>
    <TaxCatchAll xmlns="27ad1a04-26db-482f-9797-68323cf70f63" xsi:nil="true"/>
  </documentManagement>
</p:properties>
</file>

<file path=customXml/itemProps1.xml><?xml version="1.0" encoding="utf-8"?>
<ds:datastoreItem xmlns:ds="http://schemas.openxmlformats.org/officeDocument/2006/customXml" ds:itemID="{588CC4BE-50D8-49E5-8C34-D08C765E771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3ED716-3226-49C0-8930-C1F7D9DACB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c487ea-74cb-4034-b099-513ffd36af7c"/>
    <ds:schemaRef ds:uri="27ad1a04-26db-482f-9797-68323cf70f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4A4873-8797-4F70-A6CA-85FFC6E6315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004E005-4D44-4989-9747-96EE6B9B1F93}">
  <ds:schemaRefs>
    <ds:schemaRef ds:uri="http://schemas.microsoft.com/office/2006/metadata/properties"/>
    <ds:schemaRef ds:uri="http://schemas.microsoft.com/office/infopath/2007/PartnerControls"/>
    <ds:schemaRef ds:uri="acc487ea-74cb-4034-b099-513ffd36af7c"/>
    <ds:schemaRef ds:uri="27ad1a04-26db-482f-9797-68323cf70f6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5</Pages>
  <Words>4415</Words>
  <Characters>25167</Characters>
  <Application>Microsoft Office Word</Application>
  <DocSecurity>4</DocSecurity>
  <Lines>209</Lines>
  <Paragraphs>59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Tytuł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29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ut</dc:creator>
  <cp:keywords/>
  <cp:lastModifiedBy>Cathy Stillemans</cp:lastModifiedBy>
  <cp:revision>2</cp:revision>
  <cp:lastPrinted>2024-04-23T11:45:00Z</cp:lastPrinted>
  <dcterms:created xsi:type="dcterms:W3CDTF">2024-06-10T07:15:00Z</dcterms:created>
  <dcterms:modified xsi:type="dcterms:W3CDTF">2024-06-10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E10CC1D08CE149ABBD3C504C1B5227</vt:lpwstr>
  </property>
  <property fmtid="{D5CDD505-2E9C-101B-9397-08002B2CF9AE}" pid="3" name="MediaServiceImageTags">
    <vt:lpwstr/>
  </property>
</Properties>
</file>